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57D1D7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B405B9">
        <w:rPr>
          <w:rFonts w:ascii="Arial" w:eastAsia="Arial" w:hAnsi="Arial" w:cs="Arial"/>
          <w:sz w:val="28"/>
          <w:szCs w:val="28"/>
        </w:rPr>
        <w:t>8</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3FAB074"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B405B9">
        <w:rPr>
          <w:rFonts w:ascii="Arial" w:eastAsia="Arial" w:hAnsi="Arial" w:cs="Arial"/>
          <w:sz w:val="24"/>
          <w:szCs w:val="24"/>
        </w:rPr>
        <w:t>1</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9A345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49ED524A" w:rsidR="0057779B" w:rsidRPr="009F43A4" w:rsidRDefault="00EB19CC" w:rsidP="00D04565">
      <w:pPr>
        <w:widowControl/>
        <w:spacing w:after="0" w:line="240" w:lineRule="auto"/>
        <w:contextualSpacing/>
        <w:jc w:val="both"/>
        <w:rPr>
          <w:rFonts w:ascii="Arial" w:eastAsia="Arial" w:hAnsi="Arial" w:cs="Arial"/>
          <w:b/>
          <w:sz w:val="24"/>
          <w:szCs w:val="24"/>
        </w:rPr>
      </w:pPr>
      <w:r w:rsidRPr="009F43A4">
        <w:rPr>
          <w:rFonts w:ascii="Arial" w:eastAsia="Arial" w:hAnsi="Arial" w:cs="Arial"/>
          <w:sz w:val="24"/>
          <w:szCs w:val="24"/>
        </w:rPr>
        <w:t>As</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0014717B">
        <w:rPr>
          <w:rFonts w:ascii="Arial" w:eastAsia="Arial" w:hAnsi="Arial" w:cs="Arial"/>
          <w:b/>
          <w:color w:val="0070C0"/>
          <w:sz w:val="24"/>
          <w:szCs w:val="24"/>
        </w:rPr>
        <w:t>1</w:t>
      </w:r>
      <w:r w:rsidR="006F77F2">
        <w:rPr>
          <w:rFonts w:ascii="Arial" w:eastAsia="Arial" w:hAnsi="Arial" w:cs="Arial"/>
          <w:b/>
          <w:color w:val="0070C0"/>
          <w:sz w:val="24"/>
          <w:szCs w:val="24"/>
        </w:rPr>
        <w:t>1</w:t>
      </w:r>
      <w:r w:rsidR="00467318" w:rsidRPr="00A20D2E">
        <w:rPr>
          <w:rFonts w:ascii="Arial" w:eastAsia="Arial" w:hAnsi="Arial" w:cs="Arial"/>
          <w:b/>
          <w:color w:val="0070C0"/>
          <w:sz w:val="24"/>
          <w:szCs w:val="24"/>
        </w:rPr>
        <w:t xml:space="preserve"> January 2021</w:t>
      </w:r>
      <w:r w:rsidR="00C55046" w:rsidRPr="00A20D2E">
        <w:rPr>
          <w:rFonts w:ascii="Arial" w:eastAsia="Arial" w:hAnsi="Arial" w:cs="Arial"/>
          <w:b/>
          <w:color w:val="0070C0"/>
          <w:sz w:val="24"/>
          <w:szCs w:val="24"/>
        </w:rPr>
        <w:t>,</w:t>
      </w:r>
      <w:r w:rsidR="00D16141" w:rsidRPr="00A20D2E">
        <w:rPr>
          <w:rFonts w:ascii="Arial" w:eastAsia="Arial" w:hAnsi="Arial" w:cs="Arial"/>
          <w:b/>
          <w:color w:val="0070C0"/>
          <w:sz w:val="24"/>
          <w:szCs w:val="24"/>
        </w:rPr>
        <w:t xml:space="preserve"> </w:t>
      </w:r>
      <w:r w:rsidR="00C55046" w:rsidRPr="00A20D2E">
        <w:rPr>
          <w:rFonts w:ascii="Arial" w:eastAsia="Arial" w:hAnsi="Arial" w:cs="Arial"/>
          <w:b/>
          <w:color w:val="0070C0"/>
          <w:sz w:val="24"/>
          <w:szCs w:val="24"/>
        </w:rPr>
        <w:t>4PM</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Pr="009F43A4">
        <w:rPr>
          <w:rFonts w:ascii="Arial" w:eastAsia="Arial" w:hAnsi="Arial" w:cs="Arial"/>
          <w:sz w:val="24"/>
          <w:szCs w:val="24"/>
        </w:rPr>
        <w:t>the</w:t>
      </w:r>
      <w:r w:rsidR="00D16141" w:rsidRPr="009F43A4">
        <w:rPr>
          <w:rFonts w:ascii="Arial" w:eastAsia="Arial" w:hAnsi="Arial" w:cs="Arial"/>
          <w:sz w:val="24"/>
          <w:szCs w:val="24"/>
        </w:rPr>
        <w:t xml:space="preserve"> </w:t>
      </w:r>
      <w:r w:rsidRPr="009F43A4">
        <w:rPr>
          <w:rFonts w:ascii="Arial" w:eastAsia="Arial" w:hAnsi="Arial" w:cs="Arial"/>
          <w:sz w:val="24"/>
          <w:szCs w:val="24"/>
        </w:rPr>
        <w:t>Department</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Pr="009F43A4">
        <w:rPr>
          <w:rFonts w:ascii="Arial" w:eastAsia="Arial" w:hAnsi="Arial" w:cs="Arial"/>
          <w:sz w:val="24"/>
          <w:szCs w:val="24"/>
        </w:rPr>
        <w:t>Health</w:t>
      </w:r>
      <w:r w:rsidR="00D16141" w:rsidRPr="009F43A4">
        <w:rPr>
          <w:rFonts w:ascii="Arial" w:eastAsia="Arial" w:hAnsi="Arial" w:cs="Arial"/>
          <w:sz w:val="24"/>
          <w:szCs w:val="24"/>
        </w:rPr>
        <w:t xml:space="preserve"> </w:t>
      </w:r>
      <w:r w:rsidRPr="009F43A4">
        <w:rPr>
          <w:rFonts w:ascii="Arial" w:eastAsia="Arial" w:hAnsi="Arial" w:cs="Arial"/>
          <w:sz w:val="24"/>
          <w:szCs w:val="24"/>
        </w:rPr>
        <w:t>(DOH)</w:t>
      </w:r>
      <w:r w:rsidR="00D16141" w:rsidRPr="009F43A4">
        <w:rPr>
          <w:rFonts w:ascii="Arial" w:eastAsia="Arial" w:hAnsi="Arial" w:cs="Arial"/>
          <w:sz w:val="24"/>
          <w:szCs w:val="24"/>
        </w:rPr>
        <w:t xml:space="preserve"> </w:t>
      </w:r>
      <w:r w:rsidRPr="009F43A4">
        <w:rPr>
          <w:rFonts w:ascii="Arial" w:eastAsia="Arial" w:hAnsi="Arial" w:cs="Arial"/>
          <w:sz w:val="24"/>
          <w:szCs w:val="24"/>
        </w:rPr>
        <w:t>has</w:t>
      </w:r>
      <w:r w:rsidR="00D16141" w:rsidRPr="009F43A4">
        <w:rPr>
          <w:rFonts w:ascii="Arial" w:eastAsia="Arial" w:hAnsi="Arial" w:cs="Arial"/>
          <w:sz w:val="24"/>
          <w:szCs w:val="24"/>
        </w:rPr>
        <w:t xml:space="preserve"> </w:t>
      </w:r>
      <w:r w:rsidRPr="009F43A4">
        <w:rPr>
          <w:rFonts w:ascii="Arial" w:eastAsia="Arial" w:hAnsi="Arial" w:cs="Arial"/>
          <w:sz w:val="24"/>
          <w:szCs w:val="24"/>
        </w:rPr>
        <w:t>recorded</w:t>
      </w:r>
      <w:r w:rsidR="00D16141" w:rsidRPr="009F43A4">
        <w:rPr>
          <w:rFonts w:ascii="Arial" w:eastAsia="Arial" w:hAnsi="Arial" w:cs="Arial"/>
          <w:sz w:val="24"/>
          <w:szCs w:val="24"/>
        </w:rPr>
        <w:t xml:space="preserve"> </w:t>
      </w:r>
      <w:r w:rsidRPr="009F43A4">
        <w:rPr>
          <w:rFonts w:ascii="Arial" w:eastAsia="Arial" w:hAnsi="Arial" w:cs="Arial"/>
          <w:sz w:val="24"/>
          <w:szCs w:val="24"/>
        </w:rPr>
        <w:t>a</w:t>
      </w:r>
      <w:r w:rsidR="00D16141" w:rsidRPr="009F43A4">
        <w:rPr>
          <w:rFonts w:ascii="Arial" w:eastAsia="Arial" w:hAnsi="Arial" w:cs="Arial"/>
          <w:sz w:val="24"/>
          <w:szCs w:val="24"/>
        </w:rPr>
        <w:t xml:space="preserve"> </w:t>
      </w:r>
      <w:r w:rsidRPr="009F43A4">
        <w:rPr>
          <w:rFonts w:ascii="Arial" w:eastAsia="Arial" w:hAnsi="Arial" w:cs="Arial"/>
          <w:sz w:val="24"/>
          <w:szCs w:val="24"/>
        </w:rPr>
        <w:t>total</w:t>
      </w:r>
      <w:r w:rsidR="00D16141" w:rsidRPr="009F43A4">
        <w:rPr>
          <w:rFonts w:ascii="Arial" w:eastAsia="Arial" w:hAnsi="Arial" w:cs="Arial"/>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006F77F2" w:rsidRPr="006F77F2">
        <w:rPr>
          <w:rFonts w:ascii="Arial" w:eastAsia="Arial" w:hAnsi="Arial" w:cs="Arial"/>
          <w:b/>
          <w:color w:val="0070C0"/>
          <w:sz w:val="24"/>
          <w:szCs w:val="24"/>
        </w:rPr>
        <w:t>489,736</w:t>
      </w:r>
      <w:r w:rsidR="006F77F2">
        <w:rPr>
          <w:rFonts w:ascii="Arial" w:eastAsia="Arial" w:hAnsi="Arial" w:cs="Arial"/>
          <w:b/>
          <w:color w:val="0070C0"/>
          <w:sz w:val="24"/>
          <w:szCs w:val="24"/>
        </w:rPr>
        <w:t xml:space="preserve"> </w:t>
      </w:r>
      <w:r w:rsidR="00FD6C15" w:rsidRPr="00A20D2E">
        <w:rPr>
          <w:rFonts w:ascii="Arial" w:eastAsia="Arial" w:hAnsi="Arial" w:cs="Arial"/>
          <w:b/>
          <w:color w:val="0070C0"/>
          <w:sz w:val="24"/>
          <w:szCs w:val="24"/>
        </w:rPr>
        <w:t>co</w:t>
      </w:r>
      <w:r w:rsidRPr="00A20D2E">
        <w:rPr>
          <w:rFonts w:ascii="Arial" w:eastAsia="Arial" w:hAnsi="Arial" w:cs="Arial"/>
          <w:b/>
          <w:color w:val="0070C0"/>
          <w:sz w:val="24"/>
          <w:szCs w:val="24"/>
        </w:rPr>
        <w:t>nfirmed</w:t>
      </w:r>
      <w:r w:rsidR="00D16141" w:rsidRPr="00A20D2E">
        <w:rPr>
          <w:rFonts w:ascii="Arial" w:eastAsia="Arial" w:hAnsi="Arial" w:cs="Arial"/>
          <w:b/>
          <w:color w:val="0070C0"/>
          <w:sz w:val="24"/>
          <w:szCs w:val="24"/>
        </w:rPr>
        <w:t xml:space="preserve"> </w:t>
      </w:r>
      <w:r w:rsidRPr="00A20D2E">
        <w:rPr>
          <w:rFonts w:ascii="Arial" w:eastAsia="Arial" w:hAnsi="Arial" w:cs="Arial"/>
          <w:b/>
          <w:color w:val="0070C0"/>
          <w:sz w:val="24"/>
          <w:szCs w:val="24"/>
        </w:rPr>
        <w:t>cases</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Pr="009F43A4">
        <w:rPr>
          <w:rFonts w:ascii="Arial" w:eastAsia="Arial" w:hAnsi="Arial" w:cs="Arial"/>
          <w:sz w:val="24"/>
          <w:szCs w:val="24"/>
        </w:rPr>
        <w:t>of</w:t>
      </w:r>
      <w:r w:rsidR="00D16141" w:rsidRPr="009F43A4">
        <w:rPr>
          <w:rFonts w:ascii="Arial" w:eastAsia="Arial" w:hAnsi="Arial" w:cs="Arial"/>
          <w:sz w:val="24"/>
          <w:szCs w:val="24"/>
        </w:rPr>
        <w:t xml:space="preserve"> </w:t>
      </w:r>
      <w:r w:rsidRPr="009F43A4">
        <w:rPr>
          <w:rFonts w:ascii="Arial" w:eastAsia="Arial" w:hAnsi="Arial" w:cs="Arial"/>
          <w:sz w:val="24"/>
          <w:szCs w:val="24"/>
        </w:rPr>
        <w:t>which,</w:t>
      </w:r>
      <w:r w:rsidR="00D16141" w:rsidRPr="009F43A4">
        <w:rPr>
          <w:rFonts w:ascii="Arial" w:eastAsia="Arial" w:hAnsi="Arial" w:cs="Arial"/>
          <w:sz w:val="24"/>
          <w:szCs w:val="24"/>
        </w:rPr>
        <w:t xml:space="preserve"> </w:t>
      </w:r>
      <w:r w:rsidR="006F77F2" w:rsidRPr="006F77F2">
        <w:rPr>
          <w:rFonts w:ascii="Arial" w:eastAsia="Arial" w:hAnsi="Arial" w:cs="Arial"/>
          <w:b/>
          <w:color w:val="0070C0"/>
          <w:sz w:val="24"/>
          <w:szCs w:val="24"/>
        </w:rPr>
        <w:t xml:space="preserve">22,114 </w:t>
      </w:r>
      <w:r w:rsidRPr="009F43A4">
        <w:rPr>
          <w:rFonts w:ascii="Arial" w:eastAsia="Arial" w:hAnsi="Arial" w:cs="Arial"/>
          <w:sz w:val="24"/>
          <w:szCs w:val="24"/>
        </w:rPr>
        <w:t>are</w:t>
      </w:r>
      <w:r w:rsidR="00D16141" w:rsidRPr="009F43A4">
        <w:rPr>
          <w:rFonts w:ascii="Arial" w:eastAsia="Arial" w:hAnsi="Arial" w:cs="Arial"/>
          <w:sz w:val="24"/>
          <w:szCs w:val="24"/>
        </w:rPr>
        <w:t xml:space="preserve"> </w:t>
      </w:r>
      <w:r w:rsidRPr="00A20D2E">
        <w:rPr>
          <w:rFonts w:ascii="Arial" w:eastAsia="Arial" w:hAnsi="Arial" w:cs="Arial"/>
          <w:b/>
          <w:color w:val="0070C0"/>
          <w:sz w:val="24"/>
          <w:szCs w:val="24"/>
        </w:rPr>
        <w:t>active</w:t>
      </w:r>
      <w:r w:rsidRPr="00A20D2E">
        <w:rPr>
          <w:rFonts w:ascii="Arial" w:eastAsia="Arial" w:hAnsi="Arial" w:cs="Arial"/>
          <w:color w:val="0070C0"/>
          <w:sz w:val="24"/>
          <w:szCs w:val="24"/>
        </w:rPr>
        <w:t>,</w:t>
      </w:r>
      <w:r w:rsidR="00D16141" w:rsidRPr="00A20D2E">
        <w:rPr>
          <w:rFonts w:ascii="Arial" w:eastAsia="Arial" w:hAnsi="Arial" w:cs="Arial"/>
          <w:color w:val="0070C0"/>
          <w:sz w:val="24"/>
          <w:szCs w:val="24"/>
        </w:rPr>
        <w:t xml:space="preserve"> </w:t>
      </w:r>
      <w:r w:rsidR="006F77F2" w:rsidRPr="006F77F2">
        <w:rPr>
          <w:rFonts w:ascii="Arial" w:eastAsia="Arial" w:hAnsi="Arial" w:cs="Arial"/>
          <w:b/>
          <w:color w:val="0070C0"/>
          <w:sz w:val="24"/>
          <w:szCs w:val="24"/>
        </w:rPr>
        <w:t>458,206</w:t>
      </w:r>
      <w:r w:rsidR="006F77F2">
        <w:rPr>
          <w:rFonts w:ascii="Arial" w:eastAsia="Arial" w:hAnsi="Arial" w:cs="Arial"/>
          <w:b/>
          <w:color w:val="0070C0"/>
          <w:sz w:val="24"/>
          <w:szCs w:val="24"/>
        </w:rPr>
        <w:t xml:space="preserve"> </w:t>
      </w:r>
      <w:r w:rsidRPr="009F43A4">
        <w:rPr>
          <w:rFonts w:ascii="Arial" w:eastAsia="Arial" w:hAnsi="Arial" w:cs="Arial"/>
          <w:sz w:val="24"/>
          <w:szCs w:val="24"/>
        </w:rPr>
        <w:t>have</w:t>
      </w:r>
      <w:r w:rsidR="00D16141" w:rsidRPr="009F43A4">
        <w:rPr>
          <w:rFonts w:ascii="Arial" w:eastAsia="Arial" w:hAnsi="Arial" w:cs="Arial"/>
          <w:sz w:val="24"/>
          <w:szCs w:val="24"/>
        </w:rPr>
        <w:t xml:space="preserve"> </w:t>
      </w:r>
      <w:r w:rsidRPr="00A20D2E">
        <w:rPr>
          <w:rFonts w:ascii="Arial" w:eastAsia="Arial" w:hAnsi="Arial" w:cs="Arial"/>
          <w:b/>
          <w:color w:val="0070C0"/>
          <w:sz w:val="24"/>
          <w:szCs w:val="24"/>
        </w:rPr>
        <w:t>recovered</w:t>
      </w:r>
      <w:r w:rsidR="00D16141" w:rsidRPr="009F43A4">
        <w:rPr>
          <w:rFonts w:ascii="Arial" w:eastAsia="Arial" w:hAnsi="Arial" w:cs="Arial"/>
          <w:sz w:val="24"/>
          <w:szCs w:val="24"/>
        </w:rPr>
        <w:t xml:space="preserve"> </w:t>
      </w:r>
      <w:r w:rsidRPr="009F43A4">
        <w:rPr>
          <w:rFonts w:ascii="Arial" w:eastAsia="Arial" w:hAnsi="Arial" w:cs="Arial"/>
          <w:sz w:val="24"/>
          <w:szCs w:val="24"/>
        </w:rPr>
        <w:t>and</w:t>
      </w:r>
      <w:r w:rsidR="00D16141" w:rsidRPr="009F43A4">
        <w:rPr>
          <w:rFonts w:ascii="Arial" w:eastAsia="Arial" w:hAnsi="Arial" w:cs="Arial"/>
          <w:sz w:val="24"/>
          <w:szCs w:val="24"/>
        </w:rPr>
        <w:t xml:space="preserve"> </w:t>
      </w:r>
      <w:r w:rsidR="006F77F2" w:rsidRPr="006F77F2">
        <w:rPr>
          <w:rFonts w:ascii="Arial" w:eastAsia="Arial" w:hAnsi="Arial" w:cs="Arial"/>
          <w:b/>
          <w:color w:val="0070C0"/>
          <w:sz w:val="24"/>
          <w:szCs w:val="24"/>
        </w:rPr>
        <w:t>9,416</w:t>
      </w:r>
      <w:r w:rsidR="006F77F2">
        <w:rPr>
          <w:rFonts w:ascii="Arial" w:eastAsia="Arial" w:hAnsi="Arial" w:cs="Arial"/>
          <w:b/>
          <w:color w:val="0070C0"/>
          <w:sz w:val="24"/>
          <w:szCs w:val="24"/>
        </w:rPr>
        <w:t xml:space="preserve"> </w:t>
      </w:r>
      <w:r w:rsidR="00A20D2E" w:rsidRPr="00A20D2E">
        <w:rPr>
          <w:rFonts w:ascii="Arial" w:eastAsia="Arial" w:hAnsi="Arial" w:cs="Arial"/>
          <w:b/>
          <w:color w:val="0070C0"/>
          <w:sz w:val="24"/>
          <w:szCs w:val="24"/>
        </w:rPr>
        <w:t>d</w:t>
      </w:r>
      <w:r w:rsidR="00D74F68" w:rsidRPr="00A20D2E">
        <w:rPr>
          <w:rFonts w:ascii="Arial" w:eastAsia="Arial" w:hAnsi="Arial" w:cs="Arial"/>
          <w:b/>
          <w:color w:val="0070C0"/>
          <w:sz w:val="24"/>
          <w:szCs w:val="24"/>
        </w:rPr>
        <w:t>eath</w:t>
      </w:r>
      <w:r w:rsidR="0057779B" w:rsidRPr="00A20D2E">
        <w:rPr>
          <w:rFonts w:ascii="Arial" w:eastAsia="Arial" w:hAnsi="Arial" w:cs="Arial"/>
          <w:b/>
          <w:color w:val="0070C0"/>
          <w:sz w:val="24"/>
          <w:szCs w:val="24"/>
        </w:rPr>
        <w:t>s</w:t>
      </w:r>
      <w:r w:rsidR="0057779B" w:rsidRPr="00A20D2E">
        <w:rPr>
          <w:rFonts w:ascii="Arial" w:eastAsia="Arial" w:hAnsi="Arial" w:cs="Arial"/>
          <w:color w:val="0070C0"/>
          <w:sz w:val="24"/>
          <w:szCs w:val="24"/>
        </w:rPr>
        <w:t>.</w:t>
      </w:r>
    </w:p>
    <w:p w14:paraId="22E235F4" w14:textId="61CA107D"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1</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5064EEE" w:rsidR="009702AE" w:rsidRPr="008E5B1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8E5B19">
        <w:rPr>
          <w:rFonts w:ascii="Arial" w:eastAsia="Arial" w:hAnsi="Arial" w:cs="Arial"/>
          <w:sz w:val="24"/>
          <w:szCs w:val="24"/>
        </w:rPr>
        <w:t>A</w:t>
      </w:r>
      <w:r w:rsidR="00D16141" w:rsidRPr="008E5B19">
        <w:rPr>
          <w:rFonts w:ascii="Arial" w:eastAsia="Arial" w:hAnsi="Arial" w:cs="Arial"/>
          <w:sz w:val="24"/>
          <w:szCs w:val="24"/>
        </w:rPr>
        <w:t xml:space="preserve"> </w:t>
      </w:r>
      <w:r w:rsidRPr="008E5B19">
        <w:rPr>
          <w:rFonts w:ascii="Arial" w:eastAsia="Arial" w:hAnsi="Arial" w:cs="Arial"/>
          <w:sz w:val="24"/>
          <w:szCs w:val="24"/>
        </w:rPr>
        <w:t>total</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b/>
          <w:bCs/>
          <w:sz w:val="24"/>
          <w:szCs w:val="24"/>
        </w:rPr>
        <w:t xml:space="preserve"> </w:t>
      </w:r>
      <w:r w:rsidR="004652C8" w:rsidRPr="008A3853">
        <w:rPr>
          <w:rFonts w:ascii="Arial" w:eastAsia="Arial" w:hAnsi="Arial" w:cs="Arial"/>
          <w:b/>
          <w:color w:val="0070C0"/>
          <w:sz w:val="24"/>
          <w:szCs w:val="24"/>
        </w:rPr>
        <w:t>₱</w:t>
      </w:r>
      <w:r w:rsidR="008A3853" w:rsidRPr="008A3853">
        <w:rPr>
          <w:rFonts w:ascii="Arial" w:eastAsia="Arial" w:hAnsi="Arial" w:cs="Arial"/>
          <w:b/>
          <w:bCs/>
          <w:color w:val="0070C0"/>
          <w:sz w:val="24"/>
          <w:szCs w:val="24"/>
        </w:rPr>
        <w:t xml:space="preserve">1,899,728,817.55 </w:t>
      </w:r>
      <w:r w:rsidRPr="008E5B19">
        <w:rPr>
          <w:rFonts w:ascii="Arial" w:eastAsia="Arial" w:hAnsi="Arial" w:cs="Arial"/>
          <w:sz w:val="24"/>
          <w:szCs w:val="24"/>
        </w:rPr>
        <w:t>worth</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assistance</w:t>
      </w:r>
      <w:r w:rsidR="00D16141" w:rsidRPr="008E5B19">
        <w:rPr>
          <w:rFonts w:ascii="Arial" w:eastAsia="Arial" w:hAnsi="Arial" w:cs="Arial"/>
          <w:sz w:val="24"/>
          <w:szCs w:val="24"/>
        </w:rPr>
        <w:t xml:space="preserve"> </w:t>
      </w:r>
      <w:r w:rsidRPr="008E5B19">
        <w:rPr>
          <w:rFonts w:ascii="Arial" w:eastAsia="Arial" w:hAnsi="Arial" w:cs="Arial"/>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the</w:t>
      </w:r>
      <w:r w:rsidR="00D16141" w:rsidRPr="008E5B19">
        <w:rPr>
          <w:rFonts w:ascii="Arial" w:eastAsia="Arial" w:hAnsi="Arial" w:cs="Arial"/>
          <w:sz w:val="24"/>
          <w:szCs w:val="24"/>
        </w:rPr>
        <w:t xml:space="preserve"> </w:t>
      </w:r>
      <w:r w:rsidRPr="008E5B19">
        <w:rPr>
          <w:rFonts w:ascii="Arial" w:eastAsia="Arial" w:hAnsi="Arial" w:cs="Arial"/>
          <w:sz w:val="24"/>
          <w:szCs w:val="24"/>
        </w:rPr>
        <w:t>families</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sz w:val="24"/>
          <w:szCs w:val="24"/>
        </w:rPr>
        <w:t>individuals</w:t>
      </w:r>
      <w:r w:rsidR="00D16141" w:rsidRPr="008E5B19">
        <w:rPr>
          <w:rFonts w:ascii="Arial" w:eastAsia="Arial" w:hAnsi="Arial" w:cs="Arial"/>
          <w:sz w:val="24"/>
          <w:szCs w:val="24"/>
        </w:rPr>
        <w:t xml:space="preserve"> </w:t>
      </w:r>
      <w:r w:rsidRPr="008E5B19">
        <w:rPr>
          <w:rFonts w:ascii="Arial" w:eastAsia="Arial" w:hAnsi="Arial" w:cs="Arial"/>
          <w:sz w:val="24"/>
          <w:szCs w:val="24"/>
        </w:rPr>
        <w:t>including</w:t>
      </w:r>
      <w:r w:rsidR="00D16141" w:rsidRPr="008E5B19">
        <w:rPr>
          <w:rFonts w:ascii="Arial" w:eastAsia="Arial" w:hAnsi="Arial" w:cs="Arial"/>
          <w:sz w:val="24"/>
          <w:szCs w:val="24"/>
        </w:rPr>
        <w:t xml:space="preserve"> </w:t>
      </w:r>
      <w:r w:rsidRPr="008E5B19">
        <w:rPr>
          <w:rFonts w:ascii="Arial" w:eastAsia="Arial" w:hAnsi="Arial" w:cs="Arial"/>
          <w:sz w:val="24"/>
          <w:szCs w:val="24"/>
        </w:rPr>
        <w:t>strandees</w:t>
      </w:r>
      <w:r w:rsidR="00D16141" w:rsidRPr="008E5B19">
        <w:rPr>
          <w:rFonts w:ascii="Arial" w:eastAsia="Arial" w:hAnsi="Arial" w:cs="Arial"/>
          <w:sz w:val="24"/>
          <w:szCs w:val="24"/>
        </w:rPr>
        <w:t xml:space="preserve"> </w:t>
      </w:r>
      <w:r w:rsidRPr="008E5B19">
        <w:rPr>
          <w:rFonts w:ascii="Arial" w:eastAsia="Arial" w:hAnsi="Arial" w:cs="Arial"/>
          <w:sz w:val="24"/>
          <w:szCs w:val="24"/>
        </w:rPr>
        <w:t>affect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sz w:val="24"/>
          <w:szCs w:val="24"/>
        </w:rPr>
        <w:t>community</w:t>
      </w:r>
      <w:r w:rsidR="00D16141" w:rsidRPr="008E5B19">
        <w:rPr>
          <w:rFonts w:ascii="Arial" w:eastAsia="Arial" w:hAnsi="Arial" w:cs="Arial"/>
          <w:sz w:val="24"/>
          <w:szCs w:val="24"/>
        </w:rPr>
        <w:t xml:space="preserve"> </w:t>
      </w:r>
      <w:r w:rsidRPr="008E5B19">
        <w:rPr>
          <w:rFonts w:ascii="Arial" w:eastAsia="Arial" w:hAnsi="Arial" w:cs="Arial"/>
          <w:sz w:val="24"/>
          <w:szCs w:val="24"/>
        </w:rPr>
        <w:t>quarantine</w:t>
      </w:r>
      <w:r w:rsidR="00D16141" w:rsidRPr="008E5B19">
        <w:rPr>
          <w:rFonts w:ascii="Arial" w:eastAsia="Arial" w:hAnsi="Arial" w:cs="Arial"/>
          <w:sz w:val="24"/>
          <w:szCs w:val="24"/>
        </w:rPr>
        <w:t xml:space="preserve"> </w:t>
      </w:r>
      <w:r w:rsidRPr="008E5B19">
        <w:rPr>
          <w:rFonts w:ascii="Arial" w:eastAsia="Arial" w:hAnsi="Arial" w:cs="Arial"/>
          <w:sz w:val="24"/>
          <w:szCs w:val="24"/>
        </w:rPr>
        <w:t>being</w:t>
      </w:r>
      <w:r w:rsidR="00D16141" w:rsidRPr="008E5B19">
        <w:rPr>
          <w:rFonts w:ascii="Arial" w:eastAsia="Arial" w:hAnsi="Arial" w:cs="Arial"/>
          <w:sz w:val="24"/>
          <w:szCs w:val="24"/>
        </w:rPr>
        <w:t xml:space="preserve"> </w:t>
      </w:r>
      <w:r w:rsidRPr="008E5B19">
        <w:rPr>
          <w:rFonts w:ascii="Arial" w:eastAsia="Arial" w:hAnsi="Arial" w:cs="Arial"/>
          <w:sz w:val="24"/>
          <w:szCs w:val="24"/>
        </w:rPr>
        <w:t>implemented</w:t>
      </w:r>
      <w:r w:rsidR="00D16141" w:rsidRPr="008E5B19">
        <w:rPr>
          <w:rFonts w:ascii="Arial" w:eastAsia="Arial" w:hAnsi="Arial" w:cs="Arial"/>
          <w:sz w:val="24"/>
          <w:szCs w:val="24"/>
        </w:rPr>
        <w:t xml:space="preserve"> </w:t>
      </w:r>
      <w:r w:rsidRPr="008E5B19">
        <w:rPr>
          <w:rFonts w:ascii="Arial" w:eastAsia="Arial" w:hAnsi="Arial" w:cs="Arial"/>
          <w:sz w:val="24"/>
          <w:szCs w:val="24"/>
        </w:rPr>
        <w:t>due</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COVID-19</w:t>
      </w:r>
      <w:r w:rsidR="00D16141" w:rsidRPr="008E5B19">
        <w:rPr>
          <w:rFonts w:ascii="Arial" w:eastAsia="Arial" w:hAnsi="Arial" w:cs="Arial"/>
          <w:sz w:val="24"/>
          <w:szCs w:val="24"/>
        </w:rPr>
        <w:t xml:space="preserve"> </w:t>
      </w:r>
      <w:r w:rsidRPr="008E5B19">
        <w:rPr>
          <w:rFonts w:ascii="Arial" w:eastAsia="Arial" w:hAnsi="Arial" w:cs="Arial"/>
          <w:sz w:val="24"/>
          <w:szCs w:val="24"/>
        </w:rPr>
        <w:t>pandemic;</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which,</w:t>
      </w:r>
      <w:r w:rsidR="00201C7A" w:rsidRPr="008E5B19">
        <w:rPr>
          <w:rFonts w:ascii="Arial" w:eastAsia="Arial" w:hAnsi="Arial" w:cs="Arial"/>
          <w:sz w:val="24"/>
          <w:szCs w:val="24"/>
        </w:rPr>
        <w:t xml:space="preserve"> </w:t>
      </w:r>
      <w:r w:rsidR="00CD47B7" w:rsidRPr="008A3853">
        <w:rPr>
          <w:rFonts w:ascii="Arial" w:eastAsia="Arial" w:hAnsi="Arial" w:cs="Arial"/>
          <w:b/>
          <w:color w:val="0070C0"/>
          <w:sz w:val="24"/>
          <w:szCs w:val="24"/>
        </w:rPr>
        <w:t>₱</w:t>
      </w:r>
      <w:r w:rsidR="008A3853" w:rsidRPr="008A3853">
        <w:rPr>
          <w:rFonts w:ascii="Arial" w:eastAsia="Arial" w:hAnsi="Arial" w:cs="Arial"/>
          <w:b/>
          <w:color w:val="0070C0"/>
          <w:sz w:val="24"/>
          <w:szCs w:val="24"/>
        </w:rPr>
        <w:t xml:space="preserve">1,387,743,449.06 </w:t>
      </w:r>
      <w:r w:rsidRPr="008E5B19">
        <w:rPr>
          <w:rFonts w:ascii="Arial" w:eastAsia="Arial" w:hAnsi="Arial" w:cs="Arial"/>
          <w:bCs/>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b/>
          <w:sz w:val="24"/>
          <w:szCs w:val="24"/>
        </w:rPr>
        <w:t>DSWD</w:t>
      </w:r>
      <w:r w:rsidRPr="008E5B19">
        <w:rPr>
          <w:rFonts w:ascii="Arial" w:eastAsia="Arial" w:hAnsi="Arial" w:cs="Arial"/>
          <w:sz w:val="24"/>
          <w:szCs w:val="24"/>
        </w:rPr>
        <w:t>,</w:t>
      </w:r>
      <w:r w:rsidR="00D16141" w:rsidRPr="008E5B19">
        <w:rPr>
          <w:rFonts w:ascii="Arial" w:eastAsia="Arial" w:hAnsi="Arial" w:cs="Arial"/>
          <w:b/>
          <w:sz w:val="24"/>
          <w:szCs w:val="24"/>
        </w:rPr>
        <w:t xml:space="preserve"> </w:t>
      </w:r>
      <w:r w:rsidRPr="008E5B19">
        <w:rPr>
          <w:rFonts w:ascii="Arial" w:eastAsia="Arial" w:hAnsi="Arial" w:cs="Arial"/>
          <w:b/>
          <w:sz w:val="24"/>
          <w:szCs w:val="24"/>
        </w:rPr>
        <w:t>₱</w:t>
      </w:r>
      <w:r w:rsidR="00A82D9C" w:rsidRPr="008E5B19">
        <w:rPr>
          <w:rFonts w:ascii="Arial" w:eastAsia="Arial" w:hAnsi="Arial" w:cs="Arial"/>
          <w:b/>
          <w:bCs/>
          <w:sz w:val="24"/>
          <w:szCs w:val="24"/>
        </w:rPr>
        <w:t xml:space="preserve">480,134,958.53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NGOs</w:t>
      </w:r>
      <w:r w:rsidRPr="008E5B19">
        <w:rPr>
          <w:rFonts w:ascii="Arial" w:eastAsia="Arial" w:hAnsi="Arial" w:cs="Arial"/>
          <w:sz w:val="24"/>
          <w:szCs w:val="24"/>
        </w:rPr>
        <w:t>,</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b/>
          <w:sz w:val="24"/>
          <w:szCs w:val="24"/>
        </w:rPr>
        <w:t>₱</w:t>
      </w:r>
      <w:r w:rsidR="00D67BA9" w:rsidRPr="008E5B19">
        <w:rPr>
          <w:rFonts w:ascii="Arial" w:eastAsia="Arial" w:hAnsi="Arial" w:cs="Arial"/>
          <w:b/>
          <w:bCs/>
          <w:sz w:val="24"/>
          <w:szCs w:val="24"/>
        </w:rPr>
        <w:t>31,850,409.96</w:t>
      </w:r>
      <w:r w:rsidR="00D16141" w:rsidRPr="008E5B19">
        <w:rPr>
          <w:rFonts w:ascii="Arial" w:eastAsia="Arial" w:hAnsi="Arial" w:cs="Arial"/>
          <w:b/>
          <w:bCs/>
          <w:sz w:val="24"/>
          <w:szCs w:val="24"/>
        </w:rPr>
        <w:t xml:space="preserve">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Private</w:t>
      </w:r>
      <w:r w:rsidR="00D16141" w:rsidRPr="008E5B19">
        <w:rPr>
          <w:rFonts w:ascii="Arial" w:eastAsia="Arial" w:hAnsi="Arial" w:cs="Arial"/>
          <w:b/>
          <w:sz w:val="24"/>
          <w:szCs w:val="24"/>
        </w:rPr>
        <w:t xml:space="preserve"> </w:t>
      </w:r>
      <w:r w:rsidRPr="008E5B19">
        <w:rPr>
          <w:rFonts w:ascii="Arial" w:eastAsia="Arial" w:hAnsi="Arial" w:cs="Arial"/>
          <w:b/>
          <w:sz w:val="24"/>
          <w:szCs w:val="24"/>
        </w:rPr>
        <w:t>Partners</w:t>
      </w:r>
      <w:r w:rsidR="00D16141" w:rsidRPr="008E5B19">
        <w:rPr>
          <w:rFonts w:ascii="Arial" w:eastAsia="Arial" w:hAnsi="Arial" w:cs="Arial"/>
          <w:b/>
          <w:sz w:val="20"/>
          <w:szCs w:val="20"/>
        </w:rPr>
        <w:t xml:space="preserve"> </w:t>
      </w:r>
      <w:r w:rsidRPr="008E5B19">
        <w:rPr>
          <w:rFonts w:ascii="Arial" w:eastAsia="Arial" w:hAnsi="Arial" w:cs="Arial"/>
          <w:sz w:val="24"/>
          <w:szCs w:val="24"/>
        </w:rPr>
        <w:t>(see</w:t>
      </w:r>
      <w:r w:rsidR="00D16141" w:rsidRPr="008E5B19">
        <w:rPr>
          <w:rFonts w:ascii="Arial" w:eastAsia="Arial" w:hAnsi="Arial" w:cs="Arial"/>
          <w:sz w:val="24"/>
          <w:szCs w:val="24"/>
        </w:rPr>
        <w:t xml:space="preserve"> </w:t>
      </w:r>
      <w:r w:rsidRPr="008E5B19">
        <w:rPr>
          <w:rFonts w:ascii="Arial" w:eastAsia="Arial" w:hAnsi="Arial" w:cs="Arial"/>
          <w:sz w:val="24"/>
          <w:szCs w:val="24"/>
        </w:rPr>
        <w:t>Table</w:t>
      </w:r>
      <w:r w:rsidR="00D16141" w:rsidRPr="008E5B19">
        <w:rPr>
          <w:rFonts w:ascii="Arial" w:eastAsia="Arial" w:hAnsi="Arial" w:cs="Arial"/>
          <w:sz w:val="24"/>
          <w:szCs w:val="24"/>
        </w:rPr>
        <w:t xml:space="preserve"> </w:t>
      </w:r>
      <w:r w:rsidRPr="008E5B1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8A3853" w:rsidRPr="008A3853" w14:paraId="3A42B4D5" w14:textId="77777777" w:rsidTr="008A3853">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F2C4C44" w14:textId="77777777" w:rsidR="008A3853" w:rsidRPr="008A3853" w:rsidRDefault="008A3853" w:rsidP="008A3853">
            <w:pPr>
              <w:widowControl/>
              <w:spacing w:after="0" w:line="240" w:lineRule="auto"/>
              <w:contextualSpacing/>
              <w:jc w:val="center"/>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1768115" w14:textId="77777777" w:rsidR="008A3853" w:rsidRPr="008A3853" w:rsidRDefault="008A3853" w:rsidP="008A3853">
            <w:pPr>
              <w:widowControl/>
              <w:spacing w:after="0" w:line="240" w:lineRule="auto"/>
              <w:contextualSpacing/>
              <w:jc w:val="center"/>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COST OF ASSISTANCE </w:t>
            </w:r>
          </w:p>
        </w:tc>
      </w:tr>
      <w:tr w:rsidR="008A3853" w:rsidRPr="008A3853" w14:paraId="2CDD7A2B" w14:textId="77777777" w:rsidTr="008A3853">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22000D04"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7000ADF" w14:textId="77777777" w:rsidR="008A3853" w:rsidRPr="008A3853" w:rsidRDefault="008A3853" w:rsidP="008A3853">
            <w:pPr>
              <w:widowControl/>
              <w:spacing w:after="0" w:line="240" w:lineRule="auto"/>
              <w:contextualSpacing/>
              <w:jc w:val="center"/>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57AE0499" w14:textId="77777777" w:rsidR="008A3853" w:rsidRPr="008A3853" w:rsidRDefault="008A3853" w:rsidP="008A3853">
            <w:pPr>
              <w:widowControl/>
              <w:spacing w:after="0" w:line="240" w:lineRule="auto"/>
              <w:contextualSpacing/>
              <w:jc w:val="center"/>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9F33786" w14:textId="77777777" w:rsidR="008A3853" w:rsidRPr="008A3853" w:rsidRDefault="008A3853" w:rsidP="008A3853">
            <w:pPr>
              <w:widowControl/>
              <w:spacing w:after="0" w:line="240" w:lineRule="auto"/>
              <w:contextualSpacing/>
              <w:jc w:val="center"/>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FF0000" w:fill="808080"/>
            <w:vAlign w:val="center"/>
            <w:hideMark/>
          </w:tcPr>
          <w:p w14:paraId="12A5F6A2" w14:textId="77777777" w:rsidR="008A3853" w:rsidRPr="008A3853" w:rsidRDefault="008A3853" w:rsidP="008A3853">
            <w:pPr>
              <w:widowControl/>
              <w:spacing w:after="0" w:line="240" w:lineRule="auto"/>
              <w:contextualSpacing/>
              <w:jc w:val="center"/>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GRAND TOTAL </w:t>
            </w:r>
          </w:p>
        </w:tc>
      </w:tr>
      <w:tr w:rsidR="008A3853" w:rsidRPr="008A3853" w14:paraId="2BEFEF1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70E935" w14:textId="77777777" w:rsidR="008A3853" w:rsidRPr="008A3853" w:rsidRDefault="008A3853" w:rsidP="008A3853">
            <w:pPr>
              <w:widowControl/>
              <w:spacing w:after="0" w:line="240" w:lineRule="auto"/>
              <w:contextualSpacing/>
              <w:jc w:val="center"/>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57AF4CE0" w14:textId="62B03E3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387,743,449.06 </w:t>
            </w:r>
          </w:p>
        </w:tc>
        <w:tc>
          <w:tcPr>
            <w:tcW w:w="0" w:type="auto"/>
            <w:tcBorders>
              <w:top w:val="nil"/>
              <w:left w:val="nil"/>
              <w:bottom w:val="single" w:sz="4" w:space="0" w:color="000000"/>
              <w:right w:val="single" w:sz="4" w:space="0" w:color="000000"/>
            </w:tcBorders>
            <w:shd w:val="clear" w:color="A5A5A5" w:fill="A5A5A5"/>
            <w:noWrap/>
            <w:vAlign w:val="bottom"/>
            <w:hideMark/>
          </w:tcPr>
          <w:p w14:paraId="7B25172C" w14:textId="17D390F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58F6DF1B" w14:textId="516BBAE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11D9ECD9" w14:textId="7C6DE58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899,728,817.55 </w:t>
            </w:r>
          </w:p>
        </w:tc>
      </w:tr>
      <w:tr w:rsidR="008A3853" w:rsidRPr="008A3853" w14:paraId="68FFCC49"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B40246"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4AC804C1" w14:textId="2F7833E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20,458,384.85 </w:t>
            </w:r>
          </w:p>
        </w:tc>
        <w:tc>
          <w:tcPr>
            <w:tcW w:w="0" w:type="auto"/>
            <w:tcBorders>
              <w:top w:val="nil"/>
              <w:left w:val="nil"/>
              <w:bottom w:val="single" w:sz="4" w:space="0" w:color="000000"/>
              <w:right w:val="single" w:sz="4" w:space="0" w:color="000000"/>
            </w:tcBorders>
            <w:shd w:val="clear" w:color="A5A5A5" w:fill="A5A5A5"/>
            <w:noWrap/>
            <w:vAlign w:val="bottom"/>
            <w:hideMark/>
          </w:tcPr>
          <w:p w14:paraId="766B4B55" w14:textId="29A0659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D35F950" w14:textId="50C0559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AAA283C" w14:textId="6B7BEE4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85,868,384.85 </w:t>
            </w:r>
          </w:p>
        </w:tc>
      </w:tr>
      <w:tr w:rsidR="008A3853" w:rsidRPr="008A3853" w14:paraId="596BFA9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4D0E9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7F35C3A4" w14:textId="316FDF7B"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46,520,389.69 </w:t>
            </w:r>
          </w:p>
        </w:tc>
        <w:tc>
          <w:tcPr>
            <w:tcW w:w="0" w:type="auto"/>
            <w:tcBorders>
              <w:top w:val="nil"/>
              <w:left w:val="nil"/>
              <w:bottom w:val="single" w:sz="4" w:space="0" w:color="000000"/>
              <w:right w:val="single" w:sz="4" w:space="0" w:color="000000"/>
            </w:tcBorders>
            <w:shd w:val="clear" w:color="auto" w:fill="auto"/>
            <w:noWrap/>
            <w:vAlign w:val="bottom"/>
            <w:hideMark/>
          </w:tcPr>
          <w:p w14:paraId="4C9F7665" w14:textId="46FF2C3A"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8DD86F" w14:textId="4FA29F5D"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B4E8B4" w14:textId="46C417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6,520,389.69 </w:t>
            </w:r>
          </w:p>
        </w:tc>
      </w:tr>
      <w:tr w:rsidR="008A3853" w:rsidRPr="008A3853" w14:paraId="68634872"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8E16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1E6BD388" w14:textId="52958D2C"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19,353,679.36 </w:t>
            </w:r>
          </w:p>
        </w:tc>
        <w:tc>
          <w:tcPr>
            <w:tcW w:w="0" w:type="auto"/>
            <w:tcBorders>
              <w:top w:val="nil"/>
              <w:left w:val="nil"/>
              <w:bottom w:val="single" w:sz="4" w:space="0" w:color="000000"/>
              <w:right w:val="single" w:sz="4" w:space="0" w:color="000000"/>
            </w:tcBorders>
            <w:shd w:val="clear" w:color="auto" w:fill="auto"/>
            <w:noWrap/>
            <w:vAlign w:val="bottom"/>
            <w:hideMark/>
          </w:tcPr>
          <w:p w14:paraId="299EDB34" w14:textId="721C571D"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4C28B7" w14:textId="615F985E"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C2D19D" w14:textId="794D6F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1,453,679.36 </w:t>
            </w:r>
          </w:p>
        </w:tc>
      </w:tr>
      <w:tr w:rsidR="008A3853" w:rsidRPr="008A3853" w14:paraId="2B9FA7C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DF1C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6149A1BF" w14:textId="445695A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60CF18B1" w14:textId="3D5056E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F32542" w14:textId="5651EDA1"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E8F81F" w14:textId="67029F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632,450.00 </w:t>
            </w:r>
          </w:p>
        </w:tc>
      </w:tr>
      <w:tr w:rsidR="008A3853" w:rsidRPr="008A3853" w14:paraId="2779D286"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4B9A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5838677" w14:textId="037DC6AD"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8,324,568.00 </w:t>
            </w:r>
          </w:p>
        </w:tc>
        <w:tc>
          <w:tcPr>
            <w:tcW w:w="0" w:type="auto"/>
            <w:tcBorders>
              <w:top w:val="nil"/>
              <w:left w:val="nil"/>
              <w:bottom w:val="single" w:sz="4" w:space="0" w:color="000000"/>
              <w:right w:val="single" w:sz="4" w:space="0" w:color="000000"/>
            </w:tcBorders>
            <w:shd w:val="clear" w:color="auto" w:fill="auto"/>
            <w:noWrap/>
            <w:vAlign w:val="bottom"/>
            <w:hideMark/>
          </w:tcPr>
          <w:p w14:paraId="71CA3AF0" w14:textId="1A1D2072"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43F81E" w14:textId="74D75DF1"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9280EC" w14:textId="78E2EB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574,568.00 </w:t>
            </w:r>
          </w:p>
        </w:tc>
      </w:tr>
      <w:tr w:rsidR="008A3853" w:rsidRPr="008A3853" w14:paraId="4892156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8E2CF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74606BE7" w14:textId="1DD3A080"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8,969,119.10 </w:t>
            </w:r>
          </w:p>
        </w:tc>
        <w:tc>
          <w:tcPr>
            <w:tcW w:w="0" w:type="auto"/>
            <w:tcBorders>
              <w:top w:val="nil"/>
              <w:left w:val="nil"/>
              <w:bottom w:val="single" w:sz="4" w:space="0" w:color="000000"/>
              <w:right w:val="single" w:sz="4" w:space="0" w:color="000000"/>
            </w:tcBorders>
            <w:shd w:val="clear" w:color="auto" w:fill="auto"/>
            <w:noWrap/>
            <w:vAlign w:val="bottom"/>
            <w:hideMark/>
          </w:tcPr>
          <w:p w14:paraId="32186B23" w14:textId="19B77DCD"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6DD2FF0B" w14:textId="33B2D785"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8F4753" w14:textId="30F27C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5,476,619.10 </w:t>
            </w:r>
          </w:p>
        </w:tc>
      </w:tr>
      <w:tr w:rsidR="008A3853" w:rsidRPr="008A3853" w14:paraId="283F2E4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4B804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16862E85" w14:textId="63D5771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6,657,958.00 </w:t>
            </w:r>
          </w:p>
        </w:tc>
        <w:tc>
          <w:tcPr>
            <w:tcW w:w="0" w:type="auto"/>
            <w:tcBorders>
              <w:top w:val="nil"/>
              <w:left w:val="nil"/>
              <w:bottom w:val="single" w:sz="4" w:space="0" w:color="000000"/>
              <w:right w:val="single" w:sz="4" w:space="0" w:color="000000"/>
            </w:tcBorders>
            <w:shd w:val="clear" w:color="auto" w:fill="auto"/>
            <w:noWrap/>
            <w:vAlign w:val="bottom"/>
            <w:hideMark/>
          </w:tcPr>
          <w:p w14:paraId="34B3534C" w14:textId="185561E4"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5E8F602D" w14:textId="3F9DDEAA"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6988D2" w14:textId="316CFC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5,050,458.00 </w:t>
            </w:r>
          </w:p>
        </w:tc>
      </w:tr>
      <w:tr w:rsidR="008A3853" w:rsidRPr="008A3853" w14:paraId="60A5D5A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DFA18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04581CE" w14:textId="4D57C8E8"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22,589,298.00 </w:t>
            </w:r>
          </w:p>
        </w:tc>
        <w:tc>
          <w:tcPr>
            <w:tcW w:w="0" w:type="auto"/>
            <w:tcBorders>
              <w:top w:val="nil"/>
              <w:left w:val="nil"/>
              <w:bottom w:val="single" w:sz="4" w:space="0" w:color="000000"/>
              <w:right w:val="single" w:sz="4" w:space="0" w:color="000000"/>
            </w:tcBorders>
            <w:shd w:val="clear" w:color="auto" w:fill="auto"/>
            <w:noWrap/>
            <w:vAlign w:val="bottom"/>
            <w:hideMark/>
          </w:tcPr>
          <w:p w14:paraId="55917EAC" w14:textId="288BE342"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9B56739" w14:textId="33F41C58"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45CE46" w14:textId="085721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0,031,798.00 </w:t>
            </w:r>
          </w:p>
        </w:tc>
      </w:tr>
      <w:tr w:rsidR="008A3853" w:rsidRPr="008A3853" w14:paraId="34DB37F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255E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55A5C6B9" w14:textId="52A587A9"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53C57834" w14:textId="21742D11"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A14A4A" w14:textId="4A652645"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ABEC33" w14:textId="5AE021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883,960.00 </w:t>
            </w:r>
          </w:p>
        </w:tc>
      </w:tr>
      <w:tr w:rsidR="008A3853" w:rsidRPr="008A3853" w14:paraId="1FC0A2A6"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FE66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32A1D031" w14:textId="14046D2B"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4BCC278" w14:textId="1E2E24F3"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7D20D4" w14:textId="3BD618D9"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613770" w14:textId="438BEE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39,000.00 </w:t>
            </w:r>
          </w:p>
        </w:tc>
      </w:tr>
      <w:tr w:rsidR="008A3853" w:rsidRPr="008A3853" w14:paraId="5E94FA8B"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2C89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13AF72F7" w14:textId="3D8CC2A4"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4CDA1A03" w14:textId="1BA21F72"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6624CC57" w14:textId="56D59A63"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C00AFC" w14:textId="706328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574,300.00 </w:t>
            </w:r>
          </w:p>
        </w:tc>
      </w:tr>
      <w:tr w:rsidR="008A3853" w:rsidRPr="008A3853" w14:paraId="0B28C08E"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C880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3CDC4798" w14:textId="14375563"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12,982,480.00 </w:t>
            </w:r>
          </w:p>
        </w:tc>
        <w:tc>
          <w:tcPr>
            <w:tcW w:w="0" w:type="auto"/>
            <w:tcBorders>
              <w:top w:val="nil"/>
              <w:left w:val="nil"/>
              <w:bottom w:val="single" w:sz="4" w:space="0" w:color="000000"/>
              <w:right w:val="single" w:sz="4" w:space="0" w:color="000000"/>
            </w:tcBorders>
            <w:shd w:val="clear" w:color="auto" w:fill="auto"/>
            <w:noWrap/>
            <w:vAlign w:val="bottom"/>
            <w:hideMark/>
          </w:tcPr>
          <w:p w14:paraId="69B36922" w14:textId="497819C3"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D5322B" w14:textId="45FAAF3E"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F255EA" w14:textId="5F0460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982,480.00 </w:t>
            </w:r>
          </w:p>
        </w:tc>
      </w:tr>
      <w:tr w:rsidR="008A3853" w:rsidRPr="008A3853" w14:paraId="575D5B0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6FD18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DC67FB0" w14:textId="0B1EC3CC"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631D53A2" w14:textId="53FEDCF8"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71E5FBD" w14:textId="2B11C128"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4BD975" w14:textId="46E779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759,984.00 </w:t>
            </w:r>
          </w:p>
        </w:tc>
      </w:tr>
      <w:tr w:rsidR="008A3853" w:rsidRPr="008A3853" w14:paraId="441CB683"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984B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7E444C7" w14:textId="4FF6CBBC"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6B2F7542" w14:textId="7AD5E6B0"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B2658E" w14:textId="411F6E0B"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EEC6BC" w14:textId="143DEB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782,540.00 </w:t>
            </w:r>
          </w:p>
        </w:tc>
      </w:tr>
      <w:tr w:rsidR="008A3853" w:rsidRPr="008A3853" w14:paraId="29709BA0"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2A0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4014B720" w14:textId="35458DFE"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75C20A82" w14:textId="7EB5CFC9"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1A0CCC" w14:textId="36D9E343"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69B36A" w14:textId="042608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10,763.60 </w:t>
            </w:r>
          </w:p>
        </w:tc>
      </w:tr>
      <w:tr w:rsidR="008A3853" w:rsidRPr="008A3853" w14:paraId="21ED642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0F23C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3FDCCDFB" w14:textId="674425E9"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14D6E89C" w14:textId="255FC79D"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A654A8" w14:textId="12132014"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0A7C68" w14:textId="03AE1C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1,680,385.80 </w:t>
            </w:r>
          </w:p>
        </w:tc>
      </w:tr>
      <w:tr w:rsidR="008A3853" w:rsidRPr="008A3853" w14:paraId="7D9A3EC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792B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283381D2" w14:textId="5533D9B2"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26,757,949.30 </w:t>
            </w:r>
          </w:p>
        </w:tc>
        <w:tc>
          <w:tcPr>
            <w:tcW w:w="0" w:type="auto"/>
            <w:tcBorders>
              <w:top w:val="nil"/>
              <w:left w:val="nil"/>
              <w:bottom w:val="single" w:sz="4" w:space="0" w:color="000000"/>
              <w:right w:val="single" w:sz="4" w:space="0" w:color="000000"/>
            </w:tcBorders>
            <w:shd w:val="clear" w:color="auto" w:fill="auto"/>
            <w:noWrap/>
            <w:vAlign w:val="bottom"/>
            <w:hideMark/>
          </w:tcPr>
          <w:p w14:paraId="5B080FE2" w14:textId="695A0195"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62C96" w14:textId="3260A1B8"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F96E62" w14:textId="183E0E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85,607,949.30 </w:t>
            </w:r>
          </w:p>
        </w:tc>
      </w:tr>
      <w:tr w:rsidR="008A3853" w:rsidRPr="008A3853" w14:paraId="7347B0C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6D6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427224" w14:textId="2D724350"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4,092,260.00 </w:t>
            </w:r>
          </w:p>
        </w:tc>
        <w:tc>
          <w:tcPr>
            <w:tcW w:w="0" w:type="auto"/>
            <w:tcBorders>
              <w:top w:val="nil"/>
              <w:left w:val="nil"/>
              <w:bottom w:val="single" w:sz="4" w:space="0" w:color="000000"/>
              <w:right w:val="single" w:sz="4" w:space="0" w:color="000000"/>
            </w:tcBorders>
            <w:shd w:val="clear" w:color="auto" w:fill="auto"/>
            <w:noWrap/>
            <w:vAlign w:val="bottom"/>
            <w:hideMark/>
          </w:tcPr>
          <w:p w14:paraId="6D216D0C" w14:textId="30FAA64C"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615860" w14:textId="03A2D568"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88395C" w14:textId="3A4B7E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592,260.00 </w:t>
            </w:r>
          </w:p>
        </w:tc>
      </w:tr>
      <w:tr w:rsidR="008A3853" w:rsidRPr="008A3853" w14:paraId="2F11C552"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55A7C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11112222" w14:textId="59D2D38A"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59571A5D" w14:textId="6B4AA172"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9B3B79" w14:textId="7CCB8F90"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457B0E" w14:textId="0AF923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7,114,800.00 </w:t>
            </w:r>
          </w:p>
        </w:tc>
      </w:tr>
      <w:tr w:rsidR="008A3853" w:rsidRPr="008A3853" w14:paraId="3380ED73"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CBAD95"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3BCF2251" w14:textId="4A58A9E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4,050,579.18 </w:t>
            </w:r>
          </w:p>
        </w:tc>
        <w:tc>
          <w:tcPr>
            <w:tcW w:w="0" w:type="auto"/>
            <w:tcBorders>
              <w:top w:val="nil"/>
              <w:left w:val="nil"/>
              <w:bottom w:val="single" w:sz="4" w:space="0" w:color="000000"/>
              <w:right w:val="single" w:sz="4" w:space="0" w:color="000000"/>
            </w:tcBorders>
            <w:shd w:val="clear" w:color="A5A5A5" w:fill="A5A5A5"/>
            <w:noWrap/>
            <w:vAlign w:val="bottom"/>
            <w:hideMark/>
          </w:tcPr>
          <w:p w14:paraId="14645A91" w14:textId="6822480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68F317AF" w14:textId="2CB8614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0E07874" w14:textId="23AF52B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8,706,689.77 </w:t>
            </w:r>
          </w:p>
        </w:tc>
      </w:tr>
      <w:tr w:rsidR="008A3853" w:rsidRPr="008A3853" w14:paraId="60FF0D82"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22ED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E6BD4AE" w14:textId="5330C0A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69CB0AAC" w14:textId="69CA73D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D65652B" w14:textId="7407DD0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E6DFB1" w14:textId="57B40E6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915,583.38 </w:t>
            </w:r>
          </w:p>
        </w:tc>
      </w:tr>
      <w:tr w:rsidR="008A3853" w:rsidRPr="008A3853" w14:paraId="1D0F56E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60C0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8D75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0A69FA2D" w14:textId="3CC69E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EAF5476" w14:textId="7A981F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7EA9D" w14:textId="172246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06845" w14:textId="23FB82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3,092.45 </w:t>
            </w:r>
          </w:p>
        </w:tc>
      </w:tr>
      <w:tr w:rsidR="008A3853" w:rsidRPr="008A3853" w14:paraId="537DC42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4B89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9BA2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4056CFB8" w14:textId="16D625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D6B9B1C" w14:textId="19F3C3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A7624" w14:textId="1005F3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2E4F1" w14:textId="16B2FE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r>
      <w:tr w:rsidR="008A3853" w:rsidRPr="008A3853" w14:paraId="58FA3A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A3C9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370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391B63A8" w14:textId="27D850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6ACAEF2F" w14:textId="49F70B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6BF09" w14:textId="012231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B718B" w14:textId="7099AE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295.58 </w:t>
            </w:r>
          </w:p>
        </w:tc>
      </w:tr>
      <w:tr w:rsidR="008A3853" w:rsidRPr="008A3853" w14:paraId="5F42BE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8273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4937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003AF296" w14:textId="18B649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07925C1" w14:textId="5320C9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A3EF8" w14:textId="30F833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EA0DD" w14:textId="680879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6,299.20 </w:t>
            </w:r>
          </w:p>
        </w:tc>
      </w:tr>
      <w:tr w:rsidR="008A3853" w:rsidRPr="008A3853" w14:paraId="595BEB3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3ED3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FD2F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CDBFC01" w14:textId="745F04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E5FA2C1" w14:textId="0FBFCC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3B1A3" w14:textId="019DB9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286CB" w14:textId="1D642E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r>
      <w:tr w:rsidR="008A3853" w:rsidRPr="008A3853" w14:paraId="0C67EC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B9BF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BE7D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3790B86" w14:textId="610C88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5BC025A" w14:textId="6330C5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2F51D" w14:textId="60C0FB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218C7" w14:textId="626C9F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r>
      <w:tr w:rsidR="008A3853" w:rsidRPr="008A3853" w14:paraId="7B0A100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8047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138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5E413D17" w14:textId="716184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7D195CB" w14:textId="4B4DDC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0E6C3895" w14:textId="78824C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36991" w14:textId="692C53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68,551.20 </w:t>
            </w:r>
          </w:p>
        </w:tc>
      </w:tr>
      <w:tr w:rsidR="008A3853" w:rsidRPr="008A3853" w14:paraId="324FA06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5DC9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C9D6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47EEEDEE" w14:textId="6281FC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42A8CD1" w14:textId="29E391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5F690118" w14:textId="524BD8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BE762" w14:textId="0DF656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092.45 </w:t>
            </w:r>
          </w:p>
        </w:tc>
      </w:tr>
      <w:tr w:rsidR="008A3853" w:rsidRPr="008A3853" w14:paraId="3A00B97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8A1E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6D2C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42013CA4" w14:textId="05848E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4802E54" w14:textId="1CFE18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E22B0" w14:textId="73E5C2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56910" w14:textId="14A14D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r>
      <w:tr w:rsidR="008A3853" w:rsidRPr="008A3853" w14:paraId="4A52EF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02E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77C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7D9CEF8F" w14:textId="272FD5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89F4EA4" w14:textId="1DC737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8AFA2" w14:textId="2FC702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6D3B0" w14:textId="6659BF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1,247.70 </w:t>
            </w:r>
          </w:p>
        </w:tc>
      </w:tr>
      <w:tr w:rsidR="008A3853" w:rsidRPr="008A3853" w14:paraId="47C1770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DCCA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073C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48B5E4EB" w14:textId="7E9BAC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051BE67D" w14:textId="455AAD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5F818" w14:textId="1075BE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B6A6A" w14:textId="2C9C77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1,304.70 </w:t>
            </w:r>
          </w:p>
        </w:tc>
      </w:tr>
      <w:tr w:rsidR="008A3853" w:rsidRPr="008A3853" w14:paraId="12A0B4D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1416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70D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1E002088" w14:textId="5B4D52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05ECBDF4" w14:textId="67C832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FE41F" w14:textId="47398A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F7917" w14:textId="207F75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96,280.50 </w:t>
            </w:r>
          </w:p>
        </w:tc>
      </w:tr>
      <w:tr w:rsidR="008A3853" w:rsidRPr="008A3853" w14:paraId="517F54B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701E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21250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7F957DA3" w14:textId="2C4A8D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2501D419" w14:textId="7C2009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2327C8D" w14:textId="2EE9F3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11346" w14:textId="761FDF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29,385.70 </w:t>
            </w:r>
          </w:p>
        </w:tc>
      </w:tr>
      <w:tr w:rsidR="008A3853" w:rsidRPr="008A3853" w14:paraId="0C73A0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CFD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20D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392828C5" w14:textId="74AEC1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54B0E981" w14:textId="582043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1FACED6" w14:textId="40376A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D9A78" w14:textId="3FAD5B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1,333.20 </w:t>
            </w:r>
          </w:p>
        </w:tc>
      </w:tr>
      <w:tr w:rsidR="008A3853" w:rsidRPr="008A3853" w14:paraId="3368F2F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1E1A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B25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75932AC8" w14:textId="64E227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9DD2F2C" w14:textId="2E7515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76FD8" w14:textId="210A12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A888A" w14:textId="02B001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1,187.20 </w:t>
            </w:r>
          </w:p>
        </w:tc>
      </w:tr>
      <w:tr w:rsidR="008A3853" w:rsidRPr="008A3853" w14:paraId="66A4F80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D14A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DB28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5C7459A" w14:textId="487196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8C60D3E" w14:textId="770F28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6FDBB" w14:textId="315FE1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0D2A9" w14:textId="2D26BB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r>
      <w:tr w:rsidR="008A3853" w:rsidRPr="008A3853" w14:paraId="6E3D46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CF1F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BC2D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571E5C5D" w14:textId="39953E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2CA46B5" w14:textId="4E9132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76F4F" w14:textId="494A9C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61691" w14:textId="119D5D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r>
      <w:tr w:rsidR="008A3853" w:rsidRPr="008A3853" w14:paraId="28071AE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4B0C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F683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50EB5BE" w14:textId="4CD0FB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05EFBE3" w14:textId="6ACA58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20057" w14:textId="4FB6AE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3F162" w14:textId="01ABCF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r>
      <w:tr w:rsidR="008A3853" w:rsidRPr="008A3853" w14:paraId="406DBA8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06C6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CA79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5F66B182" w14:textId="1BE44C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1B4BE05" w14:textId="0A42CF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A679D" w14:textId="08BCA0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5A270" w14:textId="01B23A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r>
      <w:tr w:rsidR="008A3853" w:rsidRPr="008A3853" w14:paraId="5E447B4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8F34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9D3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4DFDF266" w14:textId="3E4705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24917FC" w14:textId="7D2E7C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9EBB9" w14:textId="66A3DF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4F57F" w14:textId="4F0CC8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13.20 </w:t>
            </w:r>
          </w:p>
        </w:tc>
      </w:tr>
      <w:tr w:rsidR="008A3853" w:rsidRPr="008A3853" w14:paraId="6592C7D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9BF2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7717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3978DFD0" w14:textId="7D0FCC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D2EF285" w14:textId="346906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ACEDA" w14:textId="2B0B6B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E68D2" w14:textId="56BF13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0,453.20 </w:t>
            </w:r>
          </w:p>
        </w:tc>
      </w:tr>
      <w:tr w:rsidR="008A3853" w:rsidRPr="008A3853" w14:paraId="356C75D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8B01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80B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77CEEF1E" w14:textId="6D9991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58B8588B" w14:textId="03A062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9B612" w14:textId="3F3864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AA7C1" w14:textId="3F2541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0,578.20 </w:t>
            </w:r>
          </w:p>
        </w:tc>
      </w:tr>
      <w:tr w:rsidR="008A3853" w:rsidRPr="008A3853" w14:paraId="7F65D84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2608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EBC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84A9ADC" w14:textId="50365D45"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7123D6B7" w14:textId="24FFB489"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120CC" w14:textId="3B070A0E"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3DE64" w14:textId="6AA182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009.70 </w:t>
            </w:r>
          </w:p>
        </w:tc>
      </w:tr>
      <w:tr w:rsidR="008A3853" w:rsidRPr="008A3853" w14:paraId="1EE39FF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793CF"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65E28AA" w14:textId="5FA66E3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680,625.83 </w:t>
            </w:r>
          </w:p>
        </w:tc>
        <w:tc>
          <w:tcPr>
            <w:tcW w:w="0" w:type="auto"/>
            <w:tcBorders>
              <w:top w:val="nil"/>
              <w:left w:val="nil"/>
              <w:bottom w:val="single" w:sz="4" w:space="0" w:color="000000"/>
              <w:right w:val="single" w:sz="4" w:space="0" w:color="000000"/>
            </w:tcBorders>
            <w:shd w:val="clear" w:color="D8D8D8" w:fill="D8D8D8"/>
            <w:noWrap/>
            <w:vAlign w:val="bottom"/>
            <w:hideMark/>
          </w:tcPr>
          <w:p w14:paraId="454AF200" w14:textId="410097E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32D30C" w14:textId="12E3C17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D76687" w14:textId="149F938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680,625.83 </w:t>
            </w:r>
          </w:p>
        </w:tc>
      </w:tr>
      <w:tr w:rsidR="008A3853" w:rsidRPr="008A3853" w14:paraId="7B4CE1D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C7A22"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6350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2B0E3799" w14:textId="104F85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5B77B66E" w14:textId="2E41D8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E8F9A" w14:textId="69DF68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7C12A" w14:textId="6BE9EB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1,574.25 </w:t>
            </w:r>
          </w:p>
        </w:tc>
      </w:tr>
      <w:tr w:rsidR="008A3853" w:rsidRPr="008A3853" w14:paraId="4184FCC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07208"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38C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563FAA54" w14:textId="23F635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37644C9" w14:textId="1CB5CC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9BEEA" w14:textId="267F62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E066E" w14:textId="4C82F5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860.50 </w:t>
            </w:r>
          </w:p>
        </w:tc>
      </w:tr>
      <w:tr w:rsidR="008A3853" w:rsidRPr="008A3853" w14:paraId="55C1003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1BDBD"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8C53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7CF39D3B" w14:textId="74370B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8E3EC1A" w14:textId="337126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56B19" w14:textId="663F3E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A8D20" w14:textId="22ACCF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r>
      <w:tr w:rsidR="008A3853" w:rsidRPr="008A3853" w14:paraId="7D87BAB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29C9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E3F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4FD24103" w14:textId="44E76A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5014EA14" w14:textId="420505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4E0E0" w14:textId="383EDA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3C286" w14:textId="2CE95D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0,285.00 </w:t>
            </w:r>
          </w:p>
        </w:tc>
      </w:tr>
      <w:tr w:rsidR="008A3853" w:rsidRPr="008A3853" w14:paraId="670D648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3D42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EC0C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0AF729C7" w14:textId="3DFA46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470A7EB3" w14:textId="1B1B06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B76D6" w14:textId="6F4DDB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AD977" w14:textId="6EF84D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3,620.82 </w:t>
            </w:r>
          </w:p>
        </w:tc>
      </w:tr>
      <w:tr w:rsidR="008A3853" w:rsidRPr="008A3853" w14:paraId="05DF94E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76864"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C7E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59283F7B" w14:textId="6E3AA3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8182B85" w14:textId="47E62B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A855A" w14:textId="48B5E2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AA73D" w14:textId="4CC837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31.42 </w:t>
            </w:r>
          </w:p>
        </w:tc>
      </w:tr>
      <w:tr w:rsidR="008A3853" w:rsidRPr="008A3853" w14:paraId="3EC7137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F4876"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BD71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73269F48" w14:textId="2A845D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2BB993F4" w14:textId="4B0CFB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DC8CB" w14:textId="148180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CBC5B" w14:textId="0331C6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31.42 </w:t>
            </w:r>
          </w:p>
        </w:tc>
      </w:tr>
      <w:tr w:rsidR="008A3853" w:rsidRPr="008A3853" w14:paraId="3A01A20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33A4F"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0E6B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65405B7D" w14:textId="23528C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102B628" w14:textId="15CC54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2FE04" w14:textId="737D49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79F11" w14:textId="25A937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9,950.25 </w:t>
            </w:r>
          </w:p>
        </w:tc>
      </w:tr>
      <w:tr w:rsidR="008A3853" w:rsidRPr="008A3853" w14:paraId="230B0E5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1CB18"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94EC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2BE01A43" w14:textId="7D757E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F5C3A61" w14:textId="7E2297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8845D" w14:textId="63043A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AB78E" w14:textId="695E64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9,893.25 </w:t>
            </w:r>
          </w:p>
        </w:tc>
      </w:tr>
      <w:tr w:rsidR="008A3853" w:rsidRPr="008A3853" w14:paraId="21F303B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28F4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0597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863D6DD" w14:textId="46DBC2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79368019" w14:textId="340C7C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D440B" w14:textId="479805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82D17" w14:textId="341D08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2,015.75 </w:t>
            </w:r>
          </w:p>
        </w:tc>
      </w:tr>
      <w:tr w:rsidR="008A3853" w:rsidRPr="008A3853" w14:paraId="2699AB5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33C89"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603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3005948C" w14:textId="756850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6120813F" w14:textId="14D65A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B252E" w14:textId="69196C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E20A4" w14:textId="2B69B8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007.25 </w:t>
            </w:r>
          </w:p>
        </w:tc>
      </w:tr>
      <w:tr w:rsidR="008A3853" w:rsidRPr="008A3853" w14:paraId="69BBDC5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EF900"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3716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1F118429" w14:textId="429227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7E07DE46" w14:textId="0A5AFA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72B47" w14:textId="149260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40268" w14:textId="3E29A7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9,065.92 </w:t>
            </w:r>
          </w:p>
        </w:tc>
      </w:tr>
      <w:tr w:rsidR="008A3853" w:rsidRPr="008A3853" w14:paraId="566D1F2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B3CB"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E69C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5B2DF5BA" w14:textId="2BA96A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0D38BE02" w14:textId="32421D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E199C" w14:textId="6F7540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94911" w14:textId="0CFA95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3,161.78 </w:t>
            </w:r>
          </w:p>
        </w:tc>
      </w:tr>
      <w:tr w:rsidR="008A3853" w:rsidRPr="008A3853" w14:paraId="59F65A0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02FB9"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393E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098E4B55" w14:textId="4FD321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32ECAEC2" w14:textId="0E1CF0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908C4" w14:textId="229947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21B33" w14:textId="0A5974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68,724.48 </w:t>
            </w:r>
          </w:p>
        </w:tc>
      </w:tr>
      <w:tr w:rsidR="008A3853" w:rsidRPr="008A3853" w14:paraId="7522D7C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90913"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DF6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67C0A760" w14:textId="5FE63B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4E1F679" w14:textId="127A78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96FAD" w14:textId="3323E4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E1305" w14:textId="4957CF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7,436.00 </w:t>
            </w:r>
          </w:p>
        </w:tc>
      </w:tr>
      <w:tr w:rsidR="008A3853" w:rsidRPr="008A3853" w14:paraId="4A3A615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D59FE"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2379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448C9A24" w14:textId="165461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10226BA" w14:textId="557631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48AA2" w14:textId="29F8A5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73342" w14:textId="2F7865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7,436.00 </w:t>
            </w:r>
          </w:p>
        </w:tc>
      </w:tr>
      <w:tr w:rsidR="008A3853" w:rsidRPr="008A3853" w14:paraId="7AC2092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6474A"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9AA3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3462D824" w14:textId="0F5848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4F0ABBB6" w14:textId="07408F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01EC4" w14:textId="5A7761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92363" w14:textId="19DB19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799.25 </w:t>
            </w:r>
          </w:p>
        </w:tc>
      </w:tr>
      <w:tr w:rsidR="008A3853" w:rsidRPr="008A3853" w14:paraId="5885CED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69A94"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4DF3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00B4AE82" w14:textId="734A37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2E976890" w14:textId="00E582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32868" w14:textId="4264B1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1DB14" w14:textId="5D5290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42.03 </w:t>
            </w:r>
          </w:p>
        </w:tc>
      </w:tr>
      <w:tr w:rsidR="008A3853" w:rsidRPr="008A3853" w14:paraId="4E9D40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DFAA2"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4E67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49EAB70D" w14:textId="5A2CFE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4C7D5AAB" w14:textId="68E127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C3003" w14:textId="736951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A870E" w14:textId="14B869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895.34 </w:t>
            </w:r>
          </w:p>
        </w:tc>
      </w:tr>
      <w:tr w:rsidR="008A3853" w:rsidRPr="008A3853" w14:paraId="2ED4425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FA2C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51E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17710B8" w14:textId="4DAEB9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FC937F7" w14:textId="15D586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4BF65" w14:textId="34F7B5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F562A" w14:textId="0842A0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748.40 </w:t>
            </w:r>
          </w:p>
        </w:tc>
      </w:tr>
      <w:tr w:rsidR="008A3853" w:rsidRPr="008A3853" w14:paraId="64E385B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12FEA"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7DB9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4D09A9C" w14:textId="7D82FF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71C80938" w14:textId="5CAE3C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68C2D" w14:textId="517A63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C644D" w14:textId="5EDA23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9,281.75 </w:t>
            </w:r>
          </w:p>
        </w:tc>
      </w:tr>
      <w:tr w:rsidR="008A3853" w:rsidRPr="008A3853" w14:paraId="5002CD3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E958E"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C1FA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0275D46" w14:textId="40A3D8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1324030" w14:textId="5E198B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551A5" w14:textId="4E0787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A097A" w14:textId="289F74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r>
      <w:tr w:rsidR="008A3853" w:rsidRPr="008A3853" w14:paraId="39EE4C1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7D708"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100C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297DF4E" w14:textId="2FE4BC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75EADD7" w14:textId="44A85C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010A3" w14:textId="53C4E0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AF6AF" w14:textId="65DA8F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381.56 </w:t>
            </w:r>
          </w:p>
        </w:tc>
      </w:tr>
      <w:tr w:rsidR="008A3853" w:rsidRPr="008A3853" w14:paraId="347BD6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A4748"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53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541AD63" w14:textId="16A4DB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3A565E3" w14:textId="480E9C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294C6" w14:textId="6824E7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24B92" w14:textId="0A6DDC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r>
      <w:tr w:rsidR="008A3853" w:rsidRPr="008A3853" w14:paraId="1873928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11951"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4FC6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E333223" w14:textId="3447CB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D175057" w14:textId="044673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1FB77" w14:textId="45013B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8C040" w14:textId="77C046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r>
      <w:tr w:rsidR="008A3853" w:rsidRPr="008A3853" w14:paraId="01AD15C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8F141"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C04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2A6BEE8" w14:textId="16BADC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61F69A87" w14:textId="478CA4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31B7D" w14:textId="2A4285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25A35" w14:textId="52C452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5,288.89 </w:t>
            </w:r>
          </w:p>
        </w:tc>
      </w:tr>
      <w:tr w:rsidR="008A3853" w:rsidRPr="008A3853" w14:paraId="3A316EF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935AD"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D2B8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7E7AD5CB" w14:textId="15309F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4968B618" w14:textId="0FC2ED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E9F8B" w14:textId="0A3080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B75C2" w14:textId="6C9A12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4,166.03 </w:t>
            </w:r>
          </w:p>
        </w:tc>
      </w:tr>
      <w:tr w:rsidR="008A3853" w:rsidRPr="008A3853" w14:paraId="1F1EEC8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A1E3F"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712A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23C4751B" w14:textId="5376FC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42CD42C2" w14:textId="478437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6DDEC" w14:textId="196977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C9194" w14:textId="62190C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54.28 </w:t>
            </w:r>
          </w:p>
        </w:tc>
      </w:tr>
      <w:tr w:rsidR="008A3853" w:rsidRPr="008A3853" w14:paraId="150DE92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59460"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9CE5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316E9510" w14:textId="3253CC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A594F6A" w14:textId="0084F3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89616" w14:textId="7042B8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29825" w14:textId="598DAB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9,451.75 </w:t>
            </w:r>
          </w:p>
        </w:tc>
      </w:tr>
      <w:tr w:rsidR="008A3853" w:rsidRPr="008A3853" w14:paraId="48DB1DF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6F721"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385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1A8347CB" w14:textId="008063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3966001A" w14:textId="279E69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EB89E" w14:textId="0AC82C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D50B3" w14:textId="7345BE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69,640.00 </w:t>
            </w:r>
          </w:p>
        </w:tc>
      </w:tr>
      <w:tr w:rsidR="008A3853" w:rsidRPr="008A3853" w14:paraId="4AE4CEA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9F875"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D64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DF538A0" w14:textId="6BABA6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238A473D" w14:textId="69BEAA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BC555" w14:textId="242A0C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DFD03" w14:textId="15EDC0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29,873.90 </w:t>
            </w:r>
          </w:p>
        </w:tc>
      </w:tr>
      <w:tr w:rsidR="008A3853" w:rsidRPr="008A3853" w14:paraId="42D472D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92EB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4E11B76" w14:textId="7961878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9,762,429.64 </w:t>
            </w:r>
          </w:p>
        </w:tc>
        <w:tc>
          <w:tcPr>
            <w:tcW w:w="0" w:type="auto"/>
            <w:tcBorders>
              <w:top w:val="nil"/>
              <w:left w:val="nil"/>
              <w:bottom w:val="single" w:sz="4" w:space="0" w:color="000000"/>
              <w:right w:val="single" w:sz="4" w:space="0" w:color="000000"/>
            </w:tcBorders>
            <w:shd w:val="clear" w:color="D8D8D8" w:fill="D8D8D8"/>
            <w:noWrap/>
            <w:vAlign w:val="bottom"/>
            <w:hideMark/>
          </w:tcPr>
          <w:p w14:paraId="1AE74B92" w14:textId="6EB43FB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4AE161" w14:textId="25EA3E3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71B508B2" w14:textId="3EDA304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0,879,741.28 </w:t>
            </w:r>
          </w:p>
        </w:tc>
      </w:tr>
      <w:tr w:rsidR="008A3853" w:rsidRPr="008A3853" w14:paraId="77CC039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67C7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E3A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51286D31" w14:textId="671E03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16F1C89F" w14:textId="311AB7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A2ABE" w14:textId="5987BA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69098" w14:textId="636E15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3,830.57 </w:t>
            </w:r>
          </w:p>
        </w:tc>
      </w:tr>
      <w:tr w:rsidR="008A3853" w:rsidRPr="008A3853" w14:paraId="18320F4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3F05B"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8CE2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04AA0BCF" w14:textId="0DB3A4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A93C2EB" w14:textId="64B2A7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9661E" w14:textId="612F45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F884E" w14:textId="02738E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654.03 </w:t>
            </w:r>
          </w:p>
        </w:tc>
      </w:tr>
      <w:tr w:rsidR="008A3853" w:rsidRPr="008A3853" w14:paraId="58BD981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14021"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61F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546BF410" w14:textId="6E50B5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4C7EE5E6" w14:textId="2F770A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68B76" w14:textId="106AEE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0FEB8" w14:textId="7BAAC3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9,877.16 </w:t>
            </w:r>
          </w:p>
        </w:tc>
      </w:tr>
      <w:tr w:rsidR="008A3853" w:rsidRPr="008A3853" w14:paraId="798CCD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131CD"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0783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26EFA6E0" w14:textId="021B5D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52E1A642" w14:textId="31EDCD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4055F" w14:textId="60149E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EEDB8" w14:textId="7A3DE7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5,142.50 </w:t>
            </w:r>
          </w:p>
        </w:tc>
      </w:tr>
      <w:tr w:rsidR="008A3853" w:rsidRPr="008A3853" w14:paraId="249BEA6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AB198"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BE79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0AA1523F" w14:textId="386239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9DCF70D" w14:textId="398F8F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EA874" w14:textId="565079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15836" w14:textId="28A146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r>
      <w:tr w:rsidR="008A3853" w:rsidRPr="008A3853" w14:paraId="4DEF4D7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D3E41"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9F13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4D38C91D" w14:textId="2344F8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16884577" w14:textId="26D1B7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D973D" w14:textId="2EC461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FAAB2" w14:textId="5881F0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3,617.14 </w:t>
            </w:r>
          </w:p>
        </w:tc>
      </w:tr>
      <w:tr w:rsidR="008A3853" w:rsidRPr="008A3853" w14:paraId="19FFB0F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ADB4A"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B8D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6BB655E6" w14:textId="617C6C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4D0A39A9" w14:textId="5072B6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2F1D2" w14:textId="2FC716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3CE92" w14:textId="744776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0,737.75 </w:t>
            </w:r>
          </w:p>
        </w:tc>
      </w:tr>
      <w:tr w:rsidR="008A3853" w:rsidRPr="008A3853" w14:paraId="2FFB037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42270"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9D31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1C4003C" w14:textId="208C53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7749CBCB" w14:textId="0BAA4C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C2E51" w14:textId="15A4A1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0529D822" w14:textId="52EDD3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5,400.00 </w:t>
            </w:r>
          </w:p>
        </w:tc>
      </w:tr>
      <w:tr w:rsidR="008A3853" w:rsidRPr="008A3853" w14:paraId="72F94C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0FFB0"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DEEC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055D70EE" w14:textId="10BF97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6CC215E0" w14:textId="140E8E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E3426" w14:textId="333179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386B9" w14:textId="441493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56,798.14 </w:t>
            </w:r>
          </w:p>
        </w:tc>
      </w:tr>
      <w:tr w:rsidR="008A3853" w:rsidRPr="008A3853" w14:paraId="03E5570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D3A2A"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D455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B49B32F" w14:textId="7FE085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6,320.00 </w:t>
            </w:r>
          </w:p>
        </w:tc>
        <w:tc>
          <w:tcPr>
            <w:tcW w:w="0" w:type="auto"/>
            <w:tcBorders>
              <w:top w:val="nil"/>
              <w:left w:val="nil"/>
              <w:bottom w:val="single" w:sz="4" w:space="0" w:color="000000"/>
              <w:right w:val="single" w:sz="4" w:space="0" w:color="000000"/>
            </w:tcBorders>
            <w:shd w:val="clear" w:color="auto" w:fill="auto"/>
            <w:noWrap/>
            <w:vAlign w:val="bottom"/>
            <w:hideMark/>
          </w:tcPr>
          <w:p w14:paraId="456BDBBB" w14:textId="328EC4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95D9D" w14:textId="6236F4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93138" w14:textId="5C69B3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6,320.00 </w:t>
            </w:r>
          </w:p>
        </w:tc>
      </w:tr>
      <w:tr w:rsidR="008A3853" w:rsidRPr="008A3853" w14:paraId="3D3FE46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8C0D9"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B10B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35DD635" w14:textId="73AD4B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71EFAE41" w14:textId="57CD7D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CEF53" w14:textId="35CA17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5F270" w14:textId="4FFDB5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9,805.12 </w:t>
            </w:r>
          </w:p>
        </w:tc>
      </w:tr>
      <w:tr w:rsidR="008A3853" w:rsidRPr="008A3853" w14:paraId="657FAD6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A4963"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E52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33BEE14C" w14:textId="028C0A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3CD5E552" w14:textId="3BAC10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B43EB" w14:textId="4B36FD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97300" w14:textId="524887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9,067.50 </w:t>
            </w:r>
          </w:p>
        </w:tc>
      </w:tr>
      <w:tr w:rsidR="008A3853" w:rsidRPr="008A3853" w14:paraId="7FA8286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BFBBE"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5922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BA390E4" w14:textId="2D1DDB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2CFA6EAB" w14:textId="22A8FF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1E7468EB" w14:textId="42EC34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9CE31" w14:textId="33FD6D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2,598.20 </w:t>
            </w:r>
          </w:p>
        </w:tc>
      </w:tr>
      <w:tr w:rsidR="008A3853" w:rsidRPr="008A3853" w14:paraId="4169DC3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37BB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4E1C9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4AB58C5" w14:textId="79217A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7C7952E8" w14:textId="69BEBF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E8A36" w14:textId="4116E1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9243E" w14:textId="7F541D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54,162.47 </w:t>
            </w:r>
          </w:p>
        </w:tc>
      </w:tr>
      <w:tr w:rsidR="008A3853" w:rsidRPr="008A3853" w14:paraId="3F6A363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3324F"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DB6D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6FD6F5D" w14:textId="05A6DE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53A62145" w14:textId="548D62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72FC8" w14:textId="33CA0E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0CBB8" w14:textId="5A7ABB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7,855.53 </w:t>
            </w:r>
          </w:p>
        </w:tc>
      </w:tr>
      <w:tr w:rsidR="008A3853" w:rsidRPr="008A3853" w14:paraId="0B5FE15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E2954"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45D7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731C7C4" w14:textId="5757A4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6BC96CAA" w14:textId="2C362E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A9405" w14:textId="150E9E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D4AC7" w14:textId="2C9EE7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8,486.50 </w:t>
            </w:r>
          </w:p>
        </w:tc>
      </w:tr>
      <w:tr w:rsidR="008A3853" w:rsidRPr="008A3853" w14:paraId="557FD21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45CC8"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85B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F692D30" w14:textId="6CF127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40F76699" w14:textId="1BDEF4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7E574" w14:textId="563425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0B9A863C" w14:textId="40CBDD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5,530.92 </w:t>
            </w:r>
          </w:p>
        </w:tc>
      </w:tr>
      <w:tr w:rsidR="008A3853" w:rsidRPr="008A3853" w14:paraId="5F55B3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C08D6"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BC7F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1F9340D9" w14:textId="5648B7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6F2B90CF" w14:textId="694D4D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F3614" w14:textId="05DE13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A9839" w14:textId="48EF28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7,713.75 </w:t>
            </w:r>
          </w:p>
        </w:tc>
      </w:tr>
      <w:tr w:rsidR="008A3853" w:rsidRPr="008A3853" w14:paraId="39F4C4E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88AA3"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B920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612E692A" w14:textId="4AF8FA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4C8560CD" w14:textId="6EE5D8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F6B92" w14:textId="53F441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E8460" w14:textId="0942BC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8,611.25 </w:t>
            </w:r>
          </w:p>
        </w:tc>
      </w:tr>
      <w:tr w:rsidR="008A3853" w:rsidRPr="008A3853" w14:paraId="52D8325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31AC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8037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27CAA429" w14:textId="652C8D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40872E4" w14:textId="1529F2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32C5EEE" w14:textId="2BBE71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2C2F5" w14:textId="41D0AB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6,392.75 </w:t>
            </w:r>
          </w:p>
        </w:tc>
      </w:tr>
      <w:tr w:rsidR="008A3853" w:rsidRPr="008A3853" w14:paraId="1151FCB0"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0C9D0"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E1B1AF6" w14:textId="6E6B171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7,188,618.33 </w:t>
            </w:r>
          </w:p>
        </w:tc>
        <w:tc>
          <w:tcPr>
            <w:tcW w:w="0" w:type="auto"/>
            <w:tcBorders>
              <w:top w:val="nil"/>
              <w:left w:val="nil"/>
              <w:bottom w:val="single" w:sz="4" w:space="0" w:color="000000"/>
              <w:right w:val="single" w:sz="4" w:space="0" w:color="000000"/>
            </w:tcBorders>
            <w:shd w:val="clear" w:color="D8D8D8" w:fill="D8D8D8"/>
            <w:noWrap/>
            <w:vAlign w:val="bottom"/>
            <w:hideMark/>
          </w:tcPr>
          <w:p w14:paraId="50E62682" w14:textId="77FC93D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8602C95" w14:textId="45386A9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C9B246D" w14:textId="7161C64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7,230,739.28 </w:t>
            </w:r>
          </w:p>
        </w:tc>
      </w:tr>
      <w:tr w:rsidR="008A3853" w:rsidRPr="008A3853" w14:paraId="2F862F1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79E7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618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CD49886" w14:textId="0465D8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52EC1609" w14:textId="32FD21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62A71" w14:textId="610EB1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6FC5A" w14:textId="2F9173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3,050.00 </w:t>
            </w:r>
          </w:p>
        </w:tc>
      </w:tr>
      <w:tr w:rsidR="008A3853" w:rsidRPr="008A3853" w14:paraId="67B3BB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9CAB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2B94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1539C63C" w14:textId="20BC2F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6476BA8B" w14:textId="0242E9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F6307" w14:textId="5763C8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6D909" w14:textId="60DCCC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807.94 </w:t>
            </w:r>
          </w:p>
        </w:tc>
      </w:tr>
      <w:tr w:rsidR="008A3853" w:rsidRPr="008A3853" w14:paraId="3771F65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FF2C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0AE4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61BB83C" w14:textId="78EC46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30779DBB" w14:textId="5AB9A2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AD0CB" w14:textId="3901DD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8EEFD" w14:textId="581312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8,780.89 </w:t>
            </w:r>
          </w:p>
        </w:tc>
      </w:tr>
      <w:tr w:rsidR="008A3853" w:rsidRPr="008A3853" w14:paraId="0596BD6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3A00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FDA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91420E5" w14:textId="071EC9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43EBE12" w14:textId="40F652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E79F3" w14:textId="395E21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94F13" w14:textId="5467A0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r>
      <w:tr w:rsidR="008A3853" w:rsidRPr="008A3853" w14:paraId="2E0AAD8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C94C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341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02B34527" w14:textId="793645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270A0D7" w14:textId="633472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73060" w14:textId="281F96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4B679C4E" w14:textId="52EDD3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08,628.72 </w:t>
            </w:r>
          </w:p>
        </w:tc>
      </w:tr>
      <w:tr w:rsidR="008A3853" w:rsidRPr="008A3853" w14:paraId="07D5B28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EF6C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DB34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3B1401EA" w14:textId="18BF2E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99A344B" w14:textId="700E0B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4E341" w14:textId="0012D3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F35CA" w14:textId="2D2306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4,392.00 </w:t>
            </w:r>
          </w:p>
        </w:tc>
      </w:tr>
      <w:tr w:rsidR="008A3853" w:rsidRPr="008A3853" w14:paraId="6245DCA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F9E5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9742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6648BC46" w14:textId="568DCA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0F6BC2AB" w14:textId="5F9245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7C98D" w14:textId="6EEE22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BFF3E" w14:textId="2C78C5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3,928.52 </w:t>
            </w:r>
          </w:p>
        </w:tc>
      </w:tr>
      <w:tr w:rsidR="008A3853" w:rsidRPr="008A3853" w14:paraId="265F721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E49D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34A7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BDBB7A1" w14:textId="408509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7206883" w14:textId="599C0D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65F4E" w14:textId="09B6F5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2F499" w14:textId="284926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r>
      <w:tr w:rsidR="008A3853" w:rsidRPr="008A3853" w14:paraId="2CB9761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7E30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E1A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5502E43E" w14:textId="14B968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AFAFF2E" w14:textId="5278AB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C6DB0" w14:textId="32B7A1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8DB04" w14:textId="0DA33B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0,157.12 </w:t>
            </w:r>
          </w:p>
        </w:tc>
      </w:tr>
      <w:tr w:rsidR="008A3853" w:rsidRPr="008A3853" w14:paraId="282CE22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447C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2FEC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1DA3FAF2" w14:textId="447791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EDEAC" w14:textId="0A4720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12E46" w14:textId="1BECB8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7128F956" w14:textId="43B13C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12,800.00 </w:t>
            </w:r>
          </w:p>
        </w:tc>
      </w:tr>
      <w:tr w:rsidR="008A3853" w:rsidRPr="008A3853" w14:paraId="36B29F6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C100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F1E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15C064C6" w14:textId="60E85E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10E6BAE7" w14:textId="2EE5BC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CE184" w14:textId="261395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3848E98" w14:textId="726D64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4,800.64 </w:t>
            </w:r>
          </w:p>
        </w:tc>
      </w:tr>
      <w:tr w:rsidR="008A3853" w:rsidRPr="008A3853" w14:paraId="033EAC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8F8D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E6D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2FA60C5" w14:textId="266612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F1F55" w14:textId="28D928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201CE" w14:textId="47C8E1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54C147A" w14:textId="4BDB16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94,840.00 </w:t>
            </w:r>
          </w:p>
        </w:tc>
      </w:tr>
      <w:tr w:rsidR="008A3853" w:rsidRPr="008A3853" w14:paraId="5A9011F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ACCB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D260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36E8FAAA" w14:textId="110865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2E52BF8" w14:textId="3F1630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48543" w14:textId="6E0F2C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0092FB6" w14:textId="26CAAD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16,520.00 </w:t>
            </w:r>
          </w:p>
        </w:tc>
      </w:tr>
      <w:tr w:rsidR="008A3853" w:rsidRPr="008A3853" w14:paraId="7590634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E56B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0D1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270AE46C" w14:textId="26CD30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67E9CE76" w14:textId="22453B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26CCC" w14:textId="6492CB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47F1C" w14:textId="7B3689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6,945.64 </w:t>
            </w:r>
          </w:p>
        </w:tc>
      </w:tr>
      <w:tr w:rsidR="008A3853" w:rsidRPr="008A3853" w14:paraId="5200818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C9CD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9B10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72EA54D4" w14:textId="67AA69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2C534B1" w14:textId="065395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31E88" w14:textId="567D62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6EBAB" w14:textId="30BC44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193.39 </w:t>
            </w:r>
          </w:p>
        </w:tc>
      </w:tr>
      <w:tr w:rsidR="008A3853" w:rsidRPr="008A3853" w14:paraId="049AFA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5912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E43B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289508C" w14:textId="59D795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28E3EF1D" w14:textId="517DC3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906B9" w14:textId="4E1DDA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3C338" w14:textId="403073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7,588.75 </w:t>
            </w:r>
          </w:p>
        </w:tc>
      </w:tr>
      <w:tr w:rsidR="008A3853" w:rsidRPr="008A3853" w14:paraId="72BCF20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A76B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923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4E381166" w14:textId="10FEB5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80066E5" w14:textId="2F38F2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84E2A" w14:textId="7E639A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B551B" w14:textId="3EB089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696.12 </w:t>
            </w:r>
          </w:p>
        </w:tc>
      </w:tr>
      <w:tr w:rsidR="008A3853" w:rsidRPr="008A3853" w14:paraId="15B1830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D342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6BF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513CD587" w14:textId="4B8AF1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25D87A88" w14:textId="3F1819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168C0" w14:textId="792C0C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C9A8A" w14:textId="43F998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744.00 </w:t>
            </w:r>
          </w:p>
        </w:tc>
      </w:tr>
      <w:tr w:rsidR="008A3853" w:rsidRPr="008A3853" w14:paraId="6FD2EED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C8D3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16EF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BCB9FC0" w14:textId="1EE1F1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DBC594C" w14:textId="5D5294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A9C90" w14:textId="42F851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52624" w14:textId="070FCD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2,612.20 </w:t>
            </w:r>
          </w:p>
        </w:tc>
      </w:tr>
      <w:tr w:rsidR="008A3853" w:rsidRPr="008A3853" w14:paraId="174E377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2C0B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744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3295762" w14:textId="796A06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40A0B90" w14:textId="26B073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A7FA9" w14:textId="716947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042E6" w14:textId="4FDFE6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448.75 </w:t>
            </w:r>
          </w:p>
        </w:tc>
      </w:tr>
      <w:tr w:rsidR="008A3853" w:rsidRPr="008A3853" w14:paraId="48B9C8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1E8C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B13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47763118" w14:textId="1C45C6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1C4652E4" w14:textId="3E761B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6C141" w14:textId="4A329D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0BEF1" w14:textId="47DDF7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517.14 </w:t>
            </w:r>
          </w:p>
        </w:tc>
      </w:tr>
      <w:tr w:rsidR="008A3853" w:rsidRPr="008A3853" w14:paraId="4B3C174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33E4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8151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2D9CCB4C" w14:textId="16EA5F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2FFD32" w14:textId="297FD5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15829" w14:textId="6978D0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FCD13" w14:textId="52476B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1B1C0CF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5BC8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EA10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EE42112" w14:textId="0C19BC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D58ABC" w14:textId="29922B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7F496" w14:textId="7B41F4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EF15D" w14:textId="5FD3C3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2A6A0D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A488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E4D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266D44A4" w14:textId="53793D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48EF1401" w14:textId="2A7E9B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F4EB2" w14:textId="62E3D8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ABE76" w14:textId="3AB762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5,778.00 </w:t>
            </w:r>
          </w:p>
        </w:tc>
      </w:tr>
      <w:tr w:rsidR="008A3853" w:rsidRPr="008A3853" w14:paraId="58DFC34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1B0D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8E0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7D6806F2" w14:textId="633F0C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DF62E9" w14:textId="6A8F02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234D4" w14:textId="6F4F48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154A0" w14:textId="74CB6E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14EF2A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394C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F2D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A0DAC7A" w14:textId="11B3EB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99EA068" w14:textId="524168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C98B0" w14:textId="7F7E41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A68CA" w14:textId="227FAC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042.39 </w:t>
            </w:r>
          </w:p>
        </w:tc>
      </w:tr>
      <w:tr w:rsidR="008A3853" w:rsidRPr="008A3853" w14:paraId="4B7221D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4542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D4EE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18181177" w14:textId="2DF7F7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6E62C224" w14:textId="07E1A6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EDCF5" w14:textId="7C1C2A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F82D5" w14:textId="725A1D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0,494.75 </w:t>
            </w:r>
          </w:p>
        </w:tc>
      </w:tr>
      <w:tr w:rsidR="008A3853" w:rsidRPr="008A3853" w14:paraId="0D212DA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A3BD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7243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56A51BEF" w14:textId="638889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25,171.32 </w:t>
            </w:r>
          </w:p>
        </w:tc>
        <w:tc>
          <w:tcPr>
            <w:tcW w:w="0" w:type="auto"/>
            <w:tcBorders>
              <w:top w:val="nil"/>
              <w:left w:val="nil"/>
              <w:bottom w:val="single" w:sz="4" w:space="0" w:color="000000"/>
              <w:right w:val="single" w:sz="4" w:space="0" w:color="000000"/>
            </w:tcBorders>
            <w:shd w:val="clear" w:color="auto" w:fill="auto"/>
            <w:noWrap/>
            <w:vAlign w:val="bottom"/>
            <w:hideMark/>
          </w:tcPr>
          <w:p w14:paraId="172D8475" w14:textId="582D1A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F2DCE" w14:textId="21D92A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D259B" w14:textId="4225E4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25,171.32 </w:t>
            </w:r>
          </w:p>
        </w:tc>
      </w:tr>
      <w:tr w:rsidR="008A3853" w:rsidRPr="008A3853" w14:paraId="40EF54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011F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EFFF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F4E4D2A" w14:textId="5CD5A9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9F34B6D" w14:textId="5272BA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18884" w14:textId="5B13F6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EE36E" w14:textId="24BB65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0,677.34 </w:t>
            </w:r>
          </w:p>
        </w:tc>
      </w:tr>
      <w:tr w:rsidR="008A3853" w:rsidRPr="008A3853" w14:paraId="4D6FA9E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F9CD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01D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963B3BC" w14:textId="6A6273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0F2EE31" w14:textId="31CD51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89ECD" w14:textId="5A724B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0DF82" w14:textId="48FB4E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r>
      <w:tr w:rsidR="008A3853" w:rsidRPr="008A3853" w14:paraId="4A21A23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4E23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6809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FB0E8D0" w14:textId="058F76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70E07556" w14:textId="72A08D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25528" w14:textId="062190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6A89D58B" w14:textId="646EF5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84,179.30 </w:t>
            </w:r>
          </w:p>
        </w:tc>
      </w:tr>
      <w:tr w:rsidR="008A3853" w:rsidRPr="008A3853" w14:paraId="7AC4069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9489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2813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1D637226" w14:textId="3C170A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0B1ECF82" w14:textId="2CF8FF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B6E71" w14:textId="74EB15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8B214" w14:textId="0435F8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8,868.77 </w:t>
            </w:r>
          </w:p>
        </w:tc>
      </w:tr>
      <w:tr w:rsidR="008A3853" w:rsidRPr="008A3853" w14:paraId="08A44E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D836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606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2A04CF4" w14:textId="46F4BC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AB4FBFD" w14:textId="602F9E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40076" w14:textId="2B22C5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289C2" w14:textId="4EEDB0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77.14 </w:t>
            </w:r>
          </w:p>
        </w:tc>
      </w:tr>
      <w:tr w:rsidR="008A3853" w:rsidRPr="008A3853" w14:paraId="7AB80A2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2B1F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284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5BB71943" w14:textId="74C88B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50F416" w14:textId="359DFB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0B42E" w14:textId="2525C8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D076D" w14:textId="5ACDB3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0,000.00 </w:t>
            </w:r>
          </w:p>
        </w:tc>
      </w:tr>
      <w:tr w:rsidR="008A3853" w:rsidRPr="008A3853" w14:paraId="224C60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AA6F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3B36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455A128" w14:textId="6FE157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64141F6C" w14:textId="755D36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64C4C" w14:textId="14F28A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3A9E62F" w14:textId="55A370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3,970.00 </w:t>
            </w:r>
          </w:p>
        </w:tc>
      </w:tr>
      <w:tr w:rsidR="008A3853" w:rsidRPr="008A3853" w14:paraId="5238F56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FF3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76F8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26FDFDEF" w14:textId="301272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90391A3" w14:textId="5D987D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715ED" w14:textId="7FACD6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0D460" w14:textId="3DBD40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7,140.00 </w:t>
            </w:r>
          </w:p>
        </w:tc>
      </w:tr>
      <w:tr w:rsidR="008A3853" w:rsidRPr="008A3853" w14:paraId="2C9272B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BC31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927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E8BC668" w14:textId="715989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634775D2" w14:textId="0BD9A3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FE4A9" w14:textId="05F11D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40C67" w14:textId="59423A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6,796.75 </w:t>
            </w:r>
          </w:p>
        </w:tc>
      </w:tr>
      <w:tr w:rsidR="008A3853" w:rsidRPr="008A3853" w14:paraId="33D3B60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6CFF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5CE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7FF61A9C" w14:textId="77A610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1F67BE32" w14:textId="52AFB8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850D0" w14:textId="2851ED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134CB" w14:textId="798498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632.50 </w:t>
            </w:r>
          </w:p>
        </w:tc>
      </w:tr>
      <w:tr w:rsidR="008A3853" w:rsidRPr="008A3853" w14:paraId="3C384A6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A437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A224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59023B5C" w14:textId="62EF3E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45AC2764" w14:textId="4993E9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7870018A" w14:textId="6BDFF4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7FFA5" w14:textId="60515A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7,084.67 </w:t>
            </w:r>
          </w:p>
        </w:tc>
      </w:tr>
      <w:tr w:rsidR="008A3853" w:rsidRPr="008A3853" w14:paraId="0130B55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B0E7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86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2EA867AE" w14:textId="1F1F2F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0D9E5608" w14:textId="2CC28B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71FE4" w14:textId="107BF8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3F6F1D09" w14:textId="00083C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91,635.50 </w:t>
            </w:r>
          </w:p>
        </w:tc>
      </w:tr>
      <w:tr w:rsidR="008A3853" w:rsidRPr="008A3853" w14:paraId="70D429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9F69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4ED5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05F23804" w14:textId="589D00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385BAC46" w14:textId="48E750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CC376" w14:textId="57AA12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34B07" w14:textId="5B5D5A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1,833.75 </w:t>
            </w:r>
          </w:p>
        </w:tc>
      </w:tr>
      <w:tr w:rsidR="008A3853" w:rsidRPr="008A3853" w14:paraId="0C8A656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C0A2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F12A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25A5966" w14:textId="2FDD0A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2F24464B" w14:textId="3DF333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9737B" w14:textId="483E12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8BFED0F" w14:textId="73DCC5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84,668.14 </w:t>
            </w:r>
          </w:p>
        </w:tc>
      </w:tr>
      <w:tr w:rsidR="008A3853" w:rsidRPr="008A3853" w14:paraId="56BE3C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01BF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CE75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7DE48318" w14:textId="67FFB5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862548" w14:textId="5A4944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114D9" w14:textId="62C587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98C91" w14:textId="649A92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2DD44DEB"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175D24"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A5D2345" w14:textId="0A1C501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9,477,936.33 </w:t>
            </w:r>
          </w:p>
        </w:tc>
        <w:tc>
          <w:tcPr>
            <w:tcW w:w="0" w:type="auto"/>
            <w:tcBorders>
              <w:top w:val="nil"/>
              <w:left w:val="nil"/>
              <w:bottom w:val="single" w:sz="4" w:space="0" w:color="000000"/>
              <w:right w:val="single" w:sz="4" w:space="0" w:color="000000"/>
            </w:tcBorders>
            <w:shd w:val="clear" w:color="A5A5A5" w:fill="A5A5A5"/>
            <w:noWrap/>
            <w:vAlign w:val="bottom"/>
            <w:hideMark/>
          </w:tcPr>
          <w:p w14:paraId="521EC4D7" w14:textId="7CC75ED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723D7B" w14:textId="207D93B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AD5534" w14:textId="58591FC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9,477,936.33 </w:t>
            </w:r>
          </w:p>
        </w:tc>
      </w:tr>
      <w:tr w:rsidR="008A3853" w:rsidRPr="008A3853" w14:paraId="6A2302C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DF2B8"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61563D5" w14:textId="5A91AEA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3DA3C296" w14:textId="16BB909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6CD706" w14:textId="22D9C0A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81D58D" w14:textId="3556172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82,322.08 </w:t>
            </w:r>
          </w:p>
        </w:tc>
      </w:tr>
      <w:tr w:rsidR="008A3853" w:rsidRPr="008A3853" w14:paraId="0107BCA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E8BE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9B6D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6FA85076" w14:textId="76D4E2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723B076" w14:textId="415B2B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56BF9" w14:textId="1D9BBD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BDF69" w14:textId="06B5A4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9,949.52 </w:t>
            </w:r>
          </w:p>
        </w:tc>
      </w:tr>
      <w:tr w:rsidR="008A3853" w:rsidRPr="008A3853" w14:paraId="769C25A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DA8B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F327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6060532A" w14:textId="5B2E8C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6A635696" w14:textId="39A06A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D9AA5" w14:textId="1D0985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2AA32" w14:textId="520D3B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359.04 </w:t>
            </w:r>
          </w:p>
        </w:tc>
      </w:tr>
      <w:tr w:rsidR="008A3853" w:rsidRPr="008A3853" w14:paraId="77F4877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CC4F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C2C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59476AEE" w14:textId="79D226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3DE10A4" w14:textId="0D1C6C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137CD" w14:textId="416A61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66D3F" w14:textId="01603A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51.00 </w:t>
            </w:r>
          </w:p>
        </w:tc>
      </w:tr>
      <w:tr w:rsidR="008A3853" w:rsidRPr="008A3853" w14:paraId="0F7CEEB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E676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0CB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410BAC30" w14:textId="0209D9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7D972D1" w14:textId="405F37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6C3C5" w14:textId="1E815B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1428B" w14:textId="7631F5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62.52 </w:t>
            </w:r>
          </w:p>
        </w:tc>
      </w:tr>
      <w:tr w:rsidR="008A3853" w:rsidRPr="008A3853" w14:paraId="6BCFF06B"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DB65F"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lastRenderedPageBreak/>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42AA2B96" w14:textId="19CC2A6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1556E180" w14:textId="6473343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15B455" w14:textId="1471F20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B3E9A2" w14:textId="51D3936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7,258,382.70 </w:t>
            </w:r>
          </w:p>
        </w:tc>
      </w:tr>
      <w:tr w:rsidR="008A3853" w:rsidRPr="008A3853" w14:paraId="6867CD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732B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10A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4B4FAD3" w14:textId="2DDEB2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5E0763AA" w14:textId="308C2C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76A11" w14:textId="10B47C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CEAF0" w14:textId="05DF93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657,205.58 </w:t>
            </w:r>
          </w:p>
        </w:tc>
      </w:tr>
      <w:tr w:rsidR="008A3853" w:rsidRPr="008A3853" w14:paraId="359955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D1B9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8255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3D2DE236" w14:textId="1604A0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244BF667" w14:textId="033FEC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89D85" w14:textId="6CBA95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FB176" w14:textId="67B5E4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84.40 </w:t>
            </w:r>
          </w:p>
        </w:tc>
      </w:tr>
      <w:tr w:rsidR="008A3853" w:rsidRPr="008A3853" w14:paraId="1600FAA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30B9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4B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F01699C" w14:textId="26A820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543D73D1" w14:textId="767213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0F337" w14:textId="61516B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F5A19" w14:textId="669205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0,279.32 </w:t>
            </w:r>
          </w:p>
        </w:tc>
      </w:tr>
      <w:tr w:rsidR="008A3853" w:rsidRPr="008A3853" w14:paraId="7CBF9D9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C68E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235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658A7E50" w14:textId="591F97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D1CA107" w14:textId="535EC1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A347B" w14:textId="54AB61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C093C" w14:textId="204445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726.36 </w:t>
            </w:r>
          </w:p>
        </w:tc>
      </w:tr>
      <w:tr w:rsidR="008A3853" w:rsidRPr="008A3853" w14:paraId="7ED9FA3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D3AB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253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54955BFF" w14:textId="2C50EA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0F7227A" w14:textId="10B6FA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257D2" w14:textId="034DBB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FE14B" w14:textId="1C04EE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76 </w:t>
            </w:r>
          </w:p>
        </w:tc>
      </w:tr>
      <w:tr w:rsidR="008A3853" w:rsidRPr="008A3853" w14:paraId="418E6C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0A36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A588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2BD2006A" w14:textId="0734AB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3266BB26" w14:textId="2ED055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67613" w14:textId="5A0622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C8581" w14:textId="5B5106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6,180.24 </w:t>
            </w:r>
          </w:p>
        </w:tc>
      </w:tr>
      <w:tr w:rsidR="008A3853" w:rsidRPr="008A3853" w14:paraId="71B52C0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380E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4BA7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6D0248EF" w14:textId="0C2019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0BB4F3A3" w14:textId="5EC278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35C9A" w14:textId="405815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4561E" w14:textId="4B5A87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844.02 </w:t>
            </w:r>
          </w:p>
        </w:tc>
      </w:tr>
      <w:tr w:rsidR="008A3853" w:rsidRPr="008A3853" w14:paraId="67304ED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7AA9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841C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9D0C18B" w14:textId="553A97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489DBF59" w14:textId="058291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2889B" w14:textId="78368F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F82E4" w14:textId="604E5A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21.00 </w:t>
            </w:r>
          </w:p>
        </w:tc>
      </w:tr>
      <w:tr w:rsidR="008A3853" w:rsidRPr="008A3853" w14:paraId="57E292F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E8A9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7AA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07D551C5" w14:textId="7301DF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DAE95DC" w14:textId="375CAA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7E19A" w14:textId="699551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6B221" w14:textId="1AFF63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76 </w:t>
            </w:r>
          </w:p>
        </w:tc>
      </w:tr>
      <w:tr w:rsidR="008A3853" w:rsidRPr="008A3853" w14:paraId="07A24BD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D4D7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1EDD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100DB3D0" w14:textId="6B29F8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78B7E536" w14:textId="0DBAE2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140BA" w14:textId="5D47D5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D0000" w14:textId="727531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09,095.00 </w:t>
            </w:r>
          </w:p>
        </w:tc>
      </w:tr>
      <w:tr w:rsidR="008A3853" w:rsidRPr="008A3853" w14:paraId="7063C0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4743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C08A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35559776" w14:textId="667DE4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2FA04FC7" w14:textId="067540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14AD4" w14:textId="466B62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07011" w14:textId="3A933E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1,054.00 </w:t>
            </w:r>
          </w:p>
        </w:tc>
      </w:tr>
      <w:tr w:rsidR="008A3853" w:rsidRPr="008A3853" w14:paraId="7665703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B6A3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5FF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20B1E8DB" w14:textId="4CE5FC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643EED8D" w14:textId="4D8E1A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C2BD0" w14:textId="4FBC19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9B27E" w14:textId="53FE95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12,528.32 </w:t>
            </w:r>
          </w:p>
        </w:tc>
      </w:tr>
      <w:tr w:rsidR="008A3853" w:rsidRPr="008A3853" w14:paraId="4B73FA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DE6B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999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68E3CB13" w14:textId="3B5C46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5F27B7C" w14:textId="67E932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806E2" w14:textId="0CAC87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CE6D8" w14:textId="51258E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84.40 </w:t>
            </w:r>
          </w:p>
        </w:tc>
      </w:tr>
      <w:tr w:rsidR="008A3853" w:rsidRPr="008A3853" w14:paraId="5F5189C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8C3B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A17E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12E2F400" w14:textId="10043F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27B74EA3" w14:textId="149916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08441" w14:textId="64D664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E7E91" w14:textId="4A6914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80,648.86 </w:t>
            </w:r>
          </w:p>
        </w:tc>
      </w:tr>
      <w:tr w:rsidR="008A3853" w:rsidRPr="008A3853" w14:paraId="357E5AF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EB1F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F20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5DBF4B7C" w14:textId="60E096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0EBFCC29" w14:textId="6D67F5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7FAE3" w14:textId="07A75D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0C6EF" w14:textId="0F363B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6,200.00 </w:t>
            </w:r>
          </w:p>
        </w:tc>
      </w:tr>
      <w:tr w:rsidR="008A3853" w:rsidRPr="008A3853" w14:paraId="1AB471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4A44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E020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7E303A54" w14:textId="4690F8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1B3A916B" w14:textId="249C59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974BD" w14:textId="60456A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0395A" w14:textId="13861B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428.40 </w:t>
            </w:r>
          </w:p>
        </w:tc>
      </w:tr>
      <w:tr w:rsidR="008A3853" w:rsidRPr="008A3853" w14:paraId="26E9202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5FF7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592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53C5B96A" w14:textId="78F30E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6366F504" w14:textId="0139DC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28EAA" w14:textId="0D100B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80565" w14:textId="1C96CA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2,795.70 </w:t>
            </w:r>
          </w:p>
        </w:tc>
      </w:tr>
      <w:tr w:rsidR="008A3853" w:rsidRPr="008A3853" w14:paraId="3CE745B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462B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D11A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B2B0C74" w14:textId="69FE6F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3D89C7B6" w14:textId="136774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F5779" w14:textId="451A22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BAC4C" w14:textId="3C1B9F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85.68 </w:t>
            </w:r>
          </w:p>
        </w:tc>
      </w:tr>
      <w:tr w:rsidR="008A3853" w:rsidRPr="008A3853" w14:paraId="4A15771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B57A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E5C0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55EDB237" w14:textId="265A5C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ADAC5DE" w14:textId="717B67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59FFA" w14:textId="61A7DE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71ADA" w14:textId="68D85D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16.88 </w:t>
            </w:r>
          </w:p>
        </w:tc>
      </w:tr>
      <w:tr w:rsidR="008A3853" w:rsidRPr="008A3853" w14:paraId="59C9770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5B95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51E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70005B7A" w14:textId="0A8BA2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8C25293" w14:textId="4EB7EB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6C9F7" w14:textId="7AA217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EC62B" w14:textId="50A80C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16.88 </w:t>
            </w:r>
          </w:p>
        </w:tc>
      </w:tr>
      <w:tr w:rsidR="008A3853" w:rsidRPr="008A3853" w14:paraId="73B9A94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7DB7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B96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83A30D4" w14:textId="4EEC66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6B702555" w14:textId="36F404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51282" w14:textId="1ADFC7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3DCF9" w14:textId="2C215C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4,146.22 </w:t>
            </w:r>
          </w:p>
        </w:tc>
      </w:tr>
      <w:tr w:rsidR="008A3853" w:rsidRPr="008A3853" w14:paraId="7CBE761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0304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82C9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37847EAB" w14:textId="154E8C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70FC34B8" w14:textId="708157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F73D4" w14:textId="7988BD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B3E98" w14:textId="120E98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17.00 </w:t>
            </w:r>
          </w:p>
        </w:tc>
      </w:tr>
      <w:tr w:rsidR="008A3853" w:rsidRPr="008A3853" w14:paraId="336CC37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626A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4BE2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BBF21C7" w14:textId="15C849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5E7F99B2" w14:textId="70F1C2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829AA" w14:textId="55C0D2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33D17" w14:textId="6BCC34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6,470.88 </w:t>
            </w:r>
          </w:p>
        </w:tc>
      </w:tr>
      <w:tr w:rsidR="008A3853" w:rsidRPr="008A3853" w14:paraId="6D95DB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2AAC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D8CC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1BFD651D" w14:textId="01A578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631CC853" w14:textId="4CA753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DFA3B" w14:textId="7B5B95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5A0B7" w14:textId="71660E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9,220.00 </w:t>
            </w:r>
          </w:p>
        </w:tc>
      </w:tr>
      <w:tr w:rsidR="008A3853" w:rsidRPr="008A3853" w14:paraId="589B9E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37B8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AE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FB0AAFD" w14:textId="2EF498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79C61EF" w14:textId="2AA19D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5E63E" w14:textId="21DEBD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E98E3" w14:textId="372D62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3.76 </w:t>
            </w:r>
          </w:p>
        </w:tc>
      </w:tr>
      <w:tr w:rsidR="008A3853" w:rsidRPr="008A3853" w14:paraId="04AE83E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BDA7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94E2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4FC884E9" w14:textId="0EBEF4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5A9FCED0" w14:textId="7B6082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DD82E" w14:textId="4EABAA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B35A6" w14:textId="4A00DB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5,558.53 </w:t>
            </w:r>
          </w:p>
        </w:tc>
      </w:tr>
      <w:tr w:rsidR="008A3853" w:rsidRPr="008A3853" w14:paraId="203455B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6B1E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47A6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0D37DEAA" w14:textId="331002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3365EA2A" w14:textId="4D7DD2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50EE5" w14:textId="127604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94586" w14:textId="5886C9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65.64 </w:t>
            </w:r>
          </w:p>
        </w:tc>
      </w:tr>
      <w:tr w:rsidR="008A3853" w:rsidRPr="008A3853" w14:paraId="2E98874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A4CA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BEC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76CF5833" w14:textId="4D139C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B779A09" w14:textId="5E50EC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D0857" w14:textId="25449A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5A681" w14:textId="5583DF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16.88 </w:t>
            </w:r>
          </w:p>
        </w:tc>
      </w:tr>
      <w:tr w:rsidR="008A3853" w:rsidRPr="008A3853" w14:paraId="2B7E8A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AD0D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B83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17E2CAA" w14:textId="777C69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10847A3C" w14:textId="4CB717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208AB" w14:textId="7F4B3B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35CC9" w14:textId="31E6A0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457,091.23 </w:t>
            </w:r>
          </w:p>
        </w:tc>
      </w:tr>
      <w:tr w:rsidR="008A3853" w:rsidRPr="008A3853" w14:paraId="7172C9FC"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99749"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0F4D9FF8" w14:textId="73D7C79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299,040.45 </w:t>
            </w:r>
          </w:p>
        </w:tc>
        <w:tc>
          <w:tcPr>
            <w:tcW w:w="0" w:type="auto"/>
            <w:tcBorders>
              <w:top w:val="nil"/>
              <w:left w:val="nil"/>
              <w:bottom w:val="single" w:sz="4" w:space="0" w:color="000000"/>
              <w:right w:val="single" w:sz="4" w:space="0" w:color="000000"/>
            </w:tcBorders>
            <w:shd w:val="clear" w:color="D8D8D8" w:fill="D8D8D8"/>
            <w:noWrap/>
            <w:vAlign w:val="bottom"/>
            <w:hideMark/>
          </w:tcPr>
          <w:p w14:paraId="2FFE9568" w14:textId="66051AA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B685FB" w14:textId="1DD5BC9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3EC7CB" w14:textId="14D3916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299,040.45 </w:t>
            </w:r>
          </w:p>
        </w:tc>
      </w:tr>
      <w:tr w:rsidR="008A3853" w:rsidRPr="008A3853" w14:paraId="25B84F4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BC30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6C95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9D65BCE" w14:textId="0738EE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3F8CC1D5" w14:textId="5B42BB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4D39C" w14:textId="31A924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6C93B" w14:textId="3F1AC6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190,065.48 </w:t>
            </w:r>
          </w:p>
        </w:tc>
      </w:tr>
      <w:tr w:rsidR="008A3853" w:rsidRPr="008A3853" w14:paraId="196A48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7393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A5F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56CE200" w14:textId="166A62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2D26FABC" w14:textId="4381C1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DC4E1" w14:textId="5241C8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6C99F" w14:textId="0CBD85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690,928.45 </w:t>
            </w:r>
          </w:p>
        </w:tc>
      </w:tr>
      <w:tr w:rsidR="008A3853" w:rsidRPr="008A3853" w14:paraId="2FCD76B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FA27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796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783ABF7" w14:textId="5F807B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1691C0A" w14:textId="651B10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58864" w14:textId="2B33C8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E5F95" w14:textId="22246F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r>
      <w:tr w:rsidR="008A3853" w:rsidRPr="008A3853" w14:paraId="7BDB9E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12EC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BE39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4D67E9A" w14:textId="15A061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63C3D1FB" w14:textId="538960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B63B8" w14:textId="5AFB06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D8C5E" w14:textId="4FF41B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7,457.66 </w:t>
            </w:r>
          </w:p>
        </w:tc>
      </w:tr>
      <w:tr w:rsidR="008A3853" w:rsidRPr="008A3853" w14:paraId="6C194D7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C041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6EB0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22D28C16" w14:textId="50AD35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0254F21A" w14:textId="5C6849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87536" w14:textId="78EDB3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56112" w14:textId="719C13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17,122.54 </w:t>
            </w:r>
          </w:p>
        </w:tc>
      </w:tr>
      <w:tr w:rsidR="008A3853" w:rsidRPr="008A3853" w14:paraId="19F6BE2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E0D2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B3D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14CCB83" w14:textId="5CD5DB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6A28357B" w14:textId="24B888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8A82C" w14:textId="592F1B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85675" w14:textId="47AE9A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1,172.06 </w:t>
            </w:r>
          </w:p>
        </w:tc>
      </w:tr>
      <w:tr w:rsidR="008A3853" w:rsidRPr="008A3853" w14:paraId="3CCA49A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9950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692C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43A5580" w14:textId="29D5B8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7CEF14F2" w14:textId="7E3409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3809F" w14:textId="0A3555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A4594" w14:textId="1C4BE3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9,412.66 </w:t>
            </w:r>
          </w:p>
        </w:tc>
      </w:tr>
      <w:tr w:rsidR="008A3853" w:rsidRPr="008A3853" w14:paraId="6EF43B7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91A6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605B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6845BE01" w14:textId="09EE35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5697109E" w14:textId="49CA07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55895" w14:textId="3AA489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44E81" w14:textId="57B875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077.36 </w:t>
            </w:r>
          </w:p>
        </w:tc>
      </w:tr>
      <w:tr w:rsidR="008A3853" w:rsidRPr="008A3853" w14:paraId="7FC5F1C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9372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538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3EC37FDB" w14:textId="18E455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6D0CBAEA" w14:textId="1F7DD1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B925B" w14:textId="0759DC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A5D89" w14:textId="2B4D44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0,902.96 </w:t>
            </w:r>
          </w:p>
        </w:tc>
      </w:tr>
      <w:tr w:rsidR="008A3853" w:rsidRPr="008A3853" w14:paraId="0D2905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A9E2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296C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D8F7B95" w14:textId="5BE0EE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2484BF73" w14:textId="14A6F1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15AB9" w14:textId="735157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22AAD" w14:textId="11DDEB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2,292.66 </w:t>
            </w:r>
          </w:p>
        </w:tc>
      </w:tr>
      <w:tr w:rsidR="008A3853" w:rsidRPr="008A3853" w14:paraId="4977E18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FAD7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E5F9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6E6B220" w14:textId="7C0DB1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5B4C2FEB" w14:textId="7DECEC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7305A" w14:textId="133263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6A857" w14:textId="39AE82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1,821.06 </w:t>
            </w:r>
          </w:p>
        </w:tc>
      </w:tr>
      <w:tr w:rsidR="008A3853" w:rsidRPr="008A3853" w14:paraId="7DC1A68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2E29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A79D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3D710A8B" w14:textId="53D748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34AE3D61" w14:textId="1E25C3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585A3" w14:textId="3AA693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47810" w14:textId="59E1E7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97,448.42 </w:t>
            </w:r>
          </w:p>
        </w:tc>
      </w:tr>
      <w:tr w:rsidR="008A3853" w:rsidRPr="008A3853" w14:paraId="7EAA3D1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F5D4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AD9A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398C48C9" w14:textId="6ABB53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55D1298D" w14:textId="1C8EA3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3DA97" w14:textId="5C8B58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5C0EC" w14:textId="65130F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26.66 </w:t>
            </w:r>
          </w:p>
        </w:tc>
      </w:tr>
      <w:tr w:rsidR="008A3853" w:rsidRPr="008A3853" w14:paraId="6CB575C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741D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50FC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1A5BDE47" w14:textId="7D14C4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516B031D" w14:textId="061CD6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347A7" w14:textId="1D9A10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09C86" w14:textId="092525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8,775.86 </w:t>
            </w:r>
          </w:p>
        </w:tc>
      </w:tr>
      <w:tr w:rsidR="008A3853" w:rsidRPr="008A3853" w14:paraId="69189DB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57C9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96E6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1C4DD63D" w14:textId="041069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7120B40E" w14:textId="3AEDD7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86B62" w14:textId="22BC09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C5076" w14:textId="5E2712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81,260.66 </w:t>
            </w:r>
          </w:p>
        </w:tc>
      </w:tr>
      <w:tr w:rsidR="008A3853" w:rsidRPr="008A3853" w14:paraId="770630B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80CA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AA7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DBEA00A" w14:textId="18FB37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050E6878" w14:textId="7F06E3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A65FD" w14:textId="3FA6A2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75CB3" w14:textId="22FB27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9,562.54 </w:t>
            </w:r>
          </w:p>
        </w:tc>
      </w:tr>
      <w:tr w:rsidR="008A3853" w:rsidRPr="008A3853" w14:paraId="1C6692C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7F24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5D21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4A3905A8" w14:textId="769F85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089AE74F" w14:textId="40FDDE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87D0B" w14:textId="44750B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1E372" w14:textId="4FF5D4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1,305.66 </w:t>
            </w:r>
          </w:p>
        </w:tc>
      </w:tr>
      <w:tr w:rsidR="008A3853" w:rsidRPr="008A3853" w14:paraId="6646136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9692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503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7D15227" w14:textId="14FF79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4499674" w14:textId="43440A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DDCBE" w14:textId="5E7E58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A67D8" w14:textId="6FA98E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8,351.66 </w:t>
            </w:r>
          </w:p>
        </w:tc>
      </w:tr>
      <w:tr w:rsidR="008A3853" w:rsidRPr="008A3853" w14:paraId="6F26879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3307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7C54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2567685E" w14:textId="38879F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B1BAD80" w14:textId="5543C1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BC8B0" w14:textId="022E01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EE2D3" w14:textId="1E4C40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5,337.88 </w:t>
            </w:r>
          </w:p>
        </w:tc>
      </w:tr>
      <w:tr w:rsidR="008A3853" w:rsidRPr="008A3853" w14:paraId="43CE29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C7F5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D7A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47F086AB" w14:textId="0797C7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716B1A9F" w14:textId="0B79EE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9310F" w14:textId="58D33F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BEA7B" w14:textId="07B33C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0,877.56 </w:t>
            </w:r>
          </w:p>
        </w:tc>
      </w:tr>
      <w:tr w:rsidR="008A3853" w:rsidRPr="008A3853" w14:paraId="255857F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7D63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1E76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E082C91" w14:textId="1378D5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AA2AD0F" w14:textId="70D2CE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6185A" w14:textId="7E768D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110EF" w14:textId="2C9766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1,401.58 </w:t>
            </w:r>
          </w:p>
        </w:tc>
      </w:tr>
      <w:tr w:rsidR="008A3853" w:rsidRPr="008A3853" w14:paraId="6EA1192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292D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8173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66DFCCBB" w14:textId="2DF664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32BE18C5" w14:textId="794345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91A8D" w14:textId="3063F6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C7D05" w14:textId="17AF30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2,339.30 </w:t>
            </w:r>
          </w:p>
        </w:tc>
      </w:tr>
      <w:tr w:rsidR="008A3853" w:rsidRPr="008A3853" w14:paraId="4A9004D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E981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DFA6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5ED37C3" w14:textId="531BB7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880F999" w14:textId="67D78C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4408B" w14:textId="0B9763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CE5CB" w14:textId="787840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r>
      <w:tr w:rsidR="008A3853" w:rsidRPr="008A3853" w14:paraId="4C2F0B6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75C2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794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6055F749" w14:textId="5D0A5E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5CFC9D09" w14:textId="205776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1433A" w14:textId="7EFD55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CE38F" w14:textId="07728D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4,763.16 </w:t>
            </w:r>
          </w:p>
        </w:tc>
      </w:tr>
      <w:tr w:rsidR="008A3853" w:rsidRPr="008A3853" w14:paraId="7EFA14B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5919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FFF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927F5A6" w14:textId="703D6E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0D07EB67" w14:textId="3D92D9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E78E8" w14:textId="102EED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10F63" w14:textId="77B099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3,329.86 </w:t>
            </w:r>
          </w:p>
        </w:tc>
      </w:tr>
      <w:tr w:rsidR="008A3853" w:rsidRPr="008A3853" w14:paraId="2C9BEA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A896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5054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C5994F2" w14:textId="1958A2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3B3DB4F" w14:textId="138375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145E9" w14:textId="628DA0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3B7CF" w14:textId="4FCF49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r>
      <w:tr w:rsidR="008A3853" w:rsidRPr="008A3853" w14:paraId="4703232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136B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1D56D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C9829ED" w14:textId="63965C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648D440F" w14:textId="02F596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8E0EC" w14:textId="72C8BA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97FAC" w14:textId="41CB8C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6,748.38 </w:t>
            </w:r>
          </w:p>
        </w:tc>
      </w:tr>
      <w:tr w:rsidR="008A3853" w:rsidRPr="008A3853" w14:paraId="7D77556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918C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8D40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F19DCF0" w14:textId="54E770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1E3DD455" w14:textId="248C74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78A89" w14:textId="2AD638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A7273" w14:textId="7B2A98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2,804.54 </w:t>
            </w:r>
          </w:p>
        </w:tc>
      </w:tr>
      <w:tr w:rsidR="008A3853" w:rsidRPr="008A3853" w14:paraId="14767B9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3EF3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CDD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F5F62B9" w14:textId="48A004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495B2900" w14:textId="1B828E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0BE04" w14:textId="47B07E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67133" w14:textId="28E103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3,022.76 </w:t>
            </w:r>
          </w:p>
        </w:tc>
      </w:tr>
      <w:tr w:rsidR="008A3853" w:rsidRPr="008A3853" w14:paraId="644BE6E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F5C3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285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C498370" w14:textId="636D32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7B44102A" w14:textId="568279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D0919" w14:textId="30E56A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30F60" w14:textId="1AB76A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3,968.70 </w:t>
            </w:r>
          </w:p>
        </w:tc>
      </w:tr>
      <w:tr w:rsidR="008A3853" w:rsidRPr="008A3853" w14:paraId="4C9499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520E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D00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46A0E1C" w14:textId="5E1E7D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3AC1D25" w14:textId="4398C3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6C72B" w14:textId="4B5644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9556" w14:textId="4FAAD9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r>
      <w:tr w:rsidR="008A3853" w:rsidRPr="008A3853" w14:paraId="0493FB5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4A8D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F008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312FCA7" w14:textId="6D390A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0A735775" w14:textId="324FA2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ECD3F" w14:textId="2CCAA6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494AA" w14:textId="7C229B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1,873.66 </w:t>
            </w:r>
          </w:p>
        </w:tc>
      </w:tr>
      <w:tr w:rsidR="008A3853" w:rsidRPr="008A3853" w14:paraId="062D217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E70D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C4E2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CAE609D" w14:textId="3513C4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48BD6763" w14:textId="2EDAF1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420A6" w14:textId="045E55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5586B" w14:textId="1AC24D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9,875.66 </w:t>
            </w:r>
          </w:p>
        </w:tc>
      </w:tr>
      <w:tr w:rsidR="008A3853" w:rsidRPr="008A3853" w14:paraId="7F1163D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8B1A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470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39099269" w14:textId="184593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3F42A24F" w14:textId="558F78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97435" w14:textId="503D03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C0858" w14:textId="05385F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9,068.54 </w:t>
            </w:r>
          </w:p>
        </w:tc>
      </w:tr>
      <w:tr w:rsidR="008A3853" w:rsidRPr="008A3853" w14:paraId="48B8C2A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13B6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0AC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AAEE191" w14:textId="41027B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2103F87" w14:textId="3B68C8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225A9" w14:textId="529E55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BBBE7" w14:textId="5F7542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8,351.66 </w:t>
            </w:r>
          </w:p>
        </w:tc>
      </w:tr>
      <w:tr w:rsidR="008A3853" w:rsidRPr="008A3853" w14:paraId="5686C90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F8CD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A81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0762926" w14:textId="30D474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015736B" w14:textId="75B76A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996D4" w14:textId="347137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C1D62" w14:textId="481BBB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06,509.52 </w:t>
            </w:r>
          </w:p>
        </w:tc>
      </w:tr>
      <w:tr w:rsidR="008A3853" w:rsidRPr="008A3853" w14:paraId="4E6F6D2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C154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9DE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239541A" w14:textId="72352C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C5C0AB6" w14:textId="243E2F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3DAD6" w14:textId="48CECF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F11BD" w14:textId="66CE7F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760.66 </w:t>
            </w:r>
          </w:p>
        </w:tc>
      </w:tr>
      <w:tr w:rsidR="008A3853" w:rsidRPr="008A3853" w14:paraId="172E3D2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AB77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D7C0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7F2C78BA" w14:textId="4FABF7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68206364" w14:textId="5C9D63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1DBDB" w14:textId="784C0F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C22F3" w14:textId="1320FB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5,480.04 </w:t>
            </w:r>
          </w:p>
        </w:tc>
      </w:tr>
      <w:tr w:rsidR="008A3853" w:rsidRPr="008A3853" w14:paraId="150867AE"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E0020"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C87B37A" w14:textId="5448ADE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3CFD1FB8" w14:textId="3D8AA35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B6ABDC" w14:textId="6FA70DA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EC04D7" w14:textId="2C0B8AB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0,092,714.26 </w:t>
            </w:r>
          </w:p>
        </w:tc>
      </w:tr>
      <w:tr w:rsidR="008A3853" w:rsidRPr="008A3853" w14:paraId="30E1945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E3DB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3C9C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2E311889" w14:textId="48E682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2C87048E" w14:textId="0667EC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68BAF" w14:textId="041FC4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99915" w14:textId="584699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9,054,846.90 </w:t>
            </w:r>
          </w:p>
        </w:tc>
      </w:tr>
      <w:tr w:rsidR="008A3853" w:rsidRPr="008A3853" w14:paraId="637B51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5C9B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85D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17B79BD0" w14:textId="3470AB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79E14257" w14:textId="07E407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B0442" w14:textId="2B5820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F2D2C" w14:textId="0003B9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3,036.10 </w:t>
            </w:r>
          </w:p>
        </w:tc>
      </w:tr>
      <w:tr w:rsidR="008A3853" w:rsidRPr="008A3853" w14:paraId="74E08E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C101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2E8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339C5B4B" w14:textId="694384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10672C15" w14:textId="351B93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2E151" w14:textId="55FD67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AC967" w14:textId="7E2C8F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3,107.48 </w:t>
            </w:r>
          </w:p>
        </w:tc>
      </w:tr>
      <w:tr w:rsidR="008A3853" w:rsidRPr="008A3853" w14:paraId="45B5F84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B47E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1AC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D12E0CE" w14:textId="60C0C2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2846EBDF" w14:textId="476AE2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383DB" w14:textId="10C388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64B17" w14:textId="0602EF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1,723.78 </w:t>
            </w:r>
          </w:p>
        </w:tc>
      </w:tr>
      <w:tr w:rsidR="008A3853" w:rsidRPr="008A3853" w14:paraId="5664CEF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28F1C"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0A3924C7" w14:textId="1FDAB35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4D44A6A8" w14:textId="255DD20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BA55FE" w14:textId="7EEDF6B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81DEBE" w14:textId="655D237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645,476.84 </w:t>
            </w:r>
          </w:p>
        </w:tc>
      </w:tr>
      <w:tr w:rsidR="008A3853" w:rsidRPr="008A3853" w14:paraId="50DD3AF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5F04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0370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3A0CC46A" w14:textId="1F1FA9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16D7F66B" w14:textId="709EA3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52D87" w14:textId="410331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078E6" w14:textId="2F9A3F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219,253.56 </w:t>
            </w:r>
          </w:p>
        </w:tc>
      </w:tr>
      <w:tr w:rsidR="008A3853" w:rsidRPr="008A3853" w14:paraId="3D01976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CD29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83DD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1789C138" w14:textId="54B903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1AC63FD6" w14:textId="2207B8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BBAF3" w14:textId="728619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FDDB0" w14:textId="727F7E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5,823.00 </w:t>
            </w:r>
          </w:p>
        </w:tc>
      </w:tr>
      <w:tr w:rsidR="008A3853" w:rsidRPr="008A3853" w14:paraId="4432C6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97ED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2E7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380C701D" w14:textId="1FE289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5035CCA5" w14:textId="0A9197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8B40D" w14:textId="74C1B0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035F4" w14:textId="61B2F1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817.00 </w:t>
            </w:r>
          </w:p>
        </w:tc>
      </w:tr>
      <w:tr w:rsidR="008A3853" w:rsidRPr="008A3853" w14:paraId="7F00FCD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AFCC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F4A9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1E0E1C10" w14:textId="7B00FB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1E57600A" w14:textId="2013DC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C2B63" w14:textId="5822F1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940F2" w14:textId="1179A5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2,097.28 </w:t>
            </w:r>
          </w:p>
        </w:tc>
      </w:tr>
      <w:tr w:rsidR="008A3853" w:rsidRPr="008A3853" w14:paraId="364CB4E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0D71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95C1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2FCD9433" w14:textId="148D64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7CBB3FD1" w14:textId="5BB3B4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C2638" w14:textId="650F7C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2FE66" w14:textId="22D079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486.00 </w:t>
            </w:r>
          </w:p>
        </w:tc>
      </w:tr>
      <w:tr w:rsidR="008A3853" w:rsidRPr="008A3853" w14:paraId="7C41382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C48B36"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0A1D5E2D" w14:textId="3ECC209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23B2A9BC" w14:textId="1D58F7F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264C6B" w14:textId="081E073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04E646A" w14:textId="3E8779C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4,600,617.11 </w:t>
            </w:r>
          </w:p>
        </w:tc>
      </w:tr>
      <w:tr w:rsidR="008A3853" w:rsidRPr="008A3853" w14:paraId="64AA0319"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3EDFB"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309DB0D8" w14:textId="5225ABB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C960F49" w14:textId="189FA7F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D51B92" w14:textId="53AD0C9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8F5E6B" w14:textId="050AD83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503,670.00 </w:t>
            </w:r>
          </w:p>
        </w:tc>
      </w:tr>
      <w:tr w:rsidR="008A3853" w:rsidRPr="008A3853" w14:paraId="48D207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5BF2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248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3F56E0FA" w14:textId="4BE3AD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0301A460" w14:textId="4FB1AA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BAA46" w14:textId="16414F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0307F" w14:textId="5997C1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750.00 </w:t>
            </w:r>
          </w:p>
        </w:tc>
      </w:tr>
      <w:tr w:rsidR="008A3853" w:rsidRPr="008A3853" w14:paraId="6B7624F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4BD3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CADA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0EF5129" w14:textId="26F3CC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8097C24" w14:textId="6C511B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C60A5" w14:textId="73C1B2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4858A" w14:textId="44DF4D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5,265.00 </w:t>
            </w:r>
          </w:p>
        </w:tc>
      </w:tr>
      <w:tr w:rsidR="008A3853" w:rsidRPr="008A3853" w14:paraId="03FBC67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5FE9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3AF8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2B60D5DC" w14:textId="28606E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CF92546" w14:textId="42E9EA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7CBCA" w14:textId="6E7FED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1EAA9" w14:textId="7954F9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962.50 </w:t>
            </w:r>
          </w:p>
        </w:tc>
      </w:tr>
      <w:tr w:rsidR="008A3853" w:rsidRPr="008A3853" w14:paraId="2E51852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A1C5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F517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1685EE52" w14:textId="7A0D75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B148553" w14:textId="42EB66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B8A35" w14:textId="1F940F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1F0EA" w14:textId="6C691F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50.00 </w:t>
            </w:r>
          </w:p>
        </w:tc>
      </w:tr>
      <w:tr w:rsidR="008A3853" w:rsidRPr="008A3853" w14:paraId="4B96E4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D976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66F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61F16873" w14:textId="044E3C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540F78C" w14:textId="7D2C94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5B53" w14:textId="0B199C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D5219" w14:textId="6C88C6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3,000.00 </w:t>
            </w:r>
          </w:p>
        </w:tc>
      </w:tr>
      <w:tr w:rsidR="008A3853" w:rsidRPr="008A3853" w14:paraId="7AB82B5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395E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AC21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5CD5D4D6" w14:textId="4B0C6C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1252EAB7" w14:textId="6889B6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32136" w14:textId="66A9C4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DC6F9" w14:textId="2E187D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0,667.50 </w:t>
            </w:r>
          </w:p>
        </w:tc>
      </w:tr>
      <w:tr w:rsidR="008A3853" w:rsidRPr="008A3853" w14:paraId="3B8E261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4310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9B3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B34C780" w14:textId="0F0681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2D63A2B" w14:textId="1F596F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22DBA" w14:textId="5BEA70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13BEB" w14:textId="4E1EDD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1,237.50 </w:t>
            </w:r>
          </w:p>
        </w:tc>
      </w:tr>
      <w:tr w:rsidR="008A3853" w:rsidRPr="008A3853" w14:paraId="06A40FD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90C4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93F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5587CDD" w14:textId="52EA8C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EBB0DB6" w14:textId="75E137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A00BF" w14:textId="3A4995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B5C28" w14:textId="3F313F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1,237.50 </w:t>
            </w:r>
          </w:p>
        </w:tc>
      </w:tr>
      <w:tr w:rsidR="008A3853" w:rsidRPr="008A3853" w14:paraId="7495776D"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05B0F"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2BB231E1" w14:textId="72A9EA7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E306000" w14:textId="4BB4DEF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DFC2FB" w14:textId="088C6C4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47EF13" w14:textId="522E009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152,798.69 </w:t>
            </w:r>
          </w:p>
        </w:tc>
      </w:tr>
      <w:tr w:rsidR="008A3853" w:rsidRPr="008A3853" w14:paraId="793ED0F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37B7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39F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29AD73BC" w14:textId="7783D9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E3DC1BE" w14:textId="163938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E9D0C" w14:textId="530B6C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B951F" w14:textId="0C38B5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504.00 </w:t>
            </w:r>
          </w:p>
        </w:tc>
      </w:tr>
      <w:tr w:rsidR="008A3853" w:rsidRPr="008A3853" w14:paraId="5EC574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3790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717E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734DA7DA" w14:textId="563812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052D3E59" w14:textId="0BD663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DA264" w14:textId="332706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BA9CD" w14:textId="4E58E8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4,566.00 </w:t>
            </w:r>
          </w:p>
        </w:tc>
      </w:tr>
      <w:tr w:rsidR="008A3853" w:rsidRPr="008A3853" w14:paraId="2122CFF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3A33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8EC7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24D369C5" w14:textId="78A786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5D8D5F50" w14:textId="4223DD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E7B79" w14:textId="342F0D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38AA7" w14:textId="6F5CC9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6,919.20 </w:t>
            </w:r>
          </w:p>
        </w:tc>
      </w:tr>
      <w:tr w:rsidR="008A3853" w:rsidRPr="008A3853" w14:paraId="1864FC7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08A9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1E9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6B18C500" w14:textId="47E7EF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304A73FB" w14:textId="2B2C15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03C13" w14:textId="5F5F69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D8137" w14:textId="1FEC6A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0,768.00 </w:t>
            </w:r>
          </w:p>
        </w:tc>
      </w:tr>
      <w:tr w:rsidR="008A3853" w:rsidRPr="008A3853" w14:paraId="707919F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57C0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2FCF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21072D0" w14:textId="6AF1E7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2C118DE6" w14:textId="3246B4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D7F74" w14:textId="7A1EF0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F693F" w14:textId="6AA8BB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5,471.25 </w:t>
            </w:r>
          </w:p>
        </w:tc>
      </w:tr>
      <w:tr w:rsidR="008A3853" w:rsidRPr="008A3853" w14:paraId="679725B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61A4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B183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612DE581" w14:textId="0D539D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8CA5DAE" w14:textId="4DCA9D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8B18E" w14:textId="6FD9E6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06A28" w14:textId="422823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8,579.98 </w:t>
            </w:r>
          </w:p>
        </w:tc>
      </w:tr>
      <w:tr w:rsidR="008A3853" w:rsidRPr="008A3853" w14:paraId="182B3B3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DB02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C5C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396B5640" w14:textId="6B0F72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5D89816" w14:textId="08B383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F5EBB" w14:textId="2702BE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20480" w14:textId="218B81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34,000.00 </w:t>
            </w:r>
          </w:p>
        </w:tc>
      </w:tr>
      <w:tr w:rsidR="008A3853" w:rsidRPr="008A3853" w14:paraId="5489B1F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AB50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F62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97243E6" w14:textId="1E7273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3FA3B5F5" w14:textId="79AB75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844F6" w14:textId="3A6B52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A3363" w14:textId="3C9FAF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4,500.00 </w:t>
            </w:r>
          </w:p>
        </w:tc>
      </w:tr>
      <w:tr w:rsidR="008A3853" w:rsidRPr="008A3853" w14:paraId="1D768D0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C549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5661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04E96BC7" w14:textId="6B512E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09D85D5B" w14:textId="0AF7E7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2180B" w14:textId="5B2624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12960" w14:textId="003117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4,590.00 </w:t>
            </w:r>
          </w:p>
        </w:tc>
      </w:tr>
      <w:tr w:rsidR="008A3853" w:rsidRPr="008A3853" w14:paraId="515D39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C0BA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7A03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58395D2D" w14:textId="28629A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2BB87E56" w14:textId="65CDF6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36DCD" w14:textId="0F83F1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83307" w14:textId="0B916F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41,025.76 </w:t>
            </w:r>
          </w:p>
        </w:tc>
      </w:tr>
      <w:tr w:rsidR="008A3853" w:rsidRPr="008A3853" w14:paraId="60CA252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0D90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382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CDFB96F" w14:textId="6B0BCE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1DD99E77" w14:textId="33F520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10C31" w14:textId="5A4E5D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D8488" w14:textId="0F2B28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9,556.50 </w:t>
            </w:r>
          </w:p>
        </w:tc>
      </w:tr>
      <w:tr w:rsidR="008A3853" w:rsidRPr="008A3853" w14:paraId="2EC236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F99F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261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133F96C" w14:textId="028C71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1F477C8" w14:textId="51A7E6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3FB71" w14:textId="6ADE31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1D1FA" w14:textId="70635D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318.00 </w:t>
            </w:r>
          </w:p>
        </w:tc>
      </w:tr>
      <w:tr w:rsidR="008A3853" w:rsidRPr="008A3853" w14:paraId="61BABE0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6AC73"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7432BB20" w14:textId="44BD01F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941A47F" w14:textId="3F2FA57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508F4D" w14:textId="43A3869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965DC8" w14:textId="53A713E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586,704.17 </w:t>
            </w:r>
          </w:p>
        </w:tc>
      </w:tr>
      <w:tr w:rsidR="008A3853" w:rsidRPr="008A3853" w14:paraId="70FB0590" w14:textId="77777777" w:rsidTr="008A3853">
        <w:trPr>
          <w:trHeight w:val="20"/>
        </w:trPr>
        <w:tc>
          <w:tcPr>
            <w:tcW w:w="0" w:type="auto"/>
            <w:tcBorders>
              <w:top w:val="nil"/>
              <w:left w:val="nil"/>
              <w:bottom w:val="single" w:sz="4" w:space="0" w:color="000000"/>
              <w:right w:val="nil"/>
            </w:tcBorders>
            <w:shd w:val="clear" w:color="auto" w:fill="auto"/>
            <w:noWrap/>
            <w:vAlign w:val="bottom"/>
            <w:hideMark/>
          </w:tcPr>
          <w:p w14:paraId="541890AB" w14:textId="77777777" w:rsidR="008A3853" w:rsidRPr="008A3853" w:rsidRDefault="008A3853" w:rsidP="008A3853">
            <w:pPr>
              <w:widowControl/>
              <w:spacing w:after="0" w:line="240" w:lineRule="auto"/>
              <w:contextualSpacing/>
              <w:rPr>
                <w:rFonts w:ascii="Arial Narrow" w:eastAsia="Times New Roman" w:hAnsi="Arial Narrow" w:cs="Arial"/>
                <w:color w:val="000000"/>
              </w:rPr>
            </w:pPr>
            <w:r w:rsidRPr="008A3853">
              <w:rPr>
                <w:rFonts w:ascii="Arial Narrow" w:eastAsia="Times New Roman" w:hAnsi="Arial Narrow" w:cs="Arial"/>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4D72DB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rPr>
            </w:pPr>
            <w:r w:rsidRPr="008A3853">
              <w:rPr>
                <w:rFonts w:ascii="Arial Narrow" w:eastAsia="Times New Roman" w:hAnsi="Arial Narrow" w:cs="Arial"/>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A5E35A6" w14:textId="265BED0C"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B3CF155" w14:textId="48901855"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2FD0F" w14:textId="1334349C"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2DE3F" w14:textId="7E54A8AC"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1,234,000.00 </w:t>
            </w:r>
          </w:p>
        </w:tc>
      </w:tr>
      <w:tr w:rsidR="008A3853" w:rsidRPr="008A3853" w14:paraId="3B124DA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165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4A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7DEE9562" w14:textId="3C35CF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44E5C112" w14:textId="06D1A2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C9BBE" w14:textId="69E6D9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F9772" w14:textId="0C5E7F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0.78 </w:t>
            </w:r>
          </w:p>
        </w:tc>
      </w:tr>
      <w:tr w:rsidR="008A3853" w:rsidRPr="008A3853" w14:paraId="4FB935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A609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8D8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3CBF16CF" w14:textId="7604BA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09DAE8BC" w14:textId="661B7D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F1D22" w14:textId="79CD6B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D7AF6" w14:textId="16062E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0,249.68 </w:t>
            </w:r>
          </w:p>
        </w:tc>
      </w:tr>
      <w:tr w:rsidR="008A3853" w:rsidRPr="008A3853" w14:paraId="73A4DCA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FDAE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D5C5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1B1CEEBF" w14:textId="17D830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3FFFC724" w14:textId="014BB8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77AEE" w14:textId="036481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3E7E9" w14:textId="4EC71D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6,535.58 </w:t>
            </w:r>
          </w:p>
        </w:tc>
      </w:tr>
      <w:tr w:rsidR="008A3853" w:rsidRPr="008A3853" w14:paraId="7910BC0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132C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4F2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1E02312D" w14:textId="2D6059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552553F4" w14:textId="3E6780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291DB" w14:textId="083B4A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24CB6" w14:textId="24B4B7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1,185.84 </w:t>
            </w:r>
          </w:p>
        </w:tc>
      </w:tr>
      <w:tr w:rsidR="008A3853" w:rsidRPr="008A3853" w14:paraId="17B821D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9C5F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C466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825EE08" w14:textId="213D47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229721D" w14:textId="743AA3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B87C5" w14:textId="234CA0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4641C" w14:textId="0E1411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1,868.08 </w:t>
            </w:r>
          </w:p>
        </w:tc>
      </w:tr>
      <w:tr w:rsidR="008A3853" w:rsidRPr="008A3853" w14:paraId="2101125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7FE5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52E6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5C31838D" w14:textId="11E19C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2908E2A" w14:textId="2415DF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AC836" w14:textId="59BC30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F8945" w14:textId="13DBCA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5,144.53 </w:t>
            </w:r>
          </w:p>
        </w:tc>
      </w:tr>
      <w:tr w:rsidR="008A3853" w:rsidRPr="008A3853" w14:paraId="552C0CA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9F72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BD26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34C2E86C" w14:textId="4DE026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345B4384" w14:textId="1F7839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9E5FD" w14:textId="48F892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8D5E1" w14:textId="5566AA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8,666.92 </w:t>
            </w:r>
          </w:p>
        </w:tc>
      </w:tr>
      <w:tr w:rsidR="008A3853" w:rsidRPr="008A3853" w14:paraId="66FAFF4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EEFD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2C36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FBFDD4C" w14:textId="360D45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2E99AF5C" w14:textId="11CFA6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934E9" w14:textId="263308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FBC58" w14:textId="45B8BB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6,200.00 </w:t>
            </w:r>
          </w:p>
        </w:tc>
      </w:tr>
      <w:tr w:rsidR="008A3853" w:rsidRPr="008A3853" w14:paraId="79D43C6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F6BC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5B0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44094202" w14:textId="233C66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236254A" w14:textId="633004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14433" w14:textId="72AA74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23AD4" w14:textId="317341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0,856.08 </w:t>
            </w:r>
          </w:p>
        </w:tc>
      </w:tr>
      <w:tr w:rsidR="008A3853" w:rsidRPr="008A3853" w14:paraId="4139DD3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DEE3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48BA2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2A1B3667" w14:textId="7763A6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7102D007" w14:textId="137BC7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388BE" w14:textId="208FB8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19F98" w14:textId="048309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5,072.81 </w:t>
            </w:r>
          </w:p>
        </w:tc>
      </w:tr>
      <w:tr w:rsidR="008A3853" w:rsidRPr="008A3853" w14:paraId="4736296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78B9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39B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6AE41B37" w14:textId="7C211A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4BF4F2CF" w14:textId="35E294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3C359" w14:textId="2EBD81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9E023" w14:textId="7A3846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298.85 </w:t>
            </w:r>
          </w:p>
        </w:tc>
      </w:tr>
      <w:tr w:rsidR="008A3853" w:rsidRPr="008A3853" w14:paraId="1BE49B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E85D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08E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1822BE7C" w14:textId="1E536E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7F26B13" w14:textId="045552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6B13" w14:textId="732E47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2BA6D" w14:textId="4D34B1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4,636.82 </w:t>
            </w:r>
          </w:p>
        </w:tc>
      </w:tr>
      <w:tr w:rsidR="008A3853" w:rsidRPr="008A3853" w14:paraId="4CC9CF2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B763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22E9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43A202D7" w14:textId="3DC6AF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3953BD7C" w14:textId="2AAFFA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90D8B" w14:textId="0936AF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982FB" w14:textId="71F673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1,013.18 </w:t>
            </w:r>
          </w:p>
        </w:tc>
      </w:tr>
      <w:tr w:rsidR="008A3853" w:rsidRPr="008A3853" w14:paraId="0C0BC3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BEAF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21EF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113A8861" w14:textId="7CFB1D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0D8EAFE2" w14:textId="58FA87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E1EE2" w14:textId="384002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39D43" w14:textId="58B331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9,442.04 </w:t>
            </w:r>
          </w:p>
        </w:tc>
      </w:tr>
      <w:tr w:rsidR="008A3853" w:rsidRPr="008A3853" w14:paraId="3521B16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AA75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30F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59641F29" w14:textId="61F9F5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10C5AC2" w14:textId="542B18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2AFC7" w14:textId="7DCAF2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E1CF7" w14:textId="1B7ED3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642.42 </w:t>
            </w:r>
          </w:p>
        </w:tc>
      </w:tr>
      <w:tr w:rsidR="008A3853" w:rsidRPr="008A3853" w14:paraId="6FBA566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0A31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DE3A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45326065" w14:textId="67C9C8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38A8D27E" w14:textId="3E4CF5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FF068" w14:textId="6D28FB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6AE4E" w14:textId="546809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254,859.78 </w:t>
            </w:r>
          </w:p>
        </w:tc>
      </w:tr>
      <w:tr w:rsidR="008A3853" w:rsidRPr="008A3853" w14:paraId="04CA212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2B93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750C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64421903" w14:textId="133C3C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56C66F91" w14:textId="5C979E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2E199" w14:textId="663AC6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56ED8" w14:textId="6ABC00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518.74 </w:t>
            </w:r>
          </w:p>
        </w:tc>
      </w:tr>
      <w:tr w:rsidR="008A3853" w:rsidRPr="008A3853" w14:paraId="2477DD3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6F75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A949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29397F0" w14:textId="0AC6D8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13388A50" w14:textId="135701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ED468" w14:textId="42E79C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7A692" w14:textId="26FFC9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3,025.46 </w:t>
            </w:r>
          </w:p>
        </w:tc>
      </w:tr>
      <w:tr w:rsidR="008A3853" w:rsidRPr="008A3853" w14:paraId="2B20469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F297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70FA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223F52F4" w14:textId="490773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725E2EB5" w14:textId="05E9D5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2CE51" w14:textId="2C12D5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1B6F2" w14:textId="74CC78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3,445.58 </w:t>
            </w:r>
          </w:p>
        </w:tc>
      </w:tr>
      <w:tr w:rsidR="008A3853" w:rsidRPr="008A3853" w14:paraId="15ED215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10F4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423B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730BB052" w14:textId="3F9E07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2782F81" w14:textId="5D5654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3291F" w14:textId="7E68EB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D927C" w14:textId="43D215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3,821.56 </w:t>
            </w:r>
          </w:p>
        </w:tc>
      </w:tr>
      <w:tr w:rsidR="008A3853" w:rsidRPr="008A3853" w14:paraId="53C643D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5416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ADFB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70762EE6" w14:textId="520132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00F21436" w14:textId="0DA437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E0966" w14:textId="10DF40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B6738" w14:textId="50DFBE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824,469.92 </w:t>
            </w:r>
          </w:p>
        </w:tc>
      </w:tr>
      <w:tr w:rsidR="008A3853" w:rsidRPr="008A3853" w14:paraId="5DAD74B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6A28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5A05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D55AD63" w14:textId="433649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AE958DA" w14:textId="0434C7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26B46" w14:textId="304AD6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A5297" w14:textId="34AE5A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154,321.68 </w:t>
            </w:r>
          </w:p>
        </w:tc>
      </w:tr>
      <w:tr w:rsidR="008A3853" w:rsidRPr="008A3853" w14:paraId="5D73585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39F9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E618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E1FA985" w14:textId="4C5A9D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0FB71F5F" w14:textId="44D664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B40FF" w14:textId="134E6D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96D67" w14:textId="459E44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4,437.06 </w:t>
            </w:r>
          </w:p>
        </w:tc>
      </w:tr>
      <w:tr w:rsidR="008A3853" w:rsidRPr="008A3853" w14:paraId="56E1F3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0762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124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A42C735" w14:textId="0A854F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2EE102C3" w14:textId="5AB502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3C9C3" w14:textId="3F0B5A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FE5EE" w14:textId="174B4F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3,630.78 </w:t>
            </w:r>
          </w:p>
        </w:tc>
      </w:tr>
      <w:tr w:rsidR="008A3853" w:rsidRPr="008A3853" w14:paraId="3EA8D90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79B5D"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15008BE" w14:textId="27BE6A4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666C1F36" w14:textId="00C70A8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F651AD" w14:textId="664B9C7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A84BBC" w14:textId="356EDC5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607,122.79 </w:t>
            </w:r>
          </w:p>
        </w:tc>
      </w:tr>
      <w:tr w:rsidR="008A3853" w:rsidRPr="008A3853" w14:paraId="03CBFA8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E9B2EF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5266C8B9" w14:textId="4726CF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4C2F4430" w14:textId="4CF1A0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7BD41" w14:textId="2C0414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43BF5" w14:textId="01A5A6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44,723.87 </w:t>
            </w:r>
          </w:p>
        </w:tc>
      </w:tr>
      <w:tr w:rsidR="008A3853" w:rsidRPr="008A3853" w14:paraId="0D67058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651B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91F4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64812202" w14:textId="46F35B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9028A4E" w14:textId="4CF885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0BB8A" w14:textId="26F39C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75182" w14:textId="452125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9,860.00 </w:t>
            </w:r>
          </w:p>
        </w:tc>
      </w:tr>
      <w:tr w:rsidR="008A3853" w:rsidRPr="008A3853" w14:paraId="4B54F1F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B3D4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B43C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34E33754" w14:textId="01B2C7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0BCE60CB" w14:textId="187867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405F8" w14:textId="46DC03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5B3BE" w14:textId="0193F0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1,650.00 </w:t>
            </w:r>
          </w:p>
        </w:tc>
      </w:tr>
      <w:tr w:rsidR="008A3853" w:rsidRPr="008A3853" w14:paraId="0352827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3527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E9E5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DDDD2B6" w14:textId="5418C9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1E97F29" w14:textId="4492A1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0293A" w14:textId="0E2159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A6E1C" w14:textId="0ECC65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5,838.92 </w:t>
            </w:r>
          </w:p>
        </w:tc>
      </w:tr>
      <w:tr w:rsidR="008A3853" w:rsidRPr="008A3853" w14:paraId="51BF40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2EE4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C3A1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2A2C7CF6" w14:textId="3DD220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7C2BA98" w14:textId="427D27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D08CC" w14:textId="2ED72B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7610F" w14:textId="47976D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3,207.50 </w:t>
            </w:r>
          </w:p>
        </w:tc>
      </w:tr>
      <w:tr w:rsidR="008A3853" w:rsidRPr="008A3853" w14:paraId="7DBCA4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B8AD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9D6A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769CDD98" w14:textId="02BAE1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AEE0601" w14:textId="6C9897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942E3" w14:textId="690D12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7AEF2" w14:textId="60BA3A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2,406.25 </w:t>
            </w:r>
          </w:p>
        </w:tc>
      </w:tr>
      <w:tr w:rsidR="008A3853" w:rsidRPr="008A3853" w14:paraId="63C171A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E753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2E4B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6F6C38DC" w14:textId="349191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25CE329B" w14:textId="0A4FA4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82053" w14:textId="722A3C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CFCF4" w14:textId="7B0E52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2,131.25 </w:t>
            </w:r>
          </w:p>
        </w:tc>
      </w:tr>
      <w:tr w:rsidR="008A3853" w:rsidRPr="008A3853" w14:paraId="742B2B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180D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961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38B3C7C" w14:textId="54851B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4F9C2934" w14:textId="5ADF16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586A9" w14:textId="3A0B55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BC1E8" w14:textId="6EBDB0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3,457.50 </w:t>
            </w:r>
          </w:p>
        </w:tc>
      </w:tr>
      <w:tr w:rsidR="008A3853" w:rsidRPr="008A3853" w14:paraId="31F826D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17F3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B14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31FF64EB" w14:textId="63C850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DCF50AE" w14:textId="3EC950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6FDBA" w14:textId="76175F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08C3A" w14:textId="5BD9E0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9,500.00 </w:t>
            </w:r>
          </w:p>
        </w:tc>
      </w:tr>
      <w:tr w:rsidR="008A3853" w:rsidRPr="008A3853" w14:paraId="3C1F48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6736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4F3F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0D00B050" w14:textId="5EF0AF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6E78B584" w14:textId="12E7D4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87B98" w14:textId="72F976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A4CC3" w14:textId="3A1011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3,575.00 </w:t>
            </w:r>
          </w:p>
        </w:tc>
      </w:tr>
      <w:tr w:rsidR="008A3853" w:rsidRPr="008A3853" w14:paraId="3EF111B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BBAF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0AFB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C519702" w14:textId="7D0C06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11B02EA" w14:textId="505052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BA706" w14:textId="251410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346C1" w14:textId="631652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04,562.50 </w:t>
            </w:r>
          </w:p>
        </w:tc>
      </w:tr>
      <w:tr w:rsidR="008A3853" w:rsidRPr="008A3853" w14:paraId="6B53A7E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1988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6823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1F3D35EB" w14:textId="028DE5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A4A40FB" w14:textId="4C1CC5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B9108" w14:textId="2707D3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7D46C" w14:textId="69C516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0,780.00 </w:t>
            </w:r>
          </w:p>
        </w:tc>
      </w:tr>
      <w:tr w:rsidR="008A3853" w:rsidRPr="008A3853" w14:paraId="0DF2FA7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D9C9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D2B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609B8348" w14:textId="6819F0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49084CFA" w14:textId="542A06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DFB45" w14:textId="747DF3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D67DA" w14:textId="6D67A0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3,760.00 </w:t>
            </w:r>
          </w:p>
        </w:tc>
      </w:tr>
      <w:tr w:rsidR="008A3853" w:rsidRPr="008A3853" w14:paraId="41BBB3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E90A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F20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1703D2DF" w14:textId="16A95B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8BD7647" w14:textId="2256FC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F3D49" w14:textId="126A7D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EFBE7" w14:textId="523684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50.00 </w:t>
            </w:r>
          </w:p>
        </w:tc>
      </w:tr>
      <w:tr w:rsidR="008A3853" w:rsidRPr="008A3853" w14:paraId="18C3124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793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2E8D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B7C9C83" w14:textId="0B3FD1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368D1DD7" w14:textId="45DDA4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E892F" w14:textId="6BD5F9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1C63C" w14:textId="37453C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0,825.00 </w:t>
            </w:r>
          </w:p>
        </w:tc>
      </w:tr>
      <w:tr w:rsidR="008A3853" w:rsidRPr="008A3853" w14:paraId="1BFF660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0C9D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B2E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2FD8E546" w14:textId="7F7E1A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EE07A7C" w14:textId="58BA90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7A888" w14:textId="4D9097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9602B" w14:textId="6125FE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962.50 </w:t>
            </w:r>
          </w:p>
        </w:tc>
      </w:tr>
      <w:tr w:rsidR="008A3853" w:rsidRPr="008A3853" w14:paraId="7A88DBC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91BF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39A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3F453396" w14:textId="4028B3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CD8C7ED" w14:textId="1B9823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AB60E" w14:textId="020BF4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6DA3B" w14:textId="219BC1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0,825.00 </w:t>
            </w:r>
          </w:p>
        </w:tc>
      </w:tr>
      <w:tr w:rsidR="008A3853" w:rsidRPr="008A3853" w14:paraId="47B6FF2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043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257F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3F5A287" w14:textId="02CBD6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169025E" w14:textId="07A88E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C8427" w14:textId="6B4A10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681E5" w14:textId="57482E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9,862.50 </w:t>
            </w:r>
          </w:p>
        </w:tc>
      </w:tr>
      <w:tr w:rsidR="008A3853" w:rsidRPr="008A3853" w14:paraId="67B35F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707F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A045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6758DD7" w14:textId="585A29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6CF6433" w14:textId="61253E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3AC01" w14:textId="52130A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A740A" w14:textId="5E4899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1,100.00 </w:t>
            </w:r>
          </w:p>
        </w:tc>
      </w:tr>
      <w:tr w:rsidR="008A3853" w:rsidRPr="008A3853" w14:paraId="53F8B27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822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0ED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BB4A458" w14:textId="62E6AD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1C11987E" w14:textId="1FC5BC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3C90D" w14:textId="4414D3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4E92B" w14:textId="66392D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2,887.50 </w:t>
            </w:r>
          </w:p>
        </w:tc>
      </w:tr>
      <w:tr w:rsidR="008A3853" w:rsidRPr="008A3853" w14:paraId="052E4B7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4834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D61F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5F3D70F" w14:textId="792834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068E393D" w14:textId="06C160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68406" w14:textId="413EFF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389C2" w14:textId="1E08AC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1,100.00 </w:t>
            </w:r>
          </w:p>
        </w:tc>
      </w:tr>
      <w:tr w:rsidR="008A3853" w:rsidRPr="008A3853" w14:paraId="0526DF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1F56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0AD8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D0E4C4C" w14:textId="022E19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891A5D2" w14:textId="23E12B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35B8F" w14:textId="7862F3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C3093" w14:textId="0BF913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0,530.00 </w:t>
            </w:r>
          </w:p>
        </w:tc>
      </w:tr>
      <w:tr w:rsidR="008A3853" w:rsidRPr="008A3853" w14:paraId="68DC30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EF62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5616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7B75BBB" w14:textId="6C418C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4046D333" w14:textId="1E81A3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12331" w14:textId="4AC672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FFC93" w14:textId="36D6F7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8,241.25 </w:t>
            </w:r>
          </w:p>
        </w:tc>
      </w:tr>
      <w:tr w:rsidR="008A3853" w:rsidRPr="008A3853" w14:paraId="5474819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AA6A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750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C892151" w14:textId="6DDECE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3CFEC53" w14:textId="0D5A6B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2C6F" w14:textId="407EFF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7509A" w14:textId="6FDBD1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0,598.75 </w:t>
            </w:r>
          </w:p>
        </w:tc>
      </w:tr>
      <w:tr w:rsidR="008A3853" w:rsidRPr="008A3853" w14:paraId="7EBBDED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BF95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A1C2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4D70D4A" w14:textId="42495E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492592CB" w14:textId="189F97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D5774" w14:textId="2BEF4E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0D197" w14:textId="3F513B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0,225.00 </w:t>
            </w:r>
          </w:p>
        </w:tc>
      </w:tr>
      <w:tr w:rsidR="008A3853" w:rsidRPr="008A3853" w14:paraId="7725C9B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0035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E085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2642A742" w14:textId="49E968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617448C" w14:textId="465BA2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DAA31" w14:textId="10710A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6F2E5" w14:textId="115E20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962.50 </w:t>
            </w:r>
          </w:p>
        </w:tc>
      </w:tr>
      <w:tr w:rsidR="008A3853" w:rsidRPr="008A3853" w14:paraId="3643BFD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8FBC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FCA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B171695" w14:textId="021F16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CA4571" w14:textId="72C2C4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6EEDF" w14:textId="1D36F4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6AD5C" w14:textId="351854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3,000.00 </w:t>
            </w:r>
          </w:p>
        </w:tc>
      </w:tr>
      <w:tr w:rsidR="008A3853" w:rsidRPr="008A3853" w14:paraId="201A957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48D1A"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7545F609" w14:textId="2E85DEA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17FC9E13" w14:textId="40AC9A8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48FA78" w14:textId="4B10357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BDB6F1" w14:textId="6043B27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7,078,343.98 </w:t>
            </w:r>
          </w:p>
        </w:tc>
      </w:tr>
      <w:tr w:rsidR="008A3853" w:rsidRPr="008A3853" w14:paraId="06F20136"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E4F29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083C3898" w14:textId="6D9039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0953E49B" w14:textId="20D1FC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5C96D" w14:textId="333A9C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D4080" w14:textId="367856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7,340.00 </w:t>
            </w:r>
          </w:p>
        </w:tc>
      </w:tr>
      <w:tr w:rsidR="008A3853" w:rsidRPr="008A3853" w14:paraId="3FCF16C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5327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CA08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A77D4A0" w14:textId="6C2FC4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1225000E" w14:textId="76F662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FCB37" w14:textId="1EAC0E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C450" w14:textId="454B3E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4,521.12 </w:t>
            </w:r>
          </w:p>
        </w:tc>
      </w:tr>
      <w:tr w:rsidR="008A3853" w:rsidRPr="008A3853" w14:paraId="2C04364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91BC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B21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7A6A534E" w14:textId="7E8557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C0ADD02" w14:textId="2B1E3F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D715E" w14:textId="3BBD17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2DC3F" w14:textId="54A594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988.08 </w:t>
            </w:r>
          </w:p>
        </w:tc>
      </w:tr>
      <w:tr w:rsidR="008A3853" w:rsidRPr="008A3853" w14:paraId="361805A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3EBE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F000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05CFC11E" w14:textId="3FB40F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0E304975" w14:textId="168D6B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ED1C3" w14:textId="64B85B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211E3" w14:textId="20B503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2.34 </w:t>
            </w:r>
          </w:p>
        </w:tc>
      </w:tr>
      <w:tr w:rsidR="008A3853" w:rsidRPr="008A3853" w14:paraId="092C741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E1F0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A1CD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5FD0A218" w14:textId="46ED7D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61E74B95" w14:textId="1C21F6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B7D4E" w14:textId="06E7FF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2DB93" w14:textId="3DDAF9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4,439.60 </w:t>
            </w:r>
          </w:p>
        </w:tc>
      </w:tr>
      <w:tr w:rsidR="008A3853" w:rsidRPr="008A3853" w14:paraId="4A4B91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F3FD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0397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19D9BD29" w14:textId="441F9C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13A9E71" w14:textId="52A549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D3901" w14:textId="3072BC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0C10A" w14:textId="740D80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14,549.68 </w:t>
            </w:r>
          </w:p>
        </w:tc>
      </w:tr>
      <w:tr w:rsidR="008A3853" w:rsidRPr="008A3853" w14:paraId="325EE82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6E5A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5167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3BEB315D" w14:textId="6D0C97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48D192BA" w14:textId="61061E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6D086" w14:textId="22DE8A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A6E2F" w14:textId="7DB60E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9,185.44 </w:t>
            </w:r>
          </w:p>
        </w:tc>
      </w:tr>
      <w:tr w:rsidR="008A3853" w:rsidRPr="008A3853" w14:paraId="25C3D5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C501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895B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FB43293" w14:textId="7B5141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F04E181" w14:textId="4B78CF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C033B" w14:textId="6F281C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4C174" w14:textId="47A171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25.46 </w:t>
            </w:r>
          </w:p>
        </w:tc>
      </w:tr>
      <w:tr w:rsidR="008A3853" w:rsidRPr="008A3853" w14:paraId="5810658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D52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36B4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6FB6FD52" w14:textId="45A776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A212919" w14:textId="54FBC8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29D17" w14:textId="7CC8A6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1629B" w14:textId="5E7D3F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43.12 </w:t>
            </w:r>
          </w:p>
        </w:tc>
      </w:tr>
      <w:tr w:rsidR="008A3853" w:rsidRPr="008A3853" w14:paraId="156AAE3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509E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891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7165548B" w14:textId="0DA28D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76955C6" w14:textId="7B6D0E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C81BD" w14:textId="346EF2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A36AF" w14:textId="7B6354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6,052.30 </w:t>
            </w:r>
          </w:p>
        </w:tc>
      </w:tr>
      <w:tr w:rsidR="008A3853" w:rsidRPr="008A3853" w14:paraId="53BFF0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9292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C7C1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2A5207D4" w14:textId="26EDD6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80318B3" w14:textId="24D97F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745D9" w14:textId="5FDC8C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F5FDC" w14:textId="532235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25.46 </w:t>
            </w:r>
          </w:p>
        </w:tc>
      </w:tr>
      <w:tr w:rsidR="008A3853" w:rsidRPr="008A3853" w14:paraId="457F36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98F0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195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7AE3D22E" w14:textId="3F8FE3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110326D3" w14:textId="321157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526B9" w14:textId="6C4111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B5848" w14:textId="0FEE9E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90.14 </w:t>
            </w:r>
          </w:p>
        </w:tc>
      </w:tr>
      <w:tr w:rsidR="008A3853" w:rsidRPr="008A3853" w14:paraId="19AB38E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AD91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7EF5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7A25090F" w14:textId="6B4CAA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79D97058" w14:textId="234F43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7CF64" w14:textId="4082B9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BE6B4" w14:textId="667B78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7,108.00 </w:t>
            </w:r>
          </w:p>
        </w:tc>
      </w:tr>
      <w:tr w:rsidR="008A3853" w:rsidRPr="008A3853" w14:paraId="669AEF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3E42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451A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E05CCD9" w14:textId="7DB795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1F909666" w14:textId="69ED64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7A4F" w14:textId="5615CF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EE578" w14:textId="76D436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33.26 </w:t>
            </w:r>
          </w:p>
        </w:tc>
      </w:tr>
      <w:tr w:rsidR="008A3853" w:rsidRPr="008A3853" w14:paraId="48316D0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8899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47C3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654D3F10" w14:textId="74724B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5F792BCB" w14:textId="310693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1E290" w14:textId="018B1A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D83A7" w14:textId="71300D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5,726.14 </w:t>
            </w:r>
          </w:p>
        </w:tc>
      </w:tr>
      <w:tr w:rsidR="008A3853" w:rsidRPr="008A3853" w14:paraId="512F2B5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1903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5AD6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889F6B9" w14:textId="279EA3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0FCAFACA" w14:textId="20E67A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3DA37" w14:textId="1EE08C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77115" w14:textId="05F3DE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5,519.88 </w:t>
            </w:r>
          </w:p>
        </w:tc>
      </w:tr>
      <w:tr w:rsidR="008A3853" w:rsidRPr="008A3853" w14:paraId="4060AFE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E50D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036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C8F4EC3" w14:textId="4D3534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0CD7199" w14:textId="1E488D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BBD7E" w14:textId="366CE3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16C7B" w14:textId="50E618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73,087.60 </w:t>
            </w:r>
          </w:p>
        </w:tc>
      </w:tr>
      <w:tr w:rsidR="008A3853" w:rsidRPr="008A3853" w14:paraId="53CB63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8093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6E2A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D818EFC" w14:textId="464BE7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E57387B" w14:textId="0BB7B5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EA5D9" w14:textId="42DE5D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D1D2B" w14:textId="33223B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8,550.98 </w:t>
            </w:r>
          </w:p>
        </w:tc>
      </w:tr>
      <w:tr w:rsidR="008A3853" w:rsidRPr="008A3853" w14:paraId="48D07A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9799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A83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21210E8D" w14:textId="350C97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0C37EE39" w14:textId="55DB63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AC09F" w14:textId="7AC024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C6B48" w14:textId="6280CF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4,283.02 </w:t>
            </w:r>
          </w:p>
        </w:tc>
      </w:tr>
      <w:tr w:rsidR="008A3853" w:rsidRPr="008A3853" w14:paraId="40500C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BF95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8AAF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8546A79" w14:textId="0E43CD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0985A31D" w14:textId="47E862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F4C60" w14:textId="653858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1EB99" w14:textId="5ABCED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2,628.90 </w:t>
            </w:r>
          </w:p>
        </w:tc>
      </w:tr>
      <w:tr w:rsidR="008A3853" w:rsidRPr="008A3853" w14:paraId="368E2D5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9625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EBDF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87A40BC" w14:textId="53178A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512593E" w14:textId="32080D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67D69" w14:textId="5CDBE5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5EF7A" w14:textId="7F838F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0.78 </w:t>
            </w:r>
          </w:p>
        </w:tc>
      </w:tr>
      <w:tr w:rsidR="008A3853" w:rsidRPr="008A3853" w14:paraId="24ED32E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F3C8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2B90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931FAAB" w14:textId="20F0FB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4D6A4EE2" w14:textId="33E20D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10900" w14:textId="5C89BE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2F0C2" w14:textId="19A280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2,881.12 </w:t>
            </w:r>
          </w:p>
        </w:tc>
      </w:tr>
      <w:tr w:rsidR="008A3853" w:rsidRPr="008A3853" w14:paraId="7885C72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7996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495B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4600D8D6" w14:textId="67BDF1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298B6289" w14:textId="37F756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FDE9C" w14:textId="4C79DE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BF365" w14:textId="6E21B4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21.56 </w:t>
            </w:r>
          </w:p>
        </w:tc>
      </w:tr>
      <w:tr w:rsidR="008A3853" w:rsidRPr="008A3853" w14:paraId="6DC7C752"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6E955"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38A22F95" w14:textId="301DB85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41082877" w14:textId="6FE6D5D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05460D" w14:textId="4C32F25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5D6558" w14:textId="4850C1A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7,477,816.23 </w:t>
            </w:r>
          </w:p>
        </w:tc>
      </w:tr>
      <w:tr w:rsidR="008A3853" w:rsidRPr="008A3853" w14:paraId="3EBC85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677D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0786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1F37E694" w14:textId="030BF4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3E958977" w14:textId="2E56A8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781EF" w14:textId="090933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07049" w14:textId="11EDFA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3,599.40 </w:t>
            </w:r>
          </w:p>
        </w:tc>
      </w:tr>
      <w:tr w:rsidR="008A3853" w:rsidRPr="008A3853" w14:paraId="3C4CEAA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8F2A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1FB5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45F4DA94" w14:textId="3F84C4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5D7237A8" w14:textId="5B265E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E0459" w14:textId="7103A4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9756A" w14:textId="2606CB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2,498.75 </w:t>
            </w:r>
          </w:p>
        </w:tc>
      </w:tr>
      <w:tr w:rsidR="008A3853" w:rsidRPr="008A3853" w14:paraId="14188AC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2CA3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510C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9825A85" w14:textId="73007C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8D7762F" w14:textId="5CB808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DC90E" w14:textId="7BC3ED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71213" w14:textId="06CA69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2,890.00 </w:t>
            </w:r>
          </w:p>
        </w:tc>
      </w:tr>
      <w:tr w:rsidR="008A3853" w:rsidRPr="008A3853" w14:paraId="067D493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191F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AAD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1410BDC4" w14:textId="3F3ED7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614CC44B" w14:textId="2FFB9D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36502" w14:textId="0EACF4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6EFEB" w14:textId="632EBB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44,019.75 </w:t>
            </w:r>
          </w:p>
        </w:tc>
      </w:tr>
      <w:tr w:rsidR="008A3853" w:rsidRPr="008A3853" w14:paraId="16B28A5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D8B5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724F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3A30F28" w14:textId="7C6197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18962E6" w14:textId="326738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E4A7" w14:textId="0C90E4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79F01" w14:textId="282126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14,655.00 </w:t>
            </w:r>
          </w:p>
        </w:tc>
      </w:tr>
      <w:tr w:rsidR="008A3853" w:rsidRPr="008A3853" w14:paraId="0B89724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167F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D87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5B448735" w14:textId="560853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6F03DC9C" w14:textId="7EA64C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33D25" w14:textId="2E8C1E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D5A49" w14:textId="1A278F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9,010.00 </w:t>
            </w:r>
          </w:p>
        </w:tc>
      </w:tr>
      <w:tr w:rsidR="008A3853" w:rsidRPr="008A3853" w14:paraId="47CC894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2209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8A13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AAE61F9" w14:textId="6703EA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EF16BDE" w14:textId="21AD06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3F865" w14:textId="5F7179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CFEE1" w14:textId="4EA8A9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7,362.30 </w:t>
            </w:r>
          </w:p>
        </w:tc>
      </w:tr>
      <w:tr w:rsidR="008A3853" w:rsidRPr="008A3853" w14:paraId="601F9D9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57A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1A81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175A4EF4" w14:textId="445E03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E939CE3" w14:textId="6234C9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69DC8" w14:textId="2636D0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00276" w14:textId="1118D4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7,467.80 </w:t>
            </w:r>
          </w:p>
        </w:tc>
      </w:tr>
      <w:tr w:rsidR="008A3853" w:rsidRPr="008A3853" w14:paraId="3C0E769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E106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862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4DE62C4C" w14:textId="6E8B0B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123E3AE0" w14:textId="5F45DA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55FFD" w14:textId="427534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06B16" w14:textId="415FCC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732.50 </w:t>
            </w:r>
          </w:p>
        </w:tc>
      </w:tr>
      <w:tr w:rsidR="008A3853" w:rsidRPr="008A3853" w14:paraId="17502F9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88FB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D576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436F3661" w14:textId="4902AA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1C85FBE9" w14:textId="2EDC97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DD6DC" w14:textId="592549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89F20" w14:textId="1125F1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7,291.40 </w:t>
            </w:r>
          </w:p>
        </w:tc>
      </w:tr>
      <w:tr w:rsidR="008A3853" w:rsidRPr="008A3853" w14:paraId="2642A11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D9BF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5988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0E09D45B" w14:textId="1BB037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2A2461F4" w14:textId="32D0F5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E9EA3" w14:textId="70B068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8BA9E" w14:textId="6A2273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2,765.88 </w:t>
            </w:r>
          </w:p>
        </w:tc>
      </w:tr>
      <w:tr w:rsidR="008A3853" w:rsidRPr="008A3853" w14:paraId="40B4893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A419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27E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436BC108" w14:textId="70658F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7D92A92" w14:textId="3F2A73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2F4A4" w14:textId="5A8C7E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FE3A4" w14:textId="77DA90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5,548.00 </w:t>
            </w:r>
          </w:p>
        </w:tc>
      </w:tr>
      <w:tr w:rsidR="008A3853" w:rsidRPr="008A3853" w14:paraId="52E23FA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FE40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CE35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2409B2C2" w14:textId="556088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31B7A85" w14:textId="6BB614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80313" w14:textId="31CD15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AEA09" w14:textId="274FD1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50.00 </w:t>
            </w:r>
          </w:p>
        </w:tc>
      </w:tr>
      <w:tr w:rsidR="008A3853" w:rsidRPr="008A3853" w14:paraId="616D0C9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177A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76D0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22D691A" w14:textId="2ECD46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325C497" w14:textId="24827F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3ACE5" w14:textId="52A036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CCE71" w14:textId="741346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8,437.25 </w:t>
            </w:r>
          </w:p>
        </w:tc>
      </w:tr>
      <w:tr w:rsidR="008A3853" w:rsidRPr="008A3853" w14:paraId="0D89F8A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8D32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A226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18A717C6" w14:textId="6C1434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5D47C38C" w14:textId="34DBFC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5A9AD" w14:textId="24303C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B2731" w14:textId="6C6422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953.00 </w:t>
            </w:r>
          </w:p>
        </w:tc>
      </w:tr>
      <w:tr w:rsidR="008A3853" w:rsidRPr="008A3853" w14:paraId="34C8F87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3C9E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44F3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44D0F88F" w14:textId="776E6A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1FDC4EB5" w14:textId="720C56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4378A" w14:textId="790D1B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39568" w14:textId="4BD03C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8,501.00 </w:t>
            </w:r>
          </w:p>
        </w:tc>
      </w:tr>
      <w:tr w:rsidR="008A3853" w:rsidRPr="008A3853" w14:paraId="4032B96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1645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35F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D9D5C82" w14:textId="13944F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78F2C88E" w14:textId="35E6CB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4EDEB" w14:textId="75C74E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80D6F" w14:textId="0E2168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5,534.20 </w:t>
            </w:r>
          </w:p>
        </w:tc>
      </w:tr>
      <w:tr w:rsidR="008A3853" w:rsidRPr="008A3853" w14:paraId="01AA7BB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FB088"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02444E0" w14:textId="5F32CFC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5A72F567" w14:textId="05A3F2A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3D5AD2" w14:textId="2AA1C0A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D1DB11" w14:textId="724523D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194,161.25 </w:t>
            </w:r>
          </w:p>
        </w:tc>
      </w:tr>
      <w:tr w:rsidR="008A3853" w:rsidRPr="008A3853" w14:paraId="6378EB2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8692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5EE6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1A58E1D2" w14:textId="5EB2D1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EDC071C" w14:textId="6E89C9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9A480" w14:textId="2B7774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8887C" w14:textId="03069B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6,365.00 </w:t>
            </w:r>
          </w:p>
        </w:tc>
      </w:tr>
      <w:tr w:rsidR="008A3853" w:rsidRPr="008A3853" w14:paraId="0423B44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23B9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401F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49B5358" w14:textId="635A50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55D913E2" w14:textId="3B76B8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CB8CB" w14:textId="369430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A089B" w14:textId="0B68FA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234.00 </w:t>
            </w:r>
          </w:p>
        </w:tc>
      </w:tr>
      <w:tr w:rsidR="008A3853" w:rsidRPr="008A3853" w14:paraId="546575A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746C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240D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4BAE5311" w14:textId="0590A4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79B5A0A5" w14:textId="2620F6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0C23E" w14:textId="6BA61C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8985F" w14:textId="5E3848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6,273.00 </w:t>
            </w:r>
          </w:p>
        </w:tc>
      </w:tr>
      <w:tr w:rsidR="008A3853" w:rsidRPr="008A3853" w14:paraId="466C643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EEB3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1B6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5463F496" w14:textId="132F23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19AB0320" w14:textId="31328F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393ED" w14:textId="21548E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ED8DE" w14:textId="67EA4A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1,527.60 </w:t>
            </w:r>
          </w:p>
        </w:tc>
      </w:tr>
      <w:tr w:rsidR="008A3853" w:rsidRPr="008A3853" w14:paraId="11EC09D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DEA4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24E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26307633" w14:textId="37FF0D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C333CF9" w14:textId="64DA68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6EA02" w14:textId="2AA756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C287E" w14:textId="0645AB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0,692.00 </w:t>
            </w:r>
          </w:p>
        </w:tc>
      </w:tr>
      <w:tr w:rsidR="008A3853" w:rsidRPr="008A3853" w14:paraId="1DB6384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1FE3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2ECB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35FFBC56" w14:textId="33FFF5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2EE90E41" w14:textId="214131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49361" w14:textId="051360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6B9D2" w14:textId="717162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195.00 </w:t>
            </w:r>
          </w:p>
        </w:tc>
      </w:tr>
      <w:tr w:rsidR="008A3853" w:rsidRPr="008A3853" w14:paraId="13833C8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AD1F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6C5F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3F9502F9" w14:textId="5ACE58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529FE26C" w14:textId="7599EB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E2C83" w14:textId="7D8035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E9147" w14:textId="520776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1,124.00 </w:t>
            </w:r>
          </w:p>
        </w:tc>
      </w:tr>
      <w:tr w:rsidR="008A3853" w:rsidRPr="008A3853" w14:paraId="7681AE5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596B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34F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5F9788F" w14:textId="158F46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7E930746" w14:textId="2CDBC8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AF60C" w14:textId="22A4ED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E20AD" w14:textId="2BD7EF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9,750.65 </w:t>
            </w:r>
          </w:p>
        </w:tc>
      </w:tr>
      <w:tr w:rsidR="008A3853" w:rsidRPr="008A3853" w14:paraId="38292E4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0B35A5"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1115F18E" w14:textId="5B0BF76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63,566,6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11E09CAC" w14:textId="0761FE4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70E71BEB" w14:textId="24721DA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D26F15E" w14:textId="57C14DF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67,555,085.84 </w:t>
            </w:r>
          </w:p>
        </w:tc>
      </w:tr>
      <w:tr w:rsidR="008A3853" w:rsidRPr="008A3853" w14:paraId="3EB974E9"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26AF6"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6F2E262C" w14:textId="596D1F2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587B58C6" w14:textId="7CC9139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0F098843" w14:textId="2614921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BD2E21" w14:textId="1BBAF88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11,328,121.25 </w:t>
            </w:r>
          </w:p>
        </w:tc>
      </w:tr>
      <w:tr w:rsidR="008A3853" w:rsidRPr="008A3853" w14:paraId="2833E493"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C6E70F"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489B112D" w14:textId="5950C1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7FEEC662" w14:textId="0C5757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63D920B" w14:textId="03AECA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86DF7" w14:textId="08CC9D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0,955,288.35 </w:t>
            </w:r>
          </w:p>
        </w:tc>
      </w:tr>
      <w:tr w:rsidR="008A3853" w:rsidRPr="008A3853" w14:paraId="4AC8FEB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4A85A"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4B7371"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4F987B5C" w14:textId="041767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27C152F0" w14:textId="66E40D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784D9" w14:textId="5A4F61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0537F" w14:textId="2D54BE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268,750.00 </w:t>
            </w:r>
          </w:p>
        </w:tc>
      </w:tr>
      <w:tr w:rsidR="008A3853" w:rsidRPr="008A3853" w14:paraId="06E34A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0AB31"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14422E"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453BAE36" w14:textId="1A3C8A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1D971CBE" w14:textId="45AEC5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677AB" w14:textId="4BC3BA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9C25F" w14:textId="18E0A2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856,840.50 </w:t>
            </w:r>
          </w:p>
        </w:tc>
      </w:tr>
      <w:tr w:rsidR="008A3853" w:rsidRPr="008A3853" w14:paraId="286B41D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C08B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69C9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7641ECFF" w14:textId="025C98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5A2DEFEA" w14:textId="28FF0B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9D8D3" w14:textId="5E69F2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FD0F3" w14:textId="26233C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2,675.00 </w:t>
            </w:r>
          </w:p>
        </w:tc>
      </w:tr>
      <w:tr w:rsidR="008A3853" w:rsidRPr="008A3853" w14:paraId="7328E8A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978B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829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8C21A0A" w14:textId="19B46D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296DE387" w14:textId="208617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7BE691D" w14:textId="2E6F74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36AC7" w14:textId="4AC428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855,830.00 </w:t>
            </w:r>
          </w:p>
        </w:tc>
      </w:tr>
      <w:tr w:rsidR="008A3853" w:rsidRPr="008A3853" w14:paraId="602100C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2E8E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E88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7B56C0A" w14:textId="3C2DD2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15FE88BD" w14:textId="0B0E62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60D06A9D" w14:textId="16E285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6EC77" w14:textId="3F21AF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474,227.00 </w:t>
            </w:r>
          </w:p>
        </w:tc>
      </w:tr>
      <w:tr w:rsidR="008A3853" w:rsidRPr="008A3853" w14:paraId="2A7D770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6C3E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756C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D09F27A" w14:textId="465E1F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01A823C5" w14:textId="378B01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0E0E9" w14:textId="454389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101CB" w14:textId="21761B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5,095.00 </w:t>
            </w:r>
          </w:p>
        </w:tc>
      </w:tr>
      <w:tr w:rsidR="008A3853" w:rsidRPr="008A3853" w14:paraId="43E889C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CB24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0C42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2A52155D" w14:textId="74BF93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A0A5AAB" w14:textId="56A278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6A450957" w14:textId="5749DE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449C9" w14:textId="229D0B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79,367.00 </w:t>
            </w:r>
          </w:p>
        </w:tc>
      </w:tr>
      <w:tr w:rsidR="008A3853" w:rsidRPr="008A3853" w14:paraId="0B9A620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B600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EDAB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713A2600" w14:textId="262A04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ED0C7AF" w14:textId="24B0F4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95DD1" w14:textId="211583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0DB37" w14:textId="36C5DB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87,750.00 </w:t>
            </w:r>
          </w:p>
        </w:tc>
      </w:tr>
      <w:tr w:rsidR="008A3853" w:rsidRPr="008A3853" w14:paraId="0A7E960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04E4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81DE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7C5F5F5C" w14:textId="4E9F14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71DA3AB7" w14:textId="24563B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B66B4" w14:textId="5BF60B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FFAB5" w14:textId="2DAF23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913,175.00 </w:t>
            </w:r>
          </w:p>
        </w:tc>
      </w:tr>
      <w:tr w:rsidR="008A3853" w:rsidRPr="008A3853" w14:paraId="518BE32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E3EB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F65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341A8D1" w14:textId="767A4A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78F62B85" w14:textId="72CD75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6F0861B" w14:textId="6DD93F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565CB" w14:textId="32F971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222,992.50 </w:t>
            </w:r>
          </w:p>
        </w:tc>
      </w:tr>
      <w:tr w:rsidR="008A3853" w:rsidRPr="008A3853" w14:paraId="6B34C9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511D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9A54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33A604D6" w14:textId="73756F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03144523" w14:textId="5473DC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CF674" w14:textId="4B3D02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79675" w14:textId="62884E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814,750.00 </w:t>
            </w:r>
          </w:p>
        </w:tc>
      </w:tr>
      <w:tr w:rsidR="008A3853" w:rsidRPr="008A3853" w14:paraId="60F1BE3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4582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6797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047E3435" w14:textId="0F0F95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78A5794B" w14:textId="42B035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2B1A3E" w14:textId="781595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AC139" w14:textId="3DC1E8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48,437.00 </w:t>
            </w:r>
          </w:p>
        </w:tc>
      </w:tr>
      <w:tr w:rsidR="008A3853" w:rsidRPr="008A3853" w14:paraId="4734C15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B714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602E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4539CAF5" w14:textId="23E088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52BE2A8" w14:textId="3CBB8F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33614" w14:textId="64936B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E5817" w14:textId="7C6C51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r>
      <w:tr w:rsidR="008A3853" w:rsidRPr="008A3853" w14:paraId="096ED55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9F32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31DF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1541D9BD" w14:textId="2FF477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1A4AD9F1" w14:textId="2E3D22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4497A175" w14:textId="2F8E71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9D41C" w14:textId="4108F3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919,188.00 </w:t>
            </w:r>
          </w:p>
        </w:tc>
      </w:tr>
      <w:tr w:rsidR="008A3853" w:rsidRPr="008A3853" w14:paraId="12D089E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C59E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1DC3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7392596" w14:textId="364FCB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0663A08C" w14:textId="54F214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2BF0D" w14:textId="32F316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8254B" w14:textId="567280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r>
      <w:tr w:rsidR="008A3853" w:rsidRPr="008A3853" w14:paraId="68D9DB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7BDA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2D1B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A73EF22" w14:textId="238031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CA9D826" w14:textId="2686E8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2AD5F9C1" w14:textId="7BA2EC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33AF" w14:textId="195A35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40,450.00 </w:t>
            </w:r>
          </w:p>
        </w:tc>
      </w:tr>
      <w:tr w:rsidR="008A3853" w:rsidRPr="008A3853" w14:paraId="2F4C411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87E9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C6B0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2B01AF2D" w14:textId="24404E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7AAA1275" w14:textId="44B4FF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9930CC9" w14:textId="54650F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E65A4" w14:textId="781AEB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193,249.00 </w:t>
            </w:r>
          </w:p>
        </w:tc>
      </w:tr>
      <w:tr w:rsidR="008A3853" w:rsidRPr="008A3853" w14:paraId="02FCCD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AF15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B88CF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73049FB7" w14:textId="399CEA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1370347B" w14:textId="010D04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A160B" w14:textId="4810B4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C8925" w14:textId="4D71BF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603,375.00 </w:t>
            </w:r>
          </w:p>
        </w:tc>
      </w:tr>
      <w:tr w:rsidR="008A3853" w:rsidRPr="008A3853" w14:paraId="3727BF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30F4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D97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31A77A34" w14:textId="2A658C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0107D936" w14:textId="6EC904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2524A890" w14:textId="737237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35BC8" w14:textId="244062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64,389.00 </w:t>
            </w:r>
          </w:p>
        </w:tc>
      </w:tr>
      <w:tr w:rsidR="008A3853" w:rsidRPr="008A3853" w14:paraId="1B2A889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C393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B6AB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288AAF40" w14:textId="3332D4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6B71F4E0" w14:textId="068F34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C3249" w14:textId="029B95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1C633" w14:textId="6D5114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r>
      <w:tr w:rsidR="008A3853" w:rsidRPr="008A3853" w14:paraId="7D5F786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7A43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46A4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D9E6037" w14:textId="2F23C0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FDDF4D3" w14:textId="724D1F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60A23" w14:textId="3511A2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F9F20" w14:textId="0B4ADA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r>
      <w:tr w:rsidR="008A3853" w:rsidRPr="008A3853" w14:paraId="2B35489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A263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9B58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5759478" w14:textId="779F4A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ACDA1D2" w14:textId="0451AC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DC5FA83" w14:textId="33A5E8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84BEE" w14:textId="571FFA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67,426.40 </w:t>
            </w:r>
          </w:p>
        </w:tc>
      </w:tr>
      <w:tr w:rsidR="008A3853" w:rsidRPr="008A3853" w14:paraId="3CC6BB2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E2A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1A7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A2E3C02" w14:textId="3B1F15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1AC0F3D8" w14:textId="34D6DB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75425" w14:textId="6C5B21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415DC" w14:textId="087331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55,342.50 </w:t>
            </w:r>
          </w:p>
        </w:tc>
      </w:tr>
      <w:tr w:rsidR="008A3853" w:rsidRPr="008A3853" w14:paraId="3219AEC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7264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5555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4B74CF0" w14:textId="53A4BC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270F495D" w14:textId="4B79AD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E34C7" w14:textId="462F1A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B6E6A" w14:textId="2C9439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89,875.00 </w:t>
            </w:r>
          </w:p>
        </w:tc>
      </w:tr>
      <w:tr w:rsidR="008A3853" w:rsidRPr="008A3853" w14:paraId="7DDC0DC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2A10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8146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6233C095" w14:textId="14604B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766FF60F" w14:textId="0081E8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F86CC" w14:textId="2047AE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328EF" w14:textId="4E2910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268,750.00 </w:t>
            </w:r>
          </w:p>
        </w:tc>
      </w:tr>
      <w:tr w:rsidR="008A3853" w:rsidRPr="008A3853" w14:paraId="227664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A3DE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584E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0AF7B456" w14:textId="202E13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5BCDFFBD" w14:textId="6D09E2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8CDDB" w14:textId="29D912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DF605" w14:textId="767935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3,225.00 </w:t>
            </w:r>
          </w:p>
        </w:tc>
      </w:tr>
      <w:tr w:rsidR="008A3853" w:rsidRPr="008A3853" w14:paraId="68F6852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FC27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435B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01E335B" w14:textId="16AC30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41A4FD87" w14:textId="287076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F0B37" w14:textId="2E70C9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E41C0" w14:textId="6AF196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616,953.00 </w:t>
            </w:r>
          </w:p>
        </w:tc>
      </w:tr>
      <w:tr w:rsidR="008A3853" w:rsidRPr="008A3853" w14:paraId="510EC83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021D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EC65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70BC8E6" w14:textId="619CA8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1A2722D5" w14:textId="7C9962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6A7001D8" w14:textId="20196D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3ABB6" w14:textId="463398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74,390.00 </w:t>
            </w:r>
          </w:p>
        </w:tc>
      </w:tr>
      <w:tr w:rsidR="008A3853" w:rsidRPr="008A3853" w14:paraId="03B67A1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38AC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F888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0A75582C" w14:textId="3CF5B7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52C43B24" w14:textId="06F884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DC5E5" w14:textId="20435A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DB8AA" w14:textId="5C5A2A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510,828.00 </w:t>
            </w:r>
          </w:p>
        </w:tc>
      </w:tr>
      <w:tr w:rsidR="008A3853" w:rsidRPr="008A3853" w14:paraId="28CB34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60EA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C2D9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A0F259F" w14:textId="23B78A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42231E27" w14:textId="2F30B5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88C64" w14:textId="26E5A6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ECA71" w14:textId="4FBA3D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58,082.00 </w:t>
            </w:r>
          </w:p>
        </w:tc>
      </w:tr>
      <w:tr w:rsidR="008A3853" w:rsidRPr="008A3853" w14:paraId="490DB7D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48FF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580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46C432CC" w14:textId="41E136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6FDD8F6D" w14:textId="60FA0B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21D44834" w14:textId="3F1421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2B340" w14:textId="191C56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856,833.00 </w:t>
            </w:r>
          </w:p>
        </w:tc>
      </w:tr>
      <w:tr w:rsidR="008A3853" w:rsidRPr="008A3853" w14:paraId="503869F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3CE6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186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013C5FD5" w14:textId="5929DE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04351233" w14:textId="73D442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7DB44" w14:textId="71D31F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3692B" w14:textId="5F2BDD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53,463.00 </w:t>
            </w:r>
          </w:p>
        </w:tc>
      </w:tr>
      <w:tr w:rsidR="008A3853" w:rsidRPr="008A3853" w14:paraId="6A764C7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679B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7DF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1F609A9" w14:textId="6F20E9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16DD7AEE" w14:textId="0AC6CB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1AA77" w14:textId="4F6755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5854D" w14:textId="352A5C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87,750.00 </w:t>
            </w:r>
          </w:p>
        </w:tc>
      </w:tr>
      <w:tr w:rsidR="008A3853" w:rsidRPr="008A3853" w14:paraId="673AA0E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117B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7020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4D756B68" w14:textId="3FC821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CA65CB5" w14:textId="2DB4D5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F6320" w14:textId="375FC6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A6E28" w14:textId="63A41F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0 </w:t>
            </w:r>
          </w:p>
        </w:tc>
      </w:tr>
      <w:tr w:rsidR="008A3853" w:rsidRPr="008A3853" w14:paraId="1DB4C4FB"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AA49D"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7CA02D0" w14:textId="55A8732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3BDAAEFE" w14:textId="79EEE95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4F782069" w14:textId="5513EA5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8049B0" w14:textId="321DFDC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1,976,703.95 </w:t>
            </w:r>
          </w:p>
        </w:tc>
      </w:tr>
      <w:tr w:rsidR="008A3853" w:rsidRPr="008A3853" w14:paraId="67B5B1F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58EDA"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7976077A" w14:textId="288C7F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4009BBB2" w14:textId="0C2626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5072768D" w14:textId="6C0D54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AE5B9" w14:textId="6D3956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2,875,604.20 </w:t>
            </w:r>
          </w:p>
        </w:tc>
      </w:tr>
      <w:tr w:rsidR="008A3853" w:rsidRPr="008A3853" w14:paraId="2BD71BC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8EB2E"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E3221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19A0D402" w14:textId="3123C3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49F214FC" w14:textId="3E9C36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BF397" w14:textId="6A7893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CE536" w14:textId="58CC41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9,341.00 </w:t>
            </w:r>
          </w:p>
        </w:tc>
      </w:tr>
      <w:tr w:rsidR="008A3853" w:rsidRPr="008A3853" w14:paraId="51B3C2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2942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BD3E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5CDE086" w14:textId="511D64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62B3BB6" w14:textId="785979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E9673" w14:textId="065C8B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E91BE" w14:textId="5F31A9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r>
      <w:tr w:rsidR="008A3853" w:rsidRPr="008A3853" w14:paraId="2CC5A56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FB89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A5C7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1FDA1DC5" w14:textId="0B2D0F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0DB4CE8F" w14:textId="347463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C64FC11" w14:textId="1C4D2F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71A40" w14:textId="6DFBFC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34,477.00 </w:t>
            </w:r>
          </w:p>
        </w:tc>
      </w:tr>
      <w:tr w:rsidR="008A3853" w:rsidRPr="008A3853" w14:paraId="31D8A19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632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C8EE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72F2058F" w14:textId="1B3F77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49CC2527" w14:textId="63EEBB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BA19B7" w14:textId="741C9F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9656E" w14:textId="4551BA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2,000.00 </w:t>
            </w:r>
          </w:p>
        </w:tc>
      </w:tr>
      <w:tr w:rsidR="008A3853" w:rsidRPr="008A3853" w14:paraId="7C3C4AF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B3F7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DD75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06BB507F" w14:textId="291200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5B0BBF79" w14:textId="4ADC06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6CBD6CA8" w14:textId="3C9582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E51DB" w14:textId="6EE506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350.00 </w:t>
            </w:r>
          </w:p>
        </w:tc>
      </w:tr>
      <w:tr w:rsidR="008A3853" w:rsidRPr="008A3853" w14:paraId="71FBD5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4D48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AF19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4C8271C3" w14:textId="0C1CCF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43532C1E" w14:textId="13E76A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68D0526A" w14:textId="526567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68C58" w14:textId="27CE5C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60,292.00 </w:t>
            </w:r>
          </w:p>
        </w:tc>
      </w:tr>
      <w:tr w:rsidR="008A3853" w:rsidRPr="008A3853" w14:paraId="574F1DE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773A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BF9D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55FBE3AD" w14:textId="59C2AD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3B5A3D63" w14:textId="7B7A0C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1DB21" w14:textId="1CA984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04480" w14:textId="00C22D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36,860.75 </w:t>
            </w:r>
          </w:p>
        </w:tc>
      </w:tr>
      <w:tr w:rsidR="008A3853" w:rsidRPr="008A3853" w14:paraId="38567C2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B455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F0D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D21D926" w14:textId="7EA1F8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69478EC" w14:textId="7A80DD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FC1C9" w14:textId="4B91E6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A23DF" w14:textId="664E47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r>
      <w:tr w:rsidR="008A3853" w:rsidRPr="008A3853" w14:paraId="00881A3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61ED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8FD4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285AA12F" w14:textId="6B8B61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7E6479D" w14:textId="149730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18562D13" w14:textId="7C8D94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BFFFA" w14:textId="26D59B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08,275.00 </w:t>
            </w:r>
          </w:p>
        </w:tc>
      </w:tr>
      <w:tr w:rsidR="008A3853" w:rsidRPr="008A3853" w14:paraId="683ACF0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2B67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F41E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0C8F5F18" w14:textId="6E2D3D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733FDD94" w14:textId="1A705F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4246A01" w14:textId="184672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3904A" w14:textId="23BF1F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50,180.00 </w:t>
            </w:r>
          </w:p>
        </w:tc>
      </w:tr>
      <w:tr w:rsidR="008A3853" w:rsidRPr="008A3853" w14:paraId="75B4D83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4B6A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F00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D4BA8EC" w14:textId="79B45C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A9C5F44" w14:textId="68A1F7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3BFFA585" w14:textId="54248B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DB5C8" w14:textId="1136B8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9,860.00 </w:t>
            </w:r>
          </w:p>
        </w:tc>
      </w:tr>
      <w:tr w:rsidR="008A3853" w:rsidRPr="008A3853" w14:paraId="06C34F2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7004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1B4D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51F2DC1E" w14:textId="6C7AC2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6CF34017" w14:textId="464843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EA05A" w14:textId="098C2A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A690C" w14:textId="6C2D56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7,860.00 </w:t>
            </w:r>
          </w:p>
        </w:tc>
      </w:tr>
      <w:tr w:rsidR="008A3853" w:rsidRPr="008A3853" w14:paraId="28710DA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F2FC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8C5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1CF42AD" w14:textId="73B93E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DCFFA" w14:textId="6428C0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0573A" w14:textId="2DB478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F28C2" w14:textId="775C0E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r>
      <w:tr w:rsidR="008A3853" w:rsidRPr="008A3853" w14:paraId="303D38A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5E8D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2F8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28F51828" w14:textId="4FEAAF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C91DE" w14:textId="14B370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4064DB99" w14:textId="37EC61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95046" w14:textId="46052B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4,510.00 </w:t>
            </w:r>
          </w:p>
        </w:tc>
      </w:tr>
      <w:tr w:rsidR="008A3853" w:rsidRPr="008A3853" w14:paraId="456DBEA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29B1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4549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0D5ED8AA" w14:textId="0EFBDD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AAAAC21" w14:textId="2D6555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A3492" w14:textId="7A69BF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FA2ED" w14:textId="5C3A09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r>
      <w:tr w:rsidR="008A3853" w:rsidRPr="008A3853" w14:paraId="239AAE5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708F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EF9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168F6442" w14:textId="51736A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1605E490" w14:textId="54A08C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E1EB5" w14:textId="61D5F1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D0103" w14:textId="393FFF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19,840.00 </w:t>
            </w:r>
          </w:p>
        </w:tc>
      </w:tr>
      <w:tr w:rsidR="008A3853" w:rsidRPr="008A3853" w14:paraId="35DAAC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E7DE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088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713FC5E" w14:textId="19C99A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34C57445" w14:textId="7713FB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A57E8" w14:textId="681C8E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B14C8" w14:textId="0CE740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3,400.00 </w:t>
            </w:r>
          </w:p>
        </w:tc>
      </w:tr>
      <w:tr w:rsidR="008A3853" w:rsidRPr="008A3853" w14:paraId="49EC455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E9ED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1640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F97D914" w14:textId="40F5BC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2F6FC15D" w14:textId="3E6203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D59D23E" w14:textId="73952B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37CFA" w14:textId="1F3081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3,574.00 </w:t>
            </w:r>
          </w:p>
        </w:tc>
      </w:tr>
      <w:tr w:rsidR="008A3853" w:rsidRPr="008A3853" w14:paraId="1952DB9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BF6B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580F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7D521298" w14:textId="1CA9FD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50A04342" w14:textId="6BC1E4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F412680" w14:textId="2B485C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EC913" w14:textId="4360A5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29,791.00 </w:t>
            </w:r>
          </w:p>
        </w:tc>
      </w:tr>
      <w:tr w:rsidR="008A3853" w:rsidRPr="008A3853" w14:paraId="73276E9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FCF4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FCE4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011A5551" w14:textId="64A79D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6A47A2C5" w14:textId="02BC9E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C4F0F" w14:textId="278023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1E28A" w14:textId="69EDFB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19,318.00 </w:t>
            </w:r>
          </w:p>
        </w:tc>
      </w:tr>
      <w:tr w:rsidR="008A3853" w:rsidRPr="008A3853" w14:paraId="4682FC1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9F52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E23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3F3E1CAB" w14:textId="20DCB5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4CDEB47F" w14:textId="3B078D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F46F4" w14:textId="0EE011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1B7D0" w14:textId="49FD98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1,008.00 </w:t>
            </w:r>
          </w:p>
        </w:tc>
      </w:tr>
      <w:tr w:rsidR="008A3853" w:rsidRPr="008A3853" w14:paraId="02091F7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EF59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0BB3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204BBFAB" w14:textId="468D30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4D8EB" w14:textId="53794A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6026205" w14:textId="45D976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751ED" w14:textId="0E33B5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0,605.00 </w:t>
            </w:r>
          </w:p>
        </w:tc>
      </w:tr>
      <w:tr w:rsidR="008A3853" w:rsidRPr="008A3853" w14:paraId="6684A1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979B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E4F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2791BA41" w14:textId="6C36FB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1CA31AE2" w14:textId="485DDC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384B01F8" w14:textId="200113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74938" w14:textId="7D9429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1,558.00 </w:t>
            </w:r>
          </w:p>
        </w:tc>
      </w:tr>
      <w:tr w:rsidR="008A3853" w:rsidRPr="008A3853" w14:paraId="550BB7E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3E50B"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41167EA2" w14:textId="18E8000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5,520,887.74 </w:t>
            </w:r>
          </w:p>
        </w:tc>
        <w:tc>
          <w:tcPr>
            <w:tcW w:w="0" w:type="auto"/>
            <w:tcBorders>
              <w:top w:val="nil"/>
              <w:left w:val="nil"/>
              <w:bottom w:val="single" w:sz="4" w:space="0" w:color="000000"/>
              <w:right w:val="single" w:sz="4" w:space="0" w:color="000000"/>
            </w:tcBorders>
            <w:shd w:val="clear" w:color="D8D8D8" w:fill="D8D8D8"/>
            <w:noWrap/>
            <w:vAlign w:val="bottom"/>
            <w:hideMark/>
          </w:tcPr>
          <w:p w14:paraId="1704EA11" w14:textId="0356D66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32944027" w14:textId="123999E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6DF7EC" w14:textId="36A7C8C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5,284,421.05 </w:t>
            </w:r>
          </w:p>
        </w:tc>
      </w:tr>
      <w:tr w:rsidR="008A3853" w:rsidRPr="008A3853" w14:paraId="6CF8762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A2587"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5D9E905F" w14:textId="0CCFFD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7156EAB" w14:textId="1948F8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7C436E02" w14:textId="79ABB6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04567" w14:textId="633385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136,200.50 </w:t>
            </w:r>
          </w:p>
        </w:tc>
      </w:tr>
      <w:tr w:rsidR="008A3853" w:rsidRPr="008A3853" w14:paraId="2929E1D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8D0F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4784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C163320" w14:textId="08B545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B4207B" w14:textId="29AE9D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EB798" w14:textId="12B002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622CD" w14:textId="217964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79AC01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8B23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9D7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36AE25D" w14:textId="6FF279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567AD3D0" w14:textId="2020F3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CBE16" w14:textId="5B8308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51E93" w14:textId="76B0B4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7,600.00 </w:t>
            </w:r>
          </w:p>
        </w:tc>
      </w:tr>
      <w:tr w:rsidR="008A3853" w:rsidRPr="008A3853" w14:paraId="42E5FA7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10AD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AE25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705A92A0" w14:textId="5534AE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5DB7EE99" w14:textId="3BAF45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44941C4" w14:textId="387578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CE268" w14:textId="271097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22,710.00 </w:t>
            </w:r>
          </w:p>
        </w:tc>
      </w:tr>
      <w:tr w:rsidR="008A3853" w:rsidRPr="008A3853" w14:paraId="72CBB09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6B34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84A9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64B150C0" w14:textId="558573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0173B8CF" w14:textId="3FFA3C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4F85959F" w14:textId="5CAEF3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9C5FC" w14:textId="77CFF6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1,660.00 </w:t>
            </w:r>
          </w:p>
        </w:tc>
      </w:tr>
      <w:tr w:rsidR="008A3853" w:rsidRPr="008A3853" w14:paraId="77AC9E1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1D69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120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2CCBBA89" w14:textId="61A26A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1EBFD424" w14:textId="2ABA23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403A2FA9" w14:textId="510089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34448" w14:textId="6E6E2B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65,100.00 </w:t>
            </w:r>
          </w:p>
        </w:tc>
      </w:tr>
      <w:tr w:rsidR="008A3853" w:rsidRPr="008A3853" w14:paraId="5BCFDE1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947B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151C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402A593E" w14:textId="44474D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33AE6A3A" w14:textId="6BEA8F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E1095" w14:textId="491D81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EF1FC" w14:textId="41EA9C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18,184.00 </w:t>
            </w:r>
          </w:p>
        </w:tc>
      </w:tr>
      <w:tr w:rsidR="008A3853" w:rsidRPr="008A3853" w14:paraId="6AC3E97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7D11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CB30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361BCC76" w14:textId="136EE2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7F8CF4" w14:textId="5B1E40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F4E6C" w14:textId="28A8ED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060A6" w14:textId="093974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41A877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1833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43CF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4C536AA1" w14:textId="7F8EAF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2E846C" w14:textId="761B42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0E9AE639" w14:textId="3945AC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EDB04" w14:textId="712693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8,224.78 </w:t>
            </w:r>
          </w:p>
        </w:tc>
      </w:tr>
      <w:tr w:rsidR="008A3853" w:rsidRPr="008A3853" w14:paraId="4B234C6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EF8A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67D2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1BB4012" w14:textId="7B6103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0795A74B" w14:textId="097E14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F96EF" w14:textId="5EBF2A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DF927" w14:textId="18EEA3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3,300.00 </w:t>
            </w:r>
          </w:p>
        </w:tc>
      </w:tr>
      <w:tr w:rsidR="008A3853" w:rsidRPr="008A3853" w14:paraId="3E9E025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7799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FF6A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53E78232" w14:textId="4631E6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7AA448" w14:textId="39C768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42FD627B" w14:textId="3ACCC2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7DA22" w14:textId="18D4ED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5,597.00 </w:t>
            </w:r>
          </w:p>
        </w:tc>
      </w:tr>
      <w:tr w:rsidR="008A3853" w:rsidRPr="008A3853" w14:paraId="2F79C55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C418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9EE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6B49CD89" w14:textId="49A847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095EF609" w14:textId="419308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1B117517" w14:textId="69069A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5A137" w14:textId="22F1E2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8,936.00 </w:t>
            </w:r>
          </w:p>
        </w:tc>
      </w:tr>
      <w:tr w:rsidR="008A3853" w:rsidRPr="008A3853" w14:paraId="0616742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3668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21C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79AC3A36" w14:textId="2812EF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F421776" w14:textId="2EAEA9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AEECD" w14:textId="3A0C40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7D549" w14:textId="2638CE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0F2ADE8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28B1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E5D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406E6BC8" w14:textId="48DC77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29AEDF" w14:textId="227670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68B56" w14:textId="35E6E1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C326A" w14:textId="6072F6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683B2D5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845B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487B22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04C999CC" w14:textId="4C2B42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1DD99C" w14:textId="0E82D9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5321FD9" w14:textId="1331B6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C8A12" w14:textId="41A6F6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7,500.00 </w:t>
            </w:r>
          </w:p>
        </w:tc>
      </w:tr>
      <w:tr w:rsidR="008A3853" w:rsidRPr="008A3853" w14:paraId="091BD1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8141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77EE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D0B9DB6" w14:textId="627B64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1AE2165" w14:textId="73B49F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3BDBE" w14:textId="5E309D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2CF49" w14:textId="278F90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3,800.00 </w:t>
            </w:r>
          </w:p>
        </w:tc>
      </w:tr>
      <w:tr w:rsidR="008A3853" w:rsidRPr="008A3853" w14:paraId="5BB5B6C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A62B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976D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4910318D" w14:textId="1D4F39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0D49D135" w14:textId="2BA51C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B8FB4" w14:textId="367305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4E818" w14:textId="79FDD0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7,690.00 </w:t>
            </w:r>
          </w:p>
        </w:tc>
      </w:tr>
      <w:tr w:rsidR="008A3853" w:rsidRPr="008A3853" w14:paraId="282A7C0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1CE7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B048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0179593B" w14:textId="2E5283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0EA07" w14:textId="41E02E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ECDDC" w14:textId="3B398B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C428F" w14:textId="5B6A69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6D2BBC4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4864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F9CE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3E32CDE4" w14:textId="584022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E117AD2" w14:textId="1E12BB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19FB5" w14:textId="3370F5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8BF4B" w14:textId="16E4DB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6,210.00 </w:t>
            </w:r>
          </w:p>
        </w:tc>
      </w:tr>
      <w:tr w:rsidR="008A3853" w:rsidRPr="008A3853" w14:paraId="79A98DD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2F1D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5B81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6B53965A" w14:textId="64BDC2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00BBF8A7" w14:textId="55B477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463EDF2E" w14:textId="4887CB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D09C" w14:textId="766A62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9,452.00 </w:t>
            </w:r>
          </w:p>
        </w:tc>
      </w:tr>
      <w:tr w:rsidR="008A3853" w:rsidRPr="008A3853" w14:paraId="10E6363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26D6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B16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5A2DB001" w14:textId="41710E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5C60E7A" w14:textId="06D63F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3A261851" w14:textId="0BA1CF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FA587" w14:textId="2877B2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0,655.77 </w:t>
            </w:r>
          </w:p>
        </w:tc>
      </w:tr>
      <w:tr w:rsidR="008A3853" w:rsidRPr="008A3853" w14:paraId="01E7E68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B1B5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4FB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6B09D29A" w14:textId="1FA53A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72E15B73" w14:textId="2D522D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E2E35" w14:textId="783492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F8297" w14:textId="75D4CB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35,182.00 </w:t>
            </w:r>
          </w:p>
        </w:tc>
      </w:tr>
      <w:tr w:rsidR="008A3853" w:rsidRPr="008A3853" w14:paraId="5BADE32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3C53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10E8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1F07D340" w14:textId="3F780B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0A3FEF2F" w14:textId="1EAF16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782A3" w14:textId="27DA6D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B99A1" w14:textId="16AA9B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28,020.00 </w:t>
            </w:r>
          </w:p>
        </w:tc>
      </w:tr>
      <w:tr w:rsidR="008A3853" w:rsidRPr="008A3853" w14:paraId="079F7F3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332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628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5BD88FC" w14:textId="4D86BB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733CE085" w14:textId="0CC1F0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E3845" w14:textId="718433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15C8C" w14:textId="29C255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6,210.00 </w:t>
            </w:r>
          </w:p>
        </w:tc>
      </w:tr>
      <w:tr w:rsidR="008A3853" w:rsidRPr="008A3853" w14:paraId="65DDF72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07C5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DB66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81C8657" w14:textId="7D6A5F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95AC122" w14:textId="5A10B1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9B031CF" w14:textId="03D4D2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3A0CC" w14:textId="58D51B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70,988.83 </w:t>
            </w:r>
          </w:p>
        </w:tc>
      </w:tr>
      <w:tr w:rsidR="008A3853" w:rsidRPr="008A3853" w14:paraId="47C905C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E696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D978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2AA5E4C" w14:textId="137CED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7CF05E0D" w14:textId="09554C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2C550DC3" w14:textId="1D6097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DC130" w14:textId="09237C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866,135.88 </w:t>
            </w:r>
          </w:p>
        </w:tc>
      </w:tr>
      <w:tr w:rsidR="008A3853" w:rsidRPr="008A3853" w14:paraId="0BD0992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0499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4E91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4AF2E7C" w14:textId="1B076D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2F973320" w14:textId="2E6DBE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6911190" w14:textId="7F8D3D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BB155" w14:textId="2DD791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81,346.00 </w:t>
            </w:r>
          </w:p>
        </w:tc>
      </w:tr>
      <w:tr w:rsidR="008A3853" w:rsidRPr="008A3853" w14:paraId="5002DCA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F776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3AFC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7DA986A" w14:textId="34741C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8160CC6" w14:textId="6172E3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0F4E1D9" w14:textId="47C4F0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8F41D" w14:textId="49DA45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1,300.00 </w:t>
            </w:r>
          </w:p>
        </w:tc>
      </w:tr>
      <w:tr w:rsidR="008A3853" w:rsidRPr="008A3853" w14:paraId="275C552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7BAE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9E74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D9AE4A4" w14:textId="756E0A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0A422A7E" w14:textId="0863F6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2764DF1E" w14:textId="5E1737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05657" w14:textId="62B7AB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02,972.29 </w:t>
            </w:r>
          </w:p>
        </w:tc>
      </w:tr>
      <w:tr w:rsidR="008A3853" w:rsidRPr="008A3853" w14:paraId="20F44A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B1FB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BAC6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4352DDB7" w14:textId="7C8F92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5D108295" w14:textId="286DE0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E6472" w14:textId="1FD24A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04CD7" w14:textId="15BFB0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7,190.00 </w:t>
            </w:r>
          </w:p>
        </w:tc>
      </w:tr>
      <w:tr w:rsidR="008A3853" w:rsidRPr="008A3853" w14:paraId="0A23DFE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A2D9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2E0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1B6089D" w14:textId="2ECD84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0F752C1B" w14:textId="65D4D7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9BCB6" w14:textId="33814C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94EBB" w14:textId="5CB9BF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7,256.00 </w:t>
            </w:r>
          </w:p>
        </w:tc>
      </w:tr>
      <w:tr w:rsidR="008A3853" w:rsidRPr="008A3853" w14:paraId="3AAF01E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0904F"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36BCEACF" w14:textId="62DD983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0888E550" w14:textId="11308E1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D1E6F0" w14:textId="073FFE5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95337E" w14:textId="5F228CD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9,580,242.00 </w:t>
            </w:r>
          </w:p>
        </w:tc>
      </w:tr>
      <w:tr w:rsidR="008A3853" w:rsidRPr="008A3853" w14:paraId="36A0CF5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888ED"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01D9EB08" w14:textId="070A21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1A39D8" w14:textId="25F968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9E632" w14:textId="1272EC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0C4A9" w14:textId="655049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4,000.00 </w:t>
            </w:r>
          </w:p>
        </w:tc>
      </w:tr>
      <w:tr w:rsidR="008A3853" w:rsidRPr="008A3853" w14:paraId="779ADC8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E176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41D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25B55291" w14:textId="0840E7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D499C" w14:textId="2D4534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DC3B5" w14:textId="1D7B77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9CF05" w14:textId="2B8A89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2,000.00 </w:t>
            </w:r>
          </w:p>
        </w:tc>
      </w:tr>
      <w:tr w:rsidR="008A3853" w:rsidRPr="008A3853" w14:paraId="2B38943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A7A5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3181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0DC11490" w14:textId="55F709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3E8DBD" w14:textId="6733A6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052B1" w14:textId="1EC0B3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131A2" w14:textId="3B34B6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5,000.00 </w:t>
            </w:r>
          </w:p>
        </w:tc>
      </w:tr>
      <w:tr w:rsidR="008A3853" w:rsidRPr="008A3853" w14:paraId="498C84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A829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052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09CC8AFB" w14:textId="141E31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FC7536" w14:textId="3E6E3E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94AAC" w14:textId="2DC847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268D9" w14:textId="711AEE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6B9551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91A4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2100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19CB3A8" w14:textId="21D3EF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4FDD5" w14:textId="0E569D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AD15C" w14:textId="044E72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E8F5C" w14:textId="6B898E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6,000.00 </w:t>
            </w:r>
          </w:p>
        </w:tc>
      </w:tr>
      <w:tr w:rsidR="008A3853" w:rsidRPr="008A3853" w14:paraId="2AEF2F2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5623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5C5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63C5F44D" w14:textId="2FC432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3A0F74" w14:textId="67D459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FBB0C" w14:textId="470829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77009" w14:textId="36B4F0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4,000.00 </w:t>
            </w:r>
          </w:p>
        </w:tc>
      </w:tr>
      <w:tr w:rsidR="008A3853" w:rsidRPr="008A3853" w14:paraId="348A72B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0990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B5B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535AE7A0" w14:textId="126C0D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74BD9D" w14:textId="545525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B1DBB" w14:textId="4BB314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065C7" w14:textId="6EBC51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r>
      <w:tr w:rsidR="008A3853" w:rsidRPr="008A3853" w14:paraId="2160DC6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F6F5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FDB9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2D7E80E" w14:textId="59D079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E1D8D" w14:textId="5C33A4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7CF09A76" w14:textId="43A5D4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2A4D1" w14:textId="2F017F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4,315.00 </w:t>
            </w:r>
          </w:p>
        </w:tc>
      </w:tr>
      <w:tr w:rsidR="008A3853" w:rsidRPr="008A3853" w14:paraId="2D8EA01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484F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E6D0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6ECA335B" w14:textId="15AD1D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212DA2" w14:textId="28E338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07831" w14:textId="3DDC6A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FCF8E" w14:textId="254CCF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r>
      <w:tr w:rsidR="008A3853" w:rsidRPr="008A3853" w14:paraId="7879086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FEBB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1C9A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604107A5" w14:textId="48DD73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CF1CD5" w14:textId="6129BB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1F3B0" w14:textId="510668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E9EBF" w14:textId="4AB32B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5,000.00 </w:t>
            </w:r>
          </w:p>
        </w:tc>
      </w:tr>
      <w:tr w:rsidR="008A3853" w:rsidRPr="008A3853" w14:paraId="12B4967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3889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C05C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4ED5DBD0" w14:textId="0E28E2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7D5E899C" w14:textId="35CE31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217B7" w14:textId="0C2870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48CA4" w14:textId="1648AC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028.00 </w:t>
            </w:r>
          </w:p>
        </w:tc>
      </w:tr>
      <w:tr w:rsidR="008A3853" w:rsidRPr="008A3853" w14:paraId="59EE02B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BFA5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EAEA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4B3FCDA2" w14:textId="48E49A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C08ED3" w14:textId="2AFC4A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41FBA" w14:textId="6CE718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1EBB3" w14:textId="65D359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r>
      <w:tr w:rsidR="008A3853" w:rsidRPr="008A3853" w14:paraId="7DFF482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A549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BC3E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005649DC" w14:textId="618ACD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C3C77" w14:textId="197658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855E8" w14:textId="10473F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81BC" w14:textId="733C23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4,000.00 </w:t>
            </w:r>
          </w:p>
        </w:tc>
      </w:tr>
      <w:tr w:rsidR="008A3853" w:rsidRPr="008A3853" w14:paraId="537FEB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F298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9E0F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AE815F0" w14:textId="624600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49E4021" w14:textId="2017F5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EDE59" w14:textId="5E52C6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4C430" w14:textId="7ACCBA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8,000.00 </w:t>
            </w:r>
          </w:p>
        </w:tc>
      </w:tr>
      <w:tr w:rsidR="008A3853" w:rsidRPr="008A3853" w14:paraId="1E87F9B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099D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BD3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6A1E3C15" w14:textId="4E4BC9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24F3DDC1" w14:textId="24C69C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EECB6" w14:textId="4FD5BE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BD36B" w14:textId="0057F9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2,000.00 </w:t>
            </w:r>
          </w:p>
        </w:tc>
      </w:tr>
      <w:tr w:rsidR="008A3853" w:rsidRPr="008A3853" w14:paraId="3F44581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3385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56C8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0AF12162" w14:textId="3FC119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5F9A51C4" w14:textId="2FF9E6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3E3FC0A2" w14:textId="1D1605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DDBBF" w14:textId="1E8543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76,115.00 </w:t>
            </w:r>
          </w:p>
        </w:tc>
      </w:tr>
      <w:tr w:rsidR="008A3853" w:rsidRPr="008A3853" w14:paraId="5037840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339A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86F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61E7B50B" w14:textId="0DE9FA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193F57" w14:textId="3BCD6E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FA601" w14:textId="171658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02D15" w14:textId="74CDA6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r>
      <w:tr w:rsidR="008A3853" w:rsidRPr="008A3853" w14:paraId="696E27B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0E8F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73A0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5FCB0692" w14:textId="29DA66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C80701" w14:textId="43E840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15D6C" w14:textId="6356C5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9CA95" w14:textId="665B8A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r>
      <w:tr w:rsidR="008A3853" w:rsidRPr="008A3853" w14:paraId="0B6BB90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6D9B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A54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55141F3" w14:textId="0A1277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5BECA7" w14:textId="7FD1A3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2B9A8" w14:textId="3D8C35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92697" w14:textId="701EA0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r>
      <w:tr w:rsidR="008A3853" w:rsidRPr="008A3853" w14:paraId="62D4774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5A55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5FBF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D5FED07" w14:textId="62F349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3414E54F" w14:textId="4A1883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DD148" w14:textId="44EBFC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278DE" w14:textId="1D321E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0,952.00 </w:t>
            </w:r>
          </w:p>
        </w:tc>
      </w:tr>
      <w:tr w:rsidR="008A3853" w:rsidRPr="008A3853" w14:paraId="49F7968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1674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4631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74294D34" w14:textId="0C131B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83AF69" w14:textId="5E2447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29ED4229" w14:textId="2ABD80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FF1D8" w14:textId="2DC78D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2,488.00 </w:t>
            </w:r>
          </w:p>
        </w:tc>
      </w:tr>
      <w:tr w:rsidR="008A3853" w:rsidRPr="008A3853" w14:paraId="4779A74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7249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49E3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3D73FA8" w14:textId="05FC9A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3B20465" w14:textId="5BD86C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F73E6" w14:textId="581C83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E3D42" w14:textId="584176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3,000.00 </w:t>
            </w:r>
          </w:p>
        </w:tc>
      </w:tr>
      <w:tr w:rsidR="008A3853" w:rsidRPr="008A3853" w14:paraId="0A3C70A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22B3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115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178223D9" w14:textId="7A3E6A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60901" w14:textId="2E1700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46F03" w14:textId="268468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3A579" w14:textId="3B7AFC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3,000.00 </w:t>
            </w:r>
          </w:p>
        </w:tc>
      </w:tr>
      <w:tr w:rsidR="008A3853" w:rsidRPr="008A3853" w14:paraId="123942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A7A4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0E34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34D236A" w14:textId="2821CB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5491EA" w14:textId="485962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EBA50" w14:textId="2A4115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E7617" w14:textId="346B9E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0,000.00 </w:t>
            </w:r>
          </w:p>
        </w:tc>
      </w:tr>
      <w:tr w:rsidR="008A3853" w:rsidRPr="008A3853" w14:paraId="4F6395E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5E3E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3D5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5B32048" w14:textId="4B641E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3EA6230" w14:textId="571614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5CB58" w14:textId="5ECC8A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6A4D8" w14:textId="2FD7B8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6,000.00 </w:t>
            </w:r>
          </w:p>
        </w:tc>
      </w:tr>
      <w:tr w:rsidR="008A3853" w:rsidRPr="008A3853" w14:paraId="7441AD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9F69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6B40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A649BCC" w14:textId="46187A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B9D0AD" w14:textId="3E4622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76872" w14:textId="36D995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B0F6" w14:textId="0890DA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078DF32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A46D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C66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061F640B" w14:textId="18679D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D4DB09E" w14:textId="5E1ABD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D8733" w14:textId="514DE1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87548" w14:textId="7C3735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3,000.00 </w:t>
            </w:r>
          </w:p>
        </w:tc>
      </w:tr>
      <w:tr w:rsidR="008A3853" w:rsidRPr="008A3853" w14:paraId="45E6BD3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523D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CA35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E82BE96" w14:textId="616988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D637A4" w14:textId="5739BF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15C6D" w14:textId="04154A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3B73C" w14:textId="2E661A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0,000.00 </w:t>
            </w:r>
          </w:p>
        </w:tc>
      </w:tr>
      <w:tr w:rsidR="008A3853" w:rsidRPr="008A3853" w14:paraId="0343D78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7000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863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7F8C11FA" w14:textId="4A4DB4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9AAF7D" w14:textId="185DC3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B2F25" w14:textId="68234F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C6506" w14:textId="381C30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3295B9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F50E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F43A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60931BB5" w14:textId="4F0098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9AD7E2" w14:textId="3F7483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8A681" w14:textId="1E7F2D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8A5EA" w14:textId="51C62B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547E80C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B048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98E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23A82D8F" w14:textId="6B30CF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5E88DB0" w14:textId="14ECBC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04F09" w14:textId="02FD81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4EBA7" w14:textId="01111A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1,000.00 </w:t>
            </w:r>
          </w:p>
        </w:tc>
      </w:tr>
      <w:tr w:rsidR="008A3853" w:rsidRPr="008A3853" w14:paraId="4E39FAC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EC92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7B0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33E8E401" w14:textId="29277C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87FCC6A" w14:textId="6BA05B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1AE04" w14:textId="0E8E82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D8912" w14:textId="51F620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1,600.00 </w:t>
            </w:r>
          </w:p>
        </w:tc>
      </w:tr>
      <w:tr w:rsidR="008A3853" w:rsidRPr="008A3853" w14:paraId="7284D2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66AE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EF14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6E8A61AB" w14:textId="218680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4DD1BE27" w14:textId="231928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8C0B4" w14:textId="16B975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56765" w14:textId="51C63C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7,716.00 </w:t>
            </w:r>
          </w:p>
        </w:tc>
      </w:tr>
      <w:tr w:rsidR="008A3853" w:rsidRPr="008A3853" w14:paraId="70044CB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F656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3149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6A19A06C" w14:textId="35AC88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742C38A8" w14:textId="23479E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674AC" w14:textId="510303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6DD33" w14:textId="1F96FC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500.00 </w:t>
            </w:r>
          </w:p>
        </w:tc>
      </w:tr>
      <w:tr w:rsidR="008A3853" w:rsidRPr="008A3853" w14:paraId="5F5B223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0EC8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F49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24456EDC" w14:textId="5C6D20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16BAB794" w14:textId="2B50AB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17173" w14:textId="7B4EB7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A0398" w14:textId="62DDFC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9,528.00 </w:t>
            </w:r>
          </w:p>
        </w:tc>
      </w:tr>
      <w:tr w:rsidR="008A3853" w:rsidRPr="008A3853" w14:paraId="4C6D871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BA4B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BD8E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222DD604" w14:textId="6F9971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809BB" w14:textId="361267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A2034" w14:textId="0C8427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2397D" w14:textId="59CB24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000.00 </w:t>
            </w:r>
          </w:p>
        </w:tc>
      </w:tr>
      <w:tr w:rsidR="008A3853" w:rsidRPr="008A3853" w14:paraId="4190D59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4ACD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7770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222DB629" w14:textId="4D29DF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4EB21757" w14:textId="012BAF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63348" w14:textId="4740BC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A205B" w14:textId="234FFC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9,000.00 </w:t>
            </w:r>
          </w:p>
        </w:tc>
      </w:tr>
      <w:tr w:rsidR="008A3853" w:rsidRPr="008A3853" w14:paraId="4097270C"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FCDC9"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32668B7C" w14:textId="78F92EA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301EA71" w14:textId="5DCD667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1B8BB517" w14:textId="6546F43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AEE422" w14:textId="4DDC000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9,385,597.59 </w:t>
            </w:r>
          </w:p>
        </w:tc>
      </w:tr>
      <w:tr w:rsidR="008A3853" w:rsidRPr="008A3853" w14:paraId="7073C316"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1DE77"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05802C50" w14:textId="0E433D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0AB92" w14:textId="149223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6332B47A" w14:textId="6FA8A8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2A2F9" w14:textId="398EBB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946,654.80 </w:t>
            </w:r>
          </w:p>
        </w:tc>
      </w:tr>
      <w:tr w:rsidR="008A3853" w:rsidRPr="008A3853" w14:paraId="3C78059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0236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A2BA69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17A3168C" w14:textId="04DC80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66A4BFF7" w14:textId="788EE3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59654F08" w14:textId="59C183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5B9C1" w14:textId="5E6C1A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7,910.00 </w:t>
            </w:r>
          </w:p>
        </w:tc>
      </w:tr>
      <w:tr w:rsidR="008A3853" w:rsidRPr="008A3853" w14:paraId="7A7D19A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B222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B44F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47F23E34" w14:textId="4204DF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334935BF" w14:textId="316A1A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1A9FA699" w14:textId="54C3A2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6F69F" w14:textId="377A8C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091,886.00 </w:t>
            </w:r>
          </w:p>
        </w:tc>
      </w:tr>
      <w:tr w:rsidR="008A3853" w:rsidRPr="008A3853" w14:paraId="6118C7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F233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7E54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10F2BF64" w14:textId="0E8CA4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4BA50B9C" w14:textId="1D5B73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B46ED" w14:textId="667D0E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CB11D" w14:textId="7C326C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34,443.00 </w:t>
            </w:r>
          </w:p>
        </w:tc>
      </w:tr>
      <w:tr w:rsidR="008A3853" w:rsidRPr="008A3853" w14:paraId="733C27F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88EB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72F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3E6771B0" w14:textId="3924ED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21813B64" w14:textId="503358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0259F" w14:textId="0BE7CF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02ABD" w14:textId="3BDF88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7,448.00 </w:t>
            </w:r>
          </w:p>
        </w:tc>
      </w:tr>
      <w:tr w:rsidR="008A3853" w:rsidRPr="008A3853" w14:paraId="17DDC58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54F5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1DA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36376FA9" w14:textId="7193F4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C36B1C" w14:textId="0688A5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6EF0B3F0" w14:textId="609C67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3E2D1" w14:textId="34B9F8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920,441.00 </w:t>
            </w:r>
          </w:p>
        </w:tc>
      </w:tr>
      <w:tr w:rsidR="008A3853" w:rsidRPr="008A3853" w14:paraId="78DB681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E72D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7F2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62E89161" w14:textId="266437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0F1E2A15" w14:textId="138D5D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13411410" w14:textId="498F21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B78A3" w14:textId="2275D0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72,196.50 </w:t>
            </w:r>
          </w:p>
        </w:tc>
      </w:tr>
      <w:tr w:rsidR="008A3853" w:rsidRPr="008A3853" w14:paraId="07B4739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4380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74FD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5A9FEF3C" w14:textId="27B8E6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A9A6BD" w14:textId="10E311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3B6E879D" w14:textId="751F2D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55B8B" w14:textId="1BE986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0,490.00 </w:t>
            </w:r>
          </w:p>
        </w:tc>
      </w:tr>
      <w:tr w:rsidR="008A3853" w:rsidRPr="008A3853" w14:paraId="0A585E6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30AC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11A2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4D459C8" w14:textId="6EE9B8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6184EF72" w14:textId="2FE356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E58B" w14:textId="0EF1B1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CEC5F" w14:textId="0F39D8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39,844.00 </w:t>
            </w:r>
          </w:p>
        </w:tc>
      </w:tr>
      <w:tr w:rsidR="008A3853" w:rsidRPr="008A3853" w14:paraId="1967207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94B8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4A0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35BF596B" w14:textId="58F20F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08D63278" w14:textId="3BA2F2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ADBD8" w14:textId="620A63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0B46D" w14:textId="45034D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1,961.00 </w:t>
            </w:r>
          </w:p>
        </w:tc>
      </w:tr>
      <w:tr w:rsidR="008A3853" w:rsidRPr="008A3853" w14:paraId="2FB169B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4E50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3CE3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296AA0B8" w14:textId="36C844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7AA48809" w14:textId="210210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1503AF44" w14:textId="2F5667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7900E" w14:textId="604721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207,839.00 </w:t>
            </w:r>
          </w:p>
        </w:tc>
      </w:tr>
      <w:tr w:rsidR="008A3853" w:rsidRPr="008A3853" w14:paraId="2A1B44E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082D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76BC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18DD787" w14:textId="54C77B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19923F05" w14:textId="697859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A8868A7" w14:textId="1FDB9D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38D3B" w14:textId="19D366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34,761.29 </w:t>
            </w:r>
          </w:p>
        </w:tc>
      </w:tr>
      <w:tr w:rsidR="008A3853" w:rsidRPr="008A3853" w14:paraId="29844E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ECC1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7C8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73ABEBE4" w14:textId="79D48A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25857354" w14:textId="0C3D38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62DC4" w14:textId="073FA0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6804A" w14:textId="103409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49,722.00 </w:t>
            </w:r>
          </w:p>
        </w:tc>
      </w:tr>
      <w:tr w:rsidR="008A3853" w:rsidRPr="008A3853" w14:paraId="0F574A4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1794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5D0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3727CA8B" w14:textId="606F66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0C91FDE8" w14:textId="0B3287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C664BA" w14:textId="52B0E2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31D4B" w14:textId="3E56F9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98,301.00 </w:t>
            </w:r>
          </w:p>
        </w:tc>
      </w:tr>
      <w:tr w:rsidR="008A3853" w:rsidRPr="008A3853" w14:paraId="7FC5F6C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9B16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6AE6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4B7E83C8" w14:textId="3EE1B0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4F9276FB" w14:textId="336F9F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6788" w14:textId="77FAE3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F98E9" w14:textId="1B81EF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61,700.00 </w:t>
            </w:r>
          </w:p>
        </w:tc>
      </w:tr>
      <w:tr w:rsidR="008A3853" w:rsidRPr="008A3853" w14:paraId="410C604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99EED0"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46B8165" w14:textId="678FD83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4,772,652.83 </w:t>
            </w:r>
          </w:p>
        </w:tc>
        <w:tc>
          <w:tcPr>
            <w:tcW w:w="0" w:type="auto"/>
            <w:tcBorders>
              <w:top w:val="nil"/>
              <w:left w:val="nil"/>
              <w:bottom w:val="single" w:sz="4" w:space="0" w:color="000000"/>
              <w:right w:val="single" w:sz="4" w:space="0" w:color="000000"/>
            </w:tcBorders>
            <w:shd w:val="clear" w:color="A5A5A5" w:fill="A5A5A5"/>
            <w:noWrap/>
            <w:vAlign w:val="bottom"/>
            <w:hideMark/>
          </w:tcPr>
          <w:p w14:paraId="5B4FE5BE" w14:textId="661F1F2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2D9326" w14:textId="619F15F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72EC94" w14:textId="1E8FC37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4,772,652.83 </w:t>
            </w:r>
          </w:p>
        </w:tc>
      </w:tr>
      <w:tr w:rsidR="008A3853" w:rsidRPr="008A3853" w14:paraId="019EF4A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6806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4A08A584" w14:textId="1ACEF33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48C29856" w14:textId="037599E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5AFDD8" w14:textId="7609704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C9492B" w14:textId="148B7D6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237,153.70 </w:t>
            </w:r>
          </w:p>
        </w:tc>
      </w:tr>
      <w:tr w:rsidR="008A3853" w:rsidRPr="008A3853" w14:paraId="37C56B4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D8FC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193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02280C68" w14:textId="487854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5570B1B2" w14:textId="7C5200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DD12E" w14:textId="316441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EC88C" w14:textId="25DE28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2,900.00 </w:t>
            </w:r>
          </w:p>
        </w:tc>
      </w:tr>
      <w:tr w:rsidR="008A3853" w:rsidRPr="008A3853" w14:paraId="1AF60C0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0FBD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9AB9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0F97755" w14:textId="7C820D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D63D4CB" w14:textId="521623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72C37" w14:textId="1A2331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803DC" w14:textId="3EDB58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3,050.00 </w:t>
            </w:r>
          </w:p>
        </w:tc>
      </w:tr>
      <w:tr w:rsidR="008A3853" w:rsidRPr="008A3853" w14:paraId="2F97398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8F3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2C98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1A5ADB80" w14:textId="1F6D3F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2AA37699" w14:textId="474EB5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98ECB" w14:textId="3022EF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7D8F6" w14:textId="01B663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87.50 </w:t>
            </w:r>
          </w:p>
        </w:tc>
      </w:tr>
      <w:tr w:rsidR="008A3853" w:rsidRPr="008A3853" w14:paraId="01E377F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79E4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0E62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51199159" w14:textId="07D67D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CE9EBDB" w14:textId="108575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A1950" w14:textId="70D6B8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9C2FE" w14:textId="5E3812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900.00 </w:t>
            </w:r>
          </w:p>
        </w:tc>
      </w:tr>
      <w:tr w:rsidR="008A3853" w:rsidRPr="008A3853" w14:paraId="10788FE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D406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C7F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E6061F2" w14:textId="512E76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9A65D8" w14:textId="5FBF07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1DCA5" w14:textId="1B6EA9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A833B" w14:textId="2C80A5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0,000.00 </w:t>
            </w:r>
          </w:p>
        </w:tc>
      </w:tr>
      <w:tr w:rsidR="008A3853" w:rsidRPr="008A3853" w14:paraId="5532301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463D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6CBF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312B26EF" w14:textId="4F9D48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F8169C1" w14:textId="2B01CB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2E8AC" w14:textId="63C69C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4B84C" w14:textId="2E998D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5,916.20 </w:t>
            </w:r>
          </w:p>
        </w:tc>
      </w:tr>
      <w:tr w:rsidR="008A3853" w:rsidRPr="008A3853" w14:paraId="2BAC811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CE78A"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9FB372E" w14:textId="51FD7C7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945,2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4580B355" w14:textId="3E0EBCD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6C9E17" w14:textId="13F20C4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F9CCDE" w14:textId="66DFB01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945,298.30 </w:t>
            </w:r>
          </w:p>
        </w:tc>
      </w:tr>
      <w:tr w:rsidR="008A3853" w:rsidRPr="008A3853" w14:paraId="2C266A0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0B8A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8B71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6234875B" w14:textId="554C4C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4398906" w14:textId="5F253A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A7248" w14:textId="616D58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F42D3" w14:textId="00C236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5,500.00 </w:t>
            </w:r>
          </w:p>
        </w:tc>
      </w:tr>
      <w:tr w:rsidR="008A3853" w:rsidRPr="008A3853" w14:paraId="74D65A5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D988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170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72836F1E" w14:textId="081140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374AC31E" w14:textId="0F4EAC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C1B0F" w14:textId="332EC2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6DB07" w14:textId="3FECF0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5,320.00 </w:t>
            </w:r>
          </w:p>
        </w:tc>
      </w:tr>
      <w:tr w:rsidR="008A3853" w:rsidRPr="008A3853" w14:paraId="180B056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4212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8D0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07C1F6F2" w14:textId="110B43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372B6606" w14:textId="257C77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5D24B" w14:textId="70A7DF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1401D" w14:textId="7D6929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8,775.00 </w:t>
            </w:r>
          </w:p>
        </w:tc>
      </w:tr>
      <w:tr w:rsidR="008A3853" w:rsidRPr="008A3853" w14:paraId="1660D26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B378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F15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408A005" w14:textId="0C0650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29EFAE0B" w14:textId="6AA1B6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4A7BF" w14:textId="17407A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43CBA" w14:textId="207808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6,650.00 </w:t>
            </w:r>
          </w:p>
        </w:tc>
      </w:tr>
      <w:tr w:rsidR="008A3853" w:rsidRPr="008A3853" w14:paraId="1AC77E9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486D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4F21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1BA93BD9" w14:textId="51DDEB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4669AA3B" w14:textId="5DFB5A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46E53" w14:textId="20941D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95EA3" w14:textId="25102F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00.00 </w:t>
            </w:r>
          </w:p>
        </w:tc>
      </w:tr>
      <w:tr w:rsidR="008A3853" w:rsidRPr="008A3853" w14:paraId="6D0E77E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00E7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8D4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791F9FE2" w14:textId="0827F8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D45A739" w14:textId="5EE2F4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D14F2" w14:textId="6191A1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93638" w14:textId="19C7BE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1,200.00 </w:t>
            </w:r>
          </w:p>
        </w:tc>
      </w:tr>
      <w:tr w:rsidR="008A3853" w:rsidRPr="008A3853" w14:paraId="5536A5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BE69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8FAF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27037E8" w14:textId="1C3BE8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61DB43E" w14:textId="03654B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89D31" w14:textId="75F574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34582" w14:textId="72F563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0,131.30 </w:t>
            </w:r>
          </w:p>
        </w:tc>
      </w:tr>
      <w:tr w:rsidR="008A3853" w:rsidRPr="008A3853" w14:paraId="12656E1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2EE3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271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325D9445" w14:textId="2482EA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4B0DD8A8" w14:textId="5279FC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D8AB5" w14:textId="1551B4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F2E3F" w14:textId="5DB6FB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87,876.50 </w:t>
            </w:r>
          </w:p>
        </w:tc>
      </w:tr>
      <w:tr w:rsidR="008A3853" w:rsidRPr="008A3853" w14:paraId="7C083C6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C67E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BE29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5DF84A1" w14:textId="38409F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4AEFF7EB" w14:textId="10EF25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6CDA2" w14:textId="7051D2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BA2D4" w14:textId="62D4C4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48,643.70 </w:t>
            </w:r>
          </w:p>
        </w:tc>
      </w:tr>
      <w:tr w:rsidR="008A3853" w:rsidRPr="008A3853" w14:paraId="38C94ED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126A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5F27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6A4D3B2" w14:textId="3DF364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6C5A1A2B" w14:textId="5487AD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AE0E6" w14:textId="59DDD4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2CC5E" w14:textId="6AE988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2,201.80 </w:t>
            </w:r>
          </w:p>
        </w:tc>
      </w:tr>
      <w:tr w:rsidR="008A3853" w:rsidRPr="008A3853" w14:paraId="2971762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16392"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AB5A1FE" w14:textId="1437C73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1471D4" w14:textId="5E1B44C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5FA2B8" w14:textId="3AE1BC2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F21202" w14:textId="4F8307B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9,141,750.00 </w:t>
            </w:r>
          </w:p>
        </w:tc>
      </w:tr>
      <w:tr w:rsidR="008A3853" w:rsidRPr="008A3853" w14:paraId="6A63607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E167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100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41B02DCA" w14:textId="7E756C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D97E5E" w14:textId="11756B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1A9C7" w14:textId="025E28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AF1AA" w14:textId="6F8FD5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7CD9DC7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98C1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0A2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466604C7" w14:textId="5D61AA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2D21F32" w14:textId="2C46F9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39BAD" w14:textId="2103F4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825DF" w14:textId="05B605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6,152.75 </w:t>
            </w:r>
          </w:p>
        </w:tc>
      </w:tr>
      <w:tr w:rsidR="008A3853" w:rsidRPr="008A3853" w14:paraId="6B71C6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AD3E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06B0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41A7067F" w14:textId="1303EF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FB101E4" w14:textId="4A5E40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253CF" w14:textId="605916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5E6B7" w14:textId="2B2085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6.50 </w:t>
            </w:r>
          </w:p>
        </w:tc>
      </w:tr>
      <w:tr w:rsidR="008A3853" w:rsidRPr="008A3853" w14:paraId="770C4E8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6350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D9A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EE7651D" w14:textId="4492BA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2E1ED271" w14:textId="2A9CD1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C08C6" w14:textId="33D2E8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977F7" w14:textId="247485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5,252.75 </w:t>
            </w:r>
          </w:p>
        </w:tc>
      </w:tr>
      <w:tr w:rsidR="008A3853" w:rsidRPr="008A3853" w14:paraId="348F756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E4DE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FE9F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7D7082E5" w14:textId="7BA898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605A9249" w14:textId="4F7E6F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AE78B" w14:textId="09F5A5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17DFC" w14:textId="7E49D8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8,000.00 </w:t>
            </w:r>
          </w:p>
        </w:tc>
      </w:tr>
      <w:tr w:rsidR="008A3853" w:rsidRPr="008A3853" w14:paraId="0E95E9F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6F02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7701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09E4FD0D" w14:textId="01A2D9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CCA095" w14:textId="5A463A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94B32" w14:textId="321BA7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6998C" w14:textId="130A86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7F3FD8C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C9D8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3AF1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490FD80C" w14:textId="70E80B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FE01906" w14:textId="482CB5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D051F" w14:textId="509BE5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5F8A" w14:textId="43FEC9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6.50 </w:t>
            </w:r>
          </w:p>
        </w:tc>
      </w:tr>
      <w:tr w:rsidR="008A3853" w:rsidRPr="008A3853" w14:paraId="730A0EA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BB15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F44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3A6934F2" w14:textId="33B36A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120F3AA" w14:textId="33225F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0B31A" w14:textId="3236C0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3A71E" w14:textId="719352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98,925.00 </w:t>
            </w:r>
          </w:p>
        </w:tc>
      </w:tr>
      <w:tr w:rsidR="008A3853" w:rsidRPr="008A3853" w14:paraId="721E473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1CEA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295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0BF96983" w14:textId="5E1AE7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7A51751E" w14:textId="26C43C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6F863" w14:textId="33C8E6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3A471" w14:textId="1C1955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7,806.50 </w:t>
            </w:r>
          </w:p>
        </w:tc>
      </w:tr>
      <w:tr w:rsidR="008A3853" w:rsidRPr="008A3853" w14:paraId="7DFF20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F3E8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EC5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3364D7CD" w14:textId="6B47ED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B79BC7" w14:textId="6E84E6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00600" w14:textId="361C68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2E645" w14:textId="7F29F6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36EED44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4FFF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C50E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092904F7" w14:textId="7C8F6D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B0370C" w14:textId="62CB2A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C8D7E" w14:textId="794D42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F537" w14:textId="63C2DE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7112D1A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22C4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9E8D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9E5CD9C" w14:textId="2AC20E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0D93D0" w14:textId="27C1B2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C62FB" w14:textId="1EFBE8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E0555" w14:textId="1CAF72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46716B6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1612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940F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723EA3FD" w14:textId="4F05ED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2613B3" w14:textId="2E9264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E9E5C" w14:textId="5B5D7B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DEB36" w14:textId="6A2597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09F8F15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2007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8EDC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5D70AF7" w14:textId="3E9F52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C827F" w14:textId="267B6A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6FC22" w14:textId="7AF6E0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36E75" w14:textId="75F0F7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18438CA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E2FF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3603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8DEE205" w14:textId="01C021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918A98" w14:textId="452DB3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ECC93" w14:textId="52FAE8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AF7B2" w14:textId="1BDDE2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2116D85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76ECE"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AE2BF02" w14:textId="4A0752D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074,851.83 </w:t>
            </w:r>
          </w:p>
        </w:tc>
        <w:tc>
          <w:tcPr>
            <w:tcW w:w="0" w:type="auto"/>
            <w:tcBorders>
              <w:top w:val="nil"/>
              <w:left w:val="nil"/>
              <w:bottom w:val="single" w:sz="4" w:space="0" w:color="000000"/>
              <w:right w:val="single" w:sz="4" w:space="0" w:color="000000"/>
            </w:tcBorders>
            <w:shd w:val="clear" w:color="D8D8D8" w:fill="D8D8D8"/>
            <w:noWrap/>
            <w:vAlign w:val="bottom"/>
            <w:hideMark/>
          </w:tcPr>
          <w:p w14:paraId="17C69867" w14:textId="283E60D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D177D1" w14:textId="14554BB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EE62F1" w14:textId="0D6E4AD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074,851.83 </w:t>
            </w:r>
          </w:p>
        </w:tc>
      </w:tr>
      <w:tr w:rsidR="008A3853" w:rsidRPr="008A3853" w14:paraId="0F632BC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6631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428E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1C61B43B" w14:textId="1113FC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B4C0982" w14:textId="6F8CE3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5A467" w14:textId="489016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0FE13" w14:textId="2DBFBA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8,087.15 </w:t>
            </w:r>
          </w:p>
        </w:tc>
      </w:tr>
      <w:tr w:rsidR="008A3853" w:rsidRPr="008A3853" w14:paraId="1ADE051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456B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EFB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3A87BC21" w14:textId="3C2EDC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4490759" w14:textId="613E1E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B8E25" w14:textId="3D612A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8C661" w14:textId="1508D1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3,600.00 </w:t>
            </w:r>
          </w:p>
        </w:tc>
      </w:tr>
      <w:tr w:rsidR="008A3853" w:rsidRPr="008A3853" w14:paraId="5A126B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5011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6C33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176CE1BD" w14:textId="6EB7D3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471CDCC3" w14:textId="764868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DFB28" w14:textId="0C3A2E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910F5" w14:textId="09AD72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9,500.00 </w:t>
            </w:r>
          </w:p>
        </w:tc>
      </w:tr>
      <w:tr w:rsidR="008A3853" w:rsidRPr="008A3853" w14:paraId="3EC7AA0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7722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30F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098DA063" w14:textId="5441DF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94EB309" w14:textId="637063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7152A" w14:textId="2203FD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3F59B" w14:textId="623899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3,950.00 </w:t>
            </w:r>
          </w:p>
        </w:tc>
      </w:tr>
      <w:tr w:rsidR="008A3853" w:rsidRPr="008A3853" w14:paraId="50C7807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3AC8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EC84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13A54034" w14:textId="3BFF50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9CD585" w14:textId="2C8CC3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825DC" w14:textId="62AF1A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13AE5" w14:textId="1A81C2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0,000.00 </w:t>
            </w:r>
          </w:p>
        </w:tc>
      </w:tr>
      <w:tr w:rsidR="008A3853" w:rsidRPr="008A3853" w14:paraId="2495AE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7FC1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FEF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576865B" w14:textId="522279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F0D2D11" w14:textId="7EBFDE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6E779" w14:textId="0D165C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B085D" w14:textId="553A3F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2,723.73 </w:t>
            </w:r>
          </w:p>
        </w:tc>
      </w:tr>
      <w:tr w:rsidR="008A3853" w:rsidRPr="008A3853" w14:paraId="7D8B5B4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3786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FB48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86E85F4" w14:textId="37DEF9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15975D" w14:textId="307CC4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CADB1" w14:textId="741B99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03026" w14:textId="455CEC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0,000.00 </w:t>
            </w:r>
          </w:p>
        </w:tc>
      </w:tr>
      <w:tr w:rsidR="008A3853" w:rsidRPr="008A3853" w14:paraId="04C6395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8E0F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F1B7CC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4C8FEE8F" w14:textId="45A6BB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1,900.00 </w:t>
            </w:r>
          </w:p>
        </w:tc>
        <w:tc>
          <w:tcPr>
            <w:tcW w:w="0" w:type="auto"/>
            <w:tcBorders>
              <w:top w:val="nil"/>
              <w:left w:val="nil"/>
              <w:bottom w:val="single" w:sz="4" w:space="0" w:color="000000"/>
              <w:right w:val="single" w:sz="4" w:space="0" w:color="000000"/>
            </w:tcBorders>
            <w:shd w:val="clear" w:color="auto" w:fill="auto"/>
            <w:noWrap/>
            <w:vAlign w:val="bottom"/>
            <w:hideMark/>
          </w:tcPr>
          <w:p w14:paraId="48BFCA3A" w14:textId="667FFD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DEA97" w14:textId="7613C0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D5C54" w14:textId="323883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1,900.00 </w:t>
            </w:r>
          </w:p>
        </w:tc>
      </w:tr>
      <w:tr w:rsidR="008A3853" w:rsidRPr="008A3853" w14:paraId="65C91E9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39FA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FC8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22A84D60" w14:textId="6CE77D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2DAD25FB" w14:textId="392F6D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6DA4F" w14:textId="479114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1F785" w14:textId="38332B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3,000.00 </w:t>
            </w:r>
          </w:p>
        </w:tc>
      </w:tr>
      <w:tr w:rsidR="008A3853" w:rsidRPr="008A3853" w14:paraId="3631D0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8311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F56A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45D34A5" w14:textId="2479E5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26B952D8" w14:textId="1E5CC9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BE516" w14:textId="6B26F2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054D0" w14:textId="309CEB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2,090.95 </w:t>
            </w:r>
          </w:p>
        </w:tc>
      </w:tr>
      <w:tr w:rsidR="008A3853" w:rsidRPr="008A3853" w14:paraId="670FA1D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7E049"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39342EA1" w14:textId="7319153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373,599.00 </w:t>
            </w:r>
          </w:p>
        </w:tc>
        <w:tc>
          <w:tcPr>
            <w:tcW w:w="0" w:type="auto"/>
            <w:tcBorders>
              <w:top w:val="nil"/>
              <w:left w:val="nil"/>
              <w:bottom w:val="single" w:sz="4" w:space="0" w:color="000000"/>
              <w:right w:val="single" w:sz="4" w:space="0" w:color="000000"/>
            </w:tcBorders>
            <w:shd w:val="clear" w:color="D8D8D8" w:fill="D8D8D8"/>
            <w:noWrap/>
            <w:vAlign w:val="bottom"/>
            <w:hideMark/>
          </w:tcPr>
          <w:p w14:paraId="21EDB5B9" w14:textId="7CFF594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614EE0" w14:textId="168CBE9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1BCAF5" w14:textId="5937EFC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373,599.00 </w:t>
            </w:r>
          </w:p>
        </w:tc>
      </w:tr>
      <w:tr w:rsidR="008A3853" w:rsidRPr="008A3853" w14:paraId="552AD21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0B408"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C78B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64232C3" w14:textId="165320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24A22AB3" w14:textId="143614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CCFEB" w14:textId="1E775C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161BC" w14:textId="1E5F09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2,579.00 </w:t>
            </w:r>
          </w:p>
        </w:tc>
      </w:tr>
      <w:tr w:rsidR="008A3853" w:rsidRPr="008A3853" w14:paraId="2870B9C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99A6F"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36805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8E79381" w14:textId="4AD43A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129147" w14:textId="4A4597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C53B2" w14:textId="37F9F7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393BA" w14:textId="7BC9C5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5,000.00 </w:t>
            </w:r>
          </w:p>
        </w:tc>
      </w:tr>
      <w:tr w:rsidR="008A3853" w:rsidRPr="008A3853" w14:paraId="196F4D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3A15F"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5A275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0472699E" w14:textId="484E36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344A94B6" w14:textId="5EDBD3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7DA71" w14:textId="1B9151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3F019" w14:textId="531E79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6,825.00 </w:t>
            </w:r>
          </w:p>
        </w:tc>
      </w:tr>
      <w:tr w:rsidR="008A3853" w:rsidRPr="008A3853" w14:paraId="1D602D9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7E4AB"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FDC6D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65C11D9" w14:textId="170659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4525B149" w14:textId="651A7D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F164F" w14:textId="620A40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7B7E8" w14:textId="6E56FC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300.00 </w:t>
            </w:r>
          </w:p>
        </w:tc>
      </w:tr>
      <w:tr w:rsidR="008A3853" w:rsidRPr="008A3853" w14:paraId="5AC9553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09DA5"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6C7C7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9F08E12" w14:textId="5FA97A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0C870708" w14:textId="42909F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5841D" w14:textId="1B6011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A2DF1" w14:textId="251C1E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9,250.00 </w:t>
            </w:r>
          </w:p>
        </w:tc>
      </w:tr>
      <w:tr w:rsidR="008A3853" w:rsidRPr="008A3853" w14:paraId="66BC45D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69FF4"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C33B5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48C8616E" w14:textId="0A56C6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4A4E9738" w14:textId="517756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C2C84" w14:textId="0E0F1D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49062" w14:textId="0C85D8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1,800.00 </w:t>
            </w:r>
          </w:p>
        </w:tc>
      </w:tr>
      <w:tr w:rsidR="008A3853" w:rsidRPr="008A3853" w14:paraId="3BC9C1C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FD445"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0F376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39CC55B0" w14:textId="05B8BA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6F00056B" w14:textId="39E5B2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CDAD2" w14:textId="5047C3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39B5C" w14:textId="2CF067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7,100.00 </w:t>
            </w:r>
          </w:p>
        </w:tc>
      </w:tr>
      <w:tr w:rsidR="008A3853" w:rsidRPr="008A3853" w14:paraId="3AE163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B20FE"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CD913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7E495FEB" w14:textId="500901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5FF1B241" w14:textId="39B1BD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0596E" w14:textId="76A21B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3A76D" w14:textId="139894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1,100.00 </w:t>
            </w:r>
          </w:p>
        </w:tc>
      </w:tr>
      <w:tr w:rsidR="008A3853" w:rsidRPr="008A3853" w14:paraId="4A42D0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CA07A"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655F7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1A0BDE27" w14:textId="133213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54563F0E" w14:textId="2A02D9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DE178" w14:textId="602E8E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F62DB" w14:textId="064CC9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2,050.00 </w:t>
            </w:r>
          </w:p>
        </w:tc>
      </w:tr>
      <w:tr w:rsidR="008A3853" w:rsidRPr="008A3853" w14:paraId="5C67E13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3DF04"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CF4D0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19CA142E" w14:textId="06C0A9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4,600.00 </w:t>
            </w:r>
          </w:p>
        </w:tc>
        <w:tc>
          <w:tcPr>
            <w:tcW w:w="0" w:type="auto"/>
            <w:tcBorders>
              <w:top w:val="nil"/>
              <w:left w:val="nil"/>
              <w:bottom w:val="single" w:sz="4" w:space="0" w:color="000000"/>
              <w:right w:val="single" w:sz="4" w:space="0" w:color="000000"/>
            </w:tcBorders>
            <w:shd w:val="clear" w:color="auto" w:fill="auto"/>
            <w:noWrap/>
            <w:vAlign w:val="bottom"/>
            <w:hideMark/>
          </w:tcPr>
          <w:p w14:paraId="7874F163" w14:textId="07AFFD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D6A83" w14:textId="16B6E9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BEDB1" w14:textId="6E9062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4,600.00 </w:t>
            </w:r>
          </w:p>
        </w:tc>
      </w:tr>
      <w:tr w:rsidR="008A3853" w:rsidRPr="008A3853" w14:paraId="2C0EA3A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7542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4CC0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633797D" w14:textId="7CB97D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0FC8878E" w14:textId="419818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50F95" w14:textId="324198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37510" w14:textId="432FCB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91,750.00 </w:t>
            </w:r>
          </w:p>
        </w:tc>
      </w:tr>
      <w:tr w:rsidR="008A3853" w:rsidRPr="008A3853" w14:paraId="7BDECEB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9899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182F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9D8F36C" w14:textId="5669AC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FF65F3" w14:textId="43BE48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714D0" w14:textId="17DE19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63B05" w14:textId="45A6CD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0,000.00 </w:t>
            </w:r>
          </w:p>
        </w:tc>
      </w:tr>
      <w:tr w:rsidR="008A3853" w:rsidRPr="008A3853" w14:paraId="5D6969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DFBA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D25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5C55F53" w14:textId="53F2A2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0FE6C5A7" w14:textId="1334B1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94A9F" w14:textId="05943D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07D04" w14:textId="52C413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78,905.00 </w:t>
            </w:r>
          </w:p>
        </w:tc>
      </w:tr>
      <w:tr w:rsidR="008A3853" w:rsidRPr="008A3853" w14:paraId="364F257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0A75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FDD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2212DC7" w14:textId="7F21B1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E607FA" w14:textId="217BB5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CF61C" w14:textId="2719EE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A666A" w14:textId="768397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000.00 </w:t>
            </w:r>
          </w:p>
        </w:tc>
      </w:tr>
      <w:tr w:rsidR="008A3853" w:rsidRPr="008A3853" w14:paraId="6EB0EEC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D9BE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3AE6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0B7C246" w14:textId="2B9CCB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14A4CB21" w14:textId="715F96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16059" w14:textId="3F43C8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9E203" w14:textId="58A3D0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9,200.00 </w:t>
            </w:r>
          </w:p>
        </w:tc>
      </w:tr>
      <w:tr w:rsidR="008A3853" w:rsidRPr="008A3853" w14:paraId="7C5264F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4EF8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6FB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C843F60" w14:textId="2B778E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487FFD66" w14:textId="6D46D7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8FC62" w14:textId="6D49CF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71CA2" w14:textId="7143A2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6,375.00 </w:t>
            </w:r>
          </w:p>
        </w:tc>
      </w:tr>
      <w:tr w:rsidR="008A3853" w:rsidRPr="008A3853" w14:paraId="2F9660D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86C2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A5AA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D5498F4" w14:textId="5F6A94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717C8BD9" w14:textId="1E8335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E0169" w14:textId="25CB1B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90377" w14:textId="0F8242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4,765.00 </w:t>
            </w:r>
          </w:p>
        </w:tc>
      </w:tr>
      <w:tr w:rsidR="008A3853" w:rsidRPr="008A3853" w14:paraId="60A9AC2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0D86DF"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CFBFB65" w14:textId="494B1DA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9,818,754.25 </w:t>
            </w:r>
          </w:p>
        </w:tc>
        <w:tc>
          <w:tcPr>
            <w:tcW w:w="0" w:type="auto"/>
            <w:tcBorders>
              <w:top w:val="nil"/>
              <w:left w:val="nil"/>
              <w:bottom w:val="single" w:sz="4" w:space="0" w:color="000000"/>
              <w:right w:val="single" w:sz="4" w:space="0" w:color="000000"/>
            </w:tcBorders>
            <w:shd w:val="clear" w:color="A5A5A5" w:fill="A5A5A5"/>
            <w:noWrap/>
            <w:vAlign w:val="bottom"/>
            <w:hideMark/>
          </w:tcPr>
          <w:p w14:paraId="09E81821" w14:textId="3258B78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7F25393" w14:textId="44193B8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7D00FA" w14:textId="5CFD81D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2,895,704.25 </w:t>
            </w:r>
          </w:p>
        </w:tc>
      </w:tr>
      <w:tr w:rsidR="008A3853" w:rsidRPr="008A3853" w14:paraId="26F1C7D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E7124"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E876086" w14:textId="73772ED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316,896.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8EC47A" w14:textId="5A4B853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146752" w14:textId="7DF9712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CC76F3" w14:textId="724D9A1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9,762,646.00 </w:t>
            </w:r>
          </w:p>
        </w:tc>
      </w:tr>
      <w:tr w:rsidR="008A3853" w:rsidRPr="008A3853" w14:paraId="1190139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C44F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EAAF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6331D3DE" w14:textId="420A24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999DB72" w14:textId="11CC4E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45830" w14:textId="2A9CB1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816FB" w14:textId="7E724B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86,728.00 </w:t>
            </w:r>
          </w:p>
        </w:tc>
      </w:tr>
      <w:tr w:rsidR="008A3853" w:rsidRPr="008A3853" w14:paraId="239F7B6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CFD1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66F1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51318CDE" w14:textId="02580F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74F5F89D" w14:textId="4F035C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F8251" w14:textId="605DAD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72AD3" w14:textId="735569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9,865.16 </w:t>
            </w:r>
          </w:p>
        </w:tc>
      </w:tr>
      <w:tr w:rsidR="008A3853" w:rsidRPr="008A3853" w14:paraId="0862CAB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E6E4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921F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11C8AC7E" w14:textId="3329FC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5A8E143F" w14:textId="4EEC2F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B90C0" w14:textId="1CD9A5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CE3C0" w14:textId="780AAD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8,781.72 </w:t>
            </w:r>
          </w:p>
        </w:tc>
      </w:tr>
      <w:tr w:rsidR="008A3853" w:rsidRPr="008A3853" w14:paraId="12A4F5C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761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4BD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395D5C95" w14:textId="6C6BA1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4DB58596" w14:textId="6C1B8D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47D2B3F1" w14:textId="776BB1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E0654" w14:textId="327049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86,233.16 </w:t>
            </w:r>
          </w:p>
        </w:tc>
      </w:tr>
      <w:tr w:rsidR="008A3853" w:rsidRPr="008A3853" w14:paraId="68BC688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6890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4677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37B19BAB" w14:textId="6527A4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33ADB062" w14:textId="1A8F71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9548176" w14:textId="5831DB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747E3" w14:textId="4FE4C4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8,541.24 </w:t>
            </w:r>
          </w:p>
        </w:tc>
      </w:tr>
      <w:tr w:rsidR="008A3853" w:rsidRPr="008A3853" w14:paraId="42BEA81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1EF7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B559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6D2004CE" w14:textId="2753D4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341.98 </w:t>
            </w:r>
          </w:p>
        </w:tc>
        <w:tc>
          <w:tcPr>
            <w:tcW w:w="0" w:type="auto"/>
            <w:tcBorders>
              <w:top w:val="nil"/>
              <w:left w:val="nil"/>
              <w:bottom w:val="single" w:sz="4" w:space="0" w:color="000000"/>
              <w:right w:val="single" w:sz="4" w:space="0" w:color="000000"/>
            </w:tcBorders>
            <w:shd w:val="clear" w:color="auto" w:fill="auto"/>
            <w:noWrap/>
            <w:vAlign w:val="bottom"/>
            <w:hideMark/>
          </w:tcPr>
          <w:p w14:paraId="00654974" w14:textId="28C314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F88EF" w14:textId="78BD08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50F97" w14:textId="14EF45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341.98 </w:t>
            </w:r>
          </w:p>
        </w:tc>
      </w:tr>
      <w:tr w:rsidR="008A3853" w:rsidRPr="008A3853" w14:paraId="18CC508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2DB7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B04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350C3446" w14:textId="692DE4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303E39EC" w14:textId="188100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0DA11" w14:textId="1A515F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A9504" w14:textId="7ECF12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0,297.28 </w:t>
            </w:r>
          </w:p>
        </w:tc>
      </w:tr>
      <w:tr w:rsidR="008A3853" w:rsidRPr="008A3853" w14:paraId="5B1EBE4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A8B4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F32F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7253CCEE" w14:textId="10137E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13E9A925" w14:textId="46C7CE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AAC76" w14:textId="10C0D1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6F14C" w14:textId="73CC63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0,396.60 </w:t>
            </w:r>
          </w:p>
        </w:tc>
      </w:tr>
      <w:tr w:rsidR="008A3853" w:rsidRPr="008A3853" w14:paraId="2A58D39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796C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FD4A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00ED5F97" w14:textId="07C3EC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2D78C653" w14:textId="528F14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D26EA" w14:textId="12C86B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A85EF" w14:textId="1C722D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6,033.52 </w:t>
            </w:r>
          </w:p>
        </w:tc>
      </w:tr>
      <w:tr w:rsidR="008A3853" w:rsidRPr="008A3853" w14:paraId="06FBA17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9EDF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C14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2DE0313" w14:textId="566B00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5A28C83E" w14:textId="3A5168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6D248" w14:textId="28B8B4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DF33D" w14:textId="3677E2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8,021.36 </w:t>
            </w:r>
          </w:p>
        </w:tc>
      </w:tr>
      <w:tr w:rsidR="008A3853" w:rsidRPr="008A3853" w14:paraId="1E1B8EC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D07C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018B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550D99B" w14:textId="35AA33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49B8E0D5" w14:textId="550EBA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616D5" w14:textId="37527B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6BFD9" w14:textId="624428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2,221.40 </w:t>
            </w:r>
          </w:p>
        </w:tc>
      </w:tr>
      <w:tr w:rsidR="008A3853" w:rsidRPr="008A3853" w14:paraId="0660DF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0B29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F5BD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13420D10" w14:textId="2A22D6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67FBD1C3" w14:textId="55B9DE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B1376" w14:textId="7726AB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665BE" w14:textId="7812D4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6,025.44 </w:t>
            </w:r>
          </w:p>
        </w:tc>
      </w:tr>
      <w:tr w:rsidR="008A3853" w:rsidRPr="008A3853" w14:paraId="02AAAD4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C272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7706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090F8905" w14:textId="07308F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34082C61" w14:textId="60DEB9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B5B7B" w14:textId="66941E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15A25" w14:textId="7EDAFC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7,565.64 </w:t>
            </w:r>
          </w:p>
        </w:tc>
      </w:tr>
      <w:tr w:rsidR="008A3853" w:rsidRPr="008A3853" w14:paraId="7D0BCA4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5985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11F0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1BFA0CA" w14:textId="1F817C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1F883209" w14:textId="5D854F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45624" w14:textId="38C8EF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978DF" w14:textId="78E7E9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7,808.28 </w:t>
            </w:r>
          </w:p>
        </w:tc>
      </w:tr>
      <w:tr w:rsidR="008A3853" w:rsidRPr="008A3853" w14:paraId="3D07523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C593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869C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1E5ED15C" w14:textId="48C758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369276A3" w14:textId="519567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E183E" w14:textId="2C83C7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4D1E0" w14:textId="7A95B1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743.04 </w:t>
            </w:r>
          </w:p>
        </w:tc>
      </w:tr>
      <w:tr w:rsidR="008A3853" w:rsidRPr="008A3853" w14:paraId="518817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96C0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1F64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54B0C772" w14:textId="581FC4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1CE04439" w14:textId="4A8AB0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60716" w14:textId="4340B6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AC2AB" w14:textId="666E54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630.00 </w:t>
            </w:r>
          </w:p>
        </w:tc>
      </w:tr>
      <w:tr w:rsidR="008A3853" w:rsidRPr="008A3853" w14:paraId="0A1BAAE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AA80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C99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CD64A02" w14:textId="1D54C6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13E1E1AF" w14:textId="47882E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BA2F8" w14:textId="4C4D61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7E29D" w14:textId="133CFE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0,896.80 </w:t>
            </w:r>
          </w:p>
        </w:tc>
      </w:tr>
      <w:tr w:rsidR="008A3853" w:rsidRPr="008A3853" w14:paraId="2E9122E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868B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6E81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11179A3" w14:textId="753A20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76745B85" w14:textId="362B8C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80070" w14:textId="27FFEE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5C419" w14:textId="57D09B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6,515.38 </w:t>
            </w:r>
          </w:p>
        </w:tc>
      </w:tr>
      <w:tr w:rsidR="008A3853" w:rsidRPr="008A3853" w14:paraId="623822F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43B14"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48B353A" w14:textId="2F46E4C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132,409.67 </w:t>
            </w:r>
          </w:p>
        </w:tc>
        <w:tc>
          <w:tcPr>
            <w:tcW w:w="0" w:type="auto"/>
            <w:tcBorders>
              <w:top w:val="nil"/>
              <w:left w:val="nil"/>
              <w:bottom w:val="single" w:sz="4" w:space="0" w:color="000000"/>
              <w:right w:val="single" w:sz="4" w:space="0" w:color="000000"/>
            </w:tcBorders>
            <w:shd w:val="clear" w:color="D8D8D8" w:fill="D8D8D8"/>
            <w:noWrap/>
            <w:vAlign w:val="bottom"/>
            <w:hideMark/>
          </w:tcPr>
          <w:p w14:paraId="6B85A611" w14:textId="113C3AF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40DCA1" w14:textId="0DCEAF1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5CC91B" w14:textId="1FCAE4D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132,409.67 </w:t>
            </w:r>
          </w:p>
        </w:tc>
      </w:tr>
      <w:tr w:rsidR="008A3853" w:rsidRPr="008A3853" w14:paraId="4351343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2686D"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CD96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17CA938" w14:textId="045EE8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3674A5A8" w14:textId="47840E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3EF7B" w14:textId="263E7A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7062C" w14:textId="26CF87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7,256.42 </w:t>
            </w:r>
          </w:p>
        </w:tc>
      </w:tr>
      <w:tr w:rsidR="008A3853" w:rsidRPr="008A3853" w14:paraId="2213C70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E2B6E"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4EC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B625BBA" w14:textId="676682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765AC50" w14:textId="3823D4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04651" w14:textId="6B4F49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64F50" w14:textId="781645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8,583.16 </w:t>
            </w:r>
          </w:p>
        </w:tc>
      </w:tr>
      <w:tr w:rsidR="008A3853" w:rsidRPr="008A3853" w14:paraId="52F4D4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8109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16D0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042FE52F" w14:textId="56DD38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C77EE80" w14:textId="25BE44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87B4" w14:textId="1F13D4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3F11C" w14:textId="2D92A3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1,553.00 </w:t>
            </w:r>
          </w:p>
        </w:tc>
      </w:tr>
      <w:tr w:rsidR="008A3853" w:rsidRPr="008A3853" w14:paraId="4B6F0F9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E9DD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A7AD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1357E20D" w14:textId="1BA5D8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069.64 </w:t>
            </w:r>
          </w:p>
        </w:tc>
        <w:tc>
          <w:tcPr>
            <w:tcW w:w="0" w:type="auto"/>
            <w:tcBorders>
              <w:top w:val="nil"/>
              <w:left w:val="nil"/>
              <w:bottom w:val="single" w:sz="4" w:space="0" w:color="000000"/>
              <w:right w:val="single" w:sz="4" w:space="0" w:color="000000"/>
            </w:tcBorders>
            <w:shd w:val="clear" w:color="auto" w:fill="auto"/>
            <w:noWrap/>
            <w:vAlign w:val="bottom"/>
            <w:hideMark/>
          </w:tcPr>
          <w:p w14:paraId="2D87D2EF" w14:textId="7F45A3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3D5DE" w14:textId="04624A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08495" w14:textId="3F1BA5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069.64 </w:t>
            </w:r>
          </w:p>
        </w:tc>
      </w:tr>
      <w:tr w:rsidR="008A3853" w:rsidRPr="008A3853" w14:paraId="063D236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5AED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0E3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C318D72" w14:textId="2CF620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640BF5D3" w14:textId="580B2D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28E52" w14:textId="31FF11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AC47E" w14:textId="10C91A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8,542.40 </w:t>
            </w:r>
          </w:p>
        </w:tc>
      </w:tr>
      <w:tr w:rsidR="008A3853" w:rsidRPr="008A3853" w14:paraId="6E0855E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5112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F9EA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04A5F07E" w14:textId="196826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D07CF70" w14:textId="2D2055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DE855" w14:textId="184D3E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6ED68" w14:textId="023CD4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2,500.00 </w:t>
            </w:r>
          </w:p>
        </w:tc>
      </w:tr>
      <w:tr w:rsidR="008A3853" w:rsidRPr="008A3853" w14:paraId="390E6DF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4BCE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10F3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2927F04" w14:textId="3E0A64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91F667D" w14:textId="0DB111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B9F6E" w14:textId="0CB54C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01D85" w14:textId="763B01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5,229.29 </w:t>
            </w:r>
          </w:p>
        </w:tc>
      </w:tr>
      <w:tr w:rsidR="008A3853" w:rsidRPr="008A3853" w14:paraId="1360778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C9C6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809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02F9EE0D" w14:textId="057D5F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492E0DBD" w14:textId="26ACAF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1DB2A" w14:textId="7E7B81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19A06" w14:textId="50C2B6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633.32 </w:t>
            </w:r>
          </w:p>
        </w:tc>
      </w:tr>
      <w:tr w:rsidR="008A3853" w:rsidRPr="008A3853" w14:paraId="42B492E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7419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C81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0403829A" w14:textId="2EE989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15B60924" w14:textId="184245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97097" w14:textId="253651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10169" w14:textId="33D814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2,430.00 </w:t>
            </w:r>
          </w:p>
        </w:tc>
      </w:tr>
      <w:tr w:rsidR="008A3853" w:rsidRPr="008A3853" w14:paraId="01F8E64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3815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63B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19D3259" w14:textId="623B21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06A13E9A" w14:textId="28DE90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B4B3F" w14:textId="1C0729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2A927" w14:textId="66EAD4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490.94 </w:t>
            </w:r>
          </w:p>
        </w:tc>
      </w:tr>
      <w:tr w:rsidR="008A3853" w:rsidRPr="008A3853" w14:paraId="6F82CD4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64F4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B9C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8F57EF1" w14:textId="238F6D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7D13E04E" w14:textId="1509C2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0FACE" w14:textId="01D90E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2B563" w14:textId="5A41F3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1,168.82 </w:t>
            </w:r>
          </w:p>
        </w:tc>
      </w:tr>
      <w:tr w:rsidR="008A3853" w:rsidRPr="008A3853" w14:paraId="0CBD1C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9167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F98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6A81313" w14:textId="4C6090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8F0A7FB" w14:textId="086D5E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90720" w14:textId="3B4184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32048" w14:textId="73C205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7,902.68 </w:t>
            </w:r>
          </w:p>
        </w:tc>
      </w:tr>
      <w:tr w:rsidR="008A3853" w:rsidRPr="008A3853" w14:paraId="5A88075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B7A2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909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57C0C361" w14:textId="444C1A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19145282" w14:textId="012A89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DF8C7" w14:textId="37DBCF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DC2F0" w14:textId="34C31B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0,050.00 </w:t>
            </w:r>
          </w:p>
        </w:tc>
      </w:tr>
      <w:tr w:rsidR="008A3853" w:rsidRPr="008A3853" w14:paraId="666AEB8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D9D05"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6CDA68D" w14:textId="4E69E4A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2,074,599.13 </w:t>
            </w:r>
          </w:p>
        </w:tc>
        <w:tc>
          <w:tcPr>
            <w:tcW w:w="0" w:type="auto"/>
            <w:tcBorders>
              <w:top w:val="nil"/>
              <w:left w:val="nil"/>
              <w:bottom w:val="single" w:sz="4" w:space="0" w:color="000000"/>
              <w:right w:val="single" w:sz="4" w:space="0" w:color="000000"/>
            </w:tcBorders>
            <w:shd w:val="clear" w:color="D8D8D8" w:fill="D8D8D8"/>
            <w:noWrap/>
            <w:vAlign w:val="bottom"/>
            <w:hideMark/>
          </w:tcPr>
          <w:p w14:paraId="7A7B51FA" w14:textId="75425CA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04CD18" w14:textId="2414B75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3CF381" w14:textId="4173594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2,124,599.13 </w:t>
            </w:r>
          </w:p>
        </w:tc>
      </w:tr>
      <w:tr w:rsidR="008A3853" w:rsidRPr="008A3853" w14:paraId="2D63802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BC2E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0548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3648C07A" w14:textId="6494D0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200CC996" w14:textId="053A02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E3AFD" w14:textId="062910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9B7EE" w14:textId="59BA72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50,692.18 </w:t>
            </w:r>
          </w:p>
        </w:tc>
      </w:tr>
      <w:tr w:rsidR="008A3853" w:rsidRPr="008A3853" w14:paraId="5E4931D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7B7A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8D3B9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6E33D2FD" w14:textId="54D473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55322A85" w14:textId="289D5D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61ED7" w14:textId="23D858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CE83" w14:textId="1EBB3E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2,623.68 </w:t>
            </w:r>
          </w:p>
        </w:tc>
      </w:tr>
      <w:tr w:rsidR="008A3853" w:rsidRPr="008A3853" w14:paraId="2F77722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A1F4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FEC7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7F0092F5" w14:textId="537119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5412C481" w14:textId="283868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95A4F" w14:textId="736F81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A738C" w14:textId="3D0DEA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35,068.94 </w:t>
            </w:r>
          </w:p>
        </w:tc>
      </w:tr>
      <w:tr w:rsidR="008A3853" w:rsidRPr="008A3853" w14:paraId="27EE38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2EA1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BE0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0FA18944" w14:textId="75110B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431BB099" w14:textId="65C8D1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2AE95" w14:textId="23ABD7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04B2B" w14:textId="57C2C3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7,730.00 </w:t>
            </w:r>
          </w:p>
        </w:tc>
      </w:tr>
      <w:tr w:rsidR="008A3853" w:rsidRPr="008A3853" w14:paraId="3E8C9E8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53C5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83D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07A1F91" w14:textId="6B7631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4819D857" w14:textId="3EE8D2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D5334" w14:textId="196999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DC450" w14:textId="5C287F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7,617.76 </w:t>
            </w:r>
          </w:p>
        </w:tc>
      </w:tr>
      <w:tr w:rsidR="008A3853" w:rsidRPr="008A3853" w14:paraId="400AF0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A4A2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C95D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5D3D0563" w14:textId="2FFAFD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09048E38" w14:textId="5D5419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B95D" w14:textId="442A2A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3CF0B" w14:textId="555D29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1,620.22 </w:t>
            </w:r>
          </w:p>
        </w:tc>
      </w:tr>
      <w:tr w:rsidR="008A3853" w:rsidRPr="008A3853" w14:paraId="5BBDFC5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623D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9C1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F5089D1" w14:textId="794F28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2FC3FB08" w14:textId="6E6E91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22F29" w14:textId="697950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7F5C8" w14:textId="5C4EC1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7,459.07 </w:t>
            </w:r>
          </w:p>
        </w:tc>
      </w:tr>
      <w:tr w:rsidR="008A3853" w:rsidRPr="008A3853" w14:paraId="20C43B9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678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A0A7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30FF4427" w14:textId="58142E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BE6615C" w14:textId="74BC4F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1F46A" w14:textId="2BAA73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A7938" w14:textId="184393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7,220.72 </w:t>
            </w:r>
          </w:p>
        </w:tc>
      </w:tr>
      <w:tr w:rsidR="008A3853" w:rsidRPr="008A3853" w14:paraId="3EFF57C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F686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4E8A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591DE8BE" w14:textId="080B9A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6B76A2F4" w14:textId="4375A4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653FD" w14:textId="304393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0F9BD" w14:textId="38756B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8,472.76 </w:t>
            </w:r>
          </w:p>
        </w:tc>
      </w:tr>
      <w:tr w:rsidR="008A3853" w:rsidRPr="008A3853" w14:paraId="322B73A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679F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257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41A4F7EF" w14:textId="2E80FA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70C86416" w14:textId="790B29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49F25" w14:textId="6F2CF6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A31B8" w14:textId="326DA8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482.96 </w:t>
            </w:r>
          </w:p>
        </w:tc>
      </w:tr>
      <w:tr w:rsidR="008A3853" w:rsidRPr="008A3853" w14:paraId="734FF72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FBE8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E29F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20DD0DE0" w14:textId="3A3A5B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5B6A0ABD" w14:textId="1C431C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ACFA0" w14:textId="27C1E0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BF43C" w14:textId="71688B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4,596.44 </w:t>
            </w:r>
          </w:p>
        </w:tc>
      </w:tr>
      <w:tr w:rsidR="008A3853" w:rsidRPr="008A3853" w14:paraId="083B2FE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903B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10D4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548634CE" w14:textId="133830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BA49389" w14:textId="71E93A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CBA4C" w14:textId="0FE1EB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3D30B" w14:textId="174EEC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2,126.16 </w:t>
            </w:r>
          </w:p>
        </w:tc>
      </w:tr>
      <w:tr w:rsidR="008A3853" w:rsidRPr="008A3853" w14:paraId="0B463A4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A2A9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052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0D201FA" w14:textId="4CC220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23A2C1E4" w14:textId="358E2C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51B26" w14:textId="04223E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F5A0C" w14:textId="15273F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2,312.68 </w:t>
            </w:r>
          </w:p>
        </w:tc>
      </w:tr>
      <w:tr w:rsidR="008A3853" w:rsidRPr="008A3853" w14:paraId="26E74F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7673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EF77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09E7F483" w14:textId="7AE446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229BF120" w14:textId="7E47F4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E208E" w14:textId="0FD05A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3CFD0" w14:textId="3FF606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2,569.16 </w:t>
            </w:r>
          </w:p>
        </w:tc>
      </w:tr>
      <w:tr w:rsidR="008A3853" w:rsidRPr="008A3853" w14:paraId="5C7F28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051A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99A8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F9A40F3" w14:textId="47E7ED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5BBA998B" w14:textId="22FBA5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15FA9" w14:textId="039717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F9B07" w14:textId="1F81B8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1,422.48 </w:t>
            </w:r>
          </w:p>
        </w:tc>
      </w:tr>
      <w:tr w:rsidR="008A3853" w:rsidRPr="008A3853" w14:paraId="09C8C9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1E36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D3E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229A3608" w14:textId="5304B9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1179266" w14:textId="676639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80897" w14:textId="204346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E6D85" w14:textId="6403EA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490.06 </w:t>
            </w:r>
          </w:p>
        </w:tc>
      </w:tr>
      <w:tr w:rsidR="008A3853" w:rsidRPr="008A3853" w14:paraId="0F1CD5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6496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BE8B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03CC642B" w14:textId="195592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532B805D" w14:textId="44B7D8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85936" w14:textId="7D3BDE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335E5" w14:textId="46FC40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0,430.04 </w:t>
            </w:r>
          </w:p>
        </w:tc>
      </w:tr>
      <w:tr w:rsidR="008A3853" w:rsidRPr="008A3853" w14:paraId="5D3069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6C71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FFAA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15505900" w14:textId="557C18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6731789" w14:textId="6B543C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5AC7FF" w14:textId="2FEFB3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76AAF" w14:textId="1A741D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28,458.20 </w:t>
            </w:r>
          </w:p>
        </w:tc>
      </w:tr>
      <w:tr w:rsidR="008A3853" w:rsidRPr="008A3853" w14:paraId="74D9F1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AEE2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EDB3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574C4AF5" w14:textId="5DE415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24E47684" w14:textId="3A5B7F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373CD" w14:textId="13E31A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E751B" w14:textId="3A4B35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4,242.92 </w:t>
            </w:r>
          </w:p>
        </w:tc>
      </w:tr>
      <w:tr w:rsidR="008A3853" w:rsidRPr="008A3853" w14:paraId="517FC5C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3691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471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40F5A30F" w14:textId="50C85B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2A7D51A3" w14:textId="2242B5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1B63B" w14:textId="21412E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8AB02" w14:textId="18E8BF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9,508.88 </w:t>
            </w:r>
          </w:p>
        </w:tc>
      </w:tr>
      <w:tr w:rsidR="008A3853" w:rsidRPr="008A3853" w14:paraId="5B58D1A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255E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662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365F2BFC" w14:textId="64267E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C272B99" w14:textId="2D99C3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0909C" w14:textId="394622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8663F" w14:textId="15DF69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2,807.88 </w:t>
            </w:r>
          </w:p>
        </w:tc>
      </w:tr>
      <w:tr w:rsidR="008A3853" w:rsidRPr="008A3853" w14:paraId="67C2D5F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FA61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3C9E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02A64F76" w14:textId="39C428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958.20 </w:t>
            </w:r>
          </w:p>
        </w:tc>
        <w:tc>
          <w:tcPr>
            <w:tcW w:w="0" w:type="auto"/>
            <w:tcBorders>
              <w:top w:val="nil"/>
              <w:left w:val="nil"/>
              <w:bottom w:val="single" w:sz="4" w:space="0" w:color="000000"/>
              <w:right w:val="single" w:sz="4" w:space="0" w:color="000000"/>
            </w:tcBorders>
            <w:shd w:val="clear" w:color="auto" w:fill="auto"/>
            <w:noWrap/>
            <w:vAlign w:val="bottom"/>
            <w:hideMark/>
          </w:tcPr>
          <w:p w14:paraId="4143047C" w14:textId="7EB4BD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FDFBE" w14:textId="2A4EFA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74C92" w14:textId="3875BF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958.20 </w:t>
            </w:r>
          </w:p>
        </w:tc>
      </w:tr>
      <w:tr w:rsidR="008A3853" w:rsidRPr="008A3853" w14:paraId="5A7F2CB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6B7C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5015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05E25635" w14:textId="7F18CA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5711E7AD" w14:textId="24061B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1A911" w14:textId="14514F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FED7C" w14:textId="2EF2C6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9,371.53 </w:t>
            </w:r>
          </w:p>
        </w:tc>
      </w:tr>
      <w:tr w:rsidR="008A3853" w:rsidRPr="008A3853" w14:paraId="5E066BB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36FF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AB22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FA1DCE3" w14:textId="302B82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6FA3ABF5" w14:textId="399F69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8B862" w14:textId="2DBB4F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67478" w14:textId="634947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2,045.18 </w:t>
            </w:r>
          </w:p>
        </w:tc>
      </w:tr>
      <w:tr w:rsidR="008A3853" w:rsidRPr="008A3853" w14:paraId="7DB5A1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E683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052E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2086039" w14:textId="563921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660466B" w14:textId="2102D0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A5D4C" w14:textId="5B1B60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A1210" w14:textId="5A3D05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91,480.00 </w:t>
            </w:r>
          </w:p>
        </w:tc>
      </w:tr>
      <w:tr w:rsidR="008A3853" w:rsidRPr="008A3853" w14:paraId="2D22BD1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6C34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E3D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B87C3D7" w14:textId="4A780F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1270DB50" w14:textId="4933DC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A3520" w14:textId="076425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4D4C8" w14:textId="53CFEF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1,506.28 </w:t>
            </w:r>
          </w:p>
        </w:tc>
      </w:tr>
      <w:tr w:rsidR="008A3853" w:rsidRPr="008A3853" w14:paraId="282AB93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DC41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7CB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12F10741" w14:textId="122859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43B0156A" w14:textId="107A88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26450" w14:textId="6FB8D3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F44FB" w14:textId="1F8010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9,547.69 </w:t>
            </w:r>
          </w:p>
        </w:tc>
      </w:tr>
      <w:tr w:rsidR="008A3853" w:rsidRPr="008A3853" w14:paraId="013A26B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F90A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E0AB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B5D444E" w14:textId="021EFC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14121E8F" w14:textId="623221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B0C99" w14:textId="24806E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F0959" w14:textId="34F282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0,780.54 </w:t>
            </w:r>
          </w:p>
        </w:tc>
      </w:tr>
      <w:tr w:rsidR="008A3853" w:rsidRPr="008A3853" w14:paraId="3A4C0A7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C462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BE9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048280D" w14:textId="7EA3B0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5B354427" w14:textId="32AF11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4664F" w14:textId="747E22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5ABE1" w14:textId="17B862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7,703.44 </w:t>
            </w:r>
          </w:p>
        </w:tc>
      </w:tr>
      <w:tr w:rsidR="008A3853" w:rsidRPr="008A3853" w14:paraId="25A9DCE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9C1C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CE8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6BFF9F0E" w14:textId="00D842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4885DD43" w14:textId="43BCC7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632DF" w14:textId="40CE88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A858F" w14:textId="6C4AF8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3,816.76 </w:t>
            </w:r>
          </w:p>
        </w:tc>
      </w:tr>
      <w:tr w:rsidR="008A3853" w:rsidRPr="008A3853" w14:paraId="0A815BF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CAEC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AA9A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09EA5BB3" w14:textId="05047E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7ECC8CF5" w14:textId="341D0A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89648" w14:textId="7F6085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A049F" w14:textId="03EECD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81,126.78 </w:t>
            </w:r>
          </w:p>
        </w:tc>
      </w:tr>
      <w:tr w:rsidR="008A3853" w:rsidRPr="008A3853" w14:paraId="35B8835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14E2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0C0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DA6A8A5" w14:textId="5B3C64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0DA09DE2" w14:textId="3710B6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595B4" w14:textId="570CA2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D19D8" w14:textId="1353E8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7,057.28 </w:t>
            </w:r>
          </w:p>
        </w:tc>
      </w:tr>
      <w:tr w:rsidR="008A3853" w:rsidRPr="008A3853" w14:paraId="09B2476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25E8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1C3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9E696AA" w14:textId="51F3AD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0E2EB68D" w14:textId="7FEAF0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DFAF1" w14:textId="5AC3F9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0C079" w14:textId="5A1AC1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0,076.34 </w:t>
            </w:r>
          </w:p>
        </w:tc>
      </w:tr>
      <w:tr w:rsidR="008A3853" w:rsidRPr="008A3853" w14:paraId="70B734D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A029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1982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4767907F" w14:textId="5496FD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6B1F4109" w14:textId="010EEF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EDB80" w14:textId="20820A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78043" w14:textId="62701F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3,077.76 </w:t>
            </w:r>
          </w:p>
        </w:tc>
      </w:tr>
      <w:tr w:rsidR="008A3853" w:rsidRPr="008A3853" w14:paraId="7FB9D90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3A9D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7C01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2A0755E" w14:textId="57335A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60C3502B" w14:textId="7E4BCE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7643B" w14:textId="259807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CF76A" w14:textId="020EF4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1,152.72 </w:t>
            </w:r>
          </w:p>
        </w:tc>
      </w:tr>
      <w:tr w:rsidR="008A3853" w:rsidRPr="008A3853" w14:paraId="29ACBAE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9107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923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0329C4FE" w14:textId="0E84BA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7476F965" w14:textId="670D46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A8F95" w14:textId="0B44BB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3034C" w14:textId="0B6C41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0,584.32 </w:t>
            </w:r>
          </w:p>
        </w:tc>
      </w:tr>
      <w:tr w:rsidR="008A3853" w:rsidRPr="008A3853" w14:paraId="773B38D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A902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8DB0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4C881BA6" w14:textId="3F186D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1C998374" w14:textId="1E471D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4ABF1" w14:textId="34EF53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51C3B" w14:textId="0135B5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87,361.12 </w:t>
            </w:r>
          </w:p>
        </w:tc>
      </w:tr>
      <w:tr w:rsidR="008A3853" w:rsidRPr="008A3853" w14:paraId="0706766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13B5F"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84F7145" w14:textId="748F762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4AB94207" w14:textId="6FD1CF6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26D7D7" w14:textId="2DE6E1C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333005" w14:textId="743E656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332,426.38 </w:t>
            </w:r>
          </w:p>
        </w:tc>
      </w:tr>
      <w:tr w:rsidR="008A3853" w:rsidRPr="008A3853" w14:paraId="75D488B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904A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3DC6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619B0035" w14:textId="7E9725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1263D24A" w14:textId="37ED1F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71CFA" w14:textId="1FEE12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F7039" w14:textId="17E9E5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77,956.38 </w:t>
            </w:r>
          </w:p>
        </w:tc>
      </w:tr>
      <w:tr w:rsidR="008A3853" w:rsidRPr="008A3853" w14:paraId="304DE35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DB13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56C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31B2D6CF" w14:textId="480073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34E79EC3" w14:textId="1C4D5D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27755" w14:textId="642115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8BF36" w14:textId="7EFF44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490.00 </w:t>
            </w:r>
          </w:p>
        </w:tc>
      </w:tr>
      <w:tr w:rsidR="008A3853" w:rsidRPr="008A3853" w14:paraId="1C682DC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7B21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8C1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07CEAE76" w14:textId="4B8A2B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1F079D11" w14:textId="61BC95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1517F" w14:textId="5072DA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03114" w14:textId="6FEBB9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7,980.00 </w:t>
            </w:r>
          </w:p>
        </w:tc>
      </w:tr>
      <w:tr w:rsidR="008A3853" w:rsidRPr="008A3853" w14:paraId="5C266C5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18DE0"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2D9CAF01" w14:textId="1FC42FA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6EF29107" w14:textId="11E07A2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B2A750" w14:textId="1F45D6B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C985F2" w14:textId="1AE1470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270,241.32 </w:t>
            </w:r>
          </w:p>
        </w:tc>
      </w:tr>
      <w:tr w:rsidR="008A3853" w:rsidRPr="008A3853" w14:paraId="2E977D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7281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8BB3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04E2F8D0" w14:textId="6EFE53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26FF026" w14:textId="1DAB81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C9833" w14:textId="6517BB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7D7C8" w14:textId="787876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6,151.00 </w:t>
            </w:r>
          </w:p>
        </w:tc>
      </w:tr>
      <w:tr w:rsidR="008A3853" w:rsidRPr="008A3853" w14:paraId="5F492E9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15FC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38A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165A39AC" w14:textId="6A9DF9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1E633F39" w14:textId="5FEDA7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D28F9" w14:textId="140A21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9CC4C" w14:textId="27E265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4,226.50 </w:t>
            </w:r>
          </w:p>
        </w:tc>
      </w:tr>
      <w:tr w:rsidR="008A3853" w:rsidRPr="008A3853" w14:paraId="67D8C69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DCD7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F5FC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74DA85E5" w14:textId="21AB02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7E4FA756" w14:textId="5E7155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385E7" w14:textId="110AF8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4CBE7" w14:textId="091263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6,500.00 </w:t>
            </w:r>
          </w:p>
        </w:tc>
      </w:tr>
      <w:tr w:rsidR="008A3853" w:rsidRPr="008A3853" w14:paraId="5F68A90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7DFE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5989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69B42AE" w14:textId="5ACC3E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4D59E0AE" w14:textId="2CBE09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D5A64" w14:textId="792C77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1665F" w14:textId="2C8D4A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3,192.50 </w:t>
            </w:r>
          </w:p>
        </w:tc>
      </w:tr>
      <w:tr w:rsidR="008A3853" w:rsidRPr="008A3853" w14:paraId="50C40D8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910D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8C54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23350A37" w14:textId="411A24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4D59627" w14:textId="0F01FE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E3C85" w14:textId="63A9E3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498CD" w14:textId="0715A6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4,420.00 </w:t>
            </w:r>
          </w:p>
        </w:tc>
      </w:tr>
      <w:tr w:rsidR="008A3853" w:rsidRPr="008A3853" w14:paraId="41B1E5D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6CCF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1843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6DAAB23C" w14:textId="55977B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88489BA" w14:textId="5AE437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48DFF" w14:textId="65E021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838EC" w14:textId="70612E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2,634.00 </w:t>
            </w:r>
          </w:p>
        </w:tc>
      </w:tr>
      <w:tr w:rsidR="008A3853" w:rsidRPr="008A3853" w14:paraId="2EC4658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ABE2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E74C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4301D0A0" w14:textId="072C52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37AD7307" w14:textId="72BA95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29269" w14:textId="3A9DD7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788D6" w14:textId="45EACA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792.50 </w:t>
            </w:r>
          </w:p>
        </w:tc>
      </w:tr>
      <w:tr w:rsidR="008A3853" w:rsidRPr="008A3853" w14:paraId="5315AE5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76CD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85A6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6D15F36" w14:textId="5C1D38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93E7822" w14:textId="333A98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357D7" w14:textId="4528F1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DA260" w14:textId="1E77AD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5,535.00 </w:t>
            </w:r>
          </w:p>
        </w:tc>
      </w:tr>
      <w:tr w:rsidR="008A3853" w:rsidRPr="008A3853" w14:paraId="0B0F5D5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F5F9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3A92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3ACC3F71" w14:textId="170F09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48AAA476" w14:textId="3AD8BE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42C4A" w14:textId="049E52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40286" w14:textId="0597C9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789.82 </w:t>
            </w:r>
          </w:p>
        </w:tc>
      </w:tr>
      <w:tr w:rsidR="008A3853" w:rsidRPr="008A3853" w14:paraId="6C254DA3"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B8E3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A0BD11D" w14:textId="64AB1D1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0262060D" w14:textId="0969F9B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8EE343" w14:textId="1284F81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B14035" w14:textId="4C4B20F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273,381.75 </w:t>
            </w:r>
          </w:p>
        </w:tc>
      </w:tr>
      <w:tr w:rsidR="008A3853" w:rsidRPr="008A3853" w14:paraId="697ACFA0"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E2045BF"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720A100" w14:textId="35BC82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9CD7D80" w14:textId="45CA27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4850C" w14:textId="5A0810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0E644" w14:textId="5B1215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164,288.77 </w:t>
            </w:r>
          </w:p>
        </w:tc>
      </w:tr>
      <w:tr w:rsidR="008A3853" w:rsidRPr="008A3853" w14:paraId="0021845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C19C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582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0BAD325E" w14:textId="626051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0E71F952" w14:textId="15C4B4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688F8" w14:textId="577519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16530" w14:textId="305D64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2,882.44 </w:t>
            </w:r>
          </w:p>
        </w:tc>
      </w:tr>
      <w:tr w:rsidR="008A3853" w:rsidRPr="008A3853" w14:paraId="687F67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FDD1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1BE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5A6557F6" w14:textId="1ECC89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7CEC6C0E" w14:textId="3F2903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A4050" w14:textId="025CA0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1EDD7" w14:textId="634178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1,057.64 </w:t>
            </w:r>
          </w:p>
        </w:tc>
      </w:tr>
      <w:tr w:rsidR="008A3853" w:rsidRPr="008A3853" w14:paraId="1D5FB02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576F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2EC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0EB79435" w14:textId="6C3513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33BD8009" w14:textId="5FC39D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59764" w14:textId="392B18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D7AB3" w14:textId="19CF5C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5,213.48 </w:t>
            </w:r>
          </w:p>
        </w:tc>
      </w:tr>
      <w:tr w:rsidR="008A3853" w:rsidRPr="008A3853" w14:paraId="3C496CE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4860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6A28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C568CD6" w14:textId="14F293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F659527" w14:textId="35407A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7E7D7" w14:textId="3189D5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5E185" w14:textId="49A35F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672.72 </w:t>
            </w:r>
          </w:p>
        </w:tc>
      </w:tr>
      <w:tr w:rsidR="008A3853" w:rsidRPr="008A3853" w14:paraId="58B388D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3921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945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191314A" w14:textId="1ABBD4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3A1CA359" w14:textId="64CB12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B36166" w14:textId="404F6F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C8A14" w14:textId="7C9677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8,594.62 </w:t>
            </w:r>
          </w:p>
        </w:tc>
      </w:tr>
      <w:tr w:rsidR="008A3853" w:rsidRPr="008A3853" w14:paraId="22D25D6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6392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1BC08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73B68F00" w14:textId="67273F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3D98F29A" w14:textId="4A1B69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2F9FE4AC" w14:textId="70E0D1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47573" w14:textId="78F7BD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48,112.24 </w:t>
            </w:r>
          </w:p>
        </w:tc>
      </w:tr>
      <w:tr w:rsidR="008A3853" w:rsidRPr="008A3853" w14:paraId="568886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60C4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149F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B208598" w14:textId="2B48FC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19B1D669" w14:textId="312705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67B4AD7" w14:textId="702C15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30BFF" w14:textId="77C277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0,626.00 </w:t>
            </w:r>
          </w:p>
        </w:tc>
      </w:tr>
      <w:tr w:rsidR="008A3853" w:rsidRPr="008A3853" w14:paraId="7CEAAA1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7A06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1E2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1C236904" w14:textId="3CCB90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15806C76" w14:textId="01E5C5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DB292" w14:textId="3DD341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884B9" w14:textId="66B768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2,096.88 </w:t>
            </w:r>
          </w:p>
        </w:tc>
      </w:tr>
      <w:tr w:rsidR="008A3853" w:rsidRPr="008A3853" w14:paraId="414E12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B222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ABD4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6E2C8869" w14:textId="3A5B76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3D7A1DC1" w14:textId="668DD2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10D44776" w14:textId="6F8C5F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6453F" w14:textId="2D9F5D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9,532.92 </w:t>
            </w:r>
          </w:p>
        </w:tc>
      </w:tr>
      <w:tr w:rsidR="008A3853" w:rsidRPr="008A3853" w14:paraId="414824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8CF0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A1A4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315DEEC7" w14:textId="100119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7B9E26D9" w14:textId="3BDC6E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7D455BDF" w14:textId="415228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282C1" w14:textId="4719C4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0,690.00 </w:t>
            </w:r>
          </w:p>
        </w:tc>
      </w:tr>
      <w:tr w:rsidR="008A3853" w:rsidRPr="008A3853" w14:paraId="55EB0F9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BB7A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26E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55420A1" w14:textId="2A1502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57747C21" w14:textId="2223AC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AEE4F" w14:textId="3829F0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50AE4" w14:textId="26305F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33,952.08 </w:t>
            </w:r>
          </w:p>
        </w:tc>
      </w:tr>
      <w:tr w:rsidR="008A3853" w:rsidRPr="008A3853" w14:paraId="6C61CC2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1317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3DC3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6738A48" w14:textId="15E786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498CF2BA" w14:textId="60602E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8AC1A" w14:textId="1E7346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F35D0" w14:textId="686C9F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7,236.32 </w:t>
            </w:r>
          </w:p>
        </w:tc>
      </w:tr>
      <w:tr w:rsidR="008A3853" w:rsidRPr="008A3853" w14:paraId="3A0DF24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28D3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0AA6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5A73F5D" w14:textId="3F03F4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C36A0DC" w14:textId="427419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FC1B" w14:textId="0185F1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545BD" w14:textId="10446A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32,425.64 </w:t>
            </w:r>
          </w:p>
        </w:tc>
      </w:tr>
      <w:tr w:rsidR="008A3853" w:rsidRPr="008A3853" w14:paraId="39B6144C"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148D19"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375C2DC" w14:textId="3F24CCB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29,518,575.63 </w:t>
            </w:r>
          </w:p>
        </w:tc>
        <w:tc>
          <w:tcPr>
            <w:tcW w:w="0" w:type="auto"/>
            <w:tcBorders>
              <w:top w:val="nil"/>
              <w:left w:val="nil"/>
              <w:bottom w:val="single" w:sz="4" w:space="0" w:color="000000"/>
              <w:right w:val="single" w:sz="4" w:space="0" w:color="000000"/>
            </w:tcBorders>
            <w:shd w:val="clear" w:color="A5A5A5" w:fill="A5A5A5"/>
            <w:noWrap/>
            <w:vAlign w:val="bottom"/>
            <w:hideMark/>
          </w:tcPr>
          <w:p w14:paraId="37C15667" w14:textId="27150F3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F1C7727" w14:textId="0E10867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13BC74" w14:textId="0BB48B5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30,121,725.63 </w:t>
            </w:r>
          </w:p>
        </w:tc>
      </w:tr>
      <w:tr w:rsidR="008A3853" w:rsidRPr="008A3853" w14:paraId="34CAAA96"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56940"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1137439" w14:textId="54D35B1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6,525,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525E7C7B" w14:textId="06F74D2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DA695B" w14:textId="619314A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088667" w14:textId="76CB22E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6,803,447.82 </w:t>
            </w:r>
          </w:p>
        </w:tc>
      </w:tr>
      <w:tr w:rsidR="008A3853" w:rsidRPr="008A3853" w14:paraId="10CE6AE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F1A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F450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44F8D445" w14:textId="4BF2E5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F43F06" w14:textId="41FA3B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2887E" w14:textId="1ADECD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B3645" w14:textId="7A3DAA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00.00 </w:t>
            </w:r>
          </w:p>
        </w:tc>
      </w:tr>
      <w:tr w:rsidR="008A3853" w:rsidRPr="008A3853" w14:paraId="248798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898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207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3904D0E" w14:textId="38346B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E8F90B" w14:textId="5069BC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6BE49" w14:textId="7292A1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EE591" w14:textId="1D2BED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0,000.00 </w:t>
            </w:r>
          </w:p>
        </w:tc>
      </w:tr>
      <w:tr w:rsidR="008A3853" w:rsidRPr="008A3853" w14:paraId="2D5C077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0D3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3B17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71CA6FC" w14:textId="5D75A2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713ED4B8" w14:textId="246907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37DC3" w14:textId="400772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C54B7" w14:textId="262F6F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1,080.00 </w:t>
            </w:r>
          </w:p>
        </w:tc>
      </w:tr>
      <w:tr w:rsidR="008A3853" w:rsidRPr="008A3853" w14:paraId="69852F9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86C4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FA5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5402F625" w14:textId="2F7262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10A9DAA9" w14:textId="0CFD79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5F364A7A" w14:textId="0FF906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4164B" w14:textId="5318C0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0,447.20 </w:t>
            </w:r>
          </w:p>
        </w:tc>
      </w:tr>
      <w:tr w:rsidR="008A3853" w:rsidRPr="008A3853" w14:paraId="65FAE1E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0297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3CA7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423B2A52" w14:textId="4F5FA8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2D365A0" w14:textId="089BDA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EA329" w14:textId="0FD7D4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63570" w14:textId="1A2F33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1,656.70 </w:t>
            </w:r>
          </w:p>
        </w:tc>
      </w:tr>
      <w:tr w:rsidR="008A3853" w:rsidRPr="008A3853" w14:paraId="047364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9E7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173B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2BF0B86D" w14:textId="333991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CE006FD" w14:textId="48EF34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8E623" w14:textId="738CA0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19878" w14:textId="0069D1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67,414.10 </w:t>
            </w:r>
          </w:p>
        </w:tc>
      </w:tr>
      <w:tr w:rsidR="008A3853" w:rsidRPr="008A3853" w14:paraId="7365B6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3864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2414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303E4C0E" w14:textId="4F986D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F88F39" w14:textId="53D58D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B6B41" w14:textId="00E2F0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E6584" w14:textId="65DAF4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00.00 </w:t>
            </w:r>
          </w:p>
        </w:tc>
      </w:tr>
      <w:tr w:rsidR="008A3853" w:rsidRPr="008A3853" w14:paraId="4F16E95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D5E0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8E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1A337D49" w14:textId="78CEB8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45A0A73" w14:textId="5BF930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FA8B5" w14:textId="1D96D3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7F3CF" w14:textId="63FB75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80,500.00 </w:t>
            </w:r>
          </w:p>
        </w:tc>
      </w:tr>
      <w:tr w:rsidR="008A3853" w:rsidRPr="008A3853" w14:paraId="0AC7410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25E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6F7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1DC0F7F1" w14:textId="008A70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0EF493AC" w14:textId="47BB69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1ED06" w14:textId="6432C8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EDA38" w14:textId="0A2217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77,000.00 </w:t>
            </w:r>
          </w:p>
        </w:tc>
      </w:tr>
      <w:tr w:rsidR="008A3853" w:rsidRPr="008A3853" w14:paraId="7CD79CF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763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1F4A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15F4B924" w14:textId="367379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686F4C34" w14:textId="7CA534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B5497" w14:textId="6E972E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8D555" w14:textId="6A9632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2,100.00 </w:t>
            </w:r>
          </w:p>
        </w:tc>
      </w:tr>
      <w:tr w:rsidR="008A3853" w:rsidRPr="008A3853" w14:paraId="7AD60BC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E55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5785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01E63384" w14:textId="74F011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7753123C" w14:textId="46FC1E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F8C59" w14:textId="7C47B1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8092D" w14:textId="427CED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94,800.00 </w:t>
            </w:r>
          </w:p>
        </w:tc>
      </w:tr>
      <w:tr w:rsidR="008A3853" w:rsidRPr="008A3853" w14:paraId="308F6FE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F50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A4B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470D157C" w14:textId="5F7907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622,275.40 </w:t>
            </w:r>
          </w:p>
        </w:tc>
        <w:tc>
          <w:tcPr>
            <w:tcW w:w="0" w:type="auto"/>
            <w:tcBorders>
              <w:top w:val="nil"/>
              <w:left w:val="nil"/>
              <w:bottom w:val="single" w:sz="4" w:space="0" w:color="000000"/>
              <w:right w:val="single" w:sz="4" w:space="0" w:color="000000"/>
            </w:tcBorders>
            <w:shd w:val="clear" w:color="auto" w:fill="auto"/>
            <w:noWrap/>
            <w:vAlign w:val="bottom"/>
            <w:hideMark/>
          </w:tcPr>
          <w:p w14:paraId="5BFDFDDD" w14:textId="3AE62E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0F847" w14:textId="1786CA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19256" w14:textId="7E5C81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622,275.40 </w:t>
            </w:r>
          </w:p>
        </w:tc>
      </w:tr>
      <w:tr w:rsidR="008A3853" w:rsidRPr="008A3853" w14:paraId="43EF24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3EED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EA1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127EF41A" w14:textId="70C498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2B673E45" w14:textId="36131E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CB914" w14:textId="212B10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51033" w14:textId="3F0B4D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3,400.00 </w:t>
            </w:r>
          </w:p>
        </w:tc>
      </w:tr>
      <w:tr w:rsidR="008A3853" w:rsidRPr="008A3853" w14:paraId="10593CA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B1F8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611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54E7C9C9" w14:textId="675127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5B350BF2" w14:textId="0D3268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81A48" w14:textId="3306CF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50E0E" w14:textId="4B1C5E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9,340.00 </w:t>
            </w:r>
          </w:p>
        </w:tc>
      </w:tr>
      <w:tr w:rsidR="008A3853" w:rsidRPr="008A3853" w14:paraId="32FF2FB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9AC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E8FA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67694BE2" w14:textId="1229E4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4D911DFA" w14:textId="73F2DA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7E9D8" w14:textId="494357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2DE22" w14:textId="7BFDCD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5,897.42 </w:t>
            </w:r>
          </w:p>
        </w:tc>
      </w:tr>
      <w:tr w:rsidR="008A3853" w:rsidRPr="008A3853" w14:paraId="2971269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5B86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F064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476FBB1D" w14:textId="330879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46A2DAA" w14:textId="6413FB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69C57" w14:textId="3279F7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87752" w14:textId="007048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87,537.00 </w:t>
            </w:r>
          </w:p>
        </w:tc>
      </w:tr>
      <w:tr w:rsidR="008A3853" w:rsidRPr="008A3853" w14:paraId="7A87B5A0"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23788"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57963F4" w14:textId="1AA1175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755,773.71 </w:t>
            </w:r>
          </w:p>
        </w:tc>
        <w:tc>
          <w:tcPr>
            <w:tcW w:w="0" w:type="auto"/>
            <w:tcBorders>
              <w:top w:val="nil"/>
              <w:left w:val="nil"/>
              <w:bottom w:val="single" w:sz="4" w:space="0" w:color="000000"/>
              <w:right w:val="single" w:sz="4" w:space="0" w:color="000000"/>
            </w:tcBorders>
            <w:shd w:val="clear" w:color="D8D8D8" w:fill="D8D8D8"/>
            <w:noWrap/>
            <w:vAlign w:val="bottom"/>
            <w:hideMark/>
          </w:tcPr>
          <w:p w14:paraId="3CFC51BF" w14:textId="774D486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D8D884" w14:textId="5F51D60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F70869" w14:textId="44D7928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2,031,173.71 </w:t>
            </w:r>
          </w:p>
        </w:tc>
      </w:tr>
      <w:tr w:rsidR="008A3853" w:rsidRPr="008A3853" w14:paraId="4577E6A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FA58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DDCD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1A5D47A6" w14:textId="1EF80E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792593D" w14:textId="3094B0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639E7" w14:textId="220597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80400" w14:textId="48470C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8,984.96 </w:t>
            </w:r>
          </w:p>
        </w:tc>
      </w:tr>
      <w:tr w:rsidR="008A3853" w:rsidRPr="008A3853" w14:paraId="079CA91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93D1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93E5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5DA9AF80" w14:textId="53EC71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51BEB32A" w14:textId="401BD9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C4127" w14:textId="73171E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C486A" w14:textId="71DFDA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88,099.20 </w:t>
            </w:r>
          </w:p>
        </w:tc>
      </w:tr>
      <w:tr w:rsidR="008A3853" w:rsidRPr="008A3853" w14:paraId="458682A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EC4C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094D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87B9217" w14:textId="2A561B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77A051FF" w14:textId="616C8A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69514" w14:textId="0CCAA5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1FA67" w14:textId="243C34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3,820.45 </w:t>
            </w:r>
          </w:p>
        </w:tc>
      </w:tr>
      <w:tr w:rsidR="008A3853" w:rsidRPr="008A3853" w14:paraId="2DEFE4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E76F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5B93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50F5FA0" w14:textId="18B098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19D46581" w14:textId="7919F6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6BA51" w14:textId="7EE7C3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66E99" w14:textId="104E3F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2,395.00 </w:t>
            </w:r>
          </w:p>
        </w:tc>
      </w:tr>
      <w:tr w:rsidR="008A3853" w:rsidRPr="008A3853" w14:paraId="643040C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E8F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7B43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59D8FDA4" w14:textId="63BF96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8752BF" w14:textId="5EE8C9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E4D45" w14:textId="1CF585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7087D" w14:textId="192753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0,000.00 </w:t>
            </w:r>
          </w:p>
        </w:tc>
      </w:tr>
      <w:tr w:rsidR="008A3853" w:rsidRPr="008A3853" w14:paraId="080882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292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2A6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3F2B9084" w14:textId="64713C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0553DB05" w14:textId="6F8E12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5F1BB" w14:textId="49EB9E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7857F" w14:textId="2C77B1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0,045.00 </w:t>
            </w:r>
          </w:p>
        </w:tc>
      </w:tr>
      <w:tr w:rsidR="008A3853" w:rsidRPr="008A3853" w14:paraId="1621224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4D84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9B6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7DF426CD" w14:textId="2D5829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1A817D76" w14:textId="7B8173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6DC6C" w14:textId="251667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32328" w14:textId="4647F3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040.00 </w:t>
            </w:r>
          </w:p>
        </w:tc>
      </w:tr>
      <w:tr w:rsidR="008A3853" w:rsidRPr="008A3853" w14:paraId="7285445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D5D7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70C8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075935CC" w14:textId="70DD28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04718BE9" w14:textId="4AB247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110FC" w14:textId="37098D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554E3" w14:textId="373AF1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6,429.00 </w:t>
            </w:r>
          </w:p>
        </w:tc>
      </w:tr>
      <w:tr w:rsidR="008A3853" w:rsidRPr="008A3853" w14:paraId="29DEA4B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C44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817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3EB12AFA" w14:textId="72B7CC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DCA9EA6" w14:textId="6DB25E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1351A60" w14:textId="2ED914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1A711" w14:textId="5AEC7E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10,400.00 </w:t>
            </w:r>
          </w:p>
        </w:tc>
      </w:tr>
      <w:tr w:rsidR="008A3853" w:rsidRPr="008A3853" w14:paraId="07EA827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1A87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9C37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6E1C6FF7" w14:textId="7A5056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00385C" w14:textId="165977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F1556" w14:textId="09B27C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25E01" w14:textId="2B8908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0,000.00 </w:t>
            </w:r>
          </w:p>
        </w:tc>
      </w:tr>
      <w:tr w:rsidR="008A3853" w:rsidRPr="008A3853" w14:paraId="5594372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C29C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CB97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71643789" w14:textId="30A588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2CB38825" w14:textId="229B22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AB334" w14:textId="79C0E5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9C1D5" w14:textId="093A10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4,250.00 </w:t>
            </w:r>
          </w:p>
        </w:tc>
      </w:tr>
      <w:tr w:rsidR="008A3853" w:rsidRPr="008A3853" w14:paraId="4457BF2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5EE0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84D5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6C9CE10B" w14:textId="11B815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5972514A" w14:textId="661829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56C1C" w14:textId="548938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13B0D" w14:textId="398AB9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3,808.10 </w:t>
            </w:r>
          </w:p>
        </w:tc>
      </w:tr>
      <w:tr w:rsidR="008A3853" w:rsidRPr="008A3853" w14:paraId="14160CD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CC89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7C3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DCC9D1E" w14:textId="77AE6B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1DB46590" w14:textId="0F4AED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8FABD" w14:textId="5EFF54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7EBB1" w14:textId="4CB706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4,350.00 </w:t>
            </w:r>
          </w:p>
        </w:tc>
      </w:tr>
      <w:tr w:rsidR="008A3853" w:rsidRPr="008A3853" w14:paraId="55C5E8C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6913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D6B9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0B84F7FE" w14:textId="3DD98F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72A7BFB" w14:textId="0C3EC4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30236" w14:textId="027E60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883AC" w14:textId="71A703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3,487.00 </w:t>
            </w:r>
          </w:p>
        </w:tc>
      </w:tr>
      <w:tr w:rsidR="008A3853" w:rsidRPr="008A3853" w14:paraId="2DDBC5C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0A1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5A34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5445D500" w14:textId="683AE9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160944BC" w14:textId="1D9E8F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E8AB4" w14:textId="434961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C143F" w14:textId="75434B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5,800.00 </w:t>
            </w:r>
          </w:p>
        </w:tc>
      </w:tr>
      <w:tr w:rsidR="008A3853" w:rsidRPr="008A3853" w14:paraId="40F55DC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03B9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ADB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17105B44" w14:textId="709866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6989EDDB" w14:textId="5BF91B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6E690" w14:textId="0BF9EA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813C1" w14:textId="1DDECD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1,190.00 </w:t>
            </w:r>
          </w:p>
        </w:tc>
      </w:tr>
      <w:tr w:rsidR="008A3853" w:rsidRPr="008A3853" w14:paraId="57E1B1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C240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E7D2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45350B60" w14:textId="797571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1F024E99" w14:textId="2736B3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E0C90" w14:textId="518D13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4C702" w14:textId="002C2E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8,075.00 </w:t>
            </w:r>
          </w:p>
        </w:tc>
      </w:tr>
      <w:tr w:rsidR="008A3853" w:rsidRPr="008A3853" w14:paraId="74BC152B"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394DA"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09822C57" w14:textId="06281EF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0,636,390.50 </w:t>
            </w:r>
          </w:p>
        </w:tc>
        <w:tc>
          <w:tcPr>
            <w:tcW w:w="0" w:type="auto"/>
            <w:tcBorders>
              <w:top w:val="nil"/>
              <w:left w:val="nil"/>
              <w:bottom w:val="single" w:sz="4" w:space="0" w:color="000000"/>
              <w:right w:val="single" w:sz="4" w:space="0" w:color="000000"/>
            </w:tcBorders>
            <w:shd w:val="clear" w:color="D8D8D8" w:fill="D8D8D8"/>
            <w:noWrap/>
            <w:vAlign w:val="bottom"/>
            <w:hideMark/>
          </w:tcPr>
          <w:p w14:paraId="61EBC179" w14:textId="1CCCECE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6A1DD1" w14:textId="4DD3050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06B31D" w14:textId="3CCDE08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0,636,390.50 </w:t>
            </w:r>
          </w:p>
        </w:tc>
      </w:tr>
      <w:tr w:rsidR="008A3853" w:rsidRPr="008A3853" w14:paraId="42206FA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4FE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63CB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5EC53E55" w14:textId="4614A2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FF51FB7" w14:textId="477250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E8B59" w14:textId="64E283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47CF8" w14:textId="6B6F9E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0,320.00 </w:t>
            </w:r>
          </w:p>
        </w:tc>
      </w:tr>
      <w:tr w:rsidR="008A3853" w:rsidRPr="008A3853" w14:paraId="10B938A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91F9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E5C6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1B5B5580" w14:textId="18AAB6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9EBDBEE" w14:textId="1C3B80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0F76E" w14:textId="5D3162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0F2C2" w14:textId="3DFAE1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6,820.00 </w:t>
            </w:r>
          </w:p>
        </w:tc>
      </w:tr>
      <w:tr w:rsidR="008A3853" w:rsidRPr="008A3853" w14:paraId="004F5A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016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4261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5D6414E" w14:textId="0BAC8B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943E53" w14:textId="4653F0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7F30F" w14:textId="4F346E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4586C" w14:textId="660302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0,000.00 </w:t>
            </w:r>
          </w:p>
        </w:tc>
      </w:tr>
      <w:tr w:rsidR="008A3853" w:rsidRPr="008A3853" w14:paraId="3BF4DB2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E07C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C5B5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769A0EB8" w14:textId="52E010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F33A680" w14:textId="28BFCE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74781" w14:textId="6B23BE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EF2E3" w14:textId="3439E2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2,000.00 </w:t>
            </w:r>
          </w:p>
        </w:tc>
      </w:tr>
      <w:tr w:rsidR="008A3853" w:rsidRPr="008A3853" w14:paraId="691A15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839A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908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7F578828" w14:textId="16B7D5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5C0F5CD7" w14:textId="0BC02F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99D1D" w14:textId="1AA2C9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D48C9" w14:textId="6DEAFC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0,447.75 </w:t>
            </w:r>
          </w:p>
        </w:tc>
      </w:tr>
      <w:tr w:rsidR="008A3853" w:rsidRPr="008A3853" w14:paraId="712D374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158A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2690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6C338555" w14:textId="22F08E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0F8F07A4" w14:textId="54410F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4D87F" w14:textId="5BAA22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269A4" w14:textId="4C559B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5,944.00 </w:t>
            </w:r>
          </w:p>
        </w:tc>
      </w:tr>
      <w:tr w:rsidR="008A3853" w:rsidRPr="008A3853" w14:paraId="1BE92DB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FC7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32DF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715858D7" w14:textId="6A8422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5551BB3" w14:textId="251294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49BF0" w14:textId="3FB7C9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F0DF7" w14:textId="36C950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68,223.75 </w:t>
            </w:r>
          </w:p>
        </w:tc>
      </w:tr>
      <w:tr w:rsidR="008A3853" w:rsidRPr="008A3853" w14:paraId="77AF483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BD2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5857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207EC309" w14:textId="4EC414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0CF3B5" w14:textId="70DC25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E2C84" w14:textId="510831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E7B8D" w14:textId="57D25F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000.00 </w:t>
            </w:r>
          </w:p>
        </w:tc>
      </w:tr>
      <w:tr w:rsidR="008A3853" w:rsidRPr="008A3853" w14:paraId="18ED8CE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2BB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F56D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1D48D92" w14:textId="6FF680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5247C45F" w14:textId="690EE7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56268" w14:textId="631640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CFDDB" w14:textId="62C27E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8,000.00 </w:t>
            </w:r>
          </w:p>
        </w:tc>
      </w:tr>
      <w:tr w:rsidR="008A3853" w:rsidRPr="008A3853" w14:paraId="6B2519E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273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40D9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3569990B" w14:textId="15E6CF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211044" w14:textId="53D24A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9CF4E" w14:textId="1EC889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2AB91" w14:textId="035E62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0,000.00 </w:t>
            </w:r>
          </w:p>
        </w:tc>
      </w:tr>
      <w:tr w:rsidR="008A3853" w:rsidRPr="008A3853" w14:paraId="509184E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F75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827C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3B5B9886" w14:textId="3DEEF5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235,467.00 </w:t>
            </w:r>
          </w:p>
        </w:tc>
        <w:tc>
          <w:tcPr>
            <w:tcW w:w="0" w:type="auto"/>
            <w:tcBorders>
              <w:top w:val="nil"/>
              <w:left w:val="nil"/>
              <w:bottom w:val="single" w:sz="4" w:space="0" w:color="000000"/>
              <w:right w:val="single" w:sz="4" w:space="0" w:color="000000"/>
            </w:tcBorders>
            <w:shd w:val="clear" w:color="auto" w:fill="auto"/>
            <w:noWrap/>
            <w:vAlign w:val="bottom"/>
            <w:hideMark/>
          </w:tcPr>
          <w:p w14:paraId="43F7173C" w14:textId="0FB4B0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3285E" w14:textId="7B848B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09A9B" w14:textId="21CE82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235,467.00 </w:t>
            </w:r>
          </w:p>
        </w:tc>
      </w:tr>
      <w:tr w:rsidR="008A3853" w:rsidRPr="008A3853" w14:paraId="7FCD3C2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3631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E0B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7BC6C85" w14:textId="67CF9C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29C19F6" w14:textId="3855B9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CBEB9" w14:textId="75AC68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D7634" w14:textId="7A41E9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3,298.75 </w:t>
            </w:r>
          </w:p>
        </w:tc>
      </w:tr>
      <w:tr w:rsidR="008A3853" w:rsidRPr="008A3853" w14:paraId="4C13CBF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8EA8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9AE2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B02CD90" w14:textId="28C296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4594FC5B" w14:textId="5EB80D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2103D" w14:textId="27A620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5E48E" w14:textId="70F225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81,160.00 </w:t>
            </w:r>
          </w:p>
        </w:tc>
      </w:tr>
      <w:tr w:rsidR="008A3853" w:rsidRPr="008A3853" w14:paraId="38BE6FB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48E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0B6C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4F5055D8" w14:textId="2DA23A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FA14BC" w14:textId="687353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A6543" w14:textId="5483DC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B8392" w14:textId="4033E1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0,000.00 </w:t>
            </w:r>
          </w:p>
        </w:tc>
      </w:tr>
      <w:tr w:rsidR="008A3853" w:rsidRPr="008A3853" w14:paraId="2D2B704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F75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8E78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2B076D94" w14:textId="17B264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039570" w14:textId="0D2212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8DF40" w14:textId="3B0762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973DE" w14:textId="336DFB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45,000.00 </w:t>
            </w:r>
          </w:p>
        </w:tc>
      </w:tr>
      <w:tr w:rsidR="008A3853" w:rsidRPr="008A3853" w14:paraId="2B5DF1D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E92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80C8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2B6507D6" w14:textId="530F0A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5DEA5529" w14:textId="3F9D5C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1FD7C" w14:textId="51D7ED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62DA0" w14:textId="5DCC1B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2,500.00 </w:t>
            </w:r>
          </w:p>
        </w:tc>
      </w:tr>
      <w:tr w:rsidR="008A3853" w:rsidRPr="008A3853" w14:paraId="11C7E0F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3F0D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B4E3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42C51D60" w14:textId="1E0BE5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04D41A" w14:textId="5821D9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B653" w14:textId="5F2038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44F92" w14:textId="1BE539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00,000.00 </w:t>
            </w:r>
          </w:p>
        </w:tc>
      </w:tr>
      <w:tr w:rsidR="008A3853" w:rsidRPr="008A3853" w14:paraId="61E1EAC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DA8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49D1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130A8C17" w14:textId="38F60E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16AD0C06" w14:textId="6EE821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30877" w14:textId="474C40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87F3D" w14:textId="70165A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32,209.25 </w:t>
            </w:r>
          </w:p>
        </w:tc>
      </w:tr>
      <w:tr w:rsidR="008A3853" w:rsidRPr="008A3853" w14:paraId="490A057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89E79"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06E45B0E" w14:textId="7E7C4C1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34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185EC6D" w14:textId="767661A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CBB7E4" w14:textId="62CA219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5A5256" w14:textId="614CCF7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342,143.55 </w:t>
            </w:r>
          </w:p>
        </w:tc>
      </w:tr>
      <w:tr w:rsidR="008A3853" w:rsidRPr="008A3853" w14:paraId="48DF980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0B56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CA82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48AE728" w14:textId="2FAA40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6FD2DC52" w14:textId="7AD81C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B1A1F" w14:textId="420E88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5D321" w14:textId="449B5F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85,201.95 </w:t>
            </w:r>
          </w:p>
        </w:tc>
      </w:tr>
      <w:tr w:rsidR="008A3853" w:rsidRPr="008A3853" w14:paraId="603376F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F0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1F7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1152163" w14:textId="3E0488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32AEC635" w14:textId="30BFA8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6A0AA" w14:textId="43A808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E898E" w14:textId="7E1FD1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7,640.00 </w:t>
            </w:r>
          </w:p>
        </w:tc>
      </w:tr>
      <w:tr w:rsidR="008A3853" w:rsidRPr="008A3853" w14:paraId="5405798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7D10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9BC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3459E93D" w14:textId="0D8F2B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78558F84" w14:textId="101126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FAA4D" w14:textId="505ED7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4FC74" w14:textId="51DED8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9,079.10 </w:t>
            </w:r>
          </w:p>
        </w:tc>
      </w:tr>
      <w:tr w:rsidR="008A3853" w:rsidRPr="008A3853" w14:paraId="284B351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488B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E79D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B247249" w14:textId="263A11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4041442B" w14:textId="378532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103F5" w14:textId="0FC13B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19BC8" w14:textId="67AA30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052.50 </w:t>
            </w:r>
          </w:p>
        </w:tc>
      </w:tr>
      <w:tr w:rsidR="008A3853" w:rsidRPr="008A3853" w14:paraId="1EE558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FD22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ECBA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7C86E408" w14:textId="0D75FB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03,170.00 </w:t>
            </w:r>
          </w:p>
        </w:tc>
        <w:tc>
          <w:tcPr>
            <w:tcW w:w="0" w:type="auto"/>
            <w:tcBorders>
              <w:top w:val="nil"/>
              <w:left w:val="nil"/>
              <w:bottom w:val="single" w:sz="4" w:space="0" w:color="000000"/>
              <w:right w:val="single" w:sz="4" w:space="0" w:color="000000"/>
            </w:tcBorders>
            <w:shd w:val="clear" w:color="auto" w:fill="auto"/>
            <w:noWrap/>
            <w:vAlign w:val="bottom"/>
            <w:hideMark/>
          </w:tcPr>
          <w:p w14:paraId="5DE7138C" w14:textId="142338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5B974" w14:textId="2BA421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85793" w14:textId="6774CE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03,170.00 </w:t>
            </w:r>
          </w:p>
        </w:tc>
      </w:tr>
      <w:tr w:rsidR="008A3853" w:rsidRPr="008A3853" w14:paraId="0A5B6EF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133A2"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14D6C06B" w14:textId="21960A4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8,949,981.23 </w:t>
            </w:r>
          </w:p>
        </w:tc>
        <w:tc>
          <w:tcPr>
            <w:tcW w:w="0" w:type="auto"/>
            <w:tcBorders>
              <w:top w:val="nil"/>
              <w:left w:val="nil"/>
              <w:bottom w:val="single" w:sz="4" w:space="0" w:color="000000"/>
              <w:right w:val="single" w:sz="4" w:space="0" w:color="000000"/>
            </w:tcBorders>
            <w:shd w:val="clear" w:color="D8D8D8" w:fill="D8D8D8"/>
            <w:noWrap/>
            <w:vAlign w:val="bottom"/>
            <w:hideMark/>
          </w:tcPr>
          <w:p w14:paraId="0DA0984C" w14:textId="3D51A92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4FF63C3" w14:textId="19EEB57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A32CF9" w14:textId="12C7AD9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8,999,981.23 </w:t>
            </w:r>
          </w:p>
        </w:tc>
      </w:tr>
      <w:tr w:rsidR="008A3853" w:rsidRPr="008A3853" w14:paraId="0747B4E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DEB8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0768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49D0CC2C" w14:textId="671AE0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6A35A2BA" w14:textId="4797DC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0A53E" w14:textId="67626A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01609" w14:textId="78DD2A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73,220.00 </w:t>
            </w:r>
          </w:p>
        </w:tc>
      </w:tr>
      <w:tr w:rsidR="008A3853" w:rsidRPr="008A3853" w14:paraId="53B9760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4203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5BCF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19AE6243" w14:textId="6337BD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51FC6FB8" w14:textId="7619F2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6B557" w14:textId="4E8677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7C019" w14:textId="702068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223.05 </w:t>
            </w:r>
          </w:p>
        </w:tc>
      </w:tr>
      <w:tr w:rsidR="008A3853" w:rsidRPr="008A3853" w14:paraId="4E813ED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1C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1DC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5CC55B05" w14:textId="1D3E70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1A41B060" w14:textId="335205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81961" w14:textId="75C28F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29B84" w14:textId="6CE787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1,500.00 </w:t>
            </w:r>
          </w:p>
        </w:tc>
      </w:tr>
      <w:tr w:rsidR="008A3853" w:rsidRPr="008A3853" w14:paraId="4E70FB0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563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6509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33AD6E45" w14:textId="71BFB0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6C0B42" w14:textId="69128A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8B3AD" w14:textId="4C71E1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1BF5F" w14:textId="5E4D3C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0,000.00 </w:t>
            </w:r>
          </w:p>
        </w:tc>
      </w:tr>
      <w:tr w:rsidR="008A3853" w:rsidRPr="008A3853" w14:paraId="5649096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AC9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4C5C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3B850604" w14:textId="15B039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44984C" w14:textId="1DCC70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39B70" w14:textId="0A74F8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EED08" w14:textId="14F597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80,000.00 </w:t>
            </w:r>
          </w:p>
        </w:tc>
      </w:tr>
      <w:tr w:rsidR="008A3853" w:rsidRPr="008A3853" w14:paraId="1756A3F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B9F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254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044B049A" w14:textId="45C1BA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FC4529" w14:textId="03C5F2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61F19" w14:textId="0F7E1A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3B674" w14:textId="0888A4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510,000.00 </w:t>
            </w:r>
          </w:p>
        </w:tc>
      </w:tr>
      <w:tr w:rsidR="008A3853" w:rsidRPr="008A3853" w14:paraId="4F20916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E01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EFD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785D1C0" w14:textId="639400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53CC83BF" w14:textId="0E1477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71DC9" w14:textId="530CB7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E9B56" w14:textId="6AC940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713.92 </w:t>
            </w:r>
          </w:p>
        </w:tc>
      </w:tr>
      <w:tr w:rsidR="008A3853" w:rsidRPr="008A3853" w14:paraId="460C98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829D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9E0C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3A6099DE" w14:textId="508A10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6FBAB3F" w14:textId="346930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5624F" w14:textId="69F8E6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9430C" w14:textId="0C76AB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81,633.55 </w:t>
            </w:r>
          </w:p>
        </w:tc>
      </w:tr>
      <w:tr w:rsidR="008A3853" w:rsidRPr="008A3853" w14:paraId="508C311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62C0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8E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3BBD2C32" w14:textId="3FE8C1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554038" w14:textId="179151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D9E2D" w14:textId="166B82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A0B86" w14:textId="5509D3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25,000.00 </w:t>
            </w:r>
          </w:p>
        </w:tc>
      </w:tr>
      <w:tr w:rsidR="008A3853" w:rsidRPr="008A3853" w14:paraId="50A7FF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476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7E3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6320CCB" w14:textId="49FEEF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1921766E" w14:textId="41EC91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C913A8" w14:textId="47300E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3E8A0" w14:textId="16D8C7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08,240.00 </w:t>
            </w:r>
          </w:p>
        </w:tc>
      </w:tr>
      <w:tr w:rsidR="008A3853" w:rsidRPr="008A3853" w14:paraId="6A6831D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62AC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356E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384AA501" w14:textId="580C95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A8E837" w14:textId="3813E5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13915" w14:textId="22AD7A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7AFD3" w14:textId="31FEEE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0,000.00 </w:t>
            </w:r>
          </w:p>
        </w:tc>
      </w:tr>
      <w:tr w:rsidR="008A3853" w:rsidRPr="008A3853" w14:paraId="5A7835B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E155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6C3C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12E1F3E7" w14:textId="2ECD3F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569E64" w14:textId="1FCB0D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72204" w14:textId="367C10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0DC6D" w14:textId="14F728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0,000.00 </w:t>
            </w:r>
          </w:p>
        </w:tc>
      </w:tr>
      <w:tr w:rsidR="008A3853" w:rsidRPr="008A3853" w14:paraId="61839E5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11B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9FFC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A2698F1" w14:textId="485DDC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05C5FDA4" w14:textId="302E67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036E0" w14:textId="43CCC2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5EEFC" w14:textId="49D903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5,800.00 </w:t>
            </w:r>
          </w:p>
        </w:tc>
      </w:tr>
      <w:tr w:rsidR="008A3853" w:rsidRPr="008A3853" w14:paraId="15C0442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DBAC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362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6F6FD18E" w14:textId="58144B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C738C3" w14:textId="75F928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95434" w14:textId="360886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00DAF" w14:textId="74F3B6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0,000.00 </w:t>
            </w:r>
          </w:p>
        </w:tc>
      </w:tr>
      <w:tr w:rsidR="008A3853" w:rsidRPr="008A3853" w14:paraId="007CFD5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4060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918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07D0A4E8" w14:textId="464723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6A52FABF" w14:textId="259AE8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A6082" w14:textId="56BA17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51D03" w14:textId="51C512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34,860.00 </w:t>
            </w:r>
          </w:p>
        </w:tc>
      </w:tr>
      <w:tr w:rsidR="008A3853" w:rsidRPr="008A3853" w14:paraId="3EF8938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EFB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06B2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177AB83E" w14:textId="2B0F4D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59FAE189" w14:textId="32590E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B3BC2" w14:textId="50F68B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0460A" w14:textId="403CEA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629,020.00 </w:t>
            </w:r>
          </w:p>
        </w:tc>
      </w:tr>
      <w:tr w:rsidR="008A3853" w:rsidRPr="008A3853" w14:paraId="2068689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052A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065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9422B75" w14:textId="7D471A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3A89E791" w14:textId="39DDD2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58B21" w14:textId="3D2827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74895" w14:textId="47B9D5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4,437.20 </w:t>
            </w:r>
          </w:p>
        </w:tc>
      </w:tr>
      <w:tr w:rsidR="008A3853" w:rsidRPr="008A3853" w14:paraId="3233C99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1EBA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A74B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249C1414" w14:textId="6F0E10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2BB1251" w14:textId="259BF7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A791B" w14:textId="537E0B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C5D1" w14:textId="332186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75,250.00 </w:t>
            </w:r>
          </w:p>
        </w:tc>
      </w:tr>
      <w:tr w:rsidR="008A3853" w:rsidRPr="008A3853" w14:paraId="60B9E3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A187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9B9A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48F3A0B2" w14:textId="1509A7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689784" w14:textId="4A46C1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98E66" w14:textId="2D6225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8CB07" w14:textId="2CABB1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0,000.00 </w:t>
            </w:r>
          </w:p>
        </w:tc>
      </w:tr>
      <w:tr w:rsidR="008A3853" w:rsidRPr="008A3853" w14:paraId="4E5D831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912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2FBF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C288C5F" w14:textId="751717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9DCBFC" w14:textId="09F5AB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77A94" w14:textId="3F7FAE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67F85" w14:textId="754237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2,000.00 </w:t>
            </w:r>
          </w:p>
        </w:tc>
      </w:tr>
      <w:tr w:rsidR="008A3853" w:rsidRPr="008A3853" w14:paraId="1C0A6BC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C041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6D42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4F5D3AF" w14:textId="0A06E4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65C6892F" w14:textId="395231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9BB26" w14:textId="7F8FB4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D69F0" w14:textId="6AC9A5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1,000.00 </w:t>
            </w:r>
          </w:p>
        </w:tc>
      </w:tr>
      <w:tr w:rsidR="008A3853" w:rsidRPr="008A3853" w14:paraId="3C22AF2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6AB9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237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128963A0" w14:textId="14078A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3BBFAFEA" w14:textId="581F9C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C8617" w14:textId="6FC771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0F148" w14:textId="17780B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83,920.00 </w:t>
            </w:r>
          </w:p>
        </w:tc>
      </w:tr>
      <w:tr w:rsidR="008A3853" w:rsidRPr="008A3853" w14:paraId="7DDF698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5E6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6929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21B3336E" w14:textId="32CFAF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72C8C4BF" w14:textId="05BE43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0BFA9" w14:textId="77C655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57C01" w14:textId="73022E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61,239.44 </w:t>
            </w:r>
          </w:p>
        </w:tc>
      </w:tr>
      <w:tr w:rsidR="008A3853" w:rsidRPr="008A3853" w14:paraId="008737C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F56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6EDF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141545A7" w14:textId="05D73A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0F1DCE5E" w14:textId="4369B9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2B68E" w14:textId="4CB988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2273A" w14:textId="1029EA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7,804.07 </w:t>
            </w:r>
          </w:p>
        </w:tc>
      </w:tr>
      <w:tr w:rsidR="008A3853" w:rsidRPr="008A3853" w14:paraId="5A3CD4A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3863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1ADC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22A55609" w14:textId="0F3F79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E25277" w14:textId="265785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265BC" w14:textId="0E8299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5DA94" w14:textId="191CE0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0,000.00 </w:t>
            </w:r>
          </w:p>
        </w:tc>
      </w:tr>
      <w:tr w:rsidR="008A3853" w:rsidRPr="008A3853" w14:paraId="0426D74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6573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BD4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425FD327" w14:textId="066A27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713463CB" w14:textId="3DB1CD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560C8" w14:textId="1C5684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E79D9" w14:textId="2B8836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3,200.00 </w:t>
            </w:r>
          </w:p>
        </w:tc>
      </w:tr>
      <w:tr w:rsidR="008A3853" w:rsidRPr="008A3853" w14:paraId="1575C93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C8F1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A1AD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BD5118F" w14:textId="444DFD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0F782A" w14:textId="6EECE0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1953D" w14:textId="7144F6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6FE8F" w14:textId="0D0069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755,000.00 </w:t>
            </w:r>
          </w:p>
        </w:tc>
      </w:tr>
      <w:tr w:rsidR="008A3853" w:rsidRPr="008A3853" w14:paraId="2EABBFF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52EC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156E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9007D85" w14:textId="25F90E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72DC0C5D" w14:textId="5811B5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33CB3" w14:textId="3B06F3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C950B" w14:textId="5386E0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7,075.00 </w:t>
            </w:r>
          </w:p>
        </w:tc>
      </w:tr>
      <w:tr w:rsidR="008A3853" w:rsidRPr="008A3853" w14:paraId="2A98889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F3E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CF0E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0D21FEB9" w14:textId="491262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35B2E8" w14:textId="277016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D54DB" w14:textId="48C050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D4905" w14:textId="2B0AD4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0,000.00 </w:t>
            </w:r>
          </w:p>
        </w:tc>
      </w:tr>
      <w:tr w:rsidR="008A3853" w:rsidRPr="008A3853" w14:paraId="478222B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BFE0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CA30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2D78A54" w14:textId="2D6D41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61E28E3B" w14:textId="036018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765D8" w14:textId="7506E6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AE556" w14:textId="1C704F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422,405.00 </w:t>
            </w:r>
          </w:p>
        </w:tc>
      </w:tr>
      <w:tr w:rsidR="008A3853" w:rsidRPr="008A3853" w14:paraId="4B46B37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9E76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EFA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CD21D19" w14:textId="5FEAAF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B338D9" w14:textId="47EB78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8C4E9" w14:textId="75B421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6DD97" w14:textId="084CF4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0,000.00 </w:t>
            </w:r>
          </w:p>
        </w:tc>
      </w:tr>
      <w:tr w:rsidR="008A3853" w:rsidRPr="008A3853" w14:paraId="00EEAA1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07D3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10A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74EB3C63" w14:textId="0FAFC5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7F7894FA" w14:textId="0D8510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83421" w14:textId="5F0470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4B2D2" w14:textId="6B250B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85,940.00 </w:t>
            </w:r>
          </w:p>
        </w:tc>
      </w:tr>
      <w:tr w:rsidR="008A3853" w:rsidRPr="008A3853" w14:paraId="22A9150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0929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4A1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30AD8C66" w14:textId="5A54CE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0CEFF515" w14:textId="4AA86B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9D9CD" w14:textId="55548E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58FFF" w14:textId="6001A4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300.00 </w:t>
            </w:r>
          </w:p>
        </w:tc>
      </w:tr>
      <w:tr w:rsidR="008A3853" w:rsidRPr="008A3853" w14:paraId="3FBF763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9B2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048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3D04F301" w14:textId="03A386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01EB38BF" w14:textId="6DFCC9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CA086" w14:textId="60CC33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703CF" w14:textId="4CCAF3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31,200.00 </w:t>
            </w:r>
          </w:p>
        </w:tc>
      </w:tr>
      <w:tr w:rsidR="008A3853" w:rsidRPr="008A3853" w14:paraId="76D6BFA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79BA3"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D8A8CC4" w14:textId="52E75CA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308,588.82 </w:t>
            </w:r>
          </w:p>
        </w:tc>
        <w:tc>
          <w:tcPr>
            <w:tcW w:w="0" w:type="auto"/>
            <w:tcBorders>
              <w:top w:val="nil"/>
              <w:left w:val="nil"/>
              <w:bottom w:val="single" w:sz="4" w:space="0" w:color="000000"/>
              <w:right w:val="single" w:sz="4" w:space="0" w:color="000000"/>
            </w:tcBorders>
            <w:shd w:val="clear" w:color="D8D8D8" w:fill="D8D8D8"/>
            <w:noWrap/>
            <w:vAlign w:val="bottom"/>
            <w:hideMark/>
          </w:tcPr>
          <w:p w14:paraId="6746F8CB" w14:textId="741D386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C3696D" w14:textId="02C9FFA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B040BA" w14:textId="20F054D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308,588.82 </w:t>
            </w:r>
          </w:p>
        </w:tc>
      </w:tr>
      <w:tr w:rsidR="008A3853" w:rsidRPr="008A3853" w14:paraId="6365122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2DC5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B762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03FFB43F" w14:textId="4DF430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B289B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359E720"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04B8ED" w14:textId="48AAC7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00,000.00 </w:t>
            </w:r>
          </w:p>
        </w:tc>
      </w:tr>
      <w:tr w:rsidR="008A3853" w:rsidRPr="008A3853" w14:paraId="32770C7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59D4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0BC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0E51006" w14:textId="021067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0EA46A2F" w14:textId="74D1AD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A42CC" w14:textId="1EB714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16F03" w14:textId="319CA2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596,959.72 </w:t>
            </w:r>
          </w:p>
        </w:tc>
      </w:tr>
      <w:tr w:rsidR="008A3853" w:rsidRPr="008A3853" w14:paraId="4838D63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4F9E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31AB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13756AA7" w14:textId="51D83F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1A893FAB" w14:textId="340F86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C430A" w14:textId="46E2DA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487C9" w14:textId="6A64D1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7,560.00 </w:t>
            </w:r>
          </w:p>
        </w:tc>
      </w:tr>
      <w:tr w:rsidR="008A3853" w:rsidRPr="008A3853" w14:paraId="31A0170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0180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5FE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04AF1A9D" w14:textId="6516AC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C9CA099" w14:textId="6FB444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9E3D3" w14:textId="54C86A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5F21C" w14:textId="335196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3,960.00 </w:t>
            </w:r>
          </w:p>
        </w:tc>
      </w:tr>
      <w:tr w:rsidR="008A3853" w:rsidRPr="008A3853" w14:paraId="728ADF4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130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625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D16AA95" w14:textId="61EF3F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99AE87B" w14:textId="1A80EA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55BB3" w14:textId="4F9A01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BB188" w14:textId="39DE7B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7,097.00 </w:t>
            </w:r>
          </w:p>
        </w:tc>
      </w:tr>
      <w:tr w:rsidR="008A3853" w:rsidRPr="008A3853" w14:paraId="67EA649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41AF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AE82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599982E" w14:textId="488235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006FFF65" w14:textId="11A291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581A2" w14:textId="6E60FB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B09AE" w14:textId="3C8792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1,120.00 </w:t>
            </w:r>
          </w:p>
        </w:tc>
      </w:tr>
      <w:tr w:rsidR="008A3853" w:rsidRPr="008A3853" w14:paraId="13279B0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0E1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22D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5B0F565A" w14:textId="090E64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7670B3ED" w14:textId="3471DC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38741" w14:textId="48FFF1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8A1B3" w14:textId="6BBE30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2,036.10 </w:t>
            </w:r>
          </w:p>
        </w:tc>
      </w:tr>
      <w:tr w:rsidR="008A3853" w:rsidRPr="008A3853" w14:paraId="50BD3B2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3E5D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531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2790ED68" w14:textId="49C92B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7DF083E5" w14:textId="6F071A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0F596" w14:textId="065526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A25AE" w14:textId="3D64E0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1,817.50 </w:t>
            </w:r>
          </w:p>
        </w:tc>
      </w:tr>
      <w:tr w:rsidR="008A3853" w:rsidRPr="008A3853" w14:paraId="52BF271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30D6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4FD4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6D259217" w14:textId="35EFC6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55625B83" w14:textId="5498DA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DA4CE" w14:textId="058DBA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8421C" w14:textId="2C4274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4,520.00 </w:t>
            </w:r>
          </w:p>
        </w:tc>
      </w:tr>
      <w:tr w:rsidR="008A3853" w:rsidRPr="008A3853" w14:paraId="160958D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CB66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BFDE3E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61D235C" w14:textId="5BDDDE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E23F5C" w14:textId="30253B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59C70" w14:textId="497AD0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F63CE" w14:textId="77753E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00.00 </w:t>
            </w:r>
          </w:p>
        </w:tc>
      </w:tr>
      <w:tr w:rsidR="008A3853" w:rsidRPr="008A3853" w14:paraId="32A00F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135D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AA8B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5647057D" w14:textId="69C847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7DAA6F2A" w14:textId="53C85B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78789" w14:textId="005286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74E31" w14:textId="31C8FC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57,350.00 </w:t>
            </w:r>
          </w:p>
        </w:tc>
      </w:tr>
      <w:tr w:rsidR="008A3853" w:rsidRPr="008A3853" w14:paraId="5607D96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9085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12E3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4B27F569" w14:textId="4A35AB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56FEA4C5" w14:textId="01A3B6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3FB6D" w14:textId="147F11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1409D" w14:textId="06AA2A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80.00 </w:t>
            </w:r>
          </w:p>
        </w:tc>
      </w:tr>
      <w:tr w:rsidR="008A3853" w:rsidRPr="008A3853" w14:paraId="012443D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C3B4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A099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527F1C61" w14:textId="7D03E4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7170A15B" w14:textId="05D01A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B2463" w14:textId="7BDEB4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F950D" w14:textId="4C80A7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2,495.00 </w:t>
            </w:r>
          </w:p>
        </w:tc>
      </w:tr>
      <w:tr w:rsidR="008A3853" w:rsidRPr="008A3853" w14:paraId="7D9BF11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B802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0F57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2C56E274" w14:textId="61ED98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C3A4366" w14:textId="42A255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86FEF" w14:textId="2A9E11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AC910" w14:textId="0B9071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2,000.00 </w:t>
            </w:r>
          </w:p>
        </w:tc>
      </w:tr>
      <w:tr w:rsidR="008A3853" w:rsidRPr="008A3853" w14:paraId="4A38C94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D89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F33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9193930" w14:textId="074D72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77B3B196" w14:textId="21AB32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0CED0" w14:textId="784E3B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ADD32" w14:textId="4218DF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8,170.00 </w:t>
            </w:r>
          </w:p>
        </w:tc>
      </w:tr>
      <w:tr w:rsidR="008A3853" w:rsidRPr="008A3853" w14:paraId="5DE273B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E413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8E36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45E99D98" w14:textId="16E739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4FB79F" w14:textId="34345D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41BB7" w14:textId="5A31B7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803DD" w14:textId="3D8C17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0,000.00 </w:t>
            </w:r>
          </w:p>
        </w:tc>
      </w:tr>
      <w:tr w:rsidR="008A3853" w:rsidRPr="008A3853" w14:paraId="254B46E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EB6F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DAFA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3C8904B8" w14:textId="538685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6F86D943" w14:textId="237FEC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9D80D" w14:textId="5DDB3F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2362C" w14:textId="570802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0,760.00 </w:t>
            </w:r>
          </w:p>
        </w:tc>
      </w:tr>
      <w:tr w:rsidR="008A3853" w:rsidRPr="008A3853" w14:paraId="1937B1E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CEB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2BCE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0E63C77" w14:textId="04138C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BAA8ACE" w14:textId="63DB97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BD80E" w14:textId="475FB9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C550C" w14:textId="784FE8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3,000.00 </w:t>
            </w:r>
          </w:p>
        </w:tc>
      </w:tr>
      <w:tr w:rsidR="008A3853" w:rsidRPr="008A3853" w14:paraId="4CDCE7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FFF0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74D7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78C2ADBB" w14:textId="1CF7F5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5F8FDC49" w14:textId="7B3B70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2D861" w14:textId="76ED47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3BE61" w14:textId="343A4D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4,450.00 </w:t>
            </w:r>
          </w:p>
        </w:tc>
      </w:tr>
      <w:tr w:rsidR="008A3853" w:rsidRPr="008A3853" w14:paraId="2DE9F8C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8255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CFFB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19DA5D5B" w14:textId="64A9F7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693C320A" w14:textId="7B2838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89C7F" w14:textId="66EC8A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89F6E" w14:textId="517024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40.00 </w:t>
            </w:r>
          </w:p>
        </w:tc>
      </w:tr>
      <w:tr w:rsidR="008A3853" w:rsidRPr="008A3853" w14:paraId="29B8D36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30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D1C8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1CCC9CBF" w14:textId="00CA71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0A61138" w14:textId="526B53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F7646" w14:textId="08AEE3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928AE" w14:textId="6067B0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1,440.00 </w:t>
            </w:r>
          </w:p>
        </w:tc>
      </w:tr>
      <w:tr w:rsidR="008A3853" w:rsidRPr="008A3853" w14:paraId="09503A1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38BE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A39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431B099A" w14:textId="68CCD2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F4C3208" w14:textId="50B5A7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85BFD" w14:textId="5543DE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DAEC9" w14:textId="7D074A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6,656.00 </w:t>
            </w:r>
          </w:p>
        </w:tc>
      </w:tr>
      <w:tr w:rsidR="008A3853" w:rsidRPr="008A3853" w14:paraId="429B2BE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1F8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4D7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7778D9D9" w14:textId="0B3DFB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724A4101" w14:textId="3A0DF7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CC837" w14:textId="182A54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99B67" w14:textId="48C07F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68,549.50 </w:t>
            </w:r>
          </w:p>
        </w:tc>
      </w:tr>
      <w:tr w:rsidR="008A3853" w:rsidRPr="008A3853" w14:paraId="4EFF0F1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FC82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E89C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659BDE3" w14:textId="772036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BD698AF" w14:textId="672965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C6F15" w14:textId="5ACF8B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E35B2" w14:textId="4C3FCE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0,519.60 </w:t>
            </w:r>
          </w:p>
        </w:tc>
      </w:tr>
      <w:tr w:rsidR="008A3853" w:rsidRPr="008A3853" w14:paraId="062583B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24A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0DCF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4FA1206" w14:textId="35ED23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925AA8" w14:textId="3541AC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C96C7" w14:textId="428ABC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12F88" w14:textId="6655E4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000.00 </w:t>
            </w:r>
          </w:p>
        </w:tc>
      </w:tr>
      <w:tr w:rsidR="008A3853" w:rsidRPr="008A3853" w14:paraId="5ADFC11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A2C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7F5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69DFBFBE" w14:textId="4F248A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47CBD0B0" w14:textId="4B2706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1C2A8" w14:textId="1BF35A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59540" w14:textId="51561A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600.00 </w:t>
            </w:r>
          </w:p>
        </w:tc>
      </w:tr>
      <w:tr w:rsidR="008A3853" w:rsidRPr="008A3853" w14:paraId="5A58590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F98F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D625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6CD1F55F" w14:textId="36693A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4DBF3B04" w14:textId="49CFD0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7EBE2" w14:textId="40B75A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1185E" w14:textId="6F599A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5,480.00 </w:t>
            </w:r>
          </w:p>
        </w:tc>
      </w:tr>
      <w:tr w:rsidR="008A3853" w:rsidRPr="008A3853" w14:paraId="2AFB1FE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BEA2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2FC7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60C2557" w14:textId="7D2880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2B0158B8" w14:textId="008A83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55AB7" w14:textId="308EBE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61072" w14:textId="0BEABE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5,740.00 </w:t>
            </w:r>
          </w:p>
        </w:tc>
      </w:tr>
      <w:tr w:rsidR="008A3853" w:rsidRPr="008A3853" w14:paraId="1A60AAA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4706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83C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1C1C1050" w14:textId="789E2C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7BAA9CA2" w14:textId="16C9C6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7EF4E" w14:textId="5FDC05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4784C" w14:textId="49BE91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00.00 </w:t>
            </w:r>
          </w:p>
        </w:tc>
      </w:tr>
      <w:tr w:rsidR="008A3853" w:rsidRPr="008A3853" w14:paraId="2063158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E9EE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2070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37F3DFCC" w14:textId="659F86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1DD698E" w14:textId="7EA4AA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73B43" w14:textId="6A8187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94889" w14:textId="33C633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5,148.40 </w:t>
            </w:r>
          </w:p>
        </w:tc>
      </w:tr>
      <w:tr w:rsidR="008A3853" w:rsidRPr="008A3853" w14:paraId="71CFB3D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D4EB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142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3E6EA1E0" w14:textId="7B8052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3544F1CE" w14:textId="0C2A8D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471A" w14:textId="74EF0C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D6D0F" w14:textId="31D47F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240.00 </w:t>
            </w:r>
          </w:p>
        </w:tc>
      </w:tr>
      <w:tr w:rsidR="008A3853" w:rsidRPr="008A3853" w14:paraId="4F42AC2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32C7F2"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5F2D7989" w14:textId="2DE4D3D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3,377,757.61 </w:t>
            </w:r>
          </w:p>
        </w:tc>
        <w:tc>
          <w:tcPr>
            <w:tcW w:w="0" w:type="auto"/>
            <w:tcBorders>
              <w:top w:val="nil"/>
              <w:left w:val="nil"/>
              <w:bottom w:val="single" w:sz="4" w:space="0" w:color="000000"/>
              <w:right w:val="single" w:sz="4" w:space="0" w:color="000000"/>
            </w:tcBorders>
            <w:shd w:val="clear" w:color="A5A5A5" w:fill="A5A5A5"/>
            <w:noWrap/>
            <w:vAlign w:val="bottom"/>
            <w:hideMark/>
          </w:tcPr>
          <w:p w14:paraId="6E9C68D0" w14:textId="3CA7AF6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6DF0EC" w14:textId="23E34D5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C03CDD" w14:textId="4A99DBD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3,377,757.61 </w:t>
            </w:r>
          </w:p>
        </w:tc>
      </w:tr>
      <w:tr w:rsidR="008A3853" w:rsidRPr="008A3853" w14:paraId="530E30CB"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3320D"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0340D6B" w14:textId="482D6E5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6,863,75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7F37C8A" w14:textId="0B6F2B2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FD9C98" w14:textId="588C5DB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6D28A4" w14:textId="2B42F56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6,863,751.47 </w:t>
            </w:r>
          </w:p>
        </w:tc>
      </w:tr>
      <w:tr w:rsidR="008A3853" w:rsidRPr="008A3853" w14:paraId="29A90D5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272AAA5"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6409600B" w14:textId="159FD4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56B6799C" w14:textId="5266DB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439ED" w14:textId="79B351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F1448" w14:textId="0E966D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8,939.12 </w:t>
            </w:r>
          </w:p>
        </w:tc>
      </w:tr>
      <w:tr w:rsidR="008A3853" w:rsidRPr="008A3853" w14:paraId="41F7CE4F" w14:textId="77777777" w:rsidTr="008A385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571BE03"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359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3ACFDB66" w14:textId="773EBA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5320B4AA" w14:textId="5D093B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CB14" w14:textId="3E9494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E98A1" w14:textId="373835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6,755.86 </w:t>
            </w:r>
          </w:p>
        </w:tc>
      </w:tr>
      <w:tr w:rsidR="008A3853" w:rsidRPr="008A3853" w14:paraId="11C67DC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27D8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73D5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B486E59" w14:textId="2E6E5F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64BE13F6" w14:textId="7159B3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0B715" w14:textId="4D40DB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C7DFC" w14:textId="6FF074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5,780.00 </w:t>
            </w:r>
          </w:p>
        </w:tc>
      </w:tr>
      <w:tr w:rsidR="008A3853" w:rsidRPr="008A3853" w14:paraId="1903441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3CD2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1274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DFDBDA4" w14:textId="03CDBF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4A612268" w14:textId="32E9AF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1C3DB" w14:textId="036FC1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35465" w14:textId="6D2151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6,000.00 </w:t>
            </w:r>
          </w:p>
        </w:tc>
      </w:tr>
      <w:tr w:rsidR="008A3853" w:rsidRPr="008A3853" w14:paraId="18331E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81B1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4416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2C1E1CE2" w14:textId="3B0585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89,639.24 </w:t>
            </w:r>
          </w:p>
        </w:tc>
        <w:tc>
          <w:tcPr>
            <w:tcW w:w="0" w:type="auto"/>
            <w:tcBorders>
              <w:top w:val="nil"/>
              <w:left w:val="nil"/>
              <w:bottom w:val="single" w:sz="4" w:space="0" w:color="000000"/>
              <w:right w:val="single" w:sz="4" w:space="0" w:color="000000"/>
            </w:tcBorders>
            <w:shd w:val="clear" w:color="auto" w:fill="auto"/>
            <w:noWrap/>
            <w:vAlign w:val="bottom"/>
            <w:hideMark/>
          </w:tcPr>
          <w:p w14:paraId="1A46C55F" w14:textId="78FB7D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E9AFD" w14:textId="32E001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CAEB4" w14:textId="33E33C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89,639.24 </w:t>
            </w:r>
          </w:p>
        </w:tc>
      </w:tr>
      <w:tr w:rsidR="008A3853" w:rsidRPr="008A3853" w14:paraId="1BBAAAE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5554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5DBC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529CA6A0" w14:textId="0FCB84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5EB11959" w14:textId="200E72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64146" w14:textId="56B942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30162" w14:textId="429C3C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3,629.92 </w:t>
            </w:r>
          </w:p>
        </w:tc>
      </w:tr>
      <w:tr w:rsidR="008A3853" w:rsidRPr="008A3853" w14:paraId="1268D24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BBC6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8B79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1A688183" w14:textId="6CBCDA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363D4E04" w14:textId="136DCD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6B79B" w14:textId="047249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EB270" w14:textId="614D46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8,290.00 </w:t>
            </w:r>
          </w:p>
        </w:tc>
      </w:tr>
      <w:tr w:rsidR="008A3853" w:rsidRPr="008A3853" w14:paraId="25F6E9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826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21F6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520BCC52" w14:textId="1777DA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9AA4314" w14:textId="04FA6C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C2638" w14:textId="6568C6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2DE8E" w14:textId="55A6C6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526.05 </w:t>
            </w:r>
          </w:p>
        </w:tc>
      </w:tr>
      <w:tr w:rsidR="008A3853" w:rsidRPr="008A3853" w14:paraId="75652A7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365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7D25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7EBD967E" w14:textId="4F36DA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4A434AC5" w14:textId="326FE5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85018" w14:textId="48EEA6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56B1A" w14:textId="79FD62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15,510.00 </w:t>
            </w:r>
          </w:p>
        </w:tc>
      </w:tr>
      <w:tr w:rsidR="008A3853" w:rsidRPr="008A3853" w14:paraId="1490A75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A50C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A85D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4C0D59E1" w14:textId="72D0EB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373DDF3C" w14:textId="114621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9DA1C" w14:textId="555AF5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151CB" w14:textId="0BE074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3,787.00 </w:t>
            </w:r>
          </w:p>
        </w:tc>
      </w:tr>
      <w:tr w:rsidR="008A3853" w:rsidRPr="008A3853" w14:paraId="7B8EEF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17F4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C1D6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C71FAF9" w14:textId="58A09C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BB5FF98" w14:textId="0483C5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B3B98" w14:textId="0E2167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9F3BC" w14:textId="7AFA1E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42,864.32 </w:t>
            </w:r>
          </w:p>
        </w:tc>
      </w:tr>
      <w:tr w:rsidR="008A3853" w:rsidRPr="008A3853" w14:paraId="2FA977E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1BE7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5BD6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38F07CF3" w14:textId="758D65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CF65043" w14:textId="10A3A2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22051" w14:textId="2B3CB5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E6E37" w14:textId="5D5C67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0,911.86 </w:t>
            </w:r>
          </w:p>
        </w:tc>
      </w:tr>
      <w:tr w:rsidR="008A3853" w:rsidRPr="008A3853" w14:paraId="08D78E7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AAE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8BB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0FFD5BB7" w14:textId="58F5B1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05B4430A" w14:textId="356D51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C9C04" w14:textId="2CE938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A26F0" w14:textId="166E7E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86,743.94 </w:t>
            </w:r>
          </w:p>
        </w:tc>
      </w:tr>
      <w:tr w:rsidR="008A3853" w:rsidRPr="008A3853" w14:paraId="184794B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1CEA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127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EBF8144" w14:textId="176875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CED93B" w14:textId="5C03C0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089DF" w14:textId="2970E8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5F6E6" w14:textId="5C5573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5,000.00 </w:t>
            </w:r>
          </w:p>
        </w:tc>
      </w:tr>
      <w:tr w:rsidR="008A3853" w:rsidRPr="008A3853" w14:paraId="70884CB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0799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437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1B2B0C7F" w14:textId="690AF1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5D8B3775" w14:textId="46E39D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B5CBE" w14:textId="1ACFCF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1CBAD" w14:textId="397CE9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89,840.00 </w:t>
            </w:r>
          </w:p>
        </w:tc>
      </w:tr>
      <w:tr w:rsidR="008A3853" w:rsidRPr="008A3853" w14:paraId="3B108B1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3309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BE84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032B847A" w14:textId="7C48FE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37860022" w14:textId="4E4252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FDA98" w14:textId="1D9A85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1B337" w14:textId="7B3D65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7,720.00 </w:t>
            </w:r>
          </w:p>
        </w:tc>
      </w:tr>
      <w:tr w:rsidR="008A3853" w:rsidRPr="008A3853" w14:paraId="1719151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5ECB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71B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CE84AA8" w14:textId="0082DB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4684D311" w14:textId="5CB8F4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20A51" w14:textId="304ECD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A8C9" w14:textId="52B89A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06,736.96 </w:t>
            </w:r>
          </w:p>
        </w:tc>
      </w:tr>
      <w:tr w:rsidR="008A3853" w:rsidRPr="008A3853" w14:paraId="0A64EA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C15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029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07A436D1" w14:textId="57F026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41D7AF51" w14:textId="534D0C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D8388" w14:textId="65428C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BA85D" w14:textId="7C1B93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75,213.86 </w:t>
            </w:r>
          </w:p>
        </w:tc>
      </w:tr>
      <w:tr w:rsidR="008A3853" w:rsidRPr="008A3853" w14:paraId="0626F93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36D7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C05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1D49C4A2" w14:textId="0E0D3E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92A0F" w14:textId="48F39D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F4590" w14:textId="457D6F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C5D10" w14:textId="07C5FF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3,000.00 </w:t>
            </w:r>
          </w:p>
        </w:tc>
      </w:tr>
      <w:tr w:rsidR="008A3853" w:rsidRPr="008A3853" w14:paraId="5950AE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A31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205A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317F65AE" w14:textId="32B44D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F6C9CC6" w14:textId="09E3D8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74C99" w14:textId="2EE84C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23603" w14:textId="79A6A5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7,500.00 </w:t>
            </w:r>
          </w:p>
        </w:tc>
      </w:tr>
      <w:tr w:rsidR="008A3853" w:rsidRPr="008A3853" w14:paraId="23E0E46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3B1D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A1C4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3A7AEEB0" w14:textId="2E6E2B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1923A032" w14:textId="10F44C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51DE" w14:textId="7A7CAD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271DC" w14:textId="2721DD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4,500.00 </w:t>
            </w:r>
          </w:p>
        </w:tc>
      </w:tr>
      <w:tr w:rsidR="008A3853" w:rsidRPr="008A3853" w14:paraId="7C9540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777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7C28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32DF81BA" w14:textId="789135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438082A1" w14:textId="6BAF77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02DF6" w14:textId="4E462D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FF72E" w14:textId="6446AC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7,228.92 </w:t>
            </w:r>
          </w:p>
        </w:tc>
      </w:tr>
      <w:tr w:rsidR="008A3853" w:rsidRPr="008A3853" w14:paraId="63BF9FD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550E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DDF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2F425710" w14:textId="228AD1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1F12CD9E" w14:textId="1FD71E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6E0D8" w14:textId="5DF424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C8C06" w14:textId="303365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8,130.00 </w:t>
            </w:r>
          </w:p>
        </w:tc>
      </w:tr>
      <w:tr w:rsidR="008A3853" w:rsidRPr="008A3853" w14:paraId="5333682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38B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D578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4148760" w14:textId="71EE8E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129A4ED6" w14:textId="521796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F1CDE" w14:textId="3C8188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3422B" w14:textId="6057FD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5,140.00 </w:t>
            </w:r>
          </w:p>
        </w:tc>
      </w:tr>
      <w:tr w:rsidR="008A3853" w:rsidRPr="008A3853" w14:paraId="5526E3D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F91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F07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020AB41E" w14:textId="391EDB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6FAC8D4E" w14:textId="2D06B2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5E233" w14:textId="6135D0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3887B" w14:textId="58AE32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8,759.50 </w:t>
            </w:r>
          </w:p>
        </w:tc>
      </w:tr>
      <w:tr w:rsidR="008A3853" w:rsidRPr="008A3853" w14:paraId="1C384E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03A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F2B3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2DB9A3DD" w14:textId="0D08FC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5D028AE" w14:textId="3B1ADB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57B6B" w14:textId="129220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C9A68" w14:textId="468BF3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500.00 </w:t>
            </w:r>
          </w:p>
        </w:tc>
      </w:tr>
      <w:tr w:rsidR="008A3853" w:rsidRPr="008A3853" w14:paraId="11AF253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89B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9151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4B4AD3A5" w14:textId="20EBF3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10A634F0" w14:textId="37E9BE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9A66A" w14:textId="033A05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2186F" w14:textId="5F665E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28,496.60 </w:t>
            </w:r>
          </w:p>
        </w:tc>
      </w:tr>
      <w:tr w:rsidR="008A3853" w:rsidRPr="008A3853" w14:paraId="5259617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2DD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6B9B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0F007D0" w14:textId="3F70EE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36877F9" w14:textId="6E7B91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F7B40" w14:textId="52D0CC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82063" w14:textId="6668C5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9,500.00 </w:t>
            </w:r>
          </w:p>
        </w:tc>
      </w:tr>
      <w:tr w:rsidR="008A3853" w:rsidRPr="008A3853" w14:paraId="4913AD4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E14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31FF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629D99EC" w14:textId="73DF7A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5326DB1C" w14:textId="03EB7C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09BFD" w14:textId="126345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CF214" w14:textId="2D6347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4,335.00 </w:t>
            </w:r>
          </w:p>
        </w:tc>
      </w:tr>
      <w:tr w:rsidR="008A3853" w:rsidRPr="008A3853" w14:paraId="34B292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C00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D10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BA15D8C" w14:textId="1A62AF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588E99A7" w14:textId="278F9A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98BAF" w14:textId="103D13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0A79F" w14:textId="30CA21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9,964.56 </w:t>
            </w:r>
          </w:p>
        </w:tc>
      </w:tr>
      <w:tr w:rsidR="008A3853" w:rsidRPr="008A3853" w14:paraId="183D947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64D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B33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6A2FE65" w14:textId="0D6200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606661F" w14:textId="2E37B1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88FCD" w14:textId="73E6AF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16B75" w14:textId="034013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7,915.00 </w:t>
            </w:r>
          </w:p>
        </w:tc>
      </w:tr>
      <w:tr w:rsidR="008A3853" w:rsidRPr="008A3853" w14:paraId="25C42B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620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9809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7287458C" w14:textId="365A98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A83EF24" w14:textId="4AEBFF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A057B" w14:textId="33EB9E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10B82" w14:textId="3DE3ED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7,391.78 </w:t>
            </w:r>
          </w:p>
        </w:tc>
      </w:tr>
      <w:tr w:rsidR="008A3853" w:rsidRPr="008A3853" w14:paraId="6FAFC80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6D5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1BD1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BF01E8F" w14:textId="5B7BC1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47,573.30 </w:t>
            </w:r>
          </w:p>
        </w:tc>
        <w:tc>
          <w:tcPr>
            <w:tcW w:w="0" w:type="auto"/>
            <w:tcBorders>
              <w:top w:val="nil"/>
              <w:left w:val="nil"/>
              <w:bottom w:val="single" w:sz="4" w:space="0" w:color="000000"/>
              <w:right w:val="single" w:sz="4" w:space="0" w:color="000000"/>
            </w:tcBorders>
            <w:shd w:val="clear" w:color="auto" w:fill="auto"/>
            <w:noWrap/>
            <w:vAlign w:val="bottom"/>
            <w:hideMark/>
          </w:tcPr>
          <w:p w14:paraId="65D10985" w14:textId="6EBB31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72EA7" w14:textId="63B2F0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56F65" w14:textId="485ADC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47,573.30 </w:t>
            </w:r>
          </w:p>
        </w:tc>
      </w:tr>
      <w:tr w:rsidR="008A3853" w:rsidRPr="008A3853" w14:paraId="71616F4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932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2B565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69D15F0" w14:textId="7F3874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235F5E19" w14:textId="0D4453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9AA9E" w14:textId="58FF5C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33874" w14:textId="1E3358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3,911.48 </w:t>
            </w:r>
          </w:p>
        </w:tc>
      </w:tr>
      <w:tr w:rsidR="008A3853" w:rsidRPr="008A3853" w14:paraId="60EFC78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6247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111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47744D32" w14:textId="02CE32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3C256B2" w14:textId="54B8FA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4DB34" w14:textId="15E9EF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A535A" w14:textId="6EEF77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50,742.86 </w:t>
            </w:r>
          </w:p>
        </w:tc>
      </w:tr>
      <w:tr w:rsidR="008A3853" w:rsidRPr="008A3853" w14:paraId="17E9BC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78B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BCD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220777A5" w14:textId="65317F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1385C6B1" w14:textId="54A446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42E4C" w14:textId="53ED17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0E3B7" w14:textId="20619F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8,994.00 </w:t>
            </w:r>
          </w:p>
        </w:tc>
      </w:tr>
      <w:tr w:rsidR="008A3853" w:rsidRPr="008A3853" w14:paraId="6455426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30A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DA9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001CE832" w14:textId="36A22A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70047DE8" w14:textId="1E7A14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F32E0" w14:textId="3103CB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C4DF" w14:textId="5F0712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9,628.00 </w:t>
            </w:r>
          </w:p>
        </w:tc>
      </w:tr>
      <w:tr w:rsidR="008A3853" w:rsidRPr="008A3853" w14:paraId="35DF9FC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0C88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9A07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540E8CC9" w14:textId="3A2AD3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4D3BEFC2" w14:textId="631047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9BF2B" w14:textId="3A2FF1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7985B" w14:textId="2B8079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08,583.80 </w:t>
            </w:r>
          </w:p>
        </w:tc>
      </w:tr>
      <w:tr w:rsidR="008A3853" w:rsidRPr="008A3853" w14:paraId="1FB7A44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1683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8C8E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7010DAA0" w14:textId="1CA531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51A0249C" w14:textId="179F73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95183" w14:textId="519DCA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8C418" w14:textId="4E91F7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4,600.00 </w:t>
            </w:r>
          </w:p>
        </w:tc>
      </w:tr>
      <w:tr w:rsidR="008A3853" w:rsidRPr="008A3853" w14:paraId="62936A0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5C36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64C8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4732937" w14:textId="42FA78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1011014" w14:textId="639C37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294BA" w14:textId="4745FD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065A7" w14:textId="689794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79.64 </w:t>
            </w:r>
          </w:p>
        </w:tc>
      </w:tr>
      <w:tr w:rsidR="008A3853" w:rsidRPr="008A3853" w14:paraId="36E2C37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8463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BAA5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1612A213" w14:textId="61CDEA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63E07E0E" w14:textId="6424A7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0C00B" w14:textId="69E032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4417C" w14:textId="69EAE4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78,275.00 </w:t>
            </w:r>
          </w:p>
        </w:tc>
      </w:tr>
      <w:tr w:rsidR="008A3853" w:rsidRPr="008A3853" w14:paraId="20E0158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28F3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E088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2BC9F611" w14:textId="3A5EC8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7DF1A78A" w14:textId="055CD6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55045" w14:textId="10F9D0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539B6" w14:textId="5882A3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1,680.00 </w:t>
            </w:r>
          </w:p>
        </w:tc>
      </w:tr>
      <w:tr w:rsidR="008A3853" w:rsidRPr="008A3853" w14:paraId="6735C16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6ACA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AE0A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5CA54C5" w14:textId="0BD034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0E22D014" w14:textId="3A511F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53FD1" w14:textId="75F92D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E29BD" w14:textId="1BF61E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1,433.90 </w:t>
            </w:r>
          </w:p>
        </w:tc>
      </w:tr>
      <w:tr w:rsidR="008A3853" w:rsidRPr="008A3853" w14:paraId="5879DF6B"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96E6D"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601E158D" w14:textId="441FE59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5,402,535.82 </w:t>
            </w:r>
          </w:p>
        </w:tc>
        <w:tc>
          <w:tcPr>
            <w:tcW w:w="0" w:type="auto"/>
            <w:tcBorders>
              <w:top w:val="nil"/>
              <w:left w:val="nil"/>
              <w:bottom w:val="single" w:sz="4" w:space="0" w:color="000000"/>
              <w:right w:val="single" w:sz="4" w:space="0" w:color="000000"/>
            </w:tcBorders>
            <w:shd w:val="clear" w:color="D8D8D8" w:fill="D8D8D8"/>
            <w:noWrap/>
            <w:vAlign w:val="bottom"/>
            <w:hideMark/>
          </w:tcPr>
          <w:p w14:paraId="7D2DA6C6" w14:textId="37EB47C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63F0FD" w14:textId="0DFFA00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210BE1" w14:textId="624DCC8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5,402,535.82 </w:t>
            </w:r>
          </w:p>
        </w:tc>
      </w:tr>
      <w:tr w:rsidR="008A3853" w:rsidRPr="008A3853" w14:paraId="2FAF32A9" w14:textId="77777777" w:rsidTr="008A385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67CDFA4"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F9C734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7FFEC5A0" w14:textId="3338BA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273,503.52 </w:t>
            </w:r>
          </w:p>
        </w:tc>
        <w:tc>
          <w:tcPr>
            <w:tcW w:w="0" w:type="auto"/>
            <w:tcBorders>
              <w:top w:val="nil"/>
              <w:left w:val="nil"/>
              <w:bottom w:val="single" w:sz="4" w:space="0" w:color="000000"/>
              <w:right w:val="single" w:sz="4" w:space="0" w:color="000000"/>
            </w:tcBorders>
            <w:shd w:val="clear" w:color="auto" w:fill="auto"/>
            <w:noWrap/>
            <w:vAlign w:val="bottom"/>
            <w:hideMark/>
          </w:tcPr>
          <w:p w14:paraId="6BF087BA" w14:textId="454F4B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3ED79" w14:textId="7206A8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9FB06" w14:textId="3CA4F2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273,503.52 </w:t>
            </w:r>
          </w:p>
        </w:tc>
      </w:tr>
      <w:tr w:rsidR="008A3853" w:rsidRPr="008A3853" w14:paraId="2CB38952" w14:textId="77777777" w:rsidTr="008A385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F373DE8"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54ED62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C7B87F1" w14:textId="1810EF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1A1AEB3D" w14:textId="21026B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F4FF7" w14:textId="7E492B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B712C" w14:textId="1FA121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2,100.30 </w:t>
            </w:r>
          </w:p>
        </w:tc>
      </w:tr>
      <w:tr w:rsidR="008A3853" w:rsidRPr="008A3853" w14:paraId="743A1F8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7D97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F944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FF8825E" w14:textId="0E7F53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2BAE45CA" w14:textId="2CEA71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810C0" w14:textId="412CE6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782B2" w14:textId="23A13D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553.24 </w:t>
            </w:r>
          </w:p>
        </w:tc>
      </w:tr>
      <w:tr w:rsidR="008A3853" w:rsidRPr="008A3853" w14:paraId="01DDB0C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9454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2B12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F92ACE2" w14:textId="7401B2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68FF4F23" w14:textId="6FC769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BE76E" w14:textId="59F64A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A2827" w14:textId="3BF067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3,039.22 </w:t>
            </w:r>
          </w:p>
        </w:tc>
      </w:tr>
      <w:tr w:rsidR="008A3853" w:rsidRPr="008A3853" w14:paraId="7BCC4F0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4AB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360F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6D3B9601" w14:textId="7A3304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21F69FFF" w14:textId="5D3721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4C864" w14:textId="2477DE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85421" w14:textId="21FC23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5,613.80 </w:t>
            </w:r>
          </w:p>
        </w:tc>
      </w:tr>
      <w:tr w:rsidR="008A3853" w:rsidRPr="008A3853" w14:paraId="2CA394B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1688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510B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582E0880" w14:textId="20D6A2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9090B29" w14:textId="424507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E1CFA" w14:textId="0C1C15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A910B" w14:textId="711AB6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34,355.76 </w:t>
            </w:r>
          </w:p>
        </w:tc>
      </w:tr>
      <w:tr w:rsidR="008A3853" w:rsidRPr="008A3853" w14:paraId="43C68F2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C54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2F7F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F703B29" w14:textId="31A673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0F9A9214" w14:textId="16C457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2B83F" w14:textId="1C77D9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31E75" w14:textId="165F49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0,478.80 </w:t>
            </w:r>
          </w:p>
        </w:tc>
      </w:tr>
      <w:tr w:rsidR="008A3853" w:rsidRPr="008A3853" w14:paraId="67A445C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E5D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C8A8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782ACD88" w14:textId="0695C2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1D1BC39C" w14:textId="5714AA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BEC0C" w14:textId="6F9ACC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B60ED" w14:textId="514F71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0,628.62 </w:t>
            </w:r>
          </w:p>
        </w:tc>
      </w:tr>
      <w:tr w:rsidR="008A3853" w:rsidRPr="008A3853" w14:paraId="3004E92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5AB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3B20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1BE2E0D0" w14:textId="5D2F52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69D74CAC" w14:textId="34EF16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55CC5" w14:textId="25AB6D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4B5D3" w14:textId="6A3008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6,176.10 </w:t>
            </w:r>
          </w:p>
        </w:tc>
      </w:tr>
      <w:tr w:rsidR="008A3853" w:rsidRPr="008A3853" w14:paraId="40962A5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1F9F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FC01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77C9FFA2" w14:textId="238DEB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1B60E7A9" w14:textId="4B1870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3F0F8" w14:textId="319ED7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04B3B" w14:textId="3DAB52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805,942.84 </w:t>
            </w:r>
          </w:p>
        </w:tc>
      </w:tr>
      <w:tr w:rsidR="008A3853" w:rsidRPr="008A3853" w14:paraId="1E0E64B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319F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88B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6FCAD41C" w14:textId="7506F8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533817CD" w14:textId="551014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60763" w14:textId="34D239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63ABA" w14:textId="5B0A88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1,154.40 </w:t>
            </w:r>
          </w:p>
        </w:tc>
      </w:tr>
      <w:tr w:rsidR="008A3853" w:rsidRPr="008A3853" w14:paraId="109F9A6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B016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25B8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706D6ACE" w14:textId="2BB6EB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30A76636" w14:textId="45742B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8E562" w14:textId="1D5BFB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4AA2E" w14:textId="33C5CD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6,601.62 </w:t>
            </w:r>
          </w:p>
        </w:tc>
      </w:tr>
      <w:tr w:rsidR="008A3853" w:rsidRPr="008A3853" w14:paraId="794E598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30B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3D6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5C23251F" w14:textId="2B2F3F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4B540322" w14:textId="5D9FBA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90644" w14:textId="5D98ED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25385" w14:textId="527ECE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563.44 </w:t>
            </w:r>
          </w:p>
        </w:tc>
      </w:tr>
      <w:tr w:rsidR="008A3853" w:rsidRPr="008A3853" w14:paraId="5CE0A2C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D383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20A8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648A4BCF" w14:textId="6AA299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288B2695" w14:textId="259806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3E88F" w14:textId="600F34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DAC44" w14:textId="058DE5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693,664.96 </w:t>
            </w:r>
          </w:p>
        </w:tc>
      </w:tr>
      <w:tr w:rsidR="008A3853" w:rsidRPr="008A3853" w14:paraId="64965CE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2517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D100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31AD0B21" w14:textId="1907DC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5690AD01" w14:textId="4CAD3B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9EC2A" w14:textId="075BE5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5B0D8" w14:textId="2A787F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76,241.10 </w:t>
            </w:r>
          </w:p>
        </w:tc>
      </w:tr>
      <w:tr w:rsidR="008A3853" w:rsidRPr="008A3853" w14:paraId="3839B40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7668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4597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E09657A" w14:textId="17F3B9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5986D016" w14:textId="5BE113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9C2DF" w14:textId="6D0475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5A78C" w14:textId="678B1E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31,490.36 </w:t>
            </w:r>
          </w:p>
        </w:tc>
      </w:tr>
      <w:tr w:rsidR="008A3853" w:rsidRPr="008A3853" w14:paraId="4CF569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CD6C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930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6D2674EB" w14:textId="62F491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77605B7F" w14:textId="03AA78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3085A" w14:textId="0F336B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45037" w14:textId="0B3486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95,937.72 </w:t>
            </w:r>
          </w:p>
        </w:tc>
      </w:tr>
      <w:tr w:rsidR="008A3853" w:rsidRPr="008A3853" w14:paraId="0451820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82B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7DA6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2FB2C43D" w14:textId="6E6B11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039,678.88 </w:t>
            </w:r>
          </w:p>
        </w:tc>
        <w:tc>
          <w:tcPr>
            <w:tcW w:w="0" w:type="auto"/>
            <w:tcBorders>
              <w:top w:val="nil"/>
              <w:left w:val="nil"/>
              <w:bottom w:val="single" w:sz="4" w:space="0" w:color="000000"/>
              <w:right w:val="single" w:sz="4" w:space="0" w:color="000000"/>
            </w:tcBorders>
            <w:shd w:val="clear" w:color="auto" w:fill="auto"/>
            <w:noWrap/>
            <w:vAlign w:val="bottom"/>
            <w:hideMark/>
          </w:tcPr>
          <w:p w14:paraId="781F26AF" w14:textId="7B6F28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BEF33" w14:textId="5B8914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45975" w14:textId="2F6EAE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039,678.88 </w:t>
            </w:r>
          </w:p>
        </w:tc>
      </w:tr>
      <w:tr w:rsidR="008A3853" w:rsidRPr="008A3853" w14:paraId="7C083CA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5D81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F3E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5DAD2B54" w14:textId="12247B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576419D8" w14:textId="7DC1EF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055A0" w14:textId="13710D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1B304" w14:textId="1BCA6A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7,980.94 </w:t>
            </w:r>
          </w:p>
        </w:tc>
      </w:tr>
      <w:tr w:rsidR="008A3853" w:rsidRPr="008A3853" w14:paraId="5CD25C1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B973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56DB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213E5FDE" w14:textId="233081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70F09A71" w14:textId="4B49F9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1D63D" w14:textId="306B6C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4BF4C" w14:textId="17B3E8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74,179.86 </w:t>
            </w:r>
          </w:p>
        </w:tc>
      </w:tr>
      <w:tr w:rsidR="008A3853" w:rsidRPr="008A3853" w14:paraId="423E930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2B08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ACEF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34180E4" w14:textId="47C164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52FA6B0A" w14:textId="588A66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95205" w14:textId="42BAC3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C7F87" w14:textId="3B5B01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29,246.90 </w:t>
            </w:r>
          </w:p>
        </w:tc>
      </w:tr>
      <w:tr w:rsidR="008A3853" w:rsidRPr="008A3853" w14:paraId="05BD05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C43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5F2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72E9F860" w14:textId="7BB020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14EA7742" w14:textId="101BCB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DE68A" w14:textId="467E19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1DB28" w14:textId="372229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626,485.90 </w:t>
            </w:r>
          </w:p>
        </w:tc>
      </w:tr>
      <w:tr w:rsidR="008A3853" w:rsidRPr="008A3853" w14:paraId="0C554F1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DBA9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C01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2B8C2D38" w14:textId="77F2F5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3BAF8A98" w14:textId="00B7AD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4CD79" w14:textId="5660DD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B7625" w14:textId="63B9DD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3,175.22 </w:t>
            </w:r>
          </w:p>
        </w:tc>
      </w:tr>
      <w:tr w:rsidR="008A3853" w:rsidRPr="008A3853" w14:paraId="7B1018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7873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BE1E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4B359A2E" w14:textId="5E9F2E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05,409.78 </w:t>
            </w:r>
          </w:p>
        </w:tc>
        <w:tc>
          <w:tcPr>
            <w:tcW w:w="0" w:type="auto"/>
            <w:tcBorders>
              <w:top w:val="nil"/>
              <w:left w:val="nil"/>
              <w:bottom w:val="single" w:sz="4" w:space="0" w:color="000000"/>
              <w:right w:val="single" w:sz="4" w:space="0" w:color="000000"/>
            </w:tcBorders>
            <w:shd w:val="clear" w:color="auto" w:fill="auto"/>
            <w:noWrap/>
            <w:vAlign w:val="bottom"/>
            <w:hideMark/>
          </w:tcPr>
          <w:p w14:paraId="6268B2F2" w14:textId="624B91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5DEC1" w14:textId="530CF3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F8115" w14:textId="0B53EF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05,409.78 </w:t>
            </w:r>
          </w:p>
        </w:tc>
      </w:tr>
      <w:tr w:rsidR="008A3853" w:rsidRPr="008A3853" w14:paraId="4697827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D508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7DB1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787D8940" w14:textId="01FDA8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0307526A" w14:textId="6ABBE7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17137" w14:textId="4F4D9E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13A7A" w14:textId="1FA720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41,392.18 </w:t>
            </w:r>
          </w:p>
        </w:tc>
      </w:tr>
      <w:tr w:rsidR="008A3853" w:rsidRPr="008A3853" w14:paraId="086C189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48AC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E0B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3F1B7B8E" w14:textId="02B220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1C5FB9E0" w14:textId="244EE6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A7E33" w14:textId="2679D2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82A5E" w14:textId="58FDED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382,897.76 </w:t>
            </w:r>
          </w:p>
        </w:tc>
      </w:tr>
      <w:tr w:rsidR="008A3853" w:rsidRPr="008A3853" w14:paraId="6912EA4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94B1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2046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292F977F" w14:textId="7E4E0B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21D39FD5" w14:textId="2EBD7D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766CD" w14:textId="74D335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F97B3" w14:textId="6D6410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80,250.00 </w:t>
            </w:r>
          </w:p>
        </w:tc>
      </w:tr>
      <w:tr w:rsidR="008A3853" w:rsidRPr="008A3853" w14:paraId="17D5601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1D5D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5A09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FCE10D3" w14:textId="2BA9CE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4F685E4B" w14:textId="3BF84D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655F5" w14:textId="0497B4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C9BBB" w14:textId="2E4653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720,467.04 </w:t>
            </w:r>
          </w:p>
        </w:tc>
      </w:tr>
      <w:tr w:rsidR="008A3853" w:rsidRPr="008A3853" w14:paraId="4F24F7E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429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A0F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4F19C169" w14:textId="0F1D46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2A1DC27F" w14:textId="7AB0CF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B4473" w14:textId="2D2611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DC019" w14:textId="000955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850,785.14 </w:t>
            </w:r>
          </w:p>
        </w:tc>
      </w:tr>
      <w:tr w:rsidR="008A3853" w:rsidRPr="008A3853" w14:paraId="439C889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6B1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00C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0794C35E" w14:textId="5D6090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71179C6D" w14:textId="5935DB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8F30A" w14:textId="43FA24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0A0C5" w14:textId="612327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9,892.54 </w:t>
            </w:r>
          </w:p>
        </w:tc>
      </w:tr>
      <w:tr w:rsidR="008A3853" w:rsidRPr="008A3853" w14:paraId="3607271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0E68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831B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07690D0F" w14:textId="0D823D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6426B36A" w14:textId="6B6970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DE7D6" w14:textId="51848E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3E005" w14:textId="01A06B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2,793.56 </w:t>
            </w:r>
          </w:p>
        </w:tc>
      </w:tr>
      <w:tr w:rsidR="008A3853" w:rsidRPr="008A3853" w14:paraId="4E938BB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34E0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671D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3DC9F728" w14:textId="582103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081BA043" w14:textId="6BD6A2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FDEF1" w14:textId="0DDC50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88AA8" w14:textId="1610F2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644,132.62 </w:t>
            </w:r>
          </w:p>
        </w:tc>
      </w:tr>
      <w:tr w:rsidR="008A3853" w:rsidRPr="008A3853" w14:paraId="2FBCD95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41B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DB71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5BB5C3F9" w14:textId="602742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672C0065" w14:textId="44F3DA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813D6" w14:textId="731CA7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DB6DC" w14:textId="69443F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66,633.60 </w:t>
            </w:r>
          </w:p>
        </w:tc>
      </w:tr>
      <w:tr w:rsidR="008A3853" w:rsidRPr="008A3853" w14:paraId="07AA8EF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9D57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FE6D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3236A1A4" w14:textId="66D8CA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4E3CF97" w14:textId="368208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FCAD7" w14:textId="1E3472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58508" w14:textId="142145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6,329.68 </w:t>
            </w:r>
          </w:p>
        </w:tc>
      </w:tr>
      <w:tr w:rsidR="008A3853" w:rsidRPr="008A3853" w14:paraId="6E09D47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AFD8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E256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268D9AB7" w14:textId="39A760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21751E19" w14:textId="21D2E4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060BA" w14:textId="04BC74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B8987" w14:textId="28C103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42,862.09 </w:t>
            </w:r>
          </w:p>
        </w:tc>
      </w:tr>
      <w:tr w:rsidR="008A3853" w:rsidRPr="008A3853" w14:paraId="6F6ABDB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9E60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B595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5501A0E" w14:textId="2DB633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0D0459B0" w14:textId="16FF48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17D2A" w14:textId="18D5CF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BB85C" w14:textId="5AFA6A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2,477.78 </w:t>
            </w:r>
          </w:p>
        </w:tc>
      </w:tr>
      <w:tr w:rsidR="008A3853" w:rsidRPr="008A3853" w14:paraId="516135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CA65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62C8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D65FCB2" w14:textId="401D2C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C9C1C79" w14:textId="48B981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CFF55" w14:textId="46C560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C549F" w14:textId="7C4861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1,899.04 </w:t>
            </w:r>
          </w:p>
        </w:tc>
      </w:tr>
      <w:tr w:rsidR="008A3853" w:rsidRPr="008A3853" w14:paraId="5302708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E94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67B6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751857C2" w14:textId="3C5F90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41EBA2AA" w14:textId="7BECE2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C30E6" w14:textId="5FEF96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C9290" w14:textId="2204B3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69,167.62 </w:t>
            </w:r>
          </w:p>
        </w:tc>
      </w:tr>
      <w:tr w:rsidR="008A3853" w:rsidRPr="008A3853" w14:paraId="24FD2F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31BD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007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17DDD2FC" w14:textId="095CD4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33F3DA93" w14:textId="38C8E0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508C1" w14:textId="44BFEB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D954E" w14:textId="3F2AAC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576,583.84 </w:t>
            </w:r>
          </w:p>
        </w:tc>
      </w:tr>
      <w:tr w:rsidR="008A3853" w:rsidRPr="008A3853" w14:paraId="0EB69CA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12EA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7B68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4A6133AD" w14:textId="5F08FA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0E085243" w14:textId="5AD7EF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882B8" w14:textId="1CD8D1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BB765" w14:textId="650C1C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58,747.56 </w:t>
            </w:r>
          </w:p>
        </w:tc>
      </w:tr>
      <w:tr w:rsidR="008A3853" w:rsidRPr="008A3853" w14:paraId="540350D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3E6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C08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0895BFE5" w14:textId="6DBEBC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73EF6797" w14:textId="757156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5FCEC" w14:textId="1F997C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4C751" w14:textId="4FC274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27,528.04 </w:t>
            </w:r>
          </w:p>
        </w:tc>
      </w:tr>
      <w:tr w:rsidR="008A3853" w:rsidRPr="008A3853" w14:paraId="78BE278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08F9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22F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368096A" w14:textId="23D560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793E1952" w14:textId="276313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E5BB1" w14:textId="17C5FA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08DB5" w14:textId="2BAB16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021,795.62 </w:t>
            </w:r>
          </w:p>
        </w:tc>
      </w:tr>
      <w:tr w:rsidR="008A3853" w:rsidRPr="008A3853" w14:paraId="761A542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F5A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0A59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614D34EC" w14:textId="29E3AF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69F41BDF" w14:textId="1FA80B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E278E" w14:textId="61B56D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061DA" w14:textId="52B8C7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679,963.32 </w:t>
            </w:r>
          </w:p>
        </w:tc>
      </w:tr>
      <w:tr w:rsidR="008A3853" w:rsidRPr="008A3853" w14:paraId="2D934D8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C7B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32A5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03D40F9" w14:textId="551107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28F26EB8" w14:textId="111DF2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E4FA6" w14:textId="04E5F3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28619" w14:textId="794B03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95,050.18 </w:t>
            </w:r>
          </w:p>
        </w:tc>
      </w:tr>
      <w:tr w:rsidR="008A3853" w:rsidRPr="008A3853" w14:paraId="3C2E4E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198F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7328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FCA07E2" w14:textId="7DFF89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049D54B4" w14:textId="6E7B17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72A93" w14:textId="0CAA68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9112F" w14:textId="21D887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5,612.17 </w:t>
            </w:r>
          </w:p>
        </w:tc>
      </w:tr>
      <w:tr w:rsidR="008A3853" w:rsidRPr="008A3853" w14:paraId="517FCE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5DA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D466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518220F3" w14:textId="705379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91,302.46 </w:t>
            </w:r>
          </w:p>
        </w:tc>
        <w:tc>
          <w:tcPr>
            <w:tcW w:w="0" w:type="auto"/>
            <w:tcBorders>
              <w:top w:val="nil"/>
              <w:left w:val="nil"/>
              <w:bottom w:val="single" w:sz="4" w:space="0" w:color="000000"/>
              <w:right w:val="single" w:sz="4" w:space="0" w:color="000000"/>
            </w:tcBorders>
            <w:shd w:val="clear" w:color="auto" w:fill="auto"/>
            <w:noWrap/>
            <w:vAlign w:val="bottom"/>
            <w:hideMark/>
          </w:tcPr>
          <w:p w14:paraId="0836F414" w14:textId="0B24F3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E6906" w14:textId="252A58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FE923" w14:textId="4711CE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91,302.46 </w:t>
            </w:r>
          </w:p>
        </w:tc>
      </w:tr>
      <w:tr w:rsidR="008A3853" w:rsidRPr="008A3853" w14:paraId="65CC183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CD7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61901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47E1067D" w14:textId="518B93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1EC2BE3B" w14:textId="168DC1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8A897" w14:textId="549FB2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86373" w14:textId="05163E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7,252.14 </w:t>
            </w:r>
          </w:p>
        </w:tc>
      </w:tr>
      <w:tr w:rsidR="008A3853" w:rsidRPr="008A3853" w14:paraId="43EBE04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A348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DCF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3510AFCF" w14:textId="46C29A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5C356B38" w14:textId="55E1EC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F2714" w14:textId="3DC402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AD4AD" w14:textId="2EA3CA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13,472.82 </w:t>
            </w:r>
          </w:p>
        </w:tc>
      </w:tr>
      <w:tr w:rsidR="008A3853" w:rsidRPr="008A3853" w14:paraId="397E860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817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4FD2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58F12639" w14:textId="31DF26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36543D1D" w14:textId="352468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9444C" w14:textId="1F137C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DEB61" w14:textId="13E91D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031,791.72 </w:t>
            </w:r>
          </w:p>
        </w:tc>
      </w:tr>
      <w:tr w:rsidR="008A3853" w:rsidRPr="008A3853" w14:paraId="05C0797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86A6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78D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5413C50C" w14:textId="2F966A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157B3FF8" w14:textId="639C4D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1D075" w14:textId="6789EC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6D74B" w14:textId="529140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12,846.22 </w:t>
            </w:r>
          </w:p>
        </w:tc>
      </w:tr>
      <w:tr w:rsidR="008A3853" w:rsidRPr="008A3853" w14:paraId="7D8DB5B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F9E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1DC5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54E9741" w14:textId="2B9A92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330D3B15" w14:textId="0A9099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05D63" w14:textId="3C4A61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B60C1" w14:textId="55D750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84,821.40 </w:t>
            </w:r>
          </w:p>
        </w:tc>
      </w:tr>
      <w:tr w:rsidR="008A3853" w:rsidRPr="008A3853" w14:paraId="0E25868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0F68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EC38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01F0E9E" w14:textId="249C3C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5280ACAC" w14:textId="1BECA4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D2431" w14:textId="107CC5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2403F" w14:textId="115640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9,659.24 </w:t>
            </w:r>
          </w:p>
        </w:tc>
      </w:tr>
      <w:tr w:rsidR="008A3853" w:rsidRPr="008A3853" w14:paraId="322E5E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6293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7930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19200C92" w14:textId="4A6F9B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7D8F0A23" w14:textId="43B36C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4DD65" w14:textId="0EFC31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E4F1F" w14:textId="6E572B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63,498.78 </w:t>
            </w:r>
          </w:p>
        </w:tc>
      </w:tr>
      <w:tr w:rsidR="008A3853" w:rsidRPr="008A3853" w14:paraId="51C53F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D5B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CCA2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6747F4D" w14:textId="2BAFAE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6E44A934" w14:textId="6AAE79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C1006" w14:textId="6FB465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F91D1" w14:textId="597090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95,426.38 </w:t>
            </w:r>
          </w:p>
        </w:tc>
      </w:tr>
      <w:tr w:rsidR="008A3853" w:rsidRPr="008A3853" w14:paraId="4D1CCA8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5789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DBF16A3" w14:textId="5D8BBAD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16D43B64" w14:textId="1F36410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F72C70" w14:textId="2E74ADE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70BEF9" w14:textId="26423EE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826,773.30 </w:t>
            </w:r>
          </w:p>
        </w:tc>
      </w:tr>
      <w:tr w:rsidR="008A3853" w:rsidRPr="008A3853" w14:paraId="4B5000F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2740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A52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2CC3067A" w14:textId="6780A6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0DC364F" w14:textId="35BA97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C532F" w14:textId="4CCAE0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00DC9" w14:textId="0A6FC9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0,118.48 </w:t>
            </w:r>
          </w:p>
        </w:tc>
      </w:tr>
      <w:tr w:rsidR="008A3853" w:rsidRPr="008A3853" w14:paraId="40C432F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0FC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4A0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796BAD80" w14:textId="057332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32EBED54" w14:textId="6CFDAA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C83AA" w14:textId="26917B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3C38F" w14:textId="796119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19,714.82 </w:t>
            </w:r>
          </w:p>
        </w:tc>
      </w:tr>
      <w:tr w:rsidR="008A3853" w:rsidRPr="008A3853" w14:paraId="46159A6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41EF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4155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51345665" w14:textId="145A59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FE330B7" w14:textId="7F4754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0B605" w14:textId="00D160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3B9FA" w14:textId="28C55B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96,940.00 </w:t>
            </w:r>
          </w:p>
        </w:tc>
      </w:tr>
      <w:tr w:rsidR="008A3853" w:rsidRPr="008A3853" w14:paraId="53C33E8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0C82B"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59BEB4A" w14:textId="6C12918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8,284,697.02 </w:t>
            </w:r>
          </w:p>
        </w:tc>
        <w:tc>
          <w:tcPr>
            <w:tcW w:w="0" w:type="auto"/>
            <w:tcBorders>
              <w:top w:val="nil"/>
              <w:left w:val="nil"/>
              <w:bottom w:val="single" w:sz="4" w:space="0" w:color="000000"/>
              <w:right w:val="single" w:sz="4" w:space="0" w:color="000000"/>
            </w:tcBorders>
            <w:shd w:val="clear" w:color="D8D8D8" w:fill="D8D8D8"/>
            <w:noWrap/>
            <w:vAlign w:val="bottom"/>
            <w:hideMark/>
          </w:tcPr>
          <w:p w14:paraId="799E75A2" w14:textId="19A391F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13BC84" w14:textId="6FC328F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33E6C0" w14:textId="01AD5FC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8,284,697.02 </w:t>
            </w:r>
          </w:p>
        </w:tc>
      </w:tr>
      <w:tr w:rsidR="008A3853" w:rsidRPr="008A3853" w14:paraId="2054D586" w14:textId="77777777" w:rsidTr="008A385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4430582"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709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C7D9CBB" w14:textId="15B1DE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09F2A28E" w14:textId="4A77C5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2D549" w14:textId="6365DD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D3818" w14:textId="4F0883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262,622.13 </w:t>
            </w:r>
          </w:p>
        </w:tc>
      </w:tr>
      <w:tr w:rsidR="008A3853" w:rsidRPr="008A3853" w14:paraId="2787B55A" w14:textId="77777777" w:rsidTr="008A385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19036F1"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89D6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2DDB8150" w14:textId="531C77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8FCAE6E" w14:textId="5D4299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CA007" w14:textId="29B42E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4263B" w14:textId="6A243B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96,940.00 </w:t>
            </w:r>
          </w:p>
        </w:tc>
      </w:tr>
      <w:tr w:rsidR="008A3853" w:rsidRPr="008A3853" w14:paraId="5497B2B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511B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47E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2D36E8F8" w14:textId="111463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944976" w14:textId="036E95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305C4" w14:textId="2A2128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0F821" w14:textId="61DA46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75,000.00 </w:t>
            </w:r>
          </w:p>
        </w:tc>
      </w:tr>
      <w:tr w:rsidR="008A3853" w:rsidRPr="008A3853" w14:paraId="79AD549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005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8274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729698A4" w14:textId="5C5130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166AB5FB" w14:textId="6DE0EC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40EF7" w14:textId="28A259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ED6B8" w14:textId="7F93C0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819,557.64 </w:t>
            </w:r>
          </w:p>
        </w:tc>
      </w:tr>
      <w:tr w:rsidR="008A3853" w:rsidRPr="008A3853" w14:paraId="3B932F0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36F6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01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3EC6EC0F" w14:textId="3B2AD1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05AE013" w14:textId="5DAD02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336EE" w14:textId="466F41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F3662" w14:textId="2462A1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089,469.32 </w:t>
            </w:r>
          </w:p>
        </w:tc>
      </w:tr>
      <w:tr w:rsidR="008A3853" w:rsidRPr="008A3853" w14:paraId="6A37479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005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DC17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1D34D37" w14:textId="397AA6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02461B2B" w14:textId="020EE6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CDF1E" w14:textId="502956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858F7" w14:textId="3FF842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0,442.78 </w:t>
            </w:r>
          </w:p>
        </w:tc>
      </w:tr>
      <w:tr w:rsidR="008A3853" w:rsidRPr="008A3853" w14:paraId="4657AB1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313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54C9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371849B9" w14:textId="3C55D6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9D10444" w14:textId="22EB7C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D782D" w14:textId="4C9B18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8172A" w14:textId="379897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849,807.18 </w:t>
            </w:r>
          </w:p>
        </w:tc>
      </w:tr>
      <w:tr w:rsidR="008A3853" w:rsidRPr="008A3853" w14:paraId="61CE7E7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B08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DF8A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85886B1" w14:textId="682D35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67340958" w14:textId="429498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75507" w14:textId="60CA95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5C222" w14:textId="4E6810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9,972.10 </w:t>
            </w:r>
          </w:p>
        </w:tc>
      </w:tr>
      <w:tr w:rsidR="008A3853" w:rsidRPr="008A3853" w14:paraId="3F5C7BD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6C2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9F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73A73747" w14:textId="12D3E2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59,511.48 </w:t>
            </w:r>
          </w:p>
        </w:tc>
        <w:tc>
          <w:tcPr>
            <w:tcW w:w="0" w:type="auto"/>
            <w:tcBorders>
              <w:top w:val="nil"/>
              <w:left w:val="nil"/>
              <w:bottom w:val="single" w:sz="4" w:space="0" w:color="000000"/>
              <w:right w:val="single" w:sz="4" w:space="0" w:color="000000"/>
            </w:tcBorders>
            <w:shd w:val="clear" w:color="auto" w:fill="auto"/>
            <w:noWrap/>
            <w:vAlign w:val="bottom"/>
            <w:hideMark/>
          </w:tcPr>
          <w:p w14:paraId="71009600" w14:textId="0466F8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77DE7" w14:textId="1F1017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5E327" w14:textId="1B0693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59,511.48 </w:t>
            </w:r>
          </w:p>
        </w:tc>
      </w:tr>
      <w:tr w:rsidR="008A3853" w:rsidRPr="008A3853" w14:paraId="7C298C3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7F59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69AA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41487E05" w14:textId="6488A6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5174EE0" w14:textId="68F02E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99EAC" w14:textId="591AFF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90845" w14:textId="78AE8F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23,020.85 </w:t>
            </w:r>
          </w:p>
        </w:tc>
      </w:tr>
      <w:tr w:rsidR="008A3853" w:rsidRPr="008A3853" w14:paraId="1480365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4587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3BD3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9AE4F27" w14:textId="114AD8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F1F6E27" w14:textId="2EC6C8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17F9F" w14:textId="4662A7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9CC1B" w14:textId="48F24C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2,500.00 </w:t>
            </w:r>
          </w:p>
        </w:tc>
      </w:tr>
      <w:tr w:rsidR="008A3853" w:rsidRPr="008A3853" w14:paraId="58A32BC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1D27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3184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60277D30" w14:textId="1CFD1C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65FA7E04" w14:textId="2CF9D7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148A7" w14:textId="5BAA67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D0967" w14:textId="57B7BD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0,262.46 </w:t>
            </w:r>
          </w:p>
        </w:tc>
      </w:tr>
      <w:tr w:rsidR="008A3853" w:rsidRPr="008A3853" w14:paraId="6E6405B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378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B7B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286C10A4" w14:textId="0796D4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54C72D88" w14:textId="7FFB45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9EF5" w14:textId="5597D4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11411" w14:textId="7AC159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25,987.48 </w:t>
            </w:r>
          </w:p>
        </w:tc>
      </w:tr>
      <w:tr w:rsidR="008A3853" w:rsidRPr="008A3853" w14:paraId="3EB121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B66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3273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0064BFBB" w14:textId="62645C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41C0C60" w14:textId="51EE80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3957F" w14:textId="213085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AEA1A" w14:textId="51CA4F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6,143.60 </w:t>
            </w:r>
          </w:p>
        </w:tc>
      </w:tr>
      <w:tr w:rsidR="008A3853" w:rsidRPr="008A3853" w14:paraId="02A3635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D972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D04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601A8983" w14:textId="2B7631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751A3F61" w14:textId="55DBC3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E4F72" w14:textId="6A44D7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A8EC5" w14:textId="5D7751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792,860.00 </w:t>
            </w:r>
          </w:p>
        </w:tc>
      </w:tr>
      <w:tr w:rsidR="008A3853" w:rsidRPr="008A3853" w14:paraId="6DC761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6BA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030D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491E0A82" w14:textId="14B9BB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208600BC" w14:textId="480A0F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6E82A" w14:textId="19C87C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5721F" w14:textId="3900CD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0,600.00 </w:t>
            </w:r>
          </w:p>
        </w:tc>
      </w:tr>
      <w:tr w:rsidR="008A3853" w:rsidRPr="008A3853" w14:paraId="4AE3EAF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E7F9AE"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22624548" w14:textId="751C3C0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2F08900F" w14:textId="51087D0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68B4C10" w14:textId="3153533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8F1FFFE" w14:textId="36FC50E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5,269,988.54 </w:t>
            </w:r>
          </w:p>
        </w:tc>
      </w:tr>
      <w:tr w:rsidR="008A3853" w:rsidRPr="008A3853" w14:paraId="02791FCC"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9F035"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0C40D901" w14:textId="3303EF8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ED1B43C" w14:textId="500A9A5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FC3677" w14:textId="157D844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C256D0" w14:textId="4E31580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20,827.23 </w:t>
            </w:r>
          </w:p>
        </w:tc>
      </w:tr>
      <w:tr w:rsidR="008A3853" w:rsidRPr="008A3853" w14:paraId="0C28D63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5874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4D65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5D009782" w14:textId="4C1312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7AC13B60" w14:textId="70D46F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FDA51" w14:textId="6A83C2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74CCA" w14:textId="69670C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195.44 </w:t>
            </w:r>
          </w:p>
        </w:tc>
      </w:tr>
      <w:tr w:rsidR="008A3853" w:rsidRPr="008A3853" w14:paraId="738A362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DB7D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1B89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59C3A018" w14:textId="64B65F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0E1A2BE" w14:textId="3A8D37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D2DB0" w14:textId="08A21E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E8A88" w14:textId="07FF29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3.93 </w:t>
            </w:r>
          </w:p>
        </w:tc>
      </w:tr>
      <w:tr w:rsidR="008A3853" w:rsidRPr="008A3853" w14:paraId="77E1A53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C1B2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BA9B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4C6AFB44" w14:textId="29CBDF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F365078" w14:textId="698569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9F399" w14:textId="288A93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2EC8D" w14:textId="0DEA5B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7.86 </w:t>
            </w:r>
          </w:p>
        </w:tc>
      </w:tr>
      <w:tr w:rsidR="008A3853" w:rsidRPr="008A3853" w14:paraId="5167582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D07CD"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B711A05" w14:textId="0206D79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0CFFDD6E" w14:textId="54B3D4B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DE6D7F" w14:textId="3682BD4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61B853E" w14:textId="1659CA8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35,002.72 </w:t>
            </w:r>
          </w:p>
        </w:tc>
      </w:tr>
      <w:tr w:rsidR="008A3853" w:rsidRPr="008A3853" w14:paraId="688EAB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EDE44"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18C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1C234A2" w14:textId="3D80C1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5269FFD2" w14:textId="3868DB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7F461" w14:textId="619645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705F4" w14:textId="79C0B0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0,351.17 </w:t>
            </w:r>
          </w:p>
        </w:tc>
      </w:tr>
      <w:tr w:rsidR="008A3853" w:rsidRPr="008A3853" w14:paraId="6AE3975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B4BF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D837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769A46EC" w14:textId="167620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79FB6E2" w14:textId="097EE3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7CC59" w14:textId="1854E6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760C7" w14:textId="2318AE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0.70 </w:t>
            </w:r>
          </w:p>
        </w:tc>
      </w:tr>
      <w:tr w:rsidR="008A3853" w:rsidRPr="008A3853" w14:paraId="292E58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2403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68D2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3F288E2" w14:textId="413F63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A7A0D0F" w14:textId="160081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3D2D1" w14:textId="27096F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B51A7" w14:textId="115ACE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0.70 </w:t>
            </w:r>
          </w:p>
        </w:tc>
      </w:tr>
      <w:tr w:rsidR="008A3853" w:rsidRPr="008A3853" w14:paraId="5FFE11E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4A6B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BCF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23E1F2A1" w14:textId="341E0E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5DDCF" w14:textId="7F274F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B276F" w14:textId="5C7551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0FE4DA58" w14:textId="354F9B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900.00 </w:t>
            </w:r>
          </w:p>
        </w:tc>
      </w:tr>
      <w:tr w:rsidR="008A3853" w:rsidRPr="008A3853" w14:paraId="175769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21DB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9E7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7D6FBEB9" w14:textId="3872EE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2F4AAA8" w14:textId="58AD1A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3B4CA" w14:textId="0909A5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B8758" w14:textId="6EAEE9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9,868.75 </w:t>
            </w:r>
          </w:p>
        </w:tc>
      </w:tr>
      <w:tr w:rsidR="008A3853" w:rsidRPr="008A3853" w14:paraId="3CBB578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B8ED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4A4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22C8ACA1" w14:textId="60FE39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07937150" w14:textId="15D852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EAEDA" w14:textId="179319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6C227" w14:textId="6BAC42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941.40 </w:t>
            </w:r>
          </w:p>
        </w:tc>
      </w:tr>
      <w:tr w:rsidR="008A3853" w:rsidRPr="008A3853" w14:paraId="416D4A37"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AAE09"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C938C19" w14:textId="796CE5D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73728C98" w14:textId="7B17ACA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88AA9E" w14:textId="4230198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2062B90" w14:textId="72BB3BC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672,555.24 </w:t>
            </w:r>
          </w:p>
        </w:tc>
      </w:tr>
      <w:tr w:rsidR="008A3853" w:rsidRPr="008A3853" w14:paraId="085005F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5015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032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61C19D3" w14:textId="12D4EB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F1780FB" w14:textId="567F94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BE20C" w14:textId="584AFE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B9710" w14:textId="174566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9,499.00 </w:t>
            </w:r>
          </w:p>
        </w:tc>
      </w:tr>
      <w:tr w:rsidR="008A3853" w:rsidRPr="008A3853" w14:paraId="092AA3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0D54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2DFC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14EDC96" w14:textId="64F2C1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097133EF" w14:textId="6B382F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13EA" w14:textId="127083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2EBC6" w14:textId="1DE87A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89,625.34 </w:t>
            </w:r>
          </w:p>
        </w:tc>
      </w:tr>
      <w:tr w:rsidR="008A3853" w:rsidRPr="008A3853" w14:paraId="51EA57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C42F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3058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56680487" w14:textId="4B7BB4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F828BE0" w14:textId="7EB74A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D1299" w14:textId="6B598E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F6C19" w14:textId="2BC574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43,423.98 </w:t>
            </w:r>
          </w:p>
        </w:tc>
      </w:tr>
      <w:tr w:rsidR="008A3853" w:rsidRPr="008A3853" w14:paraId="482820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024F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5CB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19505BD6" w14:textId="00C6F2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ADFD617" w14:textId="5817F0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516C9" w14:textId="243F88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7DC1D" w14:textId="673DE3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7,840.32 </w:t>
            </w:r>
          </w:p>
        </w:tc>
      </w:tr>
      <w:tr w:rsidR="008A3853" w:rsidRPr="008A3853" w14:paraId="03EB9F4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92C8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D7D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67C2BD82" w14:textId="248C40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4ED1AD7" w14:textId="268E5B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B7231" w14:textId="61ED6E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86B3D" w14:textId="1C4211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227.86 </w:t>
            </w:r>
          </w:p>
        </w:tc>
      </w:tr>
      <w:tr w:rsidR="008A3853" w:rsidRPr="008A3853" w14:paraId="35E7C63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A02D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AE3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2CCBA646" w14:textId="410909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1BB6A2FC" w14:textId="597D81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76DAF" w14:textId="3F7E90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7A362" w14:textId="536220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31.79 </w:t>
            </w:r>
          </w:p>
        </w:tc>
      </w:tr>
      <w:tr w:rsidR="008A3853" w:rsidRPr="008A3853" w14:paraId="53C0718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BDE2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77F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7E5E5898" w14:textId="777065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479AD71" w14:textId="6E40D7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F8305" w14:textId="40E9C4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22EC8" w14:textId="20A6BD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280.00 </w:t>
            </w:r>
          </w:p>
        </w:tc>
      </w:tr>
      <w:tr w:rsidR="008A3853" w:rsidRPr="008A3853" w14:paraId="4FE8BD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F99D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C97A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861D7DF" w14:textId="4EB6ED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CA384DE" w14:textId="7AEF9F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CFFFA" w14:textId="626301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51706" w14:textId="0B3F6E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5,227.86 </w:t>
            </w:r>
          </w:p>
        </w:tc>
      </w:tr>
      <w:tr w:rsidR="008A3853" w:rsidRPr="008A3853" w14:paraId="3091735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A2F5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80A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071827E1" w14:textId="2692D5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4BE86EE" w14:textId="5AB174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B2809" w14:textId="504109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BB75D" w14:textId="2CC212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75.72 </w:t>
            </w:r>
          </w:p>
        </w:tc>
      </w:tr>
      <w:tr w:rsidR="008A3853" w:rsidRPr="008A3853" w14:paraId="09740EC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2190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644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67EFAC9A" w14:textId="5CF8E3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D8641" w14:textId="3372F0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4648C" w14:textId="4973BA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3C222F4B" w14:textId="395F81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380.00 </w:t>
            </w:r>
          </w:p>
        </w:tc>
      </w:tr>
      <w:tr w:rsidR="008A3853" w:rsidRPr="008A3853" w14:paraId="19782C8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870F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1964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1EB0167D" w14:textId="2B150D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45B7F77" w14:textId="061F1D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5F211" w14:textId="7C8652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436FE" w14:textId="1406B5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7.86 </w:t>
            </w:r>
          </w:p>
        </w:tc>
      </w:tr>
      <w:tr w:rsidR="008A3853" w:rsidRPr="008A3853" w14:paraId="23CDC86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147F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240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4FB9ADF5" w14:textId="72B89C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153650D" w14:textId="1529B0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85D6C" w14:textId="7D8DFB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3404A677" w14:textId="6ED784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87.86 </w:t>
            </w:r>
          </w:p>
        </w:tc>
      </w:tr>
      <w:tr w:rsidR="008A3853" w:rsidRPr="008A3853" w14:paraId="7791240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ED7F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FD47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1386490D" w14:textId="55D82B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1AD2236" w14:textId="1D3E19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624B9" w14:textId="57C920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B7C0A" w14:textId="2FC73F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31.79 </w:t>
            </w:r>
          </w:p>
        </w:tc>
      </w:tr>
      <w:tr w:rsidR="008A3853" w:rsidRPr="008A3853" w14:paraId="0553218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10A7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A9D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22A6268F" w14:textId="3369DD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5B22138A" w14:textId="51CD5D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47BEF" w14:textId="52E3E7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361C1" w14:textId="695294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6,901.93 </w:t>
            </w:r>
          </w:p>
        </w:tc>
      </w:tr>
      <w:tr w:rsidR="008A3853" w:rsidRPr="008A3853" w14:paraId="22DBDC1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AA1D1"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EC45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B9F0948" w14:textId="698EF0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F33FA88" w14:textId="08C03E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EF20B" w14:textId="4D71FC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88A81" w14:textId="04C9A6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3.93 </w:t>
            </w:r>
          </w:p>
        </w:tc>
      </w:tr>
      <w:tr w:rsidR="008A3853" w:rsidRPr="008A3853" w14:paraId="7E9C38C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77F1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F2ED7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378DE2B3" w14:textId="419AE3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EC464" w14:textId="47BD14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12896" w14:textId="57A561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3F7EF0C9" w14:textId="0662FD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300.00 </w:t>
            </w:r>
          </w:p>
        </w:tc>
      </w:tr>
      <w:tr w:rsidR="008A3853" w:rsidRPr="008A3853" w14:paraId="311F03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A789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20E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B729506" w14:textId="4B67C0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F09A" w14:textId="6B47AA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A3398" w14:textId="3B0661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4CF9F40F" w14:textId="4285EE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690.00 </w:t>
            </w:r>
          </w:p>
        </w:tc>
      </w:tr>
      <w:tr w:rsidR="008A3853" w:rsidRPr="008A3853" w14:paraId="31157A1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74F2D"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80531DD" w14:textId="273F9B1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1A56ADD3" w14:textId="3ABCBB6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573685" w14:textId="58C9E62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ED34F01" w14:textId="5728744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53,999.54 </w:t>
            </w:r>
          </w:p>
        </w:tc>
      </w:tr>
      <w:tr w:rsidR="008A3853" w:rsidRPr="008A3853" w14:paraId="4A1B7A1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8ABBB"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0D85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9D825F2" w14:textId="017CB8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434926E" w14:textId="5E6B2D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22D72" w14:textId="623A9C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6640D" w14:textId="3AE8B8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207.68 </w:t>
            </w:r>
          </w:p>
        </w:tc>
      </w:tr>
      <w:tr w:rsidR="008A3853" w:rsidRPr="008A3853" w14:paraId="1EF636B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77BE1"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8311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1F0F3A36" w14:textId="27A832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638E5B6" w14:textId="4033D6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14484" w14:textId="78B3D3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E6E25" w14:textId="61381D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1,210.00 </w:t>
            </w:r>
          </w:p>
        </w:tc>
      </w:tr>
      <w:tr w:rsidR="008A3853" w:rsidRPr="008A3853" w14:paraId="4D5C2B1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E527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E71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4DF6689" w14:textId="615F01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296D4B45" w14:textId="6E1648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D6411" w14:textId="3297DC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0E24BD64" w14:textId="7EA16D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5,605.00 </w:t>
            </w:r>
          </w:p>
        </w:tc>
      </w:tr>
      <w:tr w:rsidR="008A3853" w:rsidRPr="008A3853" w14:paraId="38AC07C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E16C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DA3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AA8DD80" w14:textId="30B54C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5B463996" w14:textId="7E0992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C1146" w14:textId="6D1D75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85D8" w14:textId="50DF6A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60,912.86 </w:t>
            </w:r>
          </w:p>
        </w:tc>
      </w:tr>
      <w:tr w:rsidR="008A3853" w:rsidRPr="008A3853" w14:paraId="167C575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24D3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8B8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31E591EC" w14:textId="3051EA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4F1BC63A" w14:textId="5E8E20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08173" w14:textId="6D2D56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30592" w14:textId="6D225C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0,854.00 </w:t>
            </w:r>
          </w:p>
        </w:tc>
      </w:tr>
      <w:tr w:rsidR="008A3853" w:rsidRPr="008A3853" w14:paraId="305D77C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F8BD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535F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AC308D0" w14:textId="335C93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7735D81E" w14:textId="0AC262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0FED1" w14:textId="6EEC4F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C84F3" w14:textId="0D48E0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4,140.00 </w:t>
            </w:r>
          </w:p>
        </w:tc>
      </w:tr>
      <w:tr w:rsidR="008A3853" w:rsidRPr="008A3853" w14:paraId="669401C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8C85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A6A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43881F82" w14:textId="0FB5EB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582D8BED" w14:textId="62684F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DEACC" w14:textId="2ED19E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57CEF" w14:textId="474B20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070.00 </w:t>
            </w:r>
          </w:p>
        </w:tc>
      </w:tr>
      <w:tr w:rsidR="008A3853" w:rsidRPr="008A3853" w14:paraId="0B0EABE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5E1E6"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D8818E1" w14:textId="42D8349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692F7841" w14:textId="73E6870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255404" w14:textId="682B754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C1507B3" w14:textId="4AD6E4A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7,603,082.95 </w:t>
            </w:r>
          </w:p>
        </w:tc>
      </w:tr>
      <w:tr w:rsidR="008A3853" w:rsidRPr="008A3853" w14:paraId="3ACAF3B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52457"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007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5218627" w14:textId="530E93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622457C3" w14:textId="50EC6E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7CCA0" w14:textId="2203B7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1E87A" w14:textId="6F0105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256.41 </w:t>
            </w:r>
          </w:p>
        </w:tc>
      </w:tr>
      <w:tr w:rsidR="008A3853" w:rsidRPr="008A3853" w14:paraId="3AD18C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58F3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457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116C7EC" w14:textId="1C0180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02006821" w14:textId="076158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760B9" w14:textId="7A7123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695E5" w14:textId="711364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59,825.00 </w:t>
            </w:r>
          </w:p>
        </w:tc>
      </w:tr>
      <w:tr w:rsidR="008A3853" w:rsidRPr="008A3853" w14:paraId="6EB5BF8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1858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D705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730B14E3" w14:textId="209CBF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B2D48AC" w14:textId="238089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999DE" w14:textId="3458DA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0BA02" w14:textId="5575AB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3.93 </w:t>
            </w:r>
          </w:p>
        </w:tc>
      </w:tr>
      <w:tr w:rsidR="008A3853" w:rsidRPr="008A3853" w14:paraId="27F8E01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0A6A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753E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71AB8875" w14:textId="26A0BC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ED6C8" w14:textId="043F0E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28E3F" w14:textId="2D398B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B37EDAF" w14:textId="7DEE2C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08,500.00 </w:t>
            </w:r>
          </w:p>
        </w:tc>
      </w:tr>
      <w:tr w:rsidR="008A3853" w:rsidRPr="008A3853" w14:paraId="63FB000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9022F"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5914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61F32037" w14:textId="3B67DC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4727CC80" w14:textId="5FDF5B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D2CBB" w14:textId="7B2352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9E0CB" w14:textId="06820C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386,203.80 </w:t>
            </w:r>
          </w:p>
        </w:tc>
      </w:tr>
      <w:tr w:rsidR="008A3853" w:rsidRPr="008A3853" w14:paraId="124BAC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C340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5C3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7939560A" w14:textId="0BA360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27A6A8EF" w14:textId="30793A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B907F" w14:textId="205ABA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33067" w14:textId="1A2430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3,956.90 </w:t>
            </w:r>
          </w:p>
        </w:tc>
      </w:tr>
      <w:tr w:rsidR="008A3853" w:rsidRPr="008A3853" w14:paraId="5952087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3F13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A070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721D5490" w14:textId="0227AA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A420628" w14:textId="5B3FD2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31177" w14:textId="494607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1A90B" w14:textId="3291C7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8,659.86 </w:t>
            </w:r>
          </w:p>
        </w:tc>
      </w:tr>
      <w:tr w:rsidR="008A3853" w:rsidRPr="008A3853" w14:paraId="5387C33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BB62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8498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719A1CA1" w14:textId="57305C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4049431A" w14:textId="4EC4BD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0049A" w14:textId="612D66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D5EB6" w14:textId="77F985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7,238.06 </w:t>
            </w:r>
          </w:p>
        </w:tc>
      </w:tr>
      <w:tr w:rsidR="008A3853" w:rsidRPr="008A3853" w14:paraId="50BDD5D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A341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CEE8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6A8B120" w14:textId="048D1C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09FF5E8" w14:textId="7D5D3A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9CAF4" w14:textId="392997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BCE47" w14:textId="5287D8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87.86 </w:t>
            </w:r>
          </w:p>
        </w:tc>
      </w:tr>
      <w:tr w:rsidR="008A3853" w:rsidRPr="008A3853" w14:paraId="119DB1D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0D6E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003F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3DA554ED" w14:textId="5CD04D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0AB7F067" w14:textId="28598C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E4CE6" w14:textId="076132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8F735" w14:textId="59E396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1,811.13 </w:t>
            </w:r>
          </w:p>
        </w:tc>
      </w:tr>
      <w:tr w:rsidR="008A3853" w:rsidRPr="008A3853" w14:paraId="6F9ED94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CD122"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BAFF67F" w14:textId="5F3CED7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78902440" w14:textId="00EBA32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CB9B58" w14:textId="7CE1E93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A134E9E" w14:textId="44E0A37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784,520.86 </w:t>
            </w:r>
          </w:p>
        </w:tc>
      </w:tr>
      <w:tr w:rsidR="008A3853" w:rsidRPr="008A3853" w14:paraId="6C7FEB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21411"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8AE8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4BDBA55D" w14:textId="7165AF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4463CF74" w14:textId="75A9CC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A79D8" w14:textId="688650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1321A" w14:textId="38726F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767.56 </w:t>
            </w:r>
          </w:p>
        </w:tc>
      </w:tr>
      <w:tr w:rsidR="008A3853" w:rsidRPr="008A3853" w14:paraId="2C46A8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9E333"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DCCC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1E04EEEB" w14:textId="286793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E4E8004" w14:textId="1236F8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200B4" w14:textId="3AC48F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1DEC5" w14:textId="56D6A7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75.72 </w:t>
            </w:r>
          </w:p>
        </w:tc>
      </w:tr>
      <w:tr w:rsidR="008A3853" w:rsidRPr="008A3853" w14:paraId="397F79F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5B2F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00DB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D3A1638" w14:textId="4D89A8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330CB" w14:textId="7C0C33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3BC68" w14:textId="3C60822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23FFA166" w14:textId="5BB2B9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56D37B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776BC"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3015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6827F1F3" w14:textId="6FDB30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F79D4B6" w14:textId="56EDB9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2375C" w14:textId="1A90ED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2BE2F" w14:textId="64254C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75.72 </w:t>
            </w:r>
          </w:p>
        </w:tc>
      </w:tr>
      <w:tr w:rsidR="008A3853" w:rsidRPr="008A3853" w14:paraId="1419E9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5214A"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ADB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3667032D" w14:textId="6E44E2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8F1AE97" w14:textId="2B46F1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39725" w14:textId="7DFB6C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A3A70" w14:textId="4966F4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0,901.86 </w:t>
            </w:r>
          </w:p>
        </w:tc>
      </w:tr>
      <w:tr w:rsidR="008A3853" w:rsidRPr="008A3853" w14:paraId="4F27662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04D4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102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289C5EDA" w14:textId="1316C8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F9383" w14:textId="698A26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B28D" w14:textId="71AAEC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2A09A45" w14:textId="0F7146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7,500.00 </w:t>
            </w:r>
          </w:p>
        </w:tc>
      </w:tr>
      <w:tr w:rsidR="008A3853" w:rsidRPr="008A3853" w14:paraId="009D6909"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87D7B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376B5BA0" w14:textId="3A447C2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8,352,445.00 </w:t>
            </w:r>
          </w:p>
        </w:tc>
        <w:tc>
          <w:tcPr>
            <w:tcW w:w="0" w:type="auto"/>
            <w:tcBorders>
              <w:top w:val="nil"/>
              <w:left w:val="nil"/>
              <w:bottom w:val="single" w:sz="4" w:space="0" w:color="000000"/>
              <w:right w:val="single" w:sz="4" w:space="0" w:color="000000"/>
            </w:tcBorders>
            <w:shd w:val="clear" w:color="A5A5A5" w:fill="A5A5A5"/>
            <w:noWrap/>
            <w:vAlign w:val="bottom"/>
            <w:hideMark/>
          </w:tcPr>
          <w:p w14:paraId="2CA6E24B" w14:textId="5DF2C9D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9441092" w14:textId="20AE66F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3C62CA" w14:textId="3F35FB1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8,352,445.00 </w:t>
            </w:r>
          </w:p>
        </w:tc>
      </w:tr>
      <w:tr w:rsidR="008A3853" w:rsidRPr="008A3853" w14:paraId="2084586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31D84"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B2020FB" w14:textId="1014A18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6A9DFBDC" w14:textId="35E2262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D411BB" w14:textId="6D2A306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B91D2E" w14:textId="4A8FABB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0,744,138.18 </w:t>
            </w:r>
          </w:p>
        </w:tc>
      </w:tr>
      <w:tr w:rsidR="008A3853" w:rsidRPr="008A3853" w14:paraId="3DC775E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FC7E0"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3A42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2D1D6CD2" w14:textId="742C62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CE4897B" w14:textId="531932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B21AE" w14:textId="56E8EE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7DC8F" w14:textId="366958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4,440.00 </w:t>
            </w:r>
          </w:p>
        </w:tc>
      </w:tr>
      <w:tr w:rsidR="008A3853" w:rsidRPr="008A3853" w14:paraId="3123D7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351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B03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32D8C44A" w14:textId="6B82DB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40EF0673" w14:textId="11EE2C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75321" w14:textId="4026C1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CDB4C" w14:textId="2C7662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6,240.00 </w:t>
            </w:r>
          </w:p>
        </w:tc>
      </w:tr>
      <w:tr w:rsidR="008A3853" w:rsidRPr="008A3853" w14:paraId="4DD7F04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3A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1AFE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2A662A7" w14:textId="119601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44234E73" w14:textId="24537E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56AF2" w14:textId="41EACF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4963D" w14:textId="650A3D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33,080.00 </w:t>
            </w:r>
          </w:p>
        </w:tc>
      </w:tr>
      <w:tr w:rsidR="008A3853" w:rsidRPr="008A3853" w14:paraId="46ABDC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A589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68A6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61486590" w14:textId="4EF237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316D1E7A" w14:textId="09A38C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70E01" w14:textId="53BB18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1147A" w14:textId="6CBF3D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63,960.00 </w:t>
            </w:r>
          </w:p>
        </w:tc>
      </w:tr>
      <w:tr w:rsidR="008A3853" w:rsidRPr="008A3853" w14:paraId="1AAB1CD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C16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8C16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20008415" w14:textId="690F46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4ED7D02D" w14:textId="1FC326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A312E" w14:textId="02664F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D7B97" w14:textId="39E946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2,960.00 </w:t>
            </w:r>
          </w:p>
        </w:tc>
      </w:tr>
      <w:tr w:rsidR="008A3853" w:rsidRPr="008A3853" w14:paraId="22D827B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F622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5C63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4FF20778" w14:textId="7488FE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13155832" w14:textId="661F02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52239" w14:textId="241541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EB70D" w14:textId="2FD73E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3,560.00 </w:t>
            </w:r>
          </w:p>
        </w:tc>
      </w:tr>
      <w:tr w:rsidR="008A3853" w:rsidRPr="008A3853" w14:paraId="3672718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9000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412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413709F8" w14:textId="73FC89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7865478" w14:textId="30AAED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37694" w14:textId="1B73C1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8F6B0" w14:textId="7916F1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1,200.00 </w:t>
            </w:r>
          </w:p>
        </w:tc>
      </w:tr>
      <w:tr w:rsidR="008A3853" w:rsidRPr="008A3853" w14:paraId="149AAA4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9A7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53F9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0504C78B" w14:textId="2A7CC3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2367CA82" w14:textId="326721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09ABE" w14:textId="335574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D49BB" w14:textId="3E39F4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480.00 </w:t>
            </w:r>
          </w:p>
        </w:tc>
      </w:tr>
      <w:tr w:rsidR="008A3853" w:rsidRPr="008A3853" w14:paraId="3B73E9E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399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521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0723FE86" w14:textId="037C90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0AE81BDF" w14:textId="37E1F4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1EE8A" w14:textId="6E1317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8E445" w14:textId="172F6E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4,132.00 </w:t>
            </w:r>
          </w:p>
        </w:tc>
      </w:tr>
      <w:tr w:rsidR="008A3853" w:rsidRPr="008A3853" w14:paraId="5DFFB76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043E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A466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F8C4B9D" w14:textId="764B7C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443DB0A8" w14:textId="289C86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F0928" w14:textId="3AFBED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EFB22" w14:textId="0B71BA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8,400.00 </w:t>
            </w:r>
          </w:p>
        </w:tc>
      </w:tr>
      <w:tr w:rsidR="008A3853" w:rsidRPr="008A3853" w14:paraId="14D2C79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CD9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C0A9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702079B5" w14:textId="6D4CB7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28EA1003" w14:textId="10FB60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51549" w14:textId="686238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E7553" w14:textId="13261A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3,360.00 </w:t>
            </w:r>
          </w:p>
        </w:tc>
      </w:tr>
      <w:tr w:rsidR="008A3853" w:rsidRPr="008A3853" w14:paraId="2EF2E5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EDF5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BDCE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4A25ABBC" w14:textId="1060BE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223A18C6" w14:textId="513CAA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536BA" w14:textId="38B6F1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14C64" w14:textId="4F6C0F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6,114.18 </w:t>
            </w:r>
          </w:p>
        </w:tc>
      </w:tr>
      <w:tr w:rsidR="008A3853" w:rsidRPr="008A3853" w14:paraId="578E6D9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9CA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2A91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68DCE22A" w14:textId="5AA780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7CDD6229" w14:textId="64660B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BB73A" w14:textId="1A922D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1217B" w14:textId="4BC421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8,040.00 </w:t>
            </w:r>
          </w:p>
        </w:tc>
      </w:tr>
      <w:tr w:rsidR="008A3853" w:rsidRPr="008A3853" w14:paraId="5552D4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AB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078B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3583B748" w14:textId="3B3985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191B24D8" w14:textId="4C3DD1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12439" w14:textId="6AD88B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7698F" w14:textId="0B1FCE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1,800.00 </w:t>
            </w:r>
          </w:p>
        </w:tc>
      </w:tr>
      <w:tr w:rsidR="008A3853" w:rsidRPr="008A3853" w14:paraId="1CE115F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54D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5CB3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D011953" w14:textId="18219F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2E356F2D" w14:textId="14F166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6EC16" w14:textId="699E5B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BE08E" w14:textId="3D0F24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600.00 </w:t>
            </w:r>
          </w:p>
        </w:tc>
      </w:tr>
      <w:tr w:rsidR="008A3853" w:rsidRPr="008A3853" w14:paraId="5691776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4B9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613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9F001CB" w14:textId="07D2A2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27817A6D" w14:textId="7DA048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26B7C" w14:textId="359AC5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23D40" w14:textId="79FAA4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280.00 </w:t>
            </w:r>
          </w:p>
        </w:tc>
      </w:tr>
      <w:tr w:rsidR="008A3853" w:rsidRPr="008A3853" w14:paraId="27E4869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D8C0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1761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40ECBEED" w14:textId="36DF75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55657120" w14:textId="669CFE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1A919" w14:textId="28B288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10111" w14:textId="12EEC7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280.00 </w:t>
            </w:r>
          </w:p>
        </w:tc>
      </w:tr>
      <w:tr w:rsidR="008A3853" w:rsidRPr="008A3853" w14:paraId="21CF0EE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BB9B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0E5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7DF5290" w14:textId="4681E7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D6F1AC8" w14:textId="0FD02B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33489" w14:textId="3F47E1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3495A" w14:textId="4A048B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6,120.00 </w:t>
            </w:r>
          </w:p>
        </w:tc>
      </w:tr>
      <w:tr w:rsidR="008A3853" w:rsidRPr="008A3853" w14:paraId="4AA4FB0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B21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ED7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072971A5" w14:textId="6B1DAC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5BF96C67" w14:textId="51C0D3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0A4BB" w14:textId="72420F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C5056" w14:textId="3DD72A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9,800.00 </w:t>
            </w:r>
          </w:p>
        </w:tc>
      </w:tr>
      <w:tr w:rsidR="008A3853" w:rsidRPr="008A3853" w14:paraId="0C8D8EF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FFE8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58FD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63AEC90" w14:textId="5F3985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D922D85" w14:textId="663045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94605" w14:textId="1BD2FC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00DA6" w14:textId="768385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4,600.00 </w:t>
            </w:r>
          </w:p>
        </w:tc>
      </w:tr>
      <w:tr w:rsidR="008A3853" w:rsidRPr="008A3853" w14:paraId="2E9F698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2FB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52E7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18847BA0" w14:textId="1E8126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2D876E49" w14:textId="1D3BD2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EB319" w14:textId="4DBF5B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991FC" w14:textId="1244EF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1,840.00 </w:t>
            </w:r>
          </w:p>
        </w:tc>
      </w:tr>
      <w:tr w:rsidR="008A3853" w:rsidRPr="008A3853" w14:paraId="40743B7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F757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B57B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0511B5E5" w14:textId="736259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37BC991" w14:textId="21FAD1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07C12" w14:textId="5E891C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48173" w14:textId="59DF08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7,680.00 </w:t>
            </w:r>
          </w:p>
        </w:tc>
      </w:tr>
      <w:tr w:rsidR="008A3853" w:rsidRPr="008A3853" w14:paraId="1C3E4D8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B1F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24DF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1CC64970" w14:textId="247D44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DFC0A73" w14:textId="3D9F27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9E9E5" w14:textId="69E0F0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EC371" w14:textId="430EAC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3,452.00 </w:t>
            </w:r>
          </w:p>
        </w:tc>
      </w:tr>
      <w:tr w:rsidR="008A3853" w:rsidRPr="008A3853" w14:paraId="73ED7BD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0E9B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2073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2F5C8421" w14:textId="4DED1C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B45BF3B" w14:textId="70C6E2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5FABA" w14:textId="4B7DC5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05F33" w14:textId="00411E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05,360.00 </w:t>
            </w:r>
          </w:p>
        </w:tc>
      </w:tr>
      <w:tr w:rsidR="008A3853" w:rsidRPr="008A3853" w14:paraId="276CB24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4251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FE2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40A73840" w14:textId="37B807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25B455" w14:textId="18E7FD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40CDA" w14:textId="1624B3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DD738" w14:textId="697060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40,000.00 </w:t>
            </w:r>
          </w:p>
        </w:tc>
      </w:tr>
      <w:tr w:rsidR="008A3853" w:rsidRPr="008A3853" w14:paraId="3AE196B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F9E3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570B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3AA1A998" w14:textId="4C2647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66F3FDE3" w14:textId="7B8E82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FED38" w14:textId="636C57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C4B92" w14:textId="3C3180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7,360.00 </w:t>
            </w:r>
          </w:p>
        </w:tc>
      </w:tr>
      <w:tr w:rsidR="008A3853" w:rsidRPr="008A3853" w14:paraId="1FD5C62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0181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8FE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12A6AD05" w14:textId="2730D6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1F4863E6" w14:textId="63CC4F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D222E" w14:textId="3FA73D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51E51" w14:textId="527835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9,000.00 </w:t>
            </w:r>
          </w:p>
        </w:tc>
      </w:tr>
      <w:tr w:rsidR="008A3853" w:rsidRPr="008A3853" w14:paraId="109A8A22"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FFDF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lastRenderedPageBreak/>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15EDC39" w14:textId="0248830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940,899.18 </w:t>
            </w:r>
          </w:p>
        </w:tc>
        <w:tc>
          <w:tcPr>
            <w:tcW w:w="0" w:type="auto"/>
            <w:tcBorders>
              <w:top w:val="nil"/>
              <w:left w:val="nil"/>
              <w:bottom w:val="single" w:sz="4" w:space="0" w:color="000000"/>
              <w:right w:val="single" w:sz="4" w:space="0" w:color="000000"/>
            </w:tcBorders>
            <w:shd w:val="clear" w:color="D8D8D8" w:fill="D8D8D8"/>
            <w:noWrap/>
            <w:vAlign w:val="bottom"/>
            <w:hideMark/>
          </w:tcPr>
          <w:p w14:paraId="3F335B56" w14:textId="2F34D32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43C9E9" w14:textId="78D5803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A5B70D" w14:textId="60073AE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940,899.18 </w:t>
            </w:r>
          </w:p>
        </w:tc>
      </w:tr>
      <w:tr w:rsidR="008A3853" w:rsidRPr="008A3853" w14:paraId="4F3BC81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1F938"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29C0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818ABB5" w14:textId="509046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5801F90" w14:textId="3C5CF3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7A4DD" w14:textId="6D8348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C8C0D" w14:textId="53F4B4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7,000.00 </w:t>
            </w:r>
          </w:p>
        </w:tc>
      </w:tr>
      <w:tr w:rsidR="008A3853" w:rsidRPr="008A3853" w14:paraId="351D8AB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8A80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2BD7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5DBAEBB9" w14:textId="200011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6F1F737" w14:textId="13F412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5DF1B" w14:textId="6B55A2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CFEC0" w14:textId="3F36B4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2,200.00 </w:t>
            </w:r>
          </w:p>
        </w:tc>
      </w:tr>
      <w:tr w:rsidR="008A3853" w:rsidRPr="008A3853" w14:paraId="079772B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EB67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9D6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2FF606D3" w14:textId="490121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0C7093D6" w14:textId="359B95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441A5" w14:textId="5B1032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74D08" w14:textId="3AEE8C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8,080.00 </w:t>
            </w:r>
          </w:p>
        </w:tc>
      </w:tr>
      <w:tr w:rsidR="008A3853" w:rsidRPr="008A3853" w14:paraId="33CBB67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8BF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0DB1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10C1A22D" w14:textId="44CEE1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6F776140" w14:textId="682DFA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ACA56" w14:textId="4617A4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12945" w14:textId="74BB79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5,520.00 </w:t>
            </w:r>
          </w:p>
        </w:tc>
      </w:tr>
      <w:tr w:rsidR="008A3853" w:rsidRPr="008A3853" w14:paraId="5C69426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4DA9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28C0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5F22B2B8" w14:textId="5EC1B6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512F364D" w14:textId="670C1A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12AC" w14:textId="6E062B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01D22" w14:textId="1C3761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9,800.00 </w:t>
            </w:r>
          </w:p>
        </w:tc>
      </w:tr>
      <w:tr w:rsidR="008A3853" w:rsidRPr="008A3853" w14:paraId="2EB882B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683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704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2BBCB8B8" w14:textId="6574A2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02072DE9" w14:textId="19838A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8E68F" w14:textId="7C7E3D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1EE85" w14:textId="1D0CEC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4,240.00 </w:t>
            </w:r>
          </w:p>
        </w:tc>
      </w:tr>
      <w:tr w:rsidR="008A3853" w:rsidRPr="008A3853" w14:paraId="3EF436A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AA36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98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47DB71BB" w14:textId="1DD2E8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48A6F730" w14:textId="062B9F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5C7A0" w14:textId="62FD40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82124" w14:textId="60B421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960.00 </w:t>
            </w:r>
          </w:p>
        </w:tc>
      </w:tr>
      <w:tr w:rsidR="008A3853" w:rsidRPr="008A3853" w14:paraId="44BBF2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0E44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35D0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D3597F6" w14:textId="671E9C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C1382D8" w14:textId="6D7C97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F8771" w14:textId="5D079F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BADFB" w14:textId="6D4BE5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8,040.00 </w:t>
            </w:r>
          </w:p>
        </w:tc>
      </w:tr>
      <w:tr w:rsidR="008A3853" w:rsidRPr="008A3853" w14:paraId="3226F52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7F8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3572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5602507F" w14:textId="2DFF63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1D70B3A" w14:textId="779CEC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689E9" w14:textId="49D801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58151" w14:textId="137FB0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6,920.00 </w:t>
            </w:r>
          </w:p>
        </w:tc>
      </w:tr>
      <w:tr w:rsidR="008A3853" w:rsidRPr="008A3853" w14:paraId="211C7D0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7A4E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BD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1BE0D001" w14:textId="40070D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1A986486" w14:textId="2F6D8D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517F5" w14:textId="4EF520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50372" w14:textId="7FA46E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7,560.00 </w:t>
            </w:r>
          </w:p>
        </w:tc>
      </w:tr>
      <w:tr w:rsidR="008A3853" w:rsidRPr="008A3853" w14:paraId="0D74935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546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5C3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1A413F81" w14:textId="7C1618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542E00FE" w14:textId="7C08FE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8F4E8" w14:textId="3BE569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81996" w14:textId="084A3E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0,760.00 </w:t>
            </w:r>
          </w:p>
        </w:tc>
      </w:tr>
      <w:tr w:rsidR="008A3853" w:rsidRPr="008A3853" w14:paraId="4BF5281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6408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5A06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44868B52" w14:textId="586DF4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89B99B5" w14:textId="28AA28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4BB8E" w14:textId="1DD707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BE15F" w14:textId="2DB4F7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640.00 </w:t>
            </w:r>
          </w:p>
        </w:tc>
      </w:tr>
      <w:tr w:rsidR="008A3853" w:rsidRPr="008A3853" w14:paraId="4C7B15B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0F66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93EF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438114AC" w14:textId="5F06D3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4A02D1E4" w14:textId="6554C7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B011A" w14:textId="55A601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62428" w14:textId="1B134A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4,880.00 </w:t>
            </w:r>
          </w:p>
        </w:tc>
      </w:tr>
      <w:tr w:rsidR="008A3853" w:rsidRPr="008A3853" w14:paraId="3F89DFA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CB6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B1B0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337931C4" w14:textId="49A079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4B76EB98" w14:textId="50C67B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90A53" w14:textId="4B910E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DDF68" w14:textId="26EAAA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2,080.00 </w:t>
            </w:r>
          </w:p>
        </w:tc>
      </w:tr>
      <w:tr w:rsidR="008A3853" w:rsidRPr="008A3853" w14:paraId="10C873F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6A59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AB4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159C78C4" w14:textId="087AEF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ED1AA4E" w14:textId="52936C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F4788" w14:textId="3BED5A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7F409" w14:textId="1D7681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0,320.00 </w:t>
            </w:r>
          </w:p>
        </w:tc>
      </w:tr>
      <w:tr w:rsidR="008A3853" w:rsidRPr="008A3853" w14:paraId="0ACA2B6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6516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EBC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25CCCF58" w14:textId="1ED191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3D3B262E" w14:textId="78870E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489EE" w14:textId="5DBE23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C336B" w14:textId="0E1FE9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19,480.00 </w:t>
            </w:r>
          </w:p>
        </w:tc>
      </w:tr>
      <w:tr w:rsidR="008A3853" w:rsidRPr="008A3853" w14:paraId="2CBE8C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016A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14D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302AAD04" w14:textId="737E13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3C4266" w14:textId="5C176B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C3BFD" w14:textId="4DD54F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63959" w14:textId="1FFB57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40,000.00 </w:t>
            </w:r>
          </w:p>
        </w:tc>
      </w:tr>
      <w:tr w:rsidR="008A3853" w:rsidRPr="008A3853" w14:paraId="55E2A5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DD99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0ED1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64745B87" w14:textId="7FE67D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5EE83184" w14:textId="39101B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08F3D" w14:textId="0867E1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3DB6B" w14:textId="067928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7,200.00 </w:t>
            </w:r>
          </w:p>
        </w:tc>
      </w:tr>
      <w:tr w:rsidR="008A3853" w:rsidRPr="008A3853" w14:paraId="5EE644F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EB6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0C56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632CD06" w14:textId="172BA9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25F044A2" w14:textId="12B825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5D272" w14:textId="28013C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71FDA" w14:textId="335371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5,720.00 </w:t>
            </w:r>
          </w:p>
        </w:tc>
      </w:tr>
      <w:tr w:rsidR="008A3853" w:rsidRPr="008A3853" w14:paraId="2290B60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0ED4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BC1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6C7ECAE" w14:textId="13B222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ECF9BA4" w14:textId="58F4D7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2A08B" w14:textId="6315E9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5D6A7" w14:textId="19DEA5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2,840.00 </w:t>
            </w:r>
          </w:p>
        </w:tc>
      </w:tr>
      <w:tr w:rsidR="008A3853" w:rsidRPr="008A3853" w14:paraId="7CEAC90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30D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C5F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2EFD3F9" w14:textId="6FE79B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5A3E599" w14:textId="6C84F8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C1F63" w14:textId="528F00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CD5BC" w14:textId="1BEC1E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1,040.00 </w:t>
            </w:r>
          </w:p>
        </w:tc>
      </w:tr>
      <w:tr w:rsidR="008A3853" w:rsidRPr="008A3853" w14:paraId="4968079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F5AF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0FFB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41E9E05" w14:textId="1A91A9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75A0E295" w14:textId="521619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153E2" w14:textId="2BC9A7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BD25A" w14:textId="23A588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5,120.00 </w:t>
            </w:r>
          </w:p>
        </w:tc>
      </w:tr>
      <w:tr w:rsidR="008A3853" w:rsidRPr="008A3853" w14:paraId="213250A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8FB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7DD4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421F868A" w14:textId="498AE6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E792F01" w14:textId="361491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D0F29" w14:textId="0CC159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B4A8D" w14:textId="5FD63E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73,520.00 </w:t>
            </w:r>
          </w:p>
        </w:tc>
      </w:tr>
      <w:tr w:rsidR="008A3853" w:rsidRPr="008A3853" w14:paraId="0176B8B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D91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8EB8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7B002B29" w14:textId="75B96E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5084C449" w14:textId="7ACC30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AF479" w14:textId="70F28E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17229" w14:textId="40F5F1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1,400.00 </w:t>
            </w:r>
          </w:p>
        </w:tc>
      </w:tr>
      <w:tr w:rsidR="008A3853" w:rsidRPr="008A3853" w14:paraId="46BD1FF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8CF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BCA4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259C5067" w14:textId="43DF92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78C538E3" w14:textId="043FA1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44284" w14:textId="2A94B7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8AB14" w14:textId="3972DC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45,080.00 </w:t>
            </w:r>
          </w:p>
        </w:tc>
      </w:tr>
      <w:tr w:rsidR="008A3853" w:rsidRPr="008A3853" w14:paraId="671F7C4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FC80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8AB9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304AFEBE" w14:textId="655C65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1B9EC8" w14:textId="1EFF5B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73DBD" w14:textId="752B66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868C2" w14:textId="47C355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0,000.00 </w:t>
            </w:r>
          </w:p>
        </w:tc>
      </w:tr>
      <w:tr w:rsidR="008A3853" w:rsidRPr="008A3853" w14:paraId="0079A0C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F6B3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0D20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5B64776" w14:textId="19B31E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7CE04970" w14:textId="2BA5CC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E4A25" w14:textId="16F58D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3C0A" w14:textId="2F53F4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4,160.00 </w:t>
            </w:r>
          </w:p>
        </w:tc>
      </w:tr>
      <w:tr w:rsidR="008A3853" w:rsidRPr="008A3853" w14:paraId="476CE36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AE19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D472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6AEAA29" w14:textId="29FE09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35C2B353" w14:textId="605463A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64C20" w14:textId="626156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31A5A" w14:textId="1BD5D3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42,339.18 </w:t>
            </w:r>
          </w:p>
        </w:tc>
      </w:tr>
      <w:tr w:rsidR="008A3853" w:rsidRPr="008A3853" w14:paraId="79886D8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BF115"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D3C7B3C" w14:textId="368F689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7,819,9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508702" w14:textId="3E2BEF3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584C3D" w14:textId="5174003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71AB61" w14:textId="469AAEC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7,819,976.00 </w:t>
            </w:r>
          </w:p>
        </w:tc>
      </w:tr>
      <w:tr w:rsidR="008A3853" w:rsidRPr="008A3853" w14:paraId="1FD4648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DECA5"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C364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A4C294D" w14:textId="124783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06D94D16" w14:textId="090A9B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EFDDD" w14:textId="4DA33B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DDBF5" w14:textId="43BFE3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0,680.00 </w:t>
            </w:r>
          </w:p>
        </w:tc>
      </w:tr>
      <w:tr w:rsidR="008A3853" w:rsidRPr="008A3853" w14:paraId="59756D6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2033C"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2ED5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65B8D715" w14:textId="7EF2D0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F2039B6" w14:textId="500A5C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2E957" w14:textId="48C740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E6994" w14:textId="672322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4,280.00 </w:t>
            </w:r>
          </w:p>
        </w:tc>
      </w:tr>
      <w:tr w:rsidR="008A3853" w:rsidRPr="008A3853" w14:paraId="20EA39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3E24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CF5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30AC5117" w14:textId="5052B0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FBBBE" w14:textId="5F5C54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24071" w14:textId="0D39AA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EEF69" w14:textId="751F8B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0,000.00 </w:t>
            </w:r>
          </w:p>
        </w:tc>
      </w:tr>
      <w:tr w:rsidR="008A3853" w:rsidRPr="008A3853" w14:paraId="4545F1D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1C2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D17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5D2E644C" w14:textId="7E4D3C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CAA0BC" w14:textId="56E823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52012" w14:textId="423979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C08DC" w14:textId="5261EB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15,000.00 </w:t>
            </w:r>
          </w:p>
        </w:tc>
      </w:tr>
      <w:tr w:rsidR="008A3853" w:rsidRPr="008A3853" w14:paraId="51F398A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C616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0CB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056E6528" w14:textId="1972FB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772B6481" w14:textId="1F3CCE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B92D0" w14:textId="61112E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C0968" w14:textId="7508D9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2,074.00 </w:t>
            </w:r>
          </w:p>
        </w:tc>
      </w:tr>
      <w:tr w:rsidR="008A3853" w:rsidRPr="008A3853" w14:paraId="517A5C3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3B02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8D90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4BAB9340" w14:textId="0550BD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03CDBB0" w14:textId="37B940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4B5D3" w14:textId="22C71B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00CAF" w14:textId="2C0EA6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8,742.00 </w:t>
            </w:r>
          </w:p>
        </w:tc>
      </w:tr>
      <w:tr w:rsidR="008A3853" w:rsidRPr="008A3853" w14:paraId="0E0486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F71E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0B9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153D67E" w14:textId="4A0043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78587962" w14:textId="2CF2F8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5AE18" w14:textId="3E639A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4B48C" w14:textId="09AB19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0,480.00 </w:t>
            </w:r>
          </w:p>
        </w:tc>
      </w:tr>
      <w:tr w:rsidR="008A3853" w:rsidRPr="008A3853" w14:paraId="02C797F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9C8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65F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6811ADCA" w14:textId="7E4030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94509D5" w14:textId="2579D3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6F5FD" w14:textId="5944A5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7BAF0" w14:textId="0599C2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1,800.00 </w:t>
            </w:r>
          </w:p>
        </w:tc>
      </w:tr>
      <w:tr w:rsidR="008A3853" w:rsidRPr="008A3853" w14:paraId="4B929CC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D08C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6FA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0A15F504" w14:textId="0F7FBC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7656336" w14:textId="7FEFC7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BD067" w14:textId="3CE8E7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6EBB1" w14:textId="3213EC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5,920.00 </w:t>
            </w:r>
          </w:p>
        </w:tc>
      </w:tr>
      <w:tr w:rsidR="008A3853" w:rsidRPr="008A3853" w14:paraId="26D07F4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61B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430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12AFDA18" w14:textId="609730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7F4E85AF" w14:textId="51822D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88E8" w14:textId="27D7DD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FE958" w14:textId="554108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0,040.00 </w:t>
            </w:r>
          </w:p>
        </w:tc>
      </w:tr>
      <w:tr w:rsidR="008A3853" w:rsidRPr="008A3853" w14:paraId="73D8822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F9C8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41FA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7A0E8614" w14:textId="03DE5F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A3AB39D" w14:textId="26C124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95BBC" w14:textId="727EAF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122FF" w14:textId="71684A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120.00 </w:t>
            </w:r>
          </w:p>
        </w:tc>
      </w:tr>
      <w:tr w:rsidR="008A3853" w:rsidRPr="008A3853" w14:paraId="2AAD417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4F2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3489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166573F9" w14:textId="7102EA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D1ECF21" w14:textId="2DD41B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CFD41" w14:textId="526E08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C7F67" w14:textId="69B8F3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3,600.00 </w:t>
            </w:r>
          </w:p>
        </w:tc>
      </w:tr>
      <w:tr w:rsidR="008A3853" w:rsidRPr="008A3853" w14:paraId="3943385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5FB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C123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80467B4" w14:textId="40E7F1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3C0B5169" w14:textId="1F4925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F0E00" w14:textId="274DC0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8DC36" w14:textId="3A184F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3,840.00 </w:t>
            </w:r>
          </w:p>
        </w:tc>
      </w:tr>
      <w:tr w:rsidR="008A3853" w:rsidRPr="008A3853" w14:paraId="3111A76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4CDA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3338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5F3D698F" w14:textId="02D19A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2077BC6" w14:textId="515D71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43932" w14:textId="5E6705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2D39B" w14:textId="31C879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6,400.00 </w:t>
            </w:r>
          </w:p>
        </w:tc>
      </w:tr>
      <w:tr w:rsidR="008A3853" w:rsidRPr="008A3853" w14:paraId="1976324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0496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C1BC6BC" w14:textId="332BEE7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30A3F27D" w14:textId="63EA844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9A773C" w14:textId="099FE5F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DCF9C2" w14:textId="4622254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847,431.64 </w:t>
            </w:r>
          </w:p>
        </w:tc>
      </w:tr>
      <w:tr w:rsidR="008A3853" w:rsidRPr="008A3853" w14:paraId="05411D1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4AD4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87F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DC02F44" w14:textId="5C2CB4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70E215D2" w14:textId="795ECB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C1C7D" w14:textId="61EAAC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DC359" w14:textId="1ED935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7,431.64 </w:t>
            </w:r>
          </w:p>
        </w:tc>
      </w:tr>
      <w:tr w:rsidR="008A3853" w:rsidRPr="008A3853" w14:paraId="2B98BA53"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04C78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08676249" w14:textId="18FD8A3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9,005,682.71 </w:t>
            </w:r>
          </w:p>
        </w:tc>
        <w:tc>
          <w:tcPr>
            <w:tcW w:w="0" w:type="auto"/>
            <w:tcBorders>
              <w:top w:val="nil"/>
              <w:left w:val="nil"/>
              <w:bottom w:val="single" w:sz="4" w:space="0" w:color="000000"/>
              <w:right w:val="single" w:sz="4" w:space="0" w:color="000000"/>
            </w:tcBorders>
            <w:shd w:val="clear" w:color="A5A5A5" w:fill="A5A5A5"/>
            <w:noWrap/>
            <w:vAlign w:val="bottom"/>
            <w:hideMark/>
          </w:tcPr>
          <w:p w14:paraId="01322EA4" w14:textId="6E2142A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33EBD1" w14:textId="7C2AAD8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BEAB181" w14:textId="6255F56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9,005,682.71 </w:t>
            </w:r>
          </w:p>
        </w:tc>
      </w:tr>
      <w:tr w:rsidR="008A3853" w:rsidRPr="008A3853" w14:paraId="4586F53C"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0BD6C"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71DFA5B5" w14:textId="5BAC23C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095,6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2BE509EA" w14:textId="072C7D2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BA24E9" w14:textId="178784C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26BC62" w14:textId="4C9A5B5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095,621.42 </w:t>
            </w:r>
          </w:p>
        </w:tc>
      </w:tr>
      <w:tr w:rsidR="008A3853" w:rsidRPr="008A3853" w14:paraId="4978686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AD9FC"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9748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6C96DE3" w14:textId="43161F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89726F" w14:textId="60EA43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7E56B" w14:textId="41B6E7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8EC39" w14:textId="1E8CFB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5CAD421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9B3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6049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5B99F495" w14:textId="3B4A97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C48E407" w14:textId="747924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0A999" w14:textId="2B2D4E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7303E" w14:textId="4852DA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r>
      <w:tr w:rsidR="008A3853" w:rsidRPr="008A3853" w14:paraId="21B6484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D74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9EE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2276B95F" w14:textId="01E38B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B22669" w14:textId="101B6E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86D20" w14:textId="329775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F3C72" w14:textId="154892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18DC7B7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EF6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177E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22A11EB3" w14:textId="5B1264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238DB3" w14:textId="573D73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FC93E" w14:textId="186893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838B9" w14:textId="01FECE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39E5CF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9EBF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EF54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3AF41FEC" w14:textId="4925FC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427981FE" w14:textId="09594C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CBE45" w14:textId="29C14D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C4478" w14:textId="53D5BA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602.00 </w:t>
            </w:r>
          </w:p>
        </w:tc>
      </w:tr>
      <w:tr w:rsidR="008A3853" w:rsidRPr="008A3853" w14:paraId="6BE1F6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C42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CBFE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264A77DB" w14:textId="01148F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1E4C0DD" w14:textId="0EDE1B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78986" w14:textId="77BA00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385BC" w14:textId="0275F4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r>
      <w:tr w:rsidR="008A3853" w:rsidRPr="008A3853" w14:paraId="3ABEA54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E192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8C4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1B75333F" w14:textId="278EC8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7A3BAD28" w14:textId="61D1DC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EDD5A" w14:textId="255D92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EAF6B" w14:textId="620EC9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50,175.00 </w:t>
            </w:r>
          </w:p>
        </w:tc>
      </w:tr>
      <w:tr w:rsidR="008A3853" w:rsidRPr="008A3853" w14:paraId="615BCA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6CC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706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87BAB00" w14:textId="62C7FB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B5C0D5F" w14:textId="3FA010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9BE6A" w14:textId="4740F8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DE98" w14:textId="41F99A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r>
      <w:tr w:rsidR="008A3853" w:rsidRPr="008A3853" w14:paraId="6AA2A9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5AB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1B23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232E98E9" w14:textId="45A884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DACED93" w14:textId="4CB752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2EC73" w14:textId="65CB7E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605FE" w14:textId="2311F4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r>
      <w:tr w:rsidR="008A3853" w:rsidRPr="008A3853" w14:paraId="5F0ADEE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395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4BFB2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91D6A9E" w14:textId="49D0F9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28901275" w14:textId="0B90F8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0CAED" w14:textId="7D0D91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B753" w14:textId="5283E9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6,794.42 </w:t>
            </w:r>
          </w:p>
        </w:tc>
      </w:tr>
      <w:tr w:rsidR="008A3853" w:rsidRPr="008A3853" w14:paraId="642ED89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573F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ED23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4A2D7F4" w14:textId="637C0F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64374EC" w14:textId="6E474A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94DF0" w14:textId="3F81AD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FBF9D" w14:textId="5B97E5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r>
      <w:tr w:rsidR="008A3853" w:rsidRPr="008A3853" w14:paraId="3B5DC4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7198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C1F2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17A2CD7E" w14:textId="58CEDC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5BB21D76" w14:textId="6C9F05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1102B" w14:textId="79AC66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6311E" w14:textId="20888A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4,645.00 </w:t>
            </w:r>
          </w:p>
        </w:tc>
      </w:tr>
      <w:tr w:rsidR="008A3853" w:rsidRPr="008A3853" w14:paraId="602D0B0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87F8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055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28839136" w14:textId="48B38B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5A668368" w14:textId="66CE2B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C0EDD" w14:textId="5AA638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30536" w14:textId="3DCA3E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9,300.00 </w:t>
            </w:r>
          </w:p>
        </w:tc>
      </w:tr>
      <w:tr w:rsidR="008A3853" w:rsidRPr="008A3853" w14:paraId="49CE163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C3A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D99E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0DA66EC4" w14:textId="1BB1C0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4F416FD" w14:textId="5756E7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2D42E" w14:textId="37B585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2D49B" w14:textId="455D3A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6DA9B85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7B13A"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2D969EBE" w14:textId="07F7D6B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06549A00" w14:textId="50902F2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A4943D" w14:textId="200DE71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D7E8BD" w14:textId="745F442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15,819.37 </w:t>
            </w:r>
          </w:p>
        </w:tc>
      </w:tr>
      <w:tr w:rsidR="008A3853" w:rsidRPr="008A3853" w14:paraId="4A0F5D2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1FE6F"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AA28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241A8D82" w14:textId="5A3CD6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9B373FE" w14:textId="182B69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5A0DA" w14:textId="30D5C0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8B346" w14:textId="7AFF4C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r>
      <w:tr w:rsidR="008A3853" w:rsidRPr="008A3853" w14:paraId="3E77697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6034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9822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66B3028F" w14:textId="3D020E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7C761378" w14:textId="4613BD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5D588" w14:textId="0D634B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DB4D3" w14:textId="5F50C8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1,503.62 </w:t>
            </w:r>
          </w:p>
        </w:tc>
      </w:tr>
      <w:tr w:rsidR="008A3853" w:rsidRPr="008A3853" w14:paraId="3629E4B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643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508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AB20288" w14:textId="75A418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4A17FD43" w14:textId="17DE9C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BD5B9" w14:textId="064476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2E0A3" w14:textId="6F893F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1,130.75 </w:t>
            </w:r>
          </w:p>
        </w:tc>
      </w:tr>
      <w:tr w:rsidR="008A3853" w:rsidRPr="008A3853" w14:paraId="5DDBD4C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71B4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DC5A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5A35BD71" w14:textId="0947F3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AB16B5F" w14:textId="4F4CC6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0F4C0" w14:textId="53ED13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A5066" w14:textId="70D82B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r>
      <w:tr w:rsidR="008A3853" w:rsidRPr="008A3853" w14:paraId="57B5927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F81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D83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039C6D01" w14:textId="52C58D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30E83C6" w14:textId="56E42F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2168C" w14:textId="2A95CD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7EDF9" w14:textId="3AAB77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r>
      <w:tr w:rsidR="008A3853" w:rsidRPr="008A3853" w14:paraId="5A1C5FE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1A4F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EE1A217" w14:textId="25F466F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3,709,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311445F7" w14:textId="1F93EBA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CCE713" w14:textId="14BD522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C9B5A4" w14:textId="13BEEF3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3,709,532.97 </w:t>
            </w:r>
          </w:p>
        </w:tc>
      </w:tr>
      <w:tr w:rsidR="008A3853" w:rsidRPr="008A3853" w14:paraId="6793D9A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884C7"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A87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DAD93CD" w14:textId="63C001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570BC6E2" w14:textId="1EFDF0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9BAC4" w14:textId="267B07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EFC45" w14:textId="3FEF71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980,082.53 </w:t>
            </w:r>
          </w:p>
        </w:tc>
      </w:tr>
      <w:tr w:rsidR="008A3853" w:rsidRPr="008A3853" w14:paraId="7F2ECA3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2A02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7F8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0328B81" w14:textId="5075F5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E1E9235" w14:textId="232670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BB387" w14:textId="76271C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0555" w14:textId="13EAA5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r>
      <w:tr w:rsidR="008A3853" w:rsidRPr="008A3853" w14:paraId="6DC659F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109F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8C63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5C98F243" w14:textId="37A872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92DCB6" w14:textId="2C5D1C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A334C" w14:textId="101252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EA3C7" w14:textId="5000D2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4B98096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711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AFCA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6B1AB47B" w14:textId="75FC14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7,865.00 </w:t>
            </w:r>
          </w:p>
        </w:tc>
        <w:tc>
          <w:tcPr>
            <w:tcW w:w="0" w:type="auto"/>
            <w:tcBorders>
              <w:top w:val="nil"/>
              <w:left w:val="nil"/>
              <w:bottom w:val="single" w:sz="4" w:space="0" w:color="000000"/>
              <w:right w:val="single" w:sz="4" w:space="0" w:color="000000"/>
            </w:tcBorders>
            <w:shd w:val="clear" w:color="auto" w:fill="auto"/>
            <w:noWrap/>
            <w:vAlign w:val="bottom"/>
            <w:hideMark/>
          </w:tcPr>
          <w:p w14:paraId="7A8AC685" w14:textId="1E3C65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ED5A0" w14:textId="7B8F01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637F6" w14:textId="31A9C9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7,865.00 </w:t>
            </w:r>
          </w:p>
        </w:tc>
      </w:tr>
      <w:tr w:rsidR="008A3853" w:rsidRPr="008A3853" w14:paraId="20A3618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EC48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6941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685CD5EE" w14:textId="0D77F3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4C87EA8B" w14:textId="51B59A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C398" w14:textId="50FBA9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563AD" w14:textId="341099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5,197.44 </w:t>
            </w:r>
          </w:p>
        </w:tc>
      </w:tr>
      <w:tr w:rsidR="008A3853" w:rsidRPr="008A3853" w14:paraId="068F591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1D47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166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1AF3E4EF" w14:textId="3A0902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A26497" w14:textId="780633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9BE70" w14:textId="763176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B9066" w14:textId="5A64BC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35F59B3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91C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851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1F0BF61D" w14:textId="0EC457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ED7BB2" w14:textId="0B7B1D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F283E" w14:textId="6E832E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79E6E" w14:textId="49BE02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47F178B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0FBB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4F6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28143682" w14:textId="69A163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A7BD09A" w14:textId="1F14F3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E6056" w14:textId="13F665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2AC84" w14:textId="3D254D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780.00 </w:t>
            </w:r>
          </w:p>
        </w:tc>
      </w:tr>
      <w:tr w:rsidR="008A3853" w:rsidRPr="008A3853" w14:paraId="1136133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0A8A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39E0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7E137B8A" w14:textId="793243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775205" w14:textId="2D3EE1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27172" w14:textId="2B6D7C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6DDE8" w14:textId="007DFA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3DDEA50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B0E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1AE5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0496013" w14:textId="62B521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9F77C0A" w14:textId="620751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E5BE1" w14:textId="268D26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7B52F" w14:textId="6C4FC3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r>
      <w:tr w:rsidR="008A3853" w:rsidRPr="008A3853" w14:paraId="33DCD1B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D264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14DF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6FA2D4A" w14:textId="47A63C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76A8613F" w14:textId="764FA1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7A759" w14:textId="5DD006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BC5BE" w14:textId="72D1CF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64,965.00 </w:t>
            </w:r>
          </w:p>
        </w:tc>
      </w:tr>
      <w:tr w:rsidR="008A3853" w:rsidRPr="008A3853" w14:paraId="4A0D842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5497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056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56B36D7F" w14:textId="090E3D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7C835E" w14:textId="39483C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88C03" w14:textId="704756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000EB" w14:textId="1CAA79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18F5350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2ABF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C3BF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17F5114E" w14:textId="0750E1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2FA59502" w14:textId="714C73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245FD" w14:textId="6C9DCF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3FA10" w14:textId="060610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354,293.00 </w:t>
            </w:r>
          </w:p>
        </w:tc>
      </w:tr>
      <w:tr w:rsidR="008A3853" w:rsidRPr="008A3853" w14:paraId="46B6BF1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D2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D856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0443E989" w14:textId="4A9B22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62DED2" w14:textId="05FE2B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B0504" w14:textId="0369AA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C456B" w14:textId="358738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668822D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EDC1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EDB7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75962E2F" w14:textId="6887D8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D76A5B5" w14:textId="04C3E2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FC221" w14:textId="7F5276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760BA" w14:textId="6FEDB6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r>
      <w:tr w:rsidR="008A3853" w:rsidRPr="008A3853" w14:paraId="7DE304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C85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359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21344B8" w14:textId="279C2E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84013A6" w14:textId="4C4567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E81C0" w14:textId="6B006C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4704E" w14:textId="0D927C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3F61D44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B584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746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9953072" w14:textId="08B329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B7061CE" w14:textId="018A32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4CDE3" w14:textId="6DCBEE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B6431" w14:textId="22FC89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6,930.00 </w:t>
            </w:r>
          </w:p>
        </w:tc>
      </w:tr>
      <w:tr w:rsidR="008A3853" w:rsidRPr="008A3853" w14:paraId="42A8F0E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AC30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7AA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49220420" w14:textId="4E426C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905096E" w14:textId="56B1D0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79795" w14:textId="7EEC83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EE1B6" w14:textId="59B3B9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1,465.00 </w:t>
            </w:r>
          </w:p>
        </w:tc>
      </w:tr>
      <w:tr w:rsidR="008A3853" w:rsidRPr="008A3853" w14:paraId="7F09FA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153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00C1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640D6C0E" w14:textId="343094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F745C6" w14:textId="4FD1A5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CC453" w14:textId="63F48D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486AF" w14:textId="301BB6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346150D9"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07915"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A91F3DF" w14:textId="347CFEF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C45724D" w14:textId="0048366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3EC7F8" w14:textId="2EAB043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8A4053" w14:textId="0F2661B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194,550.00 </w:t>
            </w:r>
          </w:p>
        </w:tc>
      </w:tr>
      <w:tr w:rsidR="008A3853" w:rsidRPr="008A3853" w14:paraId="33F7A5D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766BB"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CDBD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7CEB9582" w14:textId="4F05DB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4D38F77" w14:textId="46CF01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3B027" w14:textId="7C97CE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9C5FA" w14:textId="6FF6EE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1B21531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1C0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081A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1D2AB352" w14:textId="3CC607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A2E077E" w14:textId="209C03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210D1" w14:textId="573806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BE390" w14:textId="271030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5105B72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D14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8F9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04A98EAE" w14:textId="17686A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D36C7E" w14:textId="23C7B4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62253" w14:textId="308616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F8A10" w14:textId="327B78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3EA15BE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F796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14D6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632E187" w14:textId="040588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02B69C" w14:textId="18566C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44BD9" w14:textId="4A7FEF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EA11E" w14:textId="79F8FF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7899188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F194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9EF1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4EA642EF" w14:textId="54EEA0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B62B525" w14:textId="2A4DFB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C42FA" w14:textId="50A145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2584C" w14:textId="066953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21EC28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F27B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2AF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0F477AC" w14:textId="48BA40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9FEBA9" w14:textId="6F37D5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074A2" w14:textId="3E1EC1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73435" w14:textId="36D163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2F322A2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9EE7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D850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7C950986" w14:textId="09A2C9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7C9B4B6B" w14:textId="44E628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93DE1" w14:textId="2BA9E1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7E43D" w14:textId="61C0AA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67,440.00 </w:t>
            </w:r>
          </w:p>
        </w:tc>
      </w:tr>
      <w:tr w:rsidR="008A3853" w:rsidRPr="008A3853" w14:paraId="42A0D35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81B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53EE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54CA875F" w14:textId="0C99D0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8B8197B" w14:textId="1F246B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678F2" w14:textId="7DDAB2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AC017" w14:textId="0DBC29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211404D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7CC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7713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94E05C5" w14:textId="477E60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402D69" w14:textId="23AE50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ADCA1" w14:textId="0E49E6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ECAE7" w14:textId="1D9EDA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65583F0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AB10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63C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54B13903" w14:textId="74012A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E50DEB" w14:textId="634600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3C471" w14:textId="425FC0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3F53F" w14:textId="146630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43ECA6A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757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291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6644584" w14:textId="747843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CBBAF6" w14:textId="5D6C7D0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03953" w14:textId="15BD5D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3E358" w14:textId="6816BA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5E06E9C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20BB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94A5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51B6E9E4" w14:textId="58CF08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379F79" w14:textId="28A33E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DE861" w14:textId="69F495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8C228" w14:textId="253CE0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3488546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31B5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C73E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0765D13" w14:textId="1D4556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DD6FAE" w14:textId="5C85EC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22E85" w14:textId="70C1CC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F62A8" w14:textId="7ED809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666167F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AF7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7A4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406F355F" w14:textId="002C12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5F6178" w14:textId="2BDED1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AF7E9" w14:textId="362D27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56BC8" w14:textId="7A7F68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805,000.00 </w:t>
            </w:r>
          </w:p>
        </w:tc>
      </w:tr>
      <w:tr w:rsidR="008A3853" w:rsidRPr="008A3853" w14:paraId="1AB6D82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F33B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F04E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62FB4E68" w14:textId="2A98BE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FBD2BB" w14:textId="0A8391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03FCE" w14:textId="355FFF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C7C94" w14:textId="5A00B5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38682AD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F49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E299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495D643C" w14:textId="6FE23E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EDB335B" w14:textId="05B36D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DF091" w14:textId="17ACF0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2C197" w14:textId="2C2C58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2E593B3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0DA2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D74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277CF210" w14:textId="6E1040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5F0A7A" w14:textId="0670A6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1F323" w14:textId="71471A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979A1" w14:textId="69799A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7408A8B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4079FA"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49447FC" w14:textId="49EA71F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890,158.95 </w:t>
            </w:r>
          </w:p>
        </w:tc>
        <w:tc>
          <w:tcPr>
            <w:tcW w:w="0" w:type="auto"/>
            <w:tcBorders>
              <w:top w:val="nil"/>
              <w:left w:val="nil"/>
              <w:bottom w:val="single" w:sz="4" w:space="0" w:color="000000"/>
              <w:right w:val="single" w:sz="4" w:space="0" w:color="000000"/>
            </w:tcBorders>
            <w:shd w:val="clear" w:color="D8D8D8" w:fill="D8D8D8"/>
            <w:noWrap/>
            <w:vAlign w:val="bottom"/>
            <w:hideMark/>
          </w:tcPr>
          <w:p w14:paraId="379A520F" w14:textId="3B843A4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4AD62D" w14:textId="68C3569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07562F" w14:textId="0F57AE6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890,158.95 </w:t>
            </w:r>
          </w:p>
        </w:tc>
      </w:tr>
      <w:tr w:rsidR="008A3853" w:rsidRPr="008A3853" w14:paraId="6D4AF8B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2A48"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BCF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2B05F97" w14:textId="2C5970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384,949.95 </w:t>
            </w:r>
          </w:p>
        </w:tc>
        <w:tc>
          <w:tcPr>
            <w:tcW w:w="0" w:type="auto"/>
            <w:tcBorders>
              <w:top w:val="nil"/>
              <w:left w:val="nil"/>
              <w:bottom w:val="single" w:sz="4" w:space="0" w:color="000000"/>
              <w:right w:val="single" w:sz="4" w:space="0" w:color="000000"/>
            </w:tcBorders>
            <w:shd w:val="clear" w:color="auto" w:fill="auto"/>
            <w:noWrap/>
            <w:vAlign w:val="bottom"/>
            <w:hideMark/>
          </w:tcPr>
          <w:p w14:paraId="034FF575" w14:textId="55A3DC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83590" w14:textId="621CA5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BA7A9" w14:textId="3B4694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384,949.95 </w:t>
            </w:r>
          </w:p>
        </w:tc>
      </w:tr>
      <w:tr w:rsidR="008A3853" w:rsidRPr="008A3853" w14:paraId="6FCA9B3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4C78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70BF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5BF2C3B1" w14:textId="22A27E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4A49A7" w14:textId="5BF632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831CF" w14:textId="065123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B9722" w14:textId="288D32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4,395.00 </w:t>
            </w:r>
          </w:p>
        </w:tc>
      </w:tr>
      <w:tr w:rsidR="008A3853" w:rsidRPr="008A3853" w14:paraId="2525689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1FF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910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02D873C" w14:textId="31029B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A9F406" w14:textId="69D898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33AF6" w14:textId="487F0C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9AC5C" w14:textId="5FA668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5553453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9F3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200E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23998818" w14:textId="574BBF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06C2F4" w14:textId="1CA313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1FA5C" w14:textId="661699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E6E99" w14:textId="168361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334B67F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2FB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51F8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2E287583" w14:textId="0ADE43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130DDDB" w14:textId="2FB634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C0E66" w14:textId="396C81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131DB" w14:textId="011945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2F9E83E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FCD1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BAFD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1325A5D9" w14:textId="311F61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6582809" w14:textId="79EFF1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4AF92" w14:textId="668FA9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046C3" w14:textId="2972A4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1475A73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7C5E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AF3E1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62ED4A1F" w14:textId="75EF8C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444184B1" w14:textId="5C9CD1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C56B1" w14:textId="5CB14C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6765A" w14:textId="3F331A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0,789.00 </w:t>
            </w:r>
          </w:p>
        </w:tc>
      </w:tr>
      <w:tr w:rsidR="008A3853" w:rsidRPr="008A3853" w14:paraId="0A971B8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C16A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D2D2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1D5A0504" w14:textId="6B2DA6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7F335C" w14:textId="621806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22026" w14:textId="083D49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80F79" w14:textId="626DAC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8,570.00 </w:t>
            </w:r>
          </w:p>
        </w:tc>
      </w:tr>
      <w:tr w:rsidR="008A3853" w:rsidRPr="008A3853" w14:paraId="12A9C4F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8319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300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441D43F0" w14:textId="44CFD7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1C4216F" w14:textId="15CA5C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37198" w14:textId="1F8989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9BEFE" w14:textId="47D9487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27735F4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527B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1935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4C7E2DBF" w14:textId="46F9B0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ADDA9F" w14:textId="786CC0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8BE41" w14:textId="157BDB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7C22B" w14:textId="331822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154C24E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9DC1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E116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B8ED0EB" w14:textId="1586FF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0F1B72B" w14:textId="11AFCE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CA066" w14:textId="40868F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303D" w14:textId="22E2BE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044CF1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06F9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593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872FB4D" w14:textId="505721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E1FBA26" w14:textId="0613D6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52356" w14:textId="350455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98ADC" w14:textId="7CC845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1435885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B25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047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0614C02" w14:textId="49BCFD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7FAD9D3F" w14:textId="4A7EF1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686C1" w14:textId="18295B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C602C" w14:textId="4DA93A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85,700.00 </w:t>
            </w:r>
          </w:p>
        </w:tc>
      </w:tr>
      <w:tr w:rsidR="008A3853" w:rsidRPr="008A3853" w14:paraId="5D98137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B69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80B7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6F3D7E98" w14:textId="0D7F6A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52E724D" w14:textId="4C2DE0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3A8CD" w14:textId="7D972F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F7620" w14:textId="434508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6F4A2B9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0E58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21F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11D48382" w14:textId="6DDBDF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20C5D5BD" w14:textId="08DB85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58063" w14:textId="312066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B2FCE" w14:textId="7EF44E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684,045.00 </w:t>
            </w:r>
          </w:p>
        </w:tc>
      </w:tr>
      <w:tr w:rsidR="008A3853" w:rsidRPr="008A3853" w14:paraId="52E6C08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81AA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237E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7F467EB6" w14:textId="18B2E4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E78135D" w14:textId="7AD851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BAB60" w14:textId="64A9E9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A84D9" w14:textId="7F0AE4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6C677E5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4FD7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DADA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2B6CBD0F" w14:textId="6868C3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59DC1EB" w14:textId="77ACBE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50334" w14:textId="280343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8A985" w14:textId="639705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3FABB54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6BC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7CAB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9D9A2CF" w14:textId="4740CBA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7D47931F" w14:textId="3BA98F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407BE" w14:textId="0CBB5A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9EB0C" w14:textId="6ECB5E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1,980.00 </w:t>
            </w:r>
          </w:p>
        </w:tc>
      </w:tr>
      <w:tr w:rsidR="008A3853" w:rsidRPr="008A3853" w14:paraId="08870E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71C5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73FD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0B89468B" w14:textId="0BE623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C640CC0" w14:textId="7ADC76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9FBD1" w14:textId="64EEDA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E4123" w14:textId="53FD57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5,780.00 </w:t>
            </w:r>
          </w:p>
        </w:tc>
      </w:tr>
      <w:tr w:rsidR="008A3853" w:rsidRPr="008A3853" w14:paraId="20B5A9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6FC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18C8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57288A74" w14:textId="2E93AE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9547090" w14:textId="17FB6E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F17C8" w14:textId="039AD9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03AD6" w14:textId="2C488B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1A787E4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61B2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D4C0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4E8BDD00" w14:textId="2979E6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66AA2516" w14:textId="5C893F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D9FE6" w14:textId="183265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C0B67" w14:textId="58A8B8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0,180.00 </w:t>
            </w:r>
          </w:p>
        </w:tc>
      </w:tr>
      <w:tr w:rsidR="008A3853" w:rsidRPr="008A3853" w14:paraId="5BA97B7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1F1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383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B420FA0" w14:textId="3B5E67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05E53C8" w14:textId="493D90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0CD4A" w14:textId="197235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05B1D" w14:textId="2FC6FF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5,350.00 </w:t>
            </w:r>
          </w:p>
        </w:tc>
      </w:tr>
      <w:tr w:rsidR="008A3853" w:rsidRPr="008A3853" w14:paraId="538D16F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1BC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00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778ABA84" w14:textId="78540F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0224D32" w14:textId="394B57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838BA" w14:textId="63F965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50EEF" w14:textId="1A2784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1,000.00 </w:t>
            </w:r>
          </w:p>
        </w:tc>
      </w:tr>
      <w:tr w:rsidR="008A3853" w:rsidRPr="008A3853" w14:paraId="030B7E2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823D4"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41436B22" w14:textId="1701403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5271DF80" w14:textId="54E203E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981DC5" w14:textId="1A8388E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7BAFA76" w14:textId="030D194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1,396,915.79 </w:t>
            </w:r>
          </w:p>
        </w:tc>
      </w:tr>
      <w:tr w:rsidR="008A3853" w:rsidRPr="008A3853" w14:paraId="7C462BAE"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4867F"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41D8A389" w14:textId="7E540B1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2F0690D1" w14:textId="60677AB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EE77CC" w14:textId="26E8364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7686BB" w14:textId="3B16B89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476,474.66 </w:t>
            </w:r>
          </w:p>
        </w:tc>
      </w:tr>
      <w:tr w:rsidR="008A3853" w:rsidRPr="008A3853" w14:paraId="3CF86D2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69F29"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49F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A3A55F2" w14:textId="310BAE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AFFD756" w14:textId="700610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507D0" w14:textId="37ED7C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97CEC" w14:textId="32AB6B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9,630.00 </w:t>
            </w:r>
          </w:p>
        </w:tc>
      </w:tr>
      <w:tr w:rsidR="008A3853" w:rsidRPr="008A3853" w14:paraId="354FB8F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110F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4C7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E1EBE93" w14:textId="67DE68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2C81FA6D" w14:textId="27D6D1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0E62A" w14:textId="0CE2E4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AA66F" w14:textId="431996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56,096.53 </w:t>
            </w:r>
          </w:p>
        </w:tc>
      </w:tr>
      <w:tr w:rsidR="008A3853" w:rsidRPr="008A3853" w14:paraId="734A906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850D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167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2EB5F3F6" w14:textId="66938E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55CFBA9" w14:textId="47C518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F4D53" w14:textId="6527DC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63534" w14:textId="2E9773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4,206.65 </w:t>
            </w:r>
          </w:p>
        </w:tc>
      </w:tr>
      <w:tr w:rsidR="008A3853" w:rsidRPr="008A3853" w14:paraId="6B0B32D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3555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D461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5AB7B521" w14:textId="249118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4AC90B9" w14:textId="72185B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8EBF6" w14:textId="341BFF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125A4" w14:textId="13752C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3,966.82 </w:t>
            </w:r>
          </w:p>
        </w:tc>
      </w:tr>
      <w:tr w:rsidR="008A3853" w:rsidRPr="008A3853" w14:paraId="69A3E17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A06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0614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F5FFE0A" w14:textId="3EE582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10A1900A" w14:textId="6C8A93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F9146" w14:textId="2D1F1F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4E266" w14:textId="2A8E3A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6,364.71 </w:t>
            </w:r>
          </w:p>
        </w:tc>
      </w:tr>
      <w:tr w:rsidR="008A3853" w:rsidRPr="008A3853" w14:paraId="089E63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D9D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84B3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4E4B732C" w14:textId="2089C8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3F8E3D2B" w14:textId="7D952F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D80D3" w14:textId="2D70CA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3EF33" w14:textId="49CFEF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6,370.00 </w:t>
            </w:r>
          </w:p>
        </w:tc>
      </w:tr>
      <w:tr w:rsidR="008A3853" w:rsidRPr="008A3853" w14:paraId="31A6627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6AC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48D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2A312142" w14:textId="47FCEA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39D5998C" w14:textId="7F4D56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06F04" w14:textId="443F2D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FE084" w14:textId="0AE861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8,283.89 </w:t>
            </w:r>
          </w:p>
        </w:tc>
      </w:tr>
      <w:tr w:rsidR="008A3853" w:rsidRPr="008A3853" w14:paraId="17F02DA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D5A1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6B1F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2DB57F96" w14:textId="7771E9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6EC5BD6" w14:textId="30143C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BD903" w14:textId="43B0CB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131BE" w14:textId="428B90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3,458.80 </w:t>
            </w:r>
          </w:p>
        </w:tc>
      </w:tr>
      <w:tr w:rsidR="008A3853" w:rsidRPr="008A3853" w14:paraId="024E019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4F00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946D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30304BC0" w14:textId="429E36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7D6D8D2" w14:textId="530F7F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8C27D" w14:textId="055D91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9F2DA" w14:textId="3FE75F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3,379.32 </w:t>
            </w:r>
          </w:p>
        </w:tc>
      </w:tr>
      <w:tr w:rsidR="008A3853" w:rsidRPr="008A3853" w14:paraId="176DFA1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ECB0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EA9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40A1CB4" w14:textId="0BE248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42FC273E" w14:textId="01C846D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A471E" w14:textId="24A297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742B0" w14:textId="08C3E5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9,492.94 </w:t>
            </w:r>
          </w:p>
        </w:tc>
      </w:tr>
      <w:tr w:rsidR="008A3853" w:rsidRPr="008A3853" w14:paraId="1277D18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0FA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ABA2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17339B45" w14:textId="6FA70D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31D875A4" w14:textId="7170A0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5EAAB" w14:textId="77049F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89702" w14:textId="3A811F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5,225.00 </w:t>
            </w:r>
          </w:p>
        </w:tc>
      </w:tr>
      <w:tr w:rsidR="008A3853" w:rsidRPr="008A3853" w14:paraId="602EA399"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EF0C2"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756F07B" w14:textId="734204D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0D548CC2" w14:textId="62B526F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A89B6E" w14:textId="6CACF07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5FCA91" w14:textId="348A30F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860,151.85 </w:t>
            </w:r>
          </w:p>
        </w:tc>
      </w:tr>
      <w:tr w:rsidR="008A3853" w:rsidRPr="008A3853" w14:paraId="212A23C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702B0"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F1F8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BA99F84" w14:textId="4B1F64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5594F24" w14:textId="270B1F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DD6CA" w14:textId="2042F8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604DC" w14:textId="13D38B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46,090.42 </w:t>
            </w:r>
          </w:p>
        </w:tc>
      </w:tr>
      <w:tr w:rsidR="008A3853" w:rsidRPr="008A3853" w14:paraId="1CA1785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BD0F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CE36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2C2DE048" w14:textId="0DD90CF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7020484" w14:textId="6A93DBE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43E68" w14:textId="24B368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AD866" w14:textId="3E4D59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25,523.95 </w:t>
            </w:r>
          </w:p>
        </w:tc>
      </w:tr>
      <w:tr w:rsidR="008A3853" w:rsidRPr="008A3853" w14:paraId="115CA0A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310A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1B49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8AA2FC4" w14:textId="2E41DB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63F75867" w14:textId="4DF70E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75E55" w14:textId="7EE1C3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AA078" w14:textId="62D9A1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0,830.18 </w:t>
            </w:r>
          </w:p>
        </w:tc>
      </w:tr>
      <w:tr w:rsidR="008A3853" w:rsidRPr="008A3853" w14:paraId="295F0C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B6EA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FA8B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0A9793D4" w14:textId="63FAD1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740ED35A" w14:textId="1DBE35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F0B65" w14:textId="02BA64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50A84" w14:textId="420F83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86,846.54 </w:t>
            </w:r>
          </w:p>
        </w:tc>
      </w:tr>
      <w:tr w:rsidR="008A3853" w:rsidRPr="008A3853" w14:paraId="5C99E35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577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DF2B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69D5CE91" w14:textId="03BB92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4A627A53" w14:textId="36859A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BA056" w14:textId="34827B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2E971" w14:textId="24ADEF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77,159.32 </w:t>
            </w:r>
          </w:p>
        </w:tc>
      </w:tr>
      <w:tr w:rsidR="008A3853" w:rsidRPr="008A3853" w14:paraId="417B457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2A67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90F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6CD2D03" w14:textId="56D32C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584488C8" w14:textId="1ECFBA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03F70" w14:textId="38DBE9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EA346" w14:textId="12195F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9,368.82 </w:t>
            </w:r>
          </w:p>
        </w:tc>
      </w:tr>
      <w:tr w:rsidR="008A3853" w:rsidRPr="008A3853" w14:paraId="38E03BA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4AFB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6A06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4CF478D7" w14:textId="0756E7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59CCBFBF" w14:textId="44CE84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4F4F4" w14:textId="4B3044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60410" w14:textId="4A86058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918,705.15 </w:t>
            </w:r>
          </w:p>
        </w:tc>
      </w:tr>
      <w:tr w:rsidR="008A3853" w:rsidRPr="008A3853" w14:paraId="1DB308A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D0FD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4ADD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DFD5CE1" w14:textId="5C74E9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2BE10CCA" w14:textId="692E9D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46E55" w14:textId="25F4BD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9A19F" w14:textId="22891F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4,206.65 </w:t>
            </w:r>
          </w:p>
        </w:tc>
      </w:tr>
      <w:tr w:rsidR="008A3853" w:rsidRPr="008A3853" w14:paraId="6B87D69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FD76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FB2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BCB4542" w14:textId="1B26EA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702CEE5C" w14:textId="007808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12328" w14:textId="0CBE65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E6004" w14:textId="42D23A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7,487.08 </w:t>
            </w:r>
          </w:p>
        </w:tc>
      </w:tr>
      <w:tr w:rsidR="008A3853" w:rsidRPr="008A3853" w14:paraId="194588D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F404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2E3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7C1D4714" w14:textId="51DA01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0A3CD70F" w14:textId="7DF9C9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3199D" w14:textId="0EEBE1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A7A99" w14:textId="4181FE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41,502.54 </w:t>
            </w:r>
          </w:p>
        </w:tc>
      </w:tr>
      <w:tr w:rsidR="008A3853" w:rsidRPr="008A3853" w14:paraId="1CD5027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045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0AA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24C60C7D" w14:textId="505694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CD9D4ED" w14:textId="668059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A66CF" w14:textId="362BEF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6DD75" w14:textId="62CB4F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2,431.20 </w:t>
            </w:r>
          </w:p>
        </w:tc>
      </w:tr>
      <w:tr w:rsidR="008A3853" w:rsidRPr="008A3853" w14:paraId="1825DFAD"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C829F"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ABBDD1C" w14:textId="4F70FD2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441E62B9" w14:textId="39EECC2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BE2E18" w14:textId="038B856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6FB3539" w14:textId="4FBF70C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3,669,625.49 </w:t>
            </w:r>
          </w:p>
        </w:tc>
      </w:tr>
      <w:tr w:rsidR="008A3853" w:rsidRPr="008A3853" w14:paraId="31EDBD1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B0D1"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5E18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4DEA845D" w14:textId="6E7B32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38E4B68E" w14:textId="46EB46A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C43FF" w14:textId="2FED62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96261" w14:textId="0DC508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5,619.99 </w:t>
            </w:r>
          </w:p>
        </w:tc>
      </w:tr>
      <w:tr w:rsidR="008A3853" w:rsidRPr="008A3853" w14:paraId="6D93926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C43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D8A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816FD34" w14:textId="3617D4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34FC88DC" w14:textId="232702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B3903" w14:textId="00A873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700CE" w14:textId="2EFACA8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507,198.99 </w:t>
            </w:r>
          </w:p>
        </w:tc>
      </w:tr>
      <w:tr w:rsidR="008A3853" w:rsidRPr="008A3853" w14:paraId="417E70F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3825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CC54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40794E65" w14:textId="101257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08C1609F" w14:textId="5F8BD1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464C3" w14:textId="0603AF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A851A" w14:textId="3F6A5F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85,545.86 </w:t>
            </w:r>
          </w:p>
        </w:tc>
      </w:tr>
      <w:tr w:rsidR="008A3853" w:rsidRPr="008A3853" w14:paraId="5729872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0C93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404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C67BF79" w14:textId="64BEEF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632970DA" w14:textId="387F8F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B4A9D" w14:textId="262F3B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A46B2" w14:textId="4B5D5D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74,842.95 </w:t>
            </w:r>
          </w:p>
        </w:tc>
      </w:tr>
      <w:tr w:rsidR="008A3853" w:rsidRPr="008A3853" w14:paraId="7AB33A3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384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7EF6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7C57B2C1" w14:textId="5FCECA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4B7197BD" w14:textId="349CCC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710CA" w14:textId="4D402C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BFB22" w14:textId="5F2C68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6,420.00 </w:t>
            </w:r>
          </w:p>
        </w:tc>
      </w:tr>
      <w:tr w:rsidR="008A3853" w:rsidRPr="008A3853" w14:paraId="0C0C8C8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E3FF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84EF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17AB6C5" w14:textId="32C208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1BC27744" w14:textId="5A9C12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61B10" w14:textId="12BF72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8E07E" w14:textId="672F5A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81,816.30 </w:t>
            </w:r>
          </w:p>
        </w:tc>
      </w:tr>
      <w:tr w:rsidR="008A3853" w:rsidRPr="008A3853" w14:paraId="7A271B8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6BF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51A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EE407D5" w14:textId="4EA416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0D0D644D" w14:textId="7A3CB8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DA36E" w14:textId="45D800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39B69" w14:textId="1CA089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0,104.18 </w:t>
            </w:r>
          </w:p>
        </w:tc>
      </w:tr>
      <w:tr w:rsidR="008A3853" w:rsidRPr="008A3853" w14:paraId="4DA82E4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73B2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4CA1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2B49B16B" w14:textId="1077A0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45282046" w14:textId="62B1FB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B056E" w14:textId="049052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C2B4C" w14:textId="21C9A5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17,826.07 </w:t>
            </w:r>
          </w:p>
        </w:tc>
      </w:tr>
      <w:tr w:rsidR="008A3853" w:rsidRPr="008A3853" w14:paraId="1664A84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3F1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EF13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07581B2E" w14:textId="4AA4CF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A176B88" w14:textId="597A41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5269C" w14:textId="3BD8F1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6FF38" w14:textId="69959B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0,251.15 </w:t>
            </w:r>
          </w:p>
        </w:tc>
      </w:tr>
      <w:tr w:rsidR="008A3853" w:rsidRPr="008A3853" w14:paraId="2FB9F9D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8E518"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A9984C3" w14:textId="15D53AB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2E870BC6" w14:textId="4E00C44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DB8A18" w14:textId="1487C0F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4D620F" w14:textId="42A28E4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1,620,642.25 </w:t>
            </w:r>
          </w:p>
        </w:tc>
      </w:tr>
      <w:tr w:rsidR="008A3853" w:rsidRPr="008A3853" w14:paraId="6032B7D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B2B1BB"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3E5919BE" w14:textId="427D9743"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B3D5A72" w14:textId="6F187539"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3D21A" w14:textId="4A9C06C5" w:rsidR="008A3853" w:rsidRPr="008A3853" w:rsidRDefault="008A3853" w:rsidP="008A3853">
            <w:pPr>
              <w:widowControl/>
              <w:spacing w:after="0" w:line="240" w:lineRule="auto"/>
              <w:contextualSpacing/>
              <w:jc w:val="right"/>
              <w:rPr>
                <w:rFonts w:ascii="Arial Narrow" w:eastAsia="Times New Roman" w:hAnsi="Arial Narrow" w:cs="Arial"/>
                <w:i/>
                <w:iCs/>
                <w:color w:val="000000"/>
              </w:rPr>
            </w:pPr>
            <w:r w:rsidRPr="008A3853">
              <w:rPr>
                <w:rFonts w:ascii="Arial Narrow" w:eastAsia="Times New Roman" w:hAnsi="Arial Narrow"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0380B" w14:textId="72E158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6,442,703.84 </w:t>
            </w:r>
          </w:p>
        </w:tc>
      </w:tr>
      <w:tr w:rsidR="008A3853" w:rsidRPr="008A3853" w14:paraId="023425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35A72"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188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0F981694" w14:textId="04FE33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8A6E3A9" w14:textId="436E7A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8B791" w14:textId="16FB0D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7021A" w14:textId="159004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46,698.41 </w:t>
            </w:r>
          </w:p>
        </w:tc>
      </w:tr>
      <w:tr w:rsidR="008A3853" w:rsidRPr="008A3853" w14:paraId="0ACA447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F94E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F7E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782190F4" w14:textId="266345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AC2E8C9" w14:textId="7BD327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94281" w14:textId="583607D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946BF" w14:textId="583AAC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030.00 </w:t>
            </w:r>
          </w:p>
        </w:tc>
      </w:tr>
      <w:tr w:rsidR="008A3853" w:rsidRPr="008A3853" w14:paraId="13E2D6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028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99A6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54745B38" w14:textId="308DAF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EDC6756" w14:textId="0A027A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5089D" w14:textId="116B00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8359D" w14:textId="6313CD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030.00 </w:t>
            </w:r>
          </w:p>
        </w:tc>
      </w:tr>
      <w:tr w:rsidR="008A3853" w:rsidRPr="008A3853" w14:paraId="79F7E0C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C03B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50821A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03FF11A2" w14:textId="0A03490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B54242E" w14:textId="62F56C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CD89F" w14:textId="070623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F126C" w14:textId="40882C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883,180.00 </w:t>
            </w:r>
          </w:p>
        </w:tc>
      </w:tr>
      <w:tr w:rsidR="008A3853" w:rsidRPr="008A3853" w14:paraId="56A3AA3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713C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43E78E8" w14:textId="36FE6E7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5BB13E49" w14:textId="67B8DFF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AF66D6" w14:textId="3638C63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09044C" w14:textId="6043C65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770,021.54 </w:t>
            </w:r>
          </w:p>
        </w:tc>
      </w:tr>
      <w:tr w:rsidR="008A3853" w:rsidRPr="008A3853" w14:paraId="3F60CFD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6508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B52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0B59CF92" w14:textId="52749B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0F7CCDE3" w14:textId="1E96B3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339A2" w14:textId="2FAF731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6D039" w14:textId="630B6E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491,606.38 </w:t>
            </w:r>
          </w:p>
        </w:tc>
      </w:tr>
      <w:tr w:rsidR="008A3853" w:rsidRPr="008A3853" w14:paraId="401D4F8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1D14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5914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2F2B1B2" w14:textId="3AFF770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6397F8E4" w14:textId="4EB0F4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42D26" w14:textId="7D0595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50157" w14:textId="3A657B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57,515.16 </w:t>
            </w:r>
          </w:p>
        </w:tc>
      </w:tr>
      <w:tr w:rsidR="008A3853" w:rsidRPr="008A3853" w14:paraId="3AAD9A9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1987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392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EE0E6EE" w14:textId="3866E9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507E784" w14:textId="091C10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98F7C" w14:textId="1AB9D2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294C3" w14:textId="2A3103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20,900.00 </w:t>
            </w:r>
          </w:p>
        </w:tc>
      </w:tr>
      <w:tr w:rsidR="008A3853" w:rsidRPr="008A3853" w14:paraId="2162DB8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110AA5"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75D229B7" w14:textId="5CAAA21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9,68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1A974027" w14:textId="0A9F630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784D696" w14:textId="660E95E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28F7BA" w14:textId="39A8A96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9,683,663.00 </w:t>
            </w:r>
          </w:p>
        </w:tc>
      </w:tr>
      <w:tr w:rsidR="008A3853" w:rsidRPr="008A3853" w14:paraId="21022A1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BA726"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0983AFD" w14:textId="06C81C5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B1BE21C" w14:textId="31335B8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BE4314" w14:textId="1EA19CE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2060A8" w14:textId="6EAE5AF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0,382,900.00 </w:t>
            </w:r>
          </w:p>
        </w:tc>
      </w:tr>
      <w:tr w:rsidR="008A3853" w:rsidRPr="008A3853" w14:paraId="335DBF5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5B169"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3E90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5A5084BE" w14:textId="1B8BF4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E0151E0" w14:textId="33FFC3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EEAF1" w14:textId="0146DC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82753" w14:textId="05DAD1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600.00 </w:t>
            </w:r>
          </w:p>
        </w:tc>
      </w:tr>
      <w:tr w:rsidR="008A3853" w:rsidRPr="008A3853" w14:paraId="3B8778F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346D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1DA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62697C3B" w14:textId="253972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CFC1C6" w14:textId="4A8C4D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97057" w14:textId="027F0B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7A847" w14:textId="1CC6DF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138982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9453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06D5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60FD589" w14:textId="5000C1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7FB952" w14:textId="1B1C40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53C61" w14:textId="1A1ED8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A3AEB" w14:textId="213721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387D517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3B0E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7068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3E825D1B" w14:textId="61BD95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A3ABC83" w14:textId="30240B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EB00E" w14:textId="2A32FC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4C0FC" w14:textId="7A9A29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600.00 </w:t>
            </w:r>
          </w:p>
        </w:tc>
      </w:tr>
      <w:tr w:rsidR="008A3853" w:rsidRPr="008A3853" w14:paraId="1297C3A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BE6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1D30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13F9B1CD" w14:textId="1F3479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26BB7E" w14:textId="4FB77F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3CF8E" w14:textId="50AD0DE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E3AF4" w14:textId="427C22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470D554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8C3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82CB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1B98A3BB" w14:textId="23DA1C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CDED56" w14:textId="7FA1A7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6E31E" w14:textId="59C2825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3DECD" w14:textId="5B4B26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1320917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DEB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F0C2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5029B2B" w14:textId="301482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07C0C1" w14:textId="78ED1E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A509A" w14:textId="531FAF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30F65" w14:textId="5F91D0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667140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920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8176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5070C42" w14:textId="3EAC0A2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0A6E1626" w14:textId="2D09FF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45EEF" w14:textId="626E15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ADA55" w14:textId="46C1A3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0,500.00 </w:t>
            </w:r>
          </w:p>
        </w:tc>
      </w:tr>
      <w:tr w:rsidR="008A3853" w:rsidRPr="008A3853" w14:paraId="3244360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A89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9A47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3497987D" w14:textId="7A0C65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1C7C8" w14:textId="2BFC48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A0B5D" w14:textId="69BBB53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2C21B" w14:textId="3962F2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537434E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8E5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9483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1EB47446" w14:textId="0DEFFF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BDD5270" w14:textId="0A943D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03E39" w14:textId="0ED6FB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FD8A4" w14:textId="09E025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600.00 </w:t>
            </w:r>
          </w:p>
        </w:tc>
      </w:tr>
      <w:tr w:rsidR="008A3853" w:rsidRPr="008A3853" w14:paraId="0F3D49C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F4F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80D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0F4671FA" w14:textId="52FA6E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C8F4B01" w14:textId="20B889C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D2E45" w14:textId="0B2038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4DCCB" w14:textId="0D0768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5,600.00 </w:t>
            </w:r>
          </w:p>
        </w:tc>
      </w:tr>
      <w:tr w:rsidR="008A3853" w:rsidRPr="008A3853" w14:paraId="2EA0483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4B2C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A974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52DAD16A" w14:textId="16A44F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0C00D" w14:textId="1733B9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485D1" w14:textId="6E2229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E8D9F" w14:textId="090CFA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1C66BA3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028F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19A7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0D00EE81" w14:textId="4376FF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CA81B5" w14:textId="029FB2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EFB76" w14:textId="25E46E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19756" w14:textId="06CBBC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48EA406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2E28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9AD1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3F310BFD" w14:textId="3DDB72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A5C632" w14:textId="57EF1A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14B7A" w14:textId="3B76CA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93C98" w14:textId="698310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00,000.00 </w:t>
            </w:r>
          </w:p>
        </w:tc>
      </w:tr>
      <w:tr w:rsidR="008A3853" w:rsidRPr="008A3853" w14:paraId="1BCC64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6467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994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4E73799E" w14:textId="5251AE4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0D89E0" w14:textId="107872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F2A4C" w14:textId="57085D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669DF" w14:textId="5B0040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6E89972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E567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756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70072169" w14:textId="3BB539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99BE24" w14:textId="39D3A7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054CE" w14:textId="627B88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221A1" w14:textId="25CB2B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49EAA1B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979C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1BEC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F41B3D0" w14:textId="2C3FF5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9BF745" w14:textId="67FC31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A0190" w14:textId="2E26D6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AAF93" w14:textId="0B1257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528CAF8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B60B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B42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6FCC7E8A" w14:textId="2E32F3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1F565E" w14:textId="0AF5D3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10CB8" w14:textId="6021EFB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1CE01" w14:textId="50A638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0,000.00 </w:t>
            </w:r>
          </w:p>
        </w:tc>
      </w:tr>
      <w:tr w:rsidR="008A3853" w:rsidRPr="008A3853" w14:paraId="63719E9E"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61D69"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91349C5" w14:textId="7B88C88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01D186" w14:textId="5DFA299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CFDC0C" w14:textId="0D025A9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396E16" w14:textId="5B6ACD7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557,100.00 </w:t>
            </w:r>
          </w:p>
        </w:tc>
      </w:tr>
      <w:tr w:rsidR="008A3853" w:rsidRPr="008A3853" w14:paraId="1EF325D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EECD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1AF7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C25C950" w14:textId="329FC0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A8F4C7" w14:textId="24F7B9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353BA" w14:textId="7DB997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FF3D0" w14:textId="22D6C1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75,000.00 </w:t>
            </w:r>
          </w:p>
        </w:tc>
      </w:tr>
      <w:tr w:rsidR="008A3853" w:rsidRPr="008A3853" w14:paraId="2DF0A68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E7D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DB24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6A1D81FE" w14:textId="17D25F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910E7A3" w14:textId="464FD3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2FD14" w14:textId="56567E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3D030" w14:textId="108717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r>
      <w:tr w:rsidR="008A3853" w:rsidRPr="008A3853" w14:paraId="402AE6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1044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CCD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39D59E6A" w14:textId="15CE52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32B09EB" w14:textId="415D943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86C2A" w14:textId="175DFE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A6165" w14:textId="3EBFCE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r>
      <w:tr w:rsidR="008A3853" w:rsidRPr="008A3853" w14:paraId="623EB5A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EA9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1B43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487C4B12" w14:textId="4A2720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358D33E" w14:textId="288C66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CEC54" w14:textId="1FE3DA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3478E" w14:textId="3F670B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r>
      <w:tr w:rsidR="008A3853" w:rsidRPr="008A3853" w14:paraId="3BF5C9A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AEAF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584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69E9B849" w14:textId="05B800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64FC546" w14:textId="061040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FF8D3" w14:textId="53B2E7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9B429" w14:textId="6AF1BD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r>
      <w:tr w:rsidR="008A3853" w:rsidRPr="008A3853" w14:paraId="668CF2E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516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E9B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465CAB18" w14:textId="60B530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C1C8F75" w14:textId="573AAE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8703F" w14:textId="4D2C35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6D45D" w14:textId="06233A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65,300.00 </w:t>
            </w:r>
          </w:p>
        </w:tc>
      </w:tr>
      <w:tr w:rsidR="008A3853" w:rsidRPr="008A3853" w14:paraId="096CABF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F09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919A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12C8DB1B" w14:textId="5DC797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E8A5554" w14:textId="4697AE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84C09" w14:textId="3E7029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9CAE9" w14:textId="333D59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r>
      <w:tr w:rsidR="008A3853" w:rsidRPr="008A3853" w14:paraId="452558F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E9B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B8BE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0EB29F2B" w14:textId="477FFA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590F954" w14:textId="27AC97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9FB02" w14:textId="4E264A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F605B" w14:textId="06BBAA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02,800.00 </w:t>
            </w:r>
          </w:p>
        </w:tc>
      </w:tr>
      <w:tr w:rsidR="008A3853" w:rsidRPr="008A3853" w14:paraId="7D2FD96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34CA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92FA635" w14:textId="21BAF76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084AC5" w14:textId="2135A76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2949CC" w14:textId="52EDFC6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00F5F7" w14:textId="429F7C9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2,802,113.00 </w:t>
            </w:r>
          </w:p>
        </w:tc>
      </w:tr>
      <w:tr w:rsidR="008A3853" w:rsidRPr="008A3853" w14:paraId="75D4D89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4A5CE"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991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1674CE7" w14:textId="62E8E3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FE21B1" w14:textId="701B59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F7317" w14:textId="560E00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F39DC" w14:textId="45E2EB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00,000.00 </w:t>
            </w:r>
          </w:p>
        </w:tc>
      </w:tr>
      <w:tr w:rsidR="008A3853" w:rsidRPr="008A3853" w14:paraId="0CFABDF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5BE19"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A833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3E80543" w14:textId="257EFD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71E9020" w14:textId="605658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BF054" w14:textId="3D1C0B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FC0CC" w14:textId="60FA07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9,950.00 </w:t>
            </w:r>
          </w:p>
        </w:tc>
      </w:tr>
      <w:tr w:rsidR="008A3853" w:rsidRPr="008A3853" w14:paraId="713C9D4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71D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71CC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6AE767BD" w14:textId="5667D5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4A83A403" w14:textId="440C0F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7E5BA" w14:textId="5591EE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4D3DA" w14:textId="31E355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31,800.00 </w:t>
            </w:r>
          </w:p>
        </w:tc>
      </w:tr>
      <w:tr w:rsidR="008A3853" w:rsidRPr="008A3853" w14:paraId="4E1F9AD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B6A9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3FD3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31750357" w14:textId="5A9BC9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710DDF78" w14:textId="0B3F62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2E7A5" w14:textId="5DBAE4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D71E4" w14:textId="5C45C2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64,350.00 </w:t>
            </w:r>
          </w:p>
        </w:tc>
      </w:tr>
      <w:tr w:rsidR="008A3853" w:rsidRPr="008A3853" w14:paraId="4940DB8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4D2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7684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74B8E0A8" w14:textId="0C71B5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38F7DF2" w14:textId="1B9AB5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FA2ED" w14:textId="1D093D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A3B3C" w14:textId="3BA515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9,350.00 </w:t>
            </w:r>
          </w:p>
        </w:tc>
      </w:tr>
      <w:tr w:rsidR="008A3853" w:rsidRPr="008A3853" w14:paraId="6FFB07A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19C3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8D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4E497E13" w14:textId="7B0444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476857B" w14:textId="01D344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BA3B8" w14:textId="508BD2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469D7" w14:textId="13D6D5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9,950.00 </w:t>
            </w:r>
          </w:p>
        </w:tc>
      </w:tr>
      <w:tr w:rsidR="008A3853" w:rsidRPr="008A3853" w14:paraId="5F31C6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2C1C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0DD3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73234C5C" w14:textId="3B7C6E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C356D45" w14:textId="30C5C0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DAFAF" w14:textId="161EA1F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98837" w14:textId="2B851A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9,350.00 </w:t>
            </w:r>
          </w:p>
        </w:tc>
      </w:tr>
      <w:tr w:rsidR="008A3853" w:rsidRPr="008A3853" w14:paraId="131A3E0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C0A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C874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248E5DA0" w14:textId="02CD4C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04AA8AD6" w14:textId="3953671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CE0B4" w14:textId="13A536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50C45" w14:textId="4C6FC8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4,650.00 </w:t>
            </w:r>
          </w:p>
        </w:tc>
      </w:tr>
      <w:tr w:rsidR="008A3853" w:rsidRPr="008A3853" w14:paraId="7280673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B6A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A66F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780DCF59" w14:textId="5A9EA1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44D8888F" w14:textId="14284E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BC046" w14:textId="54D202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C0D9A" w14:textId="3A2BCB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74,900.00 </w:t>
            </w:r>
          </w:p>
        </w:tc>
      </w:tr>
      <w:tr w:rsidR="008A3853" w:rsidRPr="008A3853" w14:paraId="1924612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50D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9F4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314EC528" w14:textId="5C83CA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5EE616E" w14:textId="1690C8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C80E5" w14:textId="297B93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9930F" w14:textId="40C5D6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9,950.00 </w:t>
            </w:r>
          </w:p>
        </w:tc>
      </w:tr>
      <w:tr w:rsidR="008A3853" w:rsidRPr="008A3853" w14:paraId="73901EF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F9D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52E4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4A3E0791" w14:textId="2C244D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48B521BA" w14:textId="434576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BA8D8" w14:textId="7B3DB2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96339" w14:textId="767924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58,563.00 </w:t>
            </w:r>
          </w:p>
        </w:tc>
      </w:tr>
      <w:tr w:rsidR="008A3853" w:rsidRPr="008A3853" w14:paraId="4492BA1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033A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9A24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3F640C5C" w14:textId="58E5F3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C3AFB96" w14:textId="70594D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2A558" w14:textId="7AEAD1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E2AEA" w14:textId="0B1F2A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9,350.00 </w:t>
            </w:r>
          </w:p>
        </w:tc>
      </w:tr>
      <w:tr w:rsidR="008A3853" w:rsidRPr="008A3853" w14:paraId="518AA92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965B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FC5C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0D13CBF3" w14:textId="152D9D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B83DC87" w14:textId="61426A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00A2D" w14:textId="5314C7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1FBD" w14:textId="242913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39,950.00 </w:t>
            </w:r>
          </w:p>
        </w:tc>
      </w:tr>
      <w:tr w:rsidR="008A3853" w:rsidRPr="008A3853" w14:paraId="42B9615F"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846F6"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3A1726A1" w14:textId="75FE68A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31D178" w14:textId="0851276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3DC06A" w14:textId="3CCA4AC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0B517C" w14:textId="7A105EB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916,050.00 </w:t>
            </w:r>
          </w:p>
        </w:tc>
      </w:tr>
      <w:tr w:rsidR="008A3853" w:rsidRPr="008A3853" w14:paraId="2043609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95586"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2D19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1F206F5F" w14:textId="124B37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A5D423D" w14:textId="2914A9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2F6E1" w14:textId="53558A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5CB9D" w14:textId="2DE189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166492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C28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DA16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025FDEF" w14:textId="275922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C8B638F" w14:textId="25E824A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74576" w14:textId="1773F6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07FEE" w14:textId="2442AB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3D2B568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E9E2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50B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8EFE629" w14:textId="2600FD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65D9488" w14:textId="3EE99E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7CC85" w14:textId="4F9FCE4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DDD1C" w14:textId="1A626F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1059FC7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47D5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896A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3668FCD5" w14:textId="6FCFA3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4B841A1" w14:textId="4781BC5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ABDEA" w14:textId="35B4E7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4A0BD" w14:textId="576D7C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4B3FD5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689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E13B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78565406" w14:textId="521986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2E26B82" w14:textId="0E5A35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3217B" w14:textId="3A232B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861EC" w14:textId="364026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35C74B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4041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CD3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546BC7C0" w14:textId="2808CA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5DAEC9D" w14:textId="105FF5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41108" w14:textId="107E7D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E637A" w14:textId="0D2BA40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85,500.00 </w:t>
            </w:r>
          </w:p>
        </w:tc>
      </w:tr>
      <w:tr w:rsidR="008A3853" w:rsidRPr="008A3853" w14:paraId="74BC5F0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915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1FC2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BE3BA04" w14:textId="66C26C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3A63EE5D" w14:textId="55C7B0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C477E" w14:textId="3602E9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F8138" w14:textId="6755ED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81,550.00 </w:t>
            </w:r>
          </w:p>
        </w:tc>
      </w:tr>
      <w:tr w:rsidR="008A3853" w:rsidRPr="008A3853" w14:paraId="308E631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5F61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DCD4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18A0F29" w14:textId="7EF243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8749254" w14:textId="0BF3530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E72DE" w14:textId="6FBD66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953AA" w14:textId="319999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050ACFD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CAF1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755EC9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0662DBB1" w14:textId="596945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992BF90" w14:textId="434E91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BBBE0" w14:textId="2B280A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33B91" w14:textId="2D36EC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14,900.00 </w:t>
            </w:r>
          </w:p>
        </w:tc>
      </w:tr>
      <w:tr w:rsidR="008A3853" w:rsidRPr="008A3853" w14:paraId="0E5D82E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4B39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B6A9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4344963" w14:textId="3F8FCD9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4F05FD1" w14:textId="2A90B0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88A59" w14:textId="229B9D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065BA" w14:textId="109BE0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1184EB6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2FB6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2AB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5F2A8E52" w14:textId="0E1905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EA2B6DA" w14:textId="18B44E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DCBF2" w14:textId="6CC738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5DB68" w14:textId="76DDD2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05BB44BD" w14:textId="77777777" w:rsidTr="008A3853">
        <w:trPr>
          <w:trHeight w:val="20"/>
        </w:trPr>
        <w:tc>
          <w:tcPr>
            <w:tcW w:w="0" w:type="auto"/>
            <w:tcBorders>
              <w:top w:val="nil"/>
              <w:left w:val="single" w:sz="4" w:space="0" w:color="000000"/>
              <w:bottom w:val="nil"/>
              <w:right w:val="nil"/>
            </w:tcBorders>
            <w:shd w:val="clear" w:color="auto" w:fill="auto"/>
            <w:vAlign w:val="center"/>
            <w:hideMark/>
          </w:tcPr>
          <w:p w14:paraId="3346AFB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9D021A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00A6D3AA" w14:textId="1E848E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12E0C0" w14:textId="133BF2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4DDDF" w14:textId="01B35A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09B39" w14:textId="31F3015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4,900.00 </w:t>
            </w:r>
          </w:p>
        </w:tc>
      </w:tr>
      <w:tr w:rsidR="008A3853" w:rsidRPr="008A3853" w14:paraId="37F427A5" w14:textId="77777777" w:rsidTr="008A3853">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7C48C7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F2A8A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E13A562" w14:textId="302759D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02BC9B57" w14:textId="5BD80C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89FFA1A" w14:textId="47C6DE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4C4A7257" w14:textId="306433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500.00 </w:t>
            </w:r>
          </w:p>
        </w:tc>
      </w:tr>
      <w:tr w:rsidR="008A3853" w:rsidRPr="008A3853" w14:paraId="087C50FD"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A1B2B8"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52520526" w14:textId="03EE850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7,649,069.75 </w:t>
            </w:r>
          </w:p>
        </w:tc>
        <w:tc>
          <w:tcPr>
            <w:tcW w:w="0" w:type="auto"/>
            <w:tcBorders>
              <w:top w:val="nil"/>
              <w:left w:val="nil"/>
              <w:bottom w:val="single" w:sz="4" w:space="0" w:color="000000"/>
              <w:right w:val="single" w:sz="4" w:space="0" w:color="000000"/>
            </w:tcBorders>
            <w:shd w:val="clear" w:color="A5A5A5" w:fill="A5A5A5"/>
            <w:noWrap/>
            <w:vAlign w:val="bottom"/>
            <w:hideMark/>
          </w:tcPr>
          <w:p w14:paraId="2F9C6782" w14:textId="19459CC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E3BC4DD" w14:textId="024A9EC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FC1591" w14:textId="50EFD98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60,614,669.75 </w:t>
            </w:r>
          </w:p>
        </w:tc>
      </w:tr>
      <w:tr w:rsidR="008A3853" w:rsidRPr="008A3853" w14:paraId="43732220"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BAB1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01E64A6" w14:textId="668FEA5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4907F3FE" w14:textId="6EFD430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28403F" w14:textId="59F7B95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359D16" w14:textId="12E7E96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6,544,679.38 </w:t>
            </w:r>
          </w:p>
        </w:tc>
      </w:tr>
      <w:tr w:rsidR="008A3853" w:rsidRPr="008A3853" w14:paraId="43FB478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10310"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F43B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BA4D70F" w14:textId="6997EB7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DDB3AA8" w14:textId="73C76B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62190" w14:textId="6E93FA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265AE" w14:textId="493B56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82,476.25 </w:t>
            </w:r>
          </w:p>
        </w:tc>
      </w:tr>
      <w:tr w:rsidR="008A3853" w:rsidRPr="008A3853" w14:paraId="0857C73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4CC6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37A7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08F0825" w14:textId="4AB7A7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2A383B26" w14:textId="34A16D7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1F420" w14:textId="628E75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F48DD" w14:textId="33012F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287,352.00 </w:t>
            </w:r>
          </w:p>
        </w:tc>
      </w:tr>
      <w:tr w:rsidR="008A3853" w:rsidRPr="008A3853" w14:paraId="766199B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1214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76E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79644EB" w14:textId="61295E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0ADEE3A2" w14:textId="5D23F3D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F85C9" w14:textId="5F65F78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C31E1" w14:textId="4A86F3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1,423.63 </w:t>
            </w:r>
          </w:p>
        </w:tc>
      </w:tr>
      <w:tr w:rsidR="008A3853" w:rsidRPr="008A3853" w14:paraId="0E5D740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40B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3BD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F8CA3C3" w14:textId="44DD8F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1734FD2" w14:textId="692C9C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A1F48" w14:textId="1DC9BF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EC787" w14:textId="511C27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9,766.25 </w:t>
            </w:r>
          </w:p>
        </w:tc>
      </w:tr>
      <w:tr w:rsidR="008A3853" w:rsidRPr="008A3853" w14:paraId="46BE0FF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861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E26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2C274E60" w14:textId="00D82D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7AF68646" w14:textId="00284D1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A1D9E" w14:textId="59B75B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F2FB4" w14:textId="5039B61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98,800.75 </w:t>
            </w:r>
          </w:p>
        </w:tc>
      </w:tr>
      <w:tr w:rsidR="008A3853" w:rsidRPr="008A3853" w14:paraId="057AAD0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889B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746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0C5F2E97" w14:textId="22B140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3A8B1DD0" w14:textId="6729D9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38EEE" w14:textId="1BB535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EF62F" w14:textId="49D7BF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125,472.50 </w:t>
            </w:r>
          </w:p>
        </w:tc>
      </w:tr>
      <w:tr w:rsidR="008A3853" w:rsidRPr="008A3853" w14:paraId="714108E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CE57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B229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013A4B48" w14:textId="05F8E1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466AF98" w14:textId="2E4CD7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B3B07" w14:textId="26C5266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45498" w14:textId="1B7F4A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23,850.00 </w:t>
            </w:r>
          </w:p>
        </w:tc>
      </w:tr>
      <w:tr w:rsidR="008A3853" w:rsidRPr="008A3853" w14:paraId="0029D2F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F616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8A46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73D6EFA8" w14:textId="4EC01E4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17B4F8BE" w14:textId="40761F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75C7B" w14:textId="490BF5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38AC9" w14:textId="3630CC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968,565.56 </w:t>
            </w:r>
          </w:p>
        </w:tc>
      </w:tr>
      <w:tr w:rsidR="008A3853" w:rsidRPr="008A3853" w14:paraId="266D0D6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FF1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8019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9D0F890" w14:textId="27F525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30DC5A78" w14:textId="46D1C1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7833D" w14:textId="5C84A8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2863D" w14:textId="350C59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8,072.44 </w:t>
            </w:r>
          </w:p>
        </w:tc>
      </w:tr>
      <w:tr w:rsidR="008A3853" w:rsidRPr="008A3853" w14:paraId="0E5DE9B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86CA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D380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4B3A696F" w14:textId="6F0215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AEBB6D2" w14:textId="2DB1B46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1548E" w14:textId="01DECE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5A340" w14:textId="0F79EE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8,900.00 </w:t>
            </w:r>
          </w:p>
        </w:tc>
      </w:tr>
      <w:tr w:rsidR="008A3853" w:rsidRPr="008A3853" w14:paraId="0DE6163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B68CB"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3501BBF" w14:textId="0D78707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3454CB9" w14:textId="3D18420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9D22FB" w14:textId="725D22E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53E5DB" w14:textId="4A62553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748,685.25 </w:t>
            </w:r>
          </w:p>
        </w:tc>
      </w:tr>
      <w:tr w:rsidR="008A3853" w:rsidRPr="008A3853" w14:paraId="28BF600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E1916"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53F2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3E95878D" w14:textId="509F2F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97DFCC6" w14:textId="38B962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6F585" w14:textId="3AB4B2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5D4FF" w14:textId="566427F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9,532.50 </w:t>
            </w:r>
          </w:p>
        </w:tc>
      </w:tr>
      <w:tr w:rsidR="008A3853" w:rsidRPr="008A3853" w14:paraId="6981872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2E9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18CA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18DDA41" w14:textId="7C13C5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79FAC58E" w14:textId="3884A3C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9BF8A" w14:textId="76DF77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5DAC9" w14:textId="2C56A9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97,195.00 </w:t>
            </w:r>
          </w:p>
        </w:tc>
      </w:tr>
      <w:tr w:rsidR="008A3853" w:rsidRPr="008A3853" w14:paraId="7599653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A6E7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D4EE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429F007" w14:textId="6FF98F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7EA2823" w14:textId="2FAAA3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2C0A0" w14:textId="6735EF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481E7" w14:textId="690B41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22,520.25 </w:t>
            </w:r>
          </w:p>
        </w:tc>
      </w:tr>
      <w:tr w:rsidR="008A3853" w:rsidRPr="008A3853" w14:paraId="14ED68E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D766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526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0DBA86D" w14:textId="3A67C6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05D91D84" w14:textId="297A69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E021B" w14:textId="437270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3B123" w14:textId="52EE12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2,943.75 </w:t>
            </w:r>
          </w:p>
        </w:tc>
      </w:tr>
      <w:tr w:rsidR="008A3853" w:rsidRPr="008A3853" w14:paraId="0E29D37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DD72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3FB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F2B66FB" w14:textId="07CC3A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F1A6F11" w14:textId="4BF4C5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3CEBF" w14:textId="0E14D2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F3A9F" w14:textId="1460CD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831.25 </w:t>
            </w:r>
          </w:p>
        </w:tc>
      </w:tr>
      <w:tr w:rsidR="008A3853" w:rsidRPr="008A3853" w14:paraId="43963B0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2EFF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CF89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6639066D" w14:textId="75F86C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4B87A6F" w14:textId="6EBAA2A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DD150" w14:textId="10D139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3AD7F" w14:textId="44A04A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831.25 </w:t>
            </w:r>
          </w:p>
        </w:tc>
      </w:tr>
      <w:tr w:rsidR="008A3853" w:rsidRPr="008A3853" w14:paraId="28251D7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2BA5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40DD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35E4211D" w14:textId="4DB208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BD722DD" w14:textId="0C2F41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13D25" w14:textId="075321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38B82" w14:textId="2FE061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8,831.25 </w:t>
            </w:r>
          </w:p>
        </w:tc>
      </w:tr>
      <w:tr w:rsidR="008A3853" w:rsidRPr="008A3853" w14:paraId="5AA5507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7AB8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CAB4ED3" w14:textId="195B485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2FBE21F" w14:textId="0DDB851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1EA7A4" w14:textId="70137575"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11F307" w14:textId="7916B53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8,361,942.88 </w:t>
            </w:r>
          </w:p>
        </w:tc>
      </w:tr>
      <w:tr w:rsidR="008A3853" w:rsidRPr="008A3853" w14:paraId="43AE61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BF883"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97DE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770B9C1" w14:textId="56B76A2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5A92CD9F" w14:textId="7FF25E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7228E" w14:textId="235D33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57A99" w14:textId="437647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3,854.63 </w:t>
            </w:r>
          </w:p>
        </w:tc>
      </w:tr>
      <w:tr w:rsidR="008A3853" w:rsidRPr="008A3853" w14:paraId="04CDE85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55AA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36C5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29F138BA" w14:textId="5677DD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61A0499" w14:textId="42711C2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F30EE" w14:textId="1E25703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50203" w14:textId="2A1824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24,143.75 </w:t>
            </w:r>
          </w:p>
        </w:tc>
      </w:tr>
      <w:tr w:rsidR="008A3853" w:rsidRPr="008A3853" w14:paraId="0EF2F5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67E3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4B11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77A802B" w14:textId="6A342E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6193D007" w14:textId="5C0097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097A6" w14:textId="11E695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6A5DA" w14:textId="510F8B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2,435.00 </w:t>
            </w:r>
          </w:p>
        </w:tc>
      </w:tr>
      <w:tr w:rsidR="008A3853" w:rsidRPr="008A3853" w14:paraId="571F50C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B9E3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09A7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0B237B57" w14:textId="606297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B3F687B" w14:textId="1B09CC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83981" w14:textId="3A882E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30FC3" w14:textId="14491E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581,299.38 </w:t>
            </w:r>
          </w:p>
        </w:tc>
      </w:tr>
      <w:tr w:rsidR="008A3853" w:rsidRPr="008A3853" w14:paraId="3EBA4AD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AEF6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E5D9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01084AC9" w14:textId="236B39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629C2F5" w14:textId="4D8FB0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904D9" w14:textId="5E9EAB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BE7F3" w14:textId="77D1E9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940.00 </w:t>
            </w:r>
          </w:p>
        </w:tc>
      </w:tr>
      <w:tr w:rsidR="008A3853" w:rsidRPr="008A3853" w14:paraId="0668474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4FC4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0280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66BAF3E" w14:textId="586957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C2EA130" w14:textId="5FF7B6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A62BC" w14:textId="08028E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ABE43" w14:textId="4F3DA2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8,900.00 </w:t>
            </w:r>
          </w:p>
        </w:tc>
      </w:tr>
      <w:tr w:rsidR="008A3853" w:rsidRPr="008A3853" w14:paraId="7565026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326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01B1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2CCCD99" w14:textId="4E9812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5F84AEA" w14:textId="7B8F233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EAECC" w14:textId="02A941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4C65D" w14:textId="1B2661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940.00 </w:t>
            </w:r>
          </w:p>
        </w:tc>
      </w:tr>
      <w:tr w:rsidR="008A3853" w:rsidRPr="008A3853" w14:paraId="0B56E61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9E9C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A78B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586512BD" w14:textId="0275E5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388CC0D7" w14:textId="120016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ECC54" w14:textId="5C25DEA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16C49" w14:textId="1D80C0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2,545.63 </w:t>
            </w:r>
          </w:p>
        </w:tc>
      </w:tr>
      <w:tr w:rsidR="008A3853" w:rsidRPr="008A3853" w14:paraId="2D2F6E8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6FA9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8701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203FDD4C" w14:textId="2353BE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4D196B06" w14:textId="4151D3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BAAC8" w14:textId="5B4FCD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3A030" w14:textId="6AD049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40,265.00 </w:t>
            </w:r>
          </w:p>
        </w:tc>
      </w:tr>
      <w:tr w:rsidR="008A3853" w:rsidRPr="008A3853" w14:paraId="68468B7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039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2E0F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619C77FB" w14:textId="29A1A7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4AB3D0E5" w14:textId="0566E3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1AC91" w14:textId="378C0AE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62C8B" w14:textId="734DA3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06,377.70 </w:t>
            </w:r>
          </w:p>
        </w:tc>
      </w:tr>
      <w:tr w:rsidR="008A3853" w:rsidRPr="008A3853" w14:paraId="71FA4C5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243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3E62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D3091E0" w14:textId="04AEAB6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B590AF5" w14:textId="13D39C0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5FE8A" w14:textId="4BF7D6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2F468" w14:textId="0D6F1F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1,025.00 </w:t>
            </w:r>
          </w:p>
        </w:tc>
      </w:tr>
      <w:tr w:rsidR="008A3853" w:rsidRPr="008A3853" w14:paraId="218BD02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0616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6841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3CF72D7E" w14:textId="3002A2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1991642" w14:textId="228403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7D9DD" w14:textId="2A621B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DBEBC" w14:textId="0AA939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41,025.00 </w:t>
            </w:r>
          </w:p>
        </w:tc>
      </w:tr>
      <w:tr w:rsidR="008A3853" w:rsidRPr="008A3853" w14:paraId="079BB74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CD60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BF2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564CCDFF" w14:textId="0AAFC1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5B87A174" w14:textId="40F748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9B59B" w14:textId="6C9B83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8ECAE" w14:textId="7C4413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15,653.75 </w:t>
            </w:r>
          </w:p>
        </w:tc>
      </w:tr>
      <w:tr w:rsidR="008A3853" w:rsidRPr="008A3853" w14:paraId="7A8947A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1DE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116C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0B41953" w14:textId="7A9933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83C6C1B" w14:textId="763A0C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C1151" w14:textId="4D462A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10B2C" w14:textId="251921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940.00 </w:t>
            </w:r>
          </w:p>
        </w:tc>
      </w:tr>
      <w:tr w:rsidR="008A3853" w:rsidRPr="008A3853" w14:paraId="72D9FD3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E2AC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C0A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44EE6FBB" w14:textId="2D7468F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0A41328D" w14:textId="47CEE3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D07FE" w14:textId="0CDADB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85AA9" w14:textId="087F1D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06,226.30 </w:t>
            </w:r>
          </w:p>
        </w:tc>
      </w:tr>
      <w:tr w:rsidR="008A3853" w:rsidRPr="008A3853" w14:paraId="1FED840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50DE3"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299B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C4F58DE" w14:textId="369A8E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B112B9F" w14:textId="232227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326B0" w14:textId="7AF6F1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0030E" w14:textId="7ABB45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30,198.75 </w:t>
            </w:r>
          </w:p>
        </w:tc>
      </w:tr>
      <w:tr w:rsidR="008A3853" w:rsidRPr="008A3853" w14:paraId="595BD9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E1DB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6B8E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620D520" w14:textId="6E00418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49D30F2" w14:textId="6CD9BE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BABB9" w14:textId="18CCB2C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7C30F" w14:textId="065152C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25,940.00 </w:t>
            </w:r>
          </w:p>
        </w:tc>
      </w:tr>
      <w:tr w:rsidR="008A3853" w:rsidRPr="008A3853" w14:paraId="1DF9E64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907A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717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1D739C9E" w14:textId="619EE6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774C145D" w14:textId="2EF6E4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6321D" w14:textId="6FC2EB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D65F7" w14:textId="144733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93,655.49 </w:t>
            </w:r>
          </w:p>
        </w:tc>
      </w:tr>
      <w:tr w:rsidR="008A3853" w:rsidRPr="008A3853" w14:paraId="6ACA534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3238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5E82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3C58D7CC" w14:textId="65A113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B71AB" w14:textId="5BBD3F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4A248EAD" w14:textId="52359D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26FB7" w14:textId="3E26DC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5,600.00 </w:t>
            </w:r>
          </w:p>
        </w:tc>
      </w:tr>
      <w:tr w:rsidR="008A3853" w:rsidRPr="008A3853" w14:paraId="1B1871C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A1E8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27A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23925FF" w14:textId="61CDB7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25737052" w14:textId="1E8C27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8B49B" w14:textId="545311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58EB3" w14:textId="2B6499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74,977.50 </w:t>
            </w:r>
          </w:p>
        </w:tc>
      </w:tr>
      <w:tr w:rsidR="008A3853" w:rsidRPr="008A3853" w14:paraId="5454DA33"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2916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01FE9CB" w14:textId="6273390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9,909,362.24 </w:t>
            </w:r>
          </w:p>
        </w:tc>
        <w:tc>
          <w:tcPr>
            <w:tcW w:w="0" w:type="auto"/>
            <w:tcBorders>
              <w:top w:val="nil"/>
              <w:left w:val="nil"/>
              <w:bottom w:val="single" w:sz="4" w:space="0" w:color="000000"/>
              <w:right w:val="single" w:sz="4" w:space="0" w:color="000000"/>
            </w:tcBorders>
            <w:shd w:val="clear" w:color="D8D8D8" w:fill="D8D8D8"/>
            <w:noWrap/>
            <w:vAlign w:val="bottom"/>
            <w:hideMark/>
          </w:tcPr>
          <w:p w14:paraId="3358C306" w14:textId="1750018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F3E9272" w14:textId="69F0FCF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851460" w14:textId="43464FA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1,959,362.24 </w:t>
            </w:r>
          </w:p>
        </w:tc>
      </w:tr>
      <w:tr w:rsidR="008A3853" w:rsidRPr="008A3853" w14:paraId="5879996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3B52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9CF8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07EBE5AF" w14:textId="1B291A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7FD72A7C" w14:textId="6053DE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5D4EC" w14:textId="1E764D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667EF" w14:textId="201EE6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05,012.91 </w:t>
            </w:r>
          </w:p>
        </w:tc>
      </w:tr>
      <w:tr w:rsidR="008A3853" w:rsidRPr="008A3853" w14:paraId="0E264D2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01F6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1715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0726A015" w14:textId="30363A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FD7E7F2" w14:textId="2768556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A1019" w14:textId="709A29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592F" w14:textId="206FA1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98,900.00 </w:t>
            </w:r>
          </w:p>
        </w:tc>
      </w:tr>
      <w:tr w:rsidR="008A3853" w:rsidRPr="008A3853" w14:paraId="46A66EC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9DDA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83FE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30678536" w14:textId="7D1CD0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0E6E46CE" w14:textId="20FE55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F0CAD" w14:textId="0D9FC4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61965" w14:textId="5DBF4E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672,643.80 </w:t>
            </w:r>
          </w:p>
        </w:tc>
      </w:tr>
      <w:tr w:rsidR="008A3853" w:rsidRPr="008A3853" w14:paraId="520586C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44F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FF26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F238A07" w14:textId="0CD2F7E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172E6E3" w14:textId="1702BE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08316" w14:textId="225988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196B1" w14:textId="5996C3D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53,673.19 </w:t>
            </w:r>
          </w:p>
        </w:tc>
      </w:tr>
      <w:tr w:rsidR="008A3853" w:rsidRPr="008A3853" w14:paraId="2C7DB4D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FDC8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CF4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2A972AD2" w14:textId="688F75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4527A6F" w14:textId="400926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F9404" w14:textId="0EE5579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E574A" w14:textId="4601C9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355.00 </w:t>
            </w:r>
          </w:p>
        </w:tc>
      </w:tr>
      <w:tr w:rsidR="008A3853" w:rsidRPr="008A3853" w14:paraId="6A19382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E826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E7A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52D813B" w14:textId="75B884D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3DC36656" w14:textId="17E9F7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9CA09" w14:textId="4A2756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8781D" w14:textId="6A0EF7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48,917.08 </w:t>
            </w:r>
          </w:p>
        </w:tc>
      </w:tr>
      <w:tr w:rsidR="008A3853" w:rsidRPr="008A3853" w14:paraId="05D1D3C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CC6D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47A8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31CC3EEB" w14:textId="6BD437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3967C9D" w14:textId="232B80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75233" w14:textId="45B218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94D16" w14:textId="03C834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57,593.13 </w:t>
            </w:r>
          </w:p>
        </w:tc>
      </w:tr>
      <w:tr w:rsidR="008A3853" w:rsidRPr="008A3853" w14:paraId="18661AC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6D23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35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48377322" w14:textId="5218EE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1248C329" w14:textId="51666DC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3AD47" w14:textId="6EED5C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B24CE" w14:textId="79AF1C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03,785.50 </w:t>
            </w:r>
          </w:p>
        </w:tc>
      </w:tr>
      <w:tr w:rsidR="008A3853" w:rsidRPr="008A3853" w14:paraId="4913643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E25E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1C29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3BB25433" w14:textId="14CE89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354F75A" w14:textId="6E4CDD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214D5" w14:textId="41C7A3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600C0" w14:textId="62FDB9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2,710.00 </w:t>
            </w:r>
          </w:p>
        </w:tc>
      </w:tr>
      <w:tr w:rsidR="008A3853" w:rsidRPr="008A3853" w14:paraId="3B72F11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7C2C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84CB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3EA4156C" w14:textId="604303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7D69D43" w14:textId="2BCFBB6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BE2B0" w14:textId="04978E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4617D" w14:textId="798E57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29,988.13 </w:t>
            </w:r>
          </w:p>
        </w:tc>
      </w:tr>
      <w:tr w:rsidR="008A3853" w:rsidRPr="008A3853" w14:paraId="305C2C9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8AB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FBB9B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1E0F7C1E" w14:textId="53F20F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531942F2" w14:textId="3FCD0E1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A12A9" w14:textId="6483127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AA194" w14:textId="1C0896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94,150.33 </w:t>
            </w:r>
          </w:p>
        </w:tc>
      </w:tr>
      <w:tr w:rsidR="008A3853" w:rsidRPr="008A3853" w14:paraId="5A2EEBA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7252C"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9E90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7FE1F97" w14:textId="456A5A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1B0EC078" w14:textId="42FAD2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A828E" w14:textId="0275D5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F3596" w14:textId="76CCCA8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08,576.31 </w:t>
            </w:r>
          </w:p>
        </w:tc>
      </w:tr>
      <w:tr w:rsidR="008A3853" w:rsidRPr="008A3853" w14:paraId="4C2684F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3F655"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F45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2F3A929" w14:textId="22A8AB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8AD77F6" w14:textId="7A896E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E0120D" w14:textId="0A4FFDD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155F6" w14:textId="23716B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3,924,585.00 </w:t>
            </w:r>
          </w:p>
        </w:tc>
      </w:tr>
      <w:tr w:rsidR="008A3853" w:rsidRPr="008A3853" w14:paraId="707FCDD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7AA87"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6031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1D11618C" w14:textId="55200FC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ED809AE" w14:textId="4EC7CE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83F8B" w14:textId="62D588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A571E" w14:textId="049283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355.00 </w:t>
            </w:r>
          </w:p>
        </w:tc>
      </w:tr>
      <w:tr w:rsidR="008A3853" w:rsidRPr="008A3853" w14:paraId="70D46A6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7A104"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90B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3AF7D02D" w14:textId="10F914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4FFA330D" w14:textId="0BD4CA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5585B" w14:textId="06A1EF1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B84B5" w14:textId="2AAC18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82,395.00 </w:t>
            </w:r>
          </w:p>
        </w:tc>
      </w:tr>
      <w:tr w:rsidR="008A3853" w:rsidRPr="008A3853" w14:paraId="4B53AB9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24EE1"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8CB6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67C01B10" w14:textId="7F42FD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4FDB1D30" w14:textId="570607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B9541" w14:textId="302293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997CA" w14:textId="264FD9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13,721.86 </w:t>
            </w:r>
          </w:p>
        </w:tc>
      </w:tr>
      <w:tr w:rsidR="008A3853" w:rsidRPr="008A3853" w14:paraId="306AC631"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EBDD88"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6A9EA463" w14:textId="6970BB4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6,752,295.20 </w:t>
            </w:r>
          </w:p>
        </w:tc>
        <w:tc>
          <w:tcPr>
            <w:tcW w:w="0" w:type="auto"/>
            <w:tcBorders>
              <w:top w:val="nil"/>
              <w:left w:val="nil"/>
              <w:bottom w:val="single" w:sz="4" w:space="0" w:color="000000"/>
              <w:right w:val="single" w:sz="4" w:space="0" w:color="000000"/>
            </w:tcBorders>
            <w:shd w:val="clear" w:color="A5A5A5" w:fill="A5A5A5"/>
            <w:noWrap/>
            <w:vAlign w:val="bottom"/>
            <w:hideMark/>
          </w:tcPr>
          <w:p w14:paraId="63155F13" w14:textId="09D760E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5ED586F" w14:textId="555493E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3D666FD1" w14:textId="7DD4C68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96,115,159.60 </w:t>
            </w:r>
          </w:p>
        </w:tc>
      </w:tr>
      <w:tr w:rsidR="008A3853" w:rsidRPr="008A3853" w14:paraId="559FA99C"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224AA"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03853F97" w14:textId="1BE4F90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2,340,593.90 </w:t>
            </w:r>
          </w:p>
        </w:tc>
        <w:tc>
          <w:tcPr>
            <w:tcW w:w="0" w:type="auto"/>
            <w:tcBorders>
              <w:top w:val="nil"/>
              <w:left w:val="nil"/>
              <w:bottom w:val="single" w:sz="4" w:space="0" w:color="000000"/>
              <w:right w:val="single" w:sz="4" w:space="0" w:color="000000"/>
            </w:tcBorders>
            <w:shd w:val="clear" w:color="D8D8D8" w:fill="D8D8D8"/>
            <w:noWrap/>
            <w:vAlign w:val="bottom"/>
            <w:hideMark/>
          </w:tcPr>
          <w:p w14:paraId="29E52F51" w14:textId="43D0FE9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54F763" w14:textId="24B7C3AB"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EA37D50" w14:textId="0FB9F18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22,411,548.90 </w:t>
            </w:r>
          </w:p>
        </w:tc>
      </w:tr>
      <w:tr w:rsidR="008A3853" w:rsidRPr="008A3853" w14:paraId="3AE683D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AA3B4"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72F0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6DC3AB9B" w14:textId="25F642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082,689.06 </w:t>
            </w:r>
          </w:p>
        </w:tc>
        <w:tc>
          <w:tcPr>
            <w:tcW w:w="0" w:type="auto"/>
            <w:tcBorders>
              <w:top w:val="nil"/>
              <w:left w:val="nil"/>
              <w:bottom w:val="single" w:sz="4" w:space="0" w:color="000000"/>
              <w:right w:val="single" w:sz="4" w:space="0" w:color="000000"/>
            </w:tcBorders>
            <w:shd w:val="clear" w:color="auto" w:fill="auto"/>
            <w:noWrap/>
            <w:vAlign w:val="bottom"/>
            <w:hideMark/>
          </w:tcPr>
          <w:p w14:paraId="069B3C84" w14:textId="650778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D5A50" w14:textId="4D789F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E780B" w14:textId="30C7CBA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082,689.06 </w:t>
            </w:r>
          </w:p>
        </w:tc>
      </w:tr>
      <w:tr w:rsidR="008A3853" w:rsidRPr="008A3853" w14:paraId="7BB37C3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CE27D"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BA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191B88EA" w14:textId="11AEDB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5060340D" w14:textId="017E9F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9B5A9" w14:textId="757AB7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ACD32" w14:textId="5AD793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68,748.24 </w:t>
            </w:r>
          </w:p>
        </w:tc>
      </w:tr>
      <w:tr w:rsidR="008A3853" w:rsidRPr="008A3853" w14:paraId="1A7261E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0995A"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7F00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56C030AE" w14:textId="7D924C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261871E2" w14:textId="6B1235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5A972" w14:textId="4500423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232B0" w14:textId="555E16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3,117.44 </w:t>
            </w:r>
          </w:p>
        </w:tc>
      </w:tr>
      <w:tr w:rsidR="008A3853" w:rsidRPr="008A3853" w14:paraId="58AD76A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24E1B"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B395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0B7304FD" w14:textId="117A22E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56931D99" w14:textId="48DD49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35F8E" w14:textId="7B1C1D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5B6C9" w14:textId="32A6FC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5,651.60 </w:t>
            </w:r>
          </w:p>
        </w:tc>
      </w:tr>
      <w:tr w:rsidR="008A3853" w:rsidRPr="008A3853" w14:paraId="2A3D188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E727D"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ADC4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5A90A851" w14:textId="44A8D8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669.26 </w:t>
            </w:r>
          </w:p>
        </w:tc>
        <w:tc>
          <w:tcPr>
            <w:tcW w:w="0" w:type="auto"/>
            <w:tcBorders>
              <w:top w:val="nil"/>
              <w:left w:val="nil"/>
              <w:bottom w:val="single" w:sz="4" w:space="0" w:color="000000"/>
              <w:right w:val="single" w:sz="4" w:space="0" w:color="000000"/>
            </w:tcBorders>
            <w:shd w:val="clear" w:color="auto" w:fill="auto"/>
            <w:noWrap/>
            <w:vAlign w:val="bottom"/>
            <w:hideMark/>
          </w:tcPr>
          <w:p w14:paraId="7A960B41" w14:textId="1DBF83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AC907" w14:textId="0916C2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EFAAC" w14:textId="2B270F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669.26 </w:t>
            </w:r>
          </w:p>
        </w:tc>
      </w:tr>
      <w:tr w:rsidR="008A3853" w:rsidRPr="008A3853" w14:paraId="35AB4D9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24DF5"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566D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DD7918A" w14:textId="39311A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41F7149A" w14:textId="4F7F7A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E3DFF" w14:textId="1766A96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D489C" w14:textId="7A62E9E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7,793.72 </w:t>
            </w:r>
          </w:p>
        </w:tc>
      </w:tr>
      <w:tr w:rsidR="008A3853" w:rsidRPr="008A3853" w14:paraId="618FBAE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BF3F2"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41D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F9C8E0D" w14:textId="217CA9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7402645B" w14:textId="1E01BFD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0FCE2" w14:textId="55F03A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22D76" w14:textId="72AE5A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70,089.27 </w:t>
            </w:r>
          </w:p>
        </w:tc>
      </w:tr>
      <w:tr w:rsidR="008A3853" w:rsidRPr="008A3853" w14:paraId="01BC4C9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1DA7A"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75AC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CD16F30" w14:textId="734266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59A34C98" w14:textId="254EB7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E39FC" w14:textId="1BD39B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35F6C" w14:textId="2A13E4A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002,785.90 </w:t>
            </w:r>
          </w:p>
        </w:tc>
      </w:tr>
      <w:tr w:rsidR="008A3853" w:rsidRPr="008A3853" w14:paraId="45DD6A3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2B2D1"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2C8B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6E7B7F61" w14:textId="723730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2D29717" w14:textId="5D69F6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B01BB" w14:textId="18A73E4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E3B80" w14:textId="22FF78B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49,086.88 </w:t>
            </w:r>
          </w:p>
        </w:tc>
      </w:tr>
      <w:tr w:rsidR="008A3853" w:rsidRPr="008A3853" w14:paraId="404140F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FC805"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9491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1FA52EE7" w14:textId="76DB2D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1F0514F5" w14:textId="6999BE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1C7F5" w14:textId="0D3D553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0CA62" w14:textId="4E8EA5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42,680.18 </w:t>
            </w:r>
          </w:p>
        </w:tc>
      </w:tr>
      <w:tr w:rsidR="008A3853" w:rsidRPr="008A3853" w14:paraId="738F7BF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54794"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7AD1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643736C5" w14:textId="408428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353D1C5A" w14:textId="086A86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57B0C" w14:textId="3CE660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29FE2060" w14:textId="4D2C231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28,956.98 </w:t>
            </w:r>
          </w:p>
        </w:tc>
      </w:tr>
      <w:tr w:rsidR="008A3853" w:rsidRPr="008A3853" w14:paraId="161498C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4DEA5"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E474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7E70E80C" w14:textId="7F189F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4C830739" w14:textId="03D804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90114" w14:textId="6FE159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B4145" w14:textId="470D838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13,662.32 </w:t>
            </w:r>
          </w:p>
        </w:tc>
      </w:tr>
      <w:tr w:rsidR="008A3853" w:rsidRPr="008A3853" w14:paraId="5BE2EAD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6105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DB1B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3637D110" w14:textId="26C5709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165C17E6" w14:textId="2071D4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D9829" w14:textId="0D983B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35348" w14:textId="60F6B8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5,346.88 </w:t>
            </w:r>
          </w:p>
        </w:tc>
      </w:tr>
      <w:tr w:rsidR="008A3853" w:rsidRPr="008A3853" w14:paraId="199D49B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78A8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A29C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7BD14467" w14:textId="699205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263A1B74" w14:textId="0E605B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C0AAF" w14:textId="70F08A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29160" w14:textId="61EEB7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26,812.84 </w:t>
            </w:r>
          </w:p>
        </w:tc>
      </w:tr>
      <w:tr w:rsidR="008A3853" w:rsidRPr="008A3853" w14:paraId="1FB76E9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0F09B"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B33F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1CC5536A" w14:textId="186AE6C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591DC453" w14:textId="623011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1948B" w14:textId="619E9E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C8404" w14:textId="72B027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5,266.20 </w:t>
            </w:r>
          </w:p>
        </w:tc>
      </w:tr>
      <w:tr w:rsidR="008A3853" w:rsidRPr="008A3853" w14:paraId="44982FD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A9722"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4CBF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6CB2A48A" w14:textId="381FB5F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88,961.28 </w:t>
            </w:r>
          </w:p>
        </w:tc>
        <w:tc>
          <w:tcPr>
            <w:tcW w:w="0" w:type="auto"/>
            <w:tcBorders>
              <w:top w:val="nil"/>
              <w:left w:val="nil"/>
              <w:bottom w:val="single" w:sz="4" w:space="0" w:color="000000"/>
              <w:right w:val="single" w:sz="4" w:space="0" w:color="000000"/>
            </w:tcBorders>
            <w:shd w:val="clear" w:color="auto" w:fill="auto"/>
            <w:noWrap/>
            <w:vAlign w:val="bottom"/>
            <w:hideMark/>
          </w:tcPr>
          <w:p w14:paraId="1C5F3719" w14:textId="2FA85E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18264" w14:textId="1200B79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3F4AA" w14:textId="282E26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88,961.28 </w:t>
            </w:r>
          </w:p>
        </w:tc>
      </w:tr>
      <w:tr w:rsidR="008A3853" w:rsidRPr="008A3853" w14:paraId="416F0A0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009E6"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8784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076AE65B" w14:textId="4BC7E9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2B13EB21" w14:textId="1CE13C3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02210" w14:textId="468B07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787D1" w14:textId="233F7A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37,696.38 </w:t>
            </w:r>
          </w:p>
        </w:tc>
      </w:tr>
      <w:tr w:rsidR="008A3853" w:rsidRPr="008A3853" w14:paraId="331615D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0239A"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2B73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08FBA4E2" w14:textId="47EB20F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38F114CB" w14:textId="74F0943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78D69" w14:textId="793AA0D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8AA93" w14:textId="4DC087B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74,330.58 </w:t>
            </w:r>
          </w:p>
        </w:tc>
      </w:tr>
      <w:tr w:rsidR="008A3853" w:rsidRPr="008A3853" w14:paraId="3D18655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1E3FA"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3D11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0999FD9" w14:textId="4F884B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5,349.16 </w:t>
            </w:r>
          </w:p>
        </w:tc>
        <w:tc>
          <w:tcPr>
            <w:tcW w:w="0" w:type="auto"/>
            <w:tcBorders>
              <w:top w:val="nil"/>
              <w:left w:val="nil"/>
              <w:bottom w:val="single" w:sz="4" w:space="0" w:color="000000"/>
              <w:right w:val="single" w:sz="4" w:space="0" w:color="000000"/>
            </w:tcBorders>
            <w:shd w:val="clear" w:color="auto" w:fill="auto"/>
            <w:noWrap/>
            <w:vAlign w:val="bottom"/>
            <w:hideMark/>
          </w:tcPr>
          <w:p w14:paraId="609613BC" w14:textId="4A284B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FED35" w14:textId="433F40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C0941" w14:textId="260997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5,349.16 </w:t>
            </w:r>
          </w:p>
        </w:tc>
      </w:tr>
      <w:tr w:rsidR="008A3853" w:rsidRPr="008A3853" w14:paraId="540129C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53EAE"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2854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566F0C1E" w14:textId="6218560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9,156.40 </w:t>
            </w:r>
          </w:p>
        </w:tc>
        <w:tc>
          <w:tcPr>
            <w:tcW w:w="0" w:type="auto"/>
            <w:tcBorders>
              <w:top w:val="nil"/>
              <w:left w:val="nil"/>
              <w:bottom w:val="single" w:sz="4" w:space="0" w:color="000000"/>
              <w:right w:val="single" w:sz="4" w:space="0" w:color="000000"/>
            </w:tcBorders>
            <w:shd w:val="clear" w:color="auto" w:fill="auto"/>
            <w:noWrap/>
            <w:vAlign w:val="bottom"/>
            <w:hideMark/>
          </w:tcPr>
          <w:p w14:paraId="7D30BE40" w14:textId="764622B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F97E8" w14:textId="407816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38675" w14:textId="7F1279F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49,156.40 </w:t>
            </w:r>
          </w:p>
        </w:tc>
      </w:tr>
      <w:tr w:rsidR="008A3853" w:rsidRPr="008A3853" w14:paraId="5A1448A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B954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B69B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F62600D" w14:textId="2C1D53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C0BA7C5" w14:textId="24C0916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FEA43" w14:textId="61A743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AE0EF" w14:textId="5AE263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388.00 </w:t>
            </w:r>
          </w:p>
        </w:tc>
      </w:tr>
      <w:tr w:rsidR="008A3853" w:rsidRPr="008A3853" w14:paraId="7191E73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3BC4E"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BD86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53A8A25" w14:textId="35CB95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76,185.38 </w:t>
            </w:r>
          </w:p>
        </w:tc>
        <w:tc>
          <w:tcPr>
            <w:tcW w:w="0" w:type="auto"/>
            <w:tcBorders>
              <w:top w:val="nil"/>
              <w:left w:val="nil"/>
              <w:bottom w:val="single" w:sz="4" w:space="0" w:color="000000"/>
              <w:right w:val="single" w:sz="4" w:space="0" w:color="000000"/>
            </w:tcBorders>
            <w:shd w:val="clear" w:color="auto" w:fill="auto"/>
            <w:noWrap/>
            <w:vAlign w:val="bottom"/>
            <w:hideMark/>
          </w:tcPr>
          <w:p w14:paraId="31D257ED" w14:textId="735EE14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D83F88F" w14:textId="57C552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38181" w14:textId="7BD9980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88,140.38 </w:t>
            </w:r>
          </w:p>
        </w:tc>
      </w:tr>
      <w:tr w:rsidR="008A3853" w:rsidRPr="008A3853" w14:paraId="023D79E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02F8E"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D16C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F2EBE7B" w14:textId="16A37A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8,946.11 </w:t>
            </w:r>
          </w:p>
        </w:tc>
        <w:tc>
          <w:tcPr>
            <w:tcW w:w="0" w:type="auto"/>
            <w:tcBorders>
              <w:top w:val="nil"/>
              <w:left w:val="nil"/>
              <w:bottom w:val="single" w:sz="4" w:space="0" w:color="000000"/>
              <w:right w:val="single" w:sz="4" w:space="0" w:color="000000"/>
            </w:tcBorders>
            <w:shd w:val="clear" w:color="auto" w:fill="auto"/>
            <w:noWrap/>
            <w:vAlign w:val="bottom"/>
            <w:hideMark/>
          </w:tcPr>
          <w:p w14:paraId="4F4E62C1" w14:textId="401191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2F5970" w14:textId="35CA65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6D090" w14:textId="4BF4C3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78,946.11 </w:t>
            </w:r>
          </w:p>
        </w:tc>
      </w:tr>
      <w:tr w:rsidR="008A3853" w:rsidRPr="008A3853" w14:paraId="143ABA3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95F8B"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310D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6FB91108" w14:textId="78A04F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29CF5F23" w14:textId="002F72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185AE" w14:textId="6DD237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20E05" w14:textId="1746FF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3,990.76 </w:t>
            </w:r>
          </w:p>
        </w:tc>
      </w:tr>
      <w:tr w:rsidR="008A3853" w:rsidRPr="008A3853" w14:paraId="41B46E3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7A7C1"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B58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7A45BC36" w14:textId="3E3EE2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60525BE0" w14:textId="6F38107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B8EBE" w14:textId="705E7DC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FFE38" w14:textId="38520C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61,289.62 </w:t>
            </w:r>
          </w:p>
        </w:tc>
      </w:tr>
      <w:tr w:rsidR="008A3853" w:rsidRPr="008A3853" w14:paraId="0BC5AB3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5B9B5"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21A4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1F1751F1" w14:textId="7C8BA2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5CAF41D9" w14:textId="55B1BC7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DFD9E" w14:textId="022AB4F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783CB" w14:textId="35D5F6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37,458.46 </w:t>
            </w:r>
          </w:p>
        </w:tc>
      </w:tr>
      <w:tr w:rsidR="008A3853" w:rsidRPr="008A3853" w14:paraId="385CD0D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6D9B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B0EC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1F13E010" w14:textId="74CE5EA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58877697" w14:textId="27BEBF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D6235" w14:textId="2F7AF9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D85E9" w14:textId="5E7D3F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73,485.00 </w:t>
            </w:r>
          </w:p>
        </w:tc>
      </w:tr>
      <w:tr w:rsidR="008A3853" w:rsidRPr="008A3853" w14:paraId="23C6C9B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42DE1"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1020FAEA" w14:textId="052DA15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5C46A53E" w14:textId="6958E25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3E2B3E" w14:textId="371A4AD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0DBCB1" w14:textId="131F788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177,049.92 </w:t>
            </w:r>
          </w:p>
        </w:tc>
      </w:tr>
      <w:tr w:rsidR="008A3853" w:rsidRPr="008A3853" w14:paraId="6177871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4B23E"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6C2A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14872BA3" w14:textId="1C25E4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20A1B5F4" w14:textId="3790FBF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E0BC8" w14:textId="559C9C1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6F60F" w14:textId="77FD51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30,669.26 </w:t>
            </w:r>
          </w:p>
        </w:tc>
      </w:tr>
      <w:tr w:rsidR="008A3853" w:rsidRPr="008A3853" w14:paraId="21D06D9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6D81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C0C6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68146112" w14:textId="6CAC70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70DCDC68" w14:textId="36826B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07F0F" w14:textId="363772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75744" w14:textId="1EDF8A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51,336.16 </w:t>
            </w:r>
          </w:p>
        </w:tc>
      </w:tr>
      <w:tr w:rsidR="008A3853" w:rsidRPr="008A3853" w14:paraId="1C56CCC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A190B"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FA24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2FB03044" w14:textId="325835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5387154" w14:textId="7966E4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06814" w14:textId="5F410D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58275" w14:textId="52442F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42,376.00 </w:t>
            </w:r>
          </w:p>
        </w:tc>
      </w:tr>
      <w:tr w:rsidR="008A3853" w:rsidRPr="008A3853" w14:paraId="334AF3F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B5632"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69CD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7D5B0A43" w14:textId="2F408DA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28A5B4C9" w14:textId="03E0F0E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55404" w14:textId="3A9D38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504DA" w14:textId="4A2007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67,556.68 </w:t>
            </w:r>
          </w:p>
        </w:tc>
      </w:tr>
      <w:tr w:rsidR="008A3853" w:rsidRPr="008A3853" w14:paraId="057ED7B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E5CC4"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9A5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4174782" w14:textId="676A70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5C1EFA86" w14:textId="7EFC6CB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DDEA4" w14:textId="2883C00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30C01" w14:textId="27570F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19,854.07 </w:t>
            </w:r>
          </w:p>
        </w:tc>
      </w:tr>
      <w:tr w:rsidR="008A3853" w:rsidRPr="008A3853" w14:paraId="7051671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6309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3EC8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5F35A353" w14:textId="65B45FF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27C78E68" w14:textId="5FFF40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EEACC" w14:textId="2298839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264BC" w14:textId="1B82E80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05,233.75 </w:t>
            </w:r>
          </w:p>
        </w:tc>
      </w:tr>
      <w:tr w:rsidR="008A3853" w:rsidRPr="008A3853" w14:paraId="5982E39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DB067"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5685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58CF9981" w14:textId="07F785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2F40DEE7" w14:textId="34D042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4131D" w14:textId="7E31DF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E3F84" w14:textId="5B527EC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60,024.00 </w:t>
            </w:r>
          </w:p>
        </w:tc>
      </w:tr>
      <w:tr w:rsidR="008A3853" w:rsidRPr="008A3853" w14:paraId="0F77468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231B0"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0B18DCE5" w14:textId="460CE21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30,822,233.54 </w:t>
            </w:r>
          </w:p>
        </w:tc>
        <w:tc>
          <w:tcPr>
            <w:tcW w:w="0" w:type="auto"/>
            <w:tcBorders>
              <w:top w:val="nil"/>
              <w:left w:val="nil"/>
              <w:bottom w:val="single" w:sz="4" w:space="0" w:color="000000"/>
              <w:right w:val="single" w:sz="4" w:space="0" w:color="000000"/>
            </w:tcBorders>
            <w:shd w:val="clear" w:color="D8D8D8" w:fill="D8D8D8"/>
            <w:noWrap/>
            <w:vAlign w:val="bottom"/>
            <w:hideMark/>
          </w:tcPr>
          <w:p w14:paraId="53DEFA42" w14:textId="1128633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2C33913E" w14:textId="0834F5A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157B424" w14:textId="074FA5B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40,114,142.94 </w:t>
            </w:r>
          </w:p>
        </w:tc>
      </w:tr>
      <w:tr w:rsidR="008A3853" w:rsidRPr="008A3853" w14:paraId="6FC81B7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9CB56"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A8C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47D526AA" w14:textId="214738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57392DF5" w14:textId="2000F8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506EA" w14:textId="625BA3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722F7" w14:textId="1FC81A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6,987.54 </w:t>
            </w:r>
          </w:p>
        </w:tc>
      </w:tr>
      <w:tr w:rsidR="008A3853" w:rsidRPr="008A3853" w14:paraId="748969C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38B36"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079B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19B7A37" w14:textId="310C58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187,044.41 </w:t>
            </w:r>
          </w:p>
        </w:tc>
        <w:tc>
          <w:tcPr>
            <w:tcW w:w="0" w:type="auto"/>
            <w:tcBorders>
              <w:top w:val="nil"/>
              <w:left w:val="nil"/>
              <w:bottom w:val="single" w:sz="4" w:space="0" w:color="000000"/>
              <w:right w:val="single" w:sz="4" w:space="0" w:color="000000"/>
            </w:tcBorders>
            <w:shd w:val="clear" w:color="auto" w:fill="auto"/>
            <w:noWrap/>
            <w:vAlign w:val="bottom"/>
            <w:hideMark/>
          </w:tcPr>
          <w:p w14:paraId="54AC640D" w14:textId="5F48BC8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718EB" w14:textId="3ED2FF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7DD3D32C" w14:textId="101FF6B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8,933,844.81 </w:t>
            </w:r>
          </w:p>
        </w:tc>
      </w:tr>
      <w:tr w:rsidR="008A3853" w:rsidRPr="008A3853" w14:paraId="7055720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CE47E"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69BE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7B57B67F" w14:textId="2D614E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6F010E36" w14:textId="76BFC4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B12FF" w14:textId="678A00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49155" w14:textId="29BFCC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744,108.90 </w:t>
            </w:r>
          </w:p>
        </w:tc>
      </w:tr>
      <w:tr w:rsidR="008A3853" w:rsidRPr="008A3853" w14:paraId="2AA98A9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35740"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6DF6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44266D1B" w14:textId="5C94A0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11347F1A" w14:textId="5A4A53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CB734" w14:textId="348511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D068D" w14:textId="0C32039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19,056.00 </w:t>
            </w:r>
          </w:p>
        </w:tc>
      </w:tr>
      <w:tr w:rsidR="008A3853" w:rsidRPr="008A3853" w14:paraId="469075F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66DF0"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47B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1690E2DC" w14:textId="4075BD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4F5BDC8D" w14:textId="5E99DA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8E3C5" w14:textId="5BA4E9C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5B6A82D" w14:textId="5B20E0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069,167.38 </w:t>
            </w:r>
          </w:p>
        </w:tc>
      </w:tr>
      <w:tr w:rsidR="008A3853" w:rsidRPr="008A3853" w14:paraId="2D2A2E8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5E8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61E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14D9203" w14:textId="0F27E2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27E7591B" w14:textId="2F5613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71521661" w14:textId="71C526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5318291" w14:textId="7A1F59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012,588.35 </w:t>
            </w:r>
          </w:p>
        </w:tc>
      </w:tr>
      <w:tr w:rsidR="008A3853" w:rsidRPr="008A3853" w14:paraId="0FA7008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77F4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AB44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2A1256A4" w14:textId="56B21D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1C92A56D" w14:textId="6AAD129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40E103E4" w14:textId="4482EA6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F0BA3" w14:textId="4F468A8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66,028.24 </w:t>
            </w:r>
          </w:p>
        </w:tc>
      </w:tr>
      <w:tr w:rsidR="008A3853" w:rsidRPr="008A3853" w14:paraId="7B848DA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C528D"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7A95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58783855" w14:textId="73B546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17160AE5" w14:textId="51413A0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CA9E4" w14:textId="3A7752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E5A3B" w14:textId="3691F5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73,132.58 </w:t>
            </w:r>
          </w:p>
        </w:tc>
      </w:tr>
      <w:tr w:rsidR="008A3853" w:rsidRPr="008A3853" w14:paraId="61ACB3E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B5A2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F127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6734555" w14:textId="1E9755D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5F377DE8" w14:textId="03405C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617AD" w14:textId="4A11F64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7455B" w14:textId="3BDFD0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98,656.00 </w:t>
            </w:r>
          </w:p>
        </w:tc>
      </w:tr>
      <w:tr w:rsidR="008A3853" w:rsidRPr="008A3853" w14:paraId="557F82E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DEE72"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1633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4B8A3C8" w14:textId="3461CD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592,474.84 </w:t>
            </w:r>
          </w:p>
        </w:tc>
        <w:tc>
          <w:tcPr>
            <w:tcW w:w="0" w:type="auto"/>
            <w:tcBorders>
              <w:top w:val="nil"/>
              <w:left w:val="nil"/>
              <w:bottom w:val="single" w:sz="4" w:space="0" w:color="000000"/>
              <w:right w:val="single" w:sz="4" w:space="0" w:color="000000"/>
            </w:tcBorders>
            <w:shd w:val="clear" w:color="auto" w:fill="auto"/>
            <w:noWrap/>
            <w:vAlign w:val="bottom"/>
            <w:hideMark/>
          </w:tcPr>
          <w:p w14:paraId="0A6FDEDD" w14:textId="258BC4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58866" w14:textId="731BB15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E68CD" w14:textId="49AA52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592,474.84 </w:t>
            </w:r>
          </w:p>
        </w:tc>
      </w:tr>
      <w:tr w:rsidR="008A3853" w:rsidRPr="008A3853" w14:paraId="45649A03"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E89F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F8C0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42FB53A3" w14:textId="017EE52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77,575.12 </w:t>
            </w:r>
          </w:p>
        </w:tc>
        <w:tc>
          <w:tcPr>
            <w:tcW w:w="0" w:type="auto"/>
            <w:tcBorders>
              <w:top w:val="nil"/>
              <w:left w:val="nil"/>
              <w:bottom w:val="single" w:sz="4" w:space="0" w:color="000000"/>
              <w:right w:val="single" w:sz="4" w:space="0" w:color="000000"/>
            </w:tcBorders>
            <w:shd w:val="clear" w:color="auto" w:fill="auto"/>
            <w:noWrap/>
            <w:vAlign w:val="bottom"/>
            <w:hideMark/>
          </w:tcPr>
          <w:p w14:paraId="3EC47A6B" w14:textId="28FBA6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92B6C" w14:textId="5DF93C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38BD4" w14:textId="7BADA1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977,575.12 </w:t>
            </w:r>
          </w:p>
        </w:tc>
      </w:tr>
      <w:tr w:rsidR="008A3853" w:rsidRPr="008A3853" w14:paraId="2A7CF00F"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53F8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3011A"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41DFADE" w14:textId="7AF5DE7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4D2DE7DF" w14:textId="1B86DD5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52BF4" w14:textId="7F30603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41698" w14:textId="52E5C0D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1,696.50 </w:t>
            </w:r>
          </w:p>
        </w:tc>
      </w:tr>
      <w:tr w:rsidR="008A3853" w:rsidRPr="008A3853" w14:paraId="704D00B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22A45"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C631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74A27B3D" w14:textId="53CEE58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185EC61A" w14:textId="096DFD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6E29F80" w14:textId="42E283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DB2FD" w14:textId="732583D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119,686.28 </w:t>
            </w:r>
          </w:p>
        </w:tc>
      </w:tr>
      <w:tr w:rsidR="008A3853" w:rsidRPr="008A3853" w14:paraId="021DB66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15A66"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95E6E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40C707D3" w14:textId="1E6A23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2E840B96" w14:textId="19459E6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D3C7B" w14:textId="7820FD7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5FCFE" w14:textId="69C6361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9,140.40 </w:t>
            </w:r>
          </w:p>
        </w:tc>
      </w:tr>
      <w:tr w:rsidR="008A3853" w:rsidRPr="008A3853" w14:paraId="631E370A"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BF28C"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EC4D03C" w14:textId="2D6AD2E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9,237,569.63 </w:t>
            </w:r>
          </w:p>
        </w:tc>
        <w:tc>
          <w:tcPr>
            <w:tcW w:w="0" w:type="auto"/>
            <w:tcBorders>
              <w:top w:val="nil"/>
              <w:left w:val="nil"/>
              <w:bottom w:val="single" w:sz="4" w:space="0" w:color="000000"/>
              <w:right w:val="single" w:sz="4" w:space="0" w:color="000000"/>
            </w:tcBorders>
            <w:shd w:val="clear" w:color="D8D8D8" w:fill="D8D8D8"/>
            <w:noWrap/>
            <w:vAlign w:val="bottom"/>
            <w:hideMark/>
          </w:tcPr>
          <w:p w14:paraId="7F756370" w14:textId="534A316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74B121" w14:textId="5A30929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BC1920" w14:textId="1BD8F26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9,237,569.63 </w:t>
            </w:r>
          </w:p>
        </w:tc>
      </w:tr>
      <w:tr w:rsidR="008A3853" w:rsidRPr="008A3853" w14:paraId="04C1E56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2584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211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2044D4E" w14:textId="40A1014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1A16644F" w14:textId="17F533A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2DC4D" w14:textId="0081F4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A5941" w14:textId="7E44899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4,162.16 </w:t>
            </w:r>
          </w:p>
        </w:tc>
      </w:tr>
      <w:tr w:rsidR="008A3853" w:rsidRPr="008A3853" w14:paraId="1DC2962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AC437"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280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E8986C7" w14:textId="670D54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2D046705" w14:textId="171B91E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105DB" w14:textId="2223753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A70A2" w14:textId="77014F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2,371.21 </w:t>
            </w:r>
          </w:p>
        </w:tc>
      </w:tr>
      <w:tr w:rsidR="008A3853" w:rsidRPr="008A3853" w14:paraId="74A65B9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629C2"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CD30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4FB8FF1F" w14:textId="6938E73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072035F6" w14:textId="18900A8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2DA4E" w14:textId="5AD669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DEE87" w14:textId="713D115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36,264.25 </w:t>
            </w:r>
          </w:p>
        </w:tc>
      </w:tr>
      <w:tr w:rsidR="008A3853" w:rsidRPr="008A3853" w14:paraId="7606610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502A1"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2B2A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A5D8F08" w14:textId="34E7341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52450D3B" w14:textId="2C8714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97CC8" w14:textId="2DB0B15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4D128" w14:textId="7738369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90,654.84 </w:t>
            </w:r>
          </w:p>
        </w:tc>
      </w:tr>
      <w:tr w:rsidR="008A3853" w:rsidRPr="008A3853" w14:paraId="54AF63F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07F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D4DD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22106F0D" w14:textId="7750C8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6B810ACE" w14:textId="6388BA2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86CCF" w14:textId="3D2D5B9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3114D" w14:textId="3B99B6B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553,187.18 </w:t>
            </w:r>
          </w:p>
        </w:tc>
      </w:tr>
      <w:tr w:rsidR="008A3853" w:rsidRPr="008A3853" w14:paraId="47ABBCF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9D870"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120E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7027D3B8" w14:textId="3BFADC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48,144.00 </w:t>
            </w:r>
          </w:p>
        </w:tc>
        <w:tc>
          <w:tcPr>
            <w:tcW w:w="0" w:type="auto"/>
            <w:tcBorders>
              <w:top w:val="nil"/>
              <w:left w:val="nil"/>
              <w:bottom w:val="single" w:sz="4" w:space="0" w:color="000000"/>
              <w:right w:val="single" w:sz="4" w:space="0" w:color="000000"/>
            </w:tcBorders>
            <w:shd w:val="clear" w:color="auto" w:fill="auto"/>
            <w:noWrap/>
            <w:vAlign w:val="bottom"/>
            <w:hideMark/>
          </w:tcPr>
          <w:p w14:paraId="42F23494" w14:textId="07D7F7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7D99F" w14:textId="3330F9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48A05" w14:textId="0B2C9E0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48,144.00 </w:t>
            </w:r>
          </w:p>
        </w:tc>
      </w:tr>
      <w:tr w:rsidR="008A3853" w:rsidRPr="008A3853" w14:paraId="0A80759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D1CAF"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22DF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1869D551" w14:textId="518E37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2F293894" w14:textId="1AB112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C496D" w14:textId="4011BFE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9B542" w14:textId="4D204B7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201,968.63 </w:t>
            </w:r>
          </w:p>
        </w:tc>
      </w:tr>
      <w:tr w:rsidR="008A3853" w:rsidRPr="008A3853" w14:paraId="67A5F5A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CB404"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2EF3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069F20D1" w14:textId="10FEB5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20,494.68 </w:t>
            </w:r>
          </w:p>
        </w:tc>
        <w:tc>
          <w:tcPr>
            <w:tcW w:w="0" w:type="auto"/>
            <w:tcBorders>
              <w:top w:val="nil"/>
              <w:left w:val="nil"/>
              <w:bottom w:val="single" w:sz="4" w:space="0" w:color="000000"/>
              <w:right w:val="single" w:sz="4" w:space="0" w:color="000000"/>
            </w:tcBorders>
            <w:shd w:val="clear" w:color="auto" w:fill="auto"/>
            <w:noWrap/>
            <w:vAlign w:val="bottom"/>
            <w:hideMark/>
          </w:tcPr>
          <w:p w14:paraId="21BAA8A0" w14:textId="53E5299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3CC88" w14:textId="5D24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A3F0C" w14:textId="0C3B301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420,494.68 </w:t>
            </w:r>
          </w:p>
        </w:tc>
      </w:tr>
      <w:tr w:rsidR="008A3853" w:rsidRPr="008A3853" w14:paraId="3D7093B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DF656"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025F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056C938D" w14:textId="7626284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31654B82" w14:textId="01A1949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E986A" w14:textId="28AB39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9DA59" w14:textId="4F8F619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11,695.00 </w:t>
            </w:r>
          </w:p>
        </w:tc>
      </w:tr>
      <w:tr w:rsidR="008A3853" w:rsidRPr="008A3853" w14:paraId="0D9DC31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ED2FB"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0AD5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0715D6DE" w14:textId="3AE7BF2E"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BE0BF57" w14:textId="1918B122"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194B64" w14:textId="3452B4AE"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6E0C9F" w14:textId="6589C26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87,427.68 </w:t>
            </w:r>
          </w:p>
        </w:tc>
      </w:tr>
      <w:tr w:rsidR="008A3853" w:rsidRPr="008A3853" w14:paraId="5EF26AA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28652"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7FBB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481568F" w14:textId="108655F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40E257B5" w14:textId="30AD29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B9797" w14:textId="42DAB2D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357B7" w14:textId="0BE8E69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51,200.00 </w:t>
            </w:r>
          </w:p>
        </w:tc>
      </w:tr>
      <w:tr w:rsidR="008A3853" w:rsidRPr="008A3853" w14:paraId="741D5498"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36D8E"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9BE99FB" w14:textId="279164B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3,598,325.95 </w:t>
            </w:r>
          </w:p>
        </w:tc>
        <w:tc>
          <w:tcPr>
            <w:tcW w:w="0" w:type="auto"/>
            <w:tcBorders>
              <w:top w:val="nil"/>
              <w:left w:val="nil"/>
              <w:bottom w:val="single" w:sz="4" w:space="0" w:color="000000"/>
              <w:right w:val="single" w:sz="4" w:space="0" w:color="000000"/>
            </w:tcBorders>
            <w:shd w:val="clear" w:color="D8D8D8" w:fill="D8D8D8"/>
            <w:noWrap/>
            <w:vAlign w:val="bottom"/>
            <w:hideMark/>
          </w:tcPr>
          <w:p w14:paraId="00261146" w14:textId="4B9C48E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714ACC" w14:textId="43DD679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4F5FEF" w14:textId="12EF35D1"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3,598,325.95 </w:t>
            </w:r>
          </w:p>
        </w:tc>
      </w:tr>
      <w:tr w:rsidR="008A3853" w:rsidRPr="008A3853" w14:paraId="6E6CB96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33505"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5C693"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12AFD35E" w14:textId="63CAE7C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7E4C6814" w14:textId="19DC872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1CA8A" w14:textId="25B143B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3F2F6" w14:textId="3AE30E2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03,477.44 </w:t>
            </w:r>
          </w:p>
        </w:tc>
      </w:tr>
      <w:tr w:rsidR="008A3853" w:rsidRPr="008A3853" w14:paraId="7A22A19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1AD89"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B4A3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569A2971" w14:textId="42BE6F5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7334C69D" w14:textId="2E52FB2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46AD2" w14:textId="100DC08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2E8D0" w14:textId="56BFB7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21,153.36 </w:t>
            </w:r>
          </w:p>
        </w:tc>
      </w:tr>
      <w:tr w:rsidR="008A3853" w:rsidRPr="008A3853" w14:paraId="59872CDA"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EA036"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5020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48DB61D1" w14:textId="381215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23446D43" w14:textId="632C0A6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0711E" w14:textId="0FA60B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05434" w14:textId="3320F5D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917,822.56 </w:t>
            </w:r>
          </w:p>
        </w:tc>
      </w:tr>
      <w:tr w:rsidR="008A3853" w:rsidRPr="008A3853" w14:paraId="1B4810E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090D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18CA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388DC8DF" w14:textId="3392532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325FE390" w14:textId="2BCD59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9C8E8" w14:textId="6C97CFC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D2B99" w14:textId="7D1BEC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2,195,522.86 </w:t>
            </w:r>
          </w:p>
        </w:tc>
      </w:tr>
      <w:tr w:rsidR="008A3853" w:rsidRPr="008A3853" w14:paraId="1E183A2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EA6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7366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114E1ED4" w14:textId="40299B1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7D015A97" w14:textId="6922A1F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D602C" w14:textId="51B3136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F41A4" w14:textId="70083FF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8,269.08 </w:t>
            </w:r>
          </w:p>
        </w:tc>
      </w:tr>
      <w:tr w:rsidR="008A3853" w:rsidRPr="008A3853" w14:paraId="5E6BB6F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C0100"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F292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34199F72" w14:textId="3C81AA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3,821.34 </w:t>
            </w:r>
          </w:p>
        </w:tc>
        <w:tc>
          <w:tcPr>
            <w:tcW w:w="0" w:type="auto"/>
            <w:tcBorders>
              <w:top w:val="nil"/>
              <w:left w:val="nil"/>
              <w:bottom w:val="single" w:sz="4" w:space="0" w:color="000000"/>
              <w:right w:val="single" w:sz="4" w:space="0" w:color="000000"/>
            </w:tcBorders>
            <w:shd w:val="clear" w:color="auto" w:fill="auto"/>
            <w:noWrap/>
            <w:vAlign w:val="bottom"/>
            <w:hideMark/>
          </w:tcPr>
          <w:p w14:paraId="5606A4B1" w14:textId="1A8DA7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8F0B1" w14:textId="23BD42E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6A0B4" w14:textId="363A4E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763,821.34 </w:t>
            </w:r>
          </w:p>
        </w:tc>
      </w:tr>
      <w:tr w:rsidR="008A3853" w:rsidRPr="008A3853" w14:paraId="5ED30C5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7691D"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864A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70E998A7" w14:textId="7751A7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4C923DE5" w14:textId="278240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D6484" w14:textId="4E5A23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5EC21" w14:textId="5E095C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693,329.16 </w:t>
            </w:r>
          </w:p>
        </w:tc>
      </w:tr>
      <w:tr w:rsidR="008A3853" w:rsidRPr="008A3853" w14:paraId="55ECF24E"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E3668" w14:textId="77777777" w:rsidR="008A3853" w:rsidRPr="008A3853" w:rsidRDefault="008A3853" w:rsidP="008A3853">
            <w:pPr>
              <w:widowControl/>
              <w:spacing w:after="0" w:line="240" w:lineRule="auto"/>
              <w:contextualSpacing/>
              <w:jc w:val="right"/>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A1FD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033DF03" w14:textId="6BB8BC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54,930.15 </w:t>
            </w:r>
          </w:p>
        </w:tc>
        <w:tc>
          <w:tcPr>
            <w:tcW w:w="0" w:type="auto"/>
            <w:tcBorders>
              <w:top w:val="nil"/>
              <w:left w:val="nil"/>
              <w:bottom w:val="single" w:sz="4" w:space="0" w:color="000000"/>
              <w:right w:val="single" w:sz="4" w:space="0" w:color="000000"/>
            </w:tcBorders>
            <w:shd w:val="clear" w:color="auto" w:fill="auto"/>
            <w:noWrap/>
            <w:vAlign w:val="bottom"/>
            <w:hideMark/>
          </w:tcPr>
          <w:p w14:paraId="30FF2525" w14:textId="593B3D0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0D8FA" w14:textId="3A5B0EA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0D52D" w14:textId="630619A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4,754,930.15 </w:t>
            </w:r>
          </w:p>
        </w:tc>
      </w:tr>
      <w:tr w:rsidR="008A3853" w:rsidRPr="008A3853" w14:paraId="64DE9945"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880C2"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D109E4C" w14:textId="172F29F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576,522.26 </w:t>
            </w:r>
          </w:p>
        </w:tc>
        <w:tc>
          <w:tcPr>
            <w:tcW w:w="0" w:type="auto"/>
            <w:tcBorders>
              <w:top w:val="nil"/>
              <w:left w:val="nil"/>
              <w:bottom w:val="single" w:sz="4" w:space="0" w:color="000000"/>
              <w:right w:val="single" w:sz="4" w:space="0" w:color="000000"/>
            </w:tcBorders>
            <w:shd w:val="clear" w:color="D8D8D8" w:fill="D8D8D8"/>
            <w:noWrap/>
            <w:vAlign w:val="bottom"/>
            <w:hideMark/>
          </w:tcPr>
          <w:p w14:paraId="51957AFD" w14:textId="30476FD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9C0A48" w14:textId="520616E0"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436C35" w14:textId="52F1D277"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5,576,522.26 </w:t>
            </w:r>
          </w:p>
        </w:tc>
      </w:tr>
      <w:tr w:rsidR="008A3853" w:rsidRPr="008A3853" w14:paraId="2B7728D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AE2D4"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CB50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0049E1D5" w14:textId="3937F4F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2D694767" w14:textId="593DE26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4F58A" w14:textId="07DA46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C7D0E" w14:textId="53B5E28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99,833.60 </w:t>
            </w:r>
          </w:p>
        </w:tc>
      </w:tr>
      <w:tr w:rsidR="008A3853" w:rsidRPr="008A3853" w14:paraId="274C8F7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68019"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D059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5DDC48C5" w14:textId="1C05EF2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77,152.40 </w:t>
            </w:r>
          </w:p>
        </w:tc>
        <w:tc>
          <w:tcPr>
            <w:tcW w:w="0" w:type="auto"/>
            <w:tcBorders>
              <w:top w:val="nil"/>
              <w:left w:val="nil"/>
              <w:bottom w:val="single" w:sz="4" w:space="0" w:color="000000"/>
              <w:right w:val="single" w:sz="4" w:space="0" w:color="000000"/>
            </w:tcBorders>
            <w:shd w:val="clear" w:color="auto" w:fill="auto"/>
            <w:noWrap/>
            <w:vAlign w:val="bottom"/>
            <w:hideMark/>
          </w:tcPr>
          <w:p w14:paraId="66E0A261" w14:textId="025938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243E5" w14:textId="052064D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38E2C" w14:textId="1ACE015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377,152.40 </w:t>
            </w:r>
          </w:p>
        </w:tc>
      </w:tr>
      <w:tr w:rsidR="008A3853" w:rsidRPr="008A3853" w14:paraId="15E995A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7DD9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D714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3CA089B0" w14:textId="744171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75CF025F" w14:textId="11C42F1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AE3C2" w14:textId="759474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05D05" w14:textId="5942AF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5,592.00 </w:t>
            </w:r>
          </w:p>
        </w:tc>
      </w:tr>
      <w:tr w:rsidR="008A3853" w:rsidRPr="008A3853" w14:paraId="35B2644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F2326"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44FD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4AC76EDA" w14:textId="41899F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5FF47E54" w14:textId="28FD26B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F5440" w14:textId="2A064C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FFF22" w14:textId="1DABB7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75,826.24 </w:t>
            </w:r>
          </w:p>
        </w:tc>
      </w:tr>
      <w:tr w:rsidR="008A3853" w:rsidRPr="008A3853" w14:paraId="23BF1CF8"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DF839"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862E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0727C4C4" w14:textId="5582325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1BB43C31" w14:textId="0DC86D7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5E4FC" w14:textId="2B845A7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E98CD" w14:textId="320019E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3,980.00 </w:t>
            </w:r>
          </w:p>
        </w:tc>
      </w:tr>
      <w:tr w:rsidR="008A3853" w:rsidRPr="008A3853" w14:paraId="6078ECD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71614"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702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2F08EE53" w14:textId="172C9D0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04ABAD43" w14:textId="2F714CF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2A547" w14:textId="7235054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B68A3" w14:textId="3FD090A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1,243,197.26 </w:t>
            </w:r>
          </w:p>
        </w:tc>
      </w:tr>
      <w:tr w:rsidR="008A3853" w:rsidRPr="008A3853" w14:paraId="1F9BA0C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1E48C"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9817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1BF77078" w14:textId="36D9995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7EA269B5" w14:textId="67781A4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E34D9" w14:textId="644A2DA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E387C" w14:textId="5B7EA82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66,949.20 </w:t>
            </w:r>
          </w:p>
        </w:tc>
      </w:tr>
      <w:tr w:rsidR="008A3853" w:rsidRPr="008A3853" w14:paraId="68504D4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44D62"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986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664A72F6" w14:textId="735FEAB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5129362F" w14:textId="5FD6D58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09BB7" w14:textId="7C02D8C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291DF" w14:textId="15BF76A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840,606.00 </w:t>
            </w:r>
          </w:p>
        </w:tc>
      </w:tr>
      <w:tr w:rsidR="008A3853" w:rsidRPr="008A3853" w14:paraId="79FBA417"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1CCDF" w14:textId="777777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D81A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6434644C" w14:textId="64FC8E3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48F89605" w14:textId="4D3FC6E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01290" w14:textId="1C8CDB1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4E280" w14:textId="6494565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43,385.56 </w:t>
            </w:r>
          </w:p>
        </w:tc>
      </w:tr>
      <w:tr w:rsidR="008A3853" w:rsidRPr="008A3853" w14:paraId="5244153B"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D301C3"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4AF775F9" w14:textId="12611AD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1275AD06" w14:textId="477CDC46"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7B714E" w14:textId="1A94F6B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B6AB07" w14:textId="4B88A84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913,738.94 </w:t>
            </w:r>
          </w:p>
        </w:tc>
      </w:tr>
      <w:tr w:rsidR="008A3853" w:rsidRPr="008A3853" w14:paraId="463E87A2"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F5D37"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1D7C639" w14:textId="22E49F43"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DDC37DF" w14:textId="2B577F7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584492" w14:textId="3601E93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4B77B9" w14:textId="0DEC2C19"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1,679,180.94 </w:t>
            </w:r>
          </w:p>
        </w:tc>
      </w:tr>
      <w:tr w:rsidR="008A3853" w:rsidRPr="008A3853" w14:paraId="7B55394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25EB"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9A0E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3AAFAE44" w14:textId="6C20ED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00BD3E73" w14:textId="335971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180CA" w14:textId="3CFEA4E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6BC5E" w14:textId="50A99C49"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28,750.84 </w:t>
            </w:r>
          </w:p>
        </w:tc>
      </w:tr>
      <w:tr w:rsidR="008A3853" w:rsidRPr="008A3853" w14:paraId="5E71DA9D"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251A0"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226E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3D1AC269" w14:textId="4E7E4A8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46A0F7DB" w14:textId="4916DE6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171DD" w14:textId="43F6493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9F4F0" w14:textId="44BB82C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12,012.22 </w:t>
            </w:r>
          </w:p>
        </w:tc>
      </w:tr>
      <w:tr w:rsidR="008A3853" w:rsidRPr="008A3853" w14:paraId="1ECC8B82"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CA96D"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CA61F"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495DBFD7" w14:textId="6B73F79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2C956702" w14:textId="5CE4FAE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D91A3" w14:textId="1233927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91939" w14:textId="6E36E55D"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9,122.92 </w:t>
            </w:r>
          </w:p>
        </w:tc>
      </w:tr>
      <w:tr w:rsidR="008A3853" w:rsidRPr="008A3853" w14:paraId="0E80EE1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0BE57"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2C75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5986A6EE" w14:textId="32F7C10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1DBECD22" w14:textId="53C9D81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04E92" w14:textId="7454BAB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2F9E0" w14:textId="2A97709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4,897.50 </w:t>
            </w:r>
          </w:p>
        </w:tc>
      </w:tr>
      <w:tr w:rsidR="008A3853" w:rsidRPr="008A3853" w14:paraId="0AF01C05"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B29C0"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D571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6DC39507" w14:textId="543E407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033925CF" w14:textId="1ABB52B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C17D8" w14:textId="0DC2A6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B824D" w14:textId="5BF9AAB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44,397.46 </w:t>
            </w:r>
          </w:p>
        </w:tc>
      </w:tr>
      <w:tr w:rsidR="008A3853" w:rsidRPr="008A3853" w14:paraId="75F26E43"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FB28D"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02190AF" w14:textId="00B1B9C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B84BAA" w14:textId="260A89B2"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3B742D" w14:textId="2D37EF6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E4BDC2" w14:textId="32A188A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222,000.00 </w:t>
            </w:r>
          </w:p>
        </w:tc>
      </w:tr>
      <w:tr w:rsidR="008A3853" w:rsidRPr="008A3853" w14:paraId="388DC49B"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CFCCB" w14:textId="77777777" w:rsidR="008A3853" w:rsidRPr="008A3853" w:rsidRDefault="008A3853" w:rsidP="008A3853">
            <w:pPr>
              <w:widowControl/>
              <w:spacing w:after="0" w:line="240" w:lineRule="auto"/>
              <w:contextualSpacing/>
              <w:rPr>
                <w:rFonts w:ascii="Arial Narrow" w:eastAsia="Times New Roman" w:hAnsi="Arial Narrow" w:cs="Arial"/>
                <w:color w:val="000000"/>
                <w:sz w:val="20"/>
                <w:szCs w:val="20"/>
              </w:rPr>
            </w:pPr>
            <w:r w:rsidRPr="008A3853">
              <w:rPr>
                <w:rFonts w:ascii="Arial Narrow" w:eastAsia="Times New Roman" w:hAnsi="Arial Narrow"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AECB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657CA6D" w14:textId="190C572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0FD75EF" w14:textId="3807FA4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256D2" w14:textId="0EBF5D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9A003" w14:textId="5E10D6B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222,000.00 </w:t>
            </w:r>
          </w:p>
        </w:tc>
      </w:tr>
      <w:tr w:rsidR="008A3853" w:rsidRPr="008A3853" w14:paraId="0EEDA194"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C3F3B"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DD29ADE" w14:textId="14E4483C"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8C07B9" w14:textId="64D7AF58"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110C37" w14:textId="5FDEB49D"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0E62D0" w14:textId="0A55AA0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0,920.00 </w:t>
            </w:r>
          </w:p>
        </w:tc>
      </w:tr>
      <w:tr w:rsidR="008A3853" w:rsidRPr="008A3853" w14:paraId="684A0CF1"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C70AC"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B6261"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42DA12A8" w14:textId="2D19FD1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30A94C4" w14:textId="17F778F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A05F6" w14:textId="0A847C0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37148" w14:textId="08F76CE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6.00 </w:t>
            </w:r>
          </w:p>
        </w:tc>
      </w:tr>
      <w:tr w:rsidR="008A3853" w:rsidRPr="008A3853" w14:paraId="75ACE6D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F6EA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545ED"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70786ABD" w14:textId="7807B72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56A3C61A" w14:textId="631DAA8C"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3AD95" w14:textId="73CAA75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71AAD" w14:textId="08C3AE4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4,368.00 </w:t>
            </w:r>
          </w:p>
        </w:tc>
      </w:tr>
      <w:tr w:rsidR="008A3853" w:rsidRPr="008A3853" w14:paraId="4E07BF7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083C6"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C094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0AAD24DE" w14:textId="0FAE874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F6C08FB" w14:textId="2534DD3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13EBA" w14:textId="454D52D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05297" w14:textId="77F7CD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6.00 </w:t>
            </w:r>
          </w:p>
        </w:tc>
      </w:tr>
      <w:tr w:rsidR="008A3853" w:rsidRPr="008A3853" w14:paraId="62151559"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9744E"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F84AB"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B914DAA" w14:textId="1D9A08B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05D5FC8" w14:textId="77CA6520"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03A38" w14:textId="28A980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669E1" w14:textId="4C38488E"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6.00 </w:t>
            </w:r>
          </w:p>
        </w:tc>
      </w:tr>
      <w:tr w:rsidR="008A3853" w:rsidRPr="008A3853" w14:paraId="5E17F204"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0D9F0"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5A787"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7C8A9A1" w14:textId="0D821CEF"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820592F" w14:textId="0CE6ED5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A35CB" w14:textId="57B1B8B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E7ECB" w14:textId="7657927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546.00 </w:t>
            </w:r>
          </w:p>
        </w:tc>
      </w:tr>
      <w:tr w:rsidR="008A3853" w:rsidRPr="008A3853" w14:paraId="03CC64A6"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C7784"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1EAA8"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4343F17E" w14:textId="5DD56775"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20944D09" w14:textId="7A8D223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C1913" w14:textId="3C58D93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AE0B2" w14:textId="74BC2221"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092.00 </w:t>
            </w:r>
          </w:p>
        </w:tc>
      </w:tr>
      <w:tr w:rsidR="008A3853" w:rsidRPr="008A3853" w14:paraId="14F358D0"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DE5D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6F8B2"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089F6FC0" w14:textId="525690CB"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678EDD3B" w14:textId="11F0C144"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A2162" w14:textId="7C832366"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F9D98" w14:textId="33E9D778"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3,276.00 </w:t>
            </w:r>
          </w:p>
        </w:tc>
      </w:tr>
      <w:tr w:rsidR="008A3853" w:rsidRPr="008A3853" w14:paraId="184EE0C2" w14:textId="77777777" w:rsidTr="008A385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2F276" w14:textId="77777777" w:rsidR="008A3853" w:rsidRPr="008A3853" w:rsidRDefault="008A3853" w:rsidP="008A3853">
            <w:pPr>
              <w:widowControl/>
              <w:spacing w:after="0" w:line="240" w:lineRule="auto"/>
              <w:contextualSpacing/>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443C7CF9" w14:textId="673BC40A"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9329B5" w14:textId="3FCD1F2F"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B3E902" w14:textId="76BECE0E"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FECCEA" w14:textId="7D2D8854" w:rsidR="008A3853" w:rsidRPr="008A3853" w:rsidRDefault="008A3853" w:rsidP="008A3853">
            <w:pPr>
              <w:widowControl/>
              <w:spacing w:after="0" w:line="240" w:lineRule="auto"/>
              <w:contextualSpacing/>
              <w:jc w:val="right"/>
              <w:rPr>
                <w:rFonts w:ascii="Arial Narrow" w:eastAsia="Times New Roman" w:hAnsi="Arial Narrow" w:cs="Arial"/>
                <w:b/>
                <w:bCs/>
                <w:color w:val="000000"/>
                <w:sz w:val="20"/>
                <w:szCs w:val="20"/>
              </w:rPr>
            </w:pPr>
            <w:r w:rsidRPr="008A3853">
              <w:rPr>
                <w:rFonts w:ascii="Arial Narrow" w:eastAsia="Times New Roman" w:hAnsi="Arial Narrow" w:cs="Arial"/>
                <w:b/>
                <w:bCs/>
                <w:color w:val="000000"/>
                <w:sz w:val="20"/>
                <w:szCs w:val="20"/>
              </w:rPr>
              <w:t xml:space="preserve"> 1,638.00 </w:t>
            </w:r>
          </w:p>
        </w:tc>
      </w:tr>
      <w:tr w:rsidR="008A3853" w:rsidRPr="008A3853" w14:paraId="2E13AE6C" w14:textId="77777777" w:rsidTr="008A385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12115"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EFBB9" w14:textId="77777777" w:rsidR="008A3853" w:rsidRPr="008A3853" w:rsidRDefault="008A3853" w:rsidP="008A3853">
            <w:pPr>
              <w:widowControl/>
              <w:spacing w:after="0" w:line="240" w:lineRule="auto"/>
              <w:contextualSpacing/>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2E7B9A8F" w14:textId="3860AC62"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56E53C2F" w14:textId="2E3E6A53"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2C7EB" w14:textId="4182BFC7"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C4AFB" w14:textId="4BC4E84A" w:rsidR="008A3853" w:rsidRPr="008A3853" w:rsidRDefault="008A3853" w:rsidP="008A3853">
            <w:pPr>
              <w:widowControl/>
              <w:spacing w:after="0" w:line="240" w:lineRule="auto"/>
              <w:contextualSpacing/>
              <w:jc w:val="right"/>
              <w:rPr>
                <w:rFonts w:ascii="Arial Narrow" w:eastAsia="Times New Roman" w:hAnsi="Arial Narrow" w:cs="Arial"/>
                <w:i/>
                <w:iCs/>
                <w:color w:val="000000"/>
                <w:sz w:val="20"/>
                <w:szCs w:val="20"/>
              </w:rPr>
            </w:pPr>
            <w:r w:rsidRPr="008A3853">
              <w:rPr>
                <w:rFonts w:ascii="Arial Narrow" w:eastAsia="Times New Roman" w:hAnsi="Arial Narrow" w:cs="Arial"/>
                <w:i/>
                <w:iCs/>
                <w:color w:val="000000"/>
                <w:sz w:val="20"/>
                <w:szCs w:val="20"/>
              </w:rPr>
              <w:t xml:space="preserve">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266D66C8" w14:textId="2A6BC7D3" w:rsidR="002F406E" w:rsidRDefault="002F406E" w:rsidP="00D72392">
      <w:pPr>
        <w:spacing w:after="0" w:line="240" w:lineRule="auto"/>
        <w:contextualSpacing/>
        <w:rPr>
          <w:rFonts w:ascii="Arial" w:eastAsia="Arial" w:hAnsi="Arial" w:cs="Arial"/>
          <w:b/>
          <w:color w:val="002060"/>
          <w:sz w:val="28"/>
          <w:szCs w:val="28"/>
        </w:rPr>
      </w:pPr>
    </w:p>
    <w:p w14:paraId="740ED1E9" w14:textId="77777777" w:rsidR="004F5B17" w:rsidRDefault="004F5B17">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D3FF591" w14:textId="5476FE83"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0227EB2E"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C630C">
        <w:rPr>
          <w:rFonts w:ascii="Arial" w:eastAsia="Times New Roman" w:hAnsi="Arial" w:cs="Arial"/>
          <w:b/>
          <w:color w:val="0070C0"/>
          <w:sz w:val="24"/>
          <w:szCs w:val="24"/>
          <w:lang w:val="en-US" w:eastAsia="en-US"/>
        </w:rPr>
        <w:t>₱</w:t>
      </w:r>
      <w:r w:rsidR="000C630C" w:rsidRPr="000C630C">
        <w:rPr>
          <w:rFonts w:ascii="Arial" w:eastAsia="Times New Roman" w:hAnsi="Arial" w:cs="Arial"/>
          <w:b/>
          <w:bCs/>
          <w:color w:val="0070C0"/>
          <w:sz w:val="24"/>
          <w:szCs w:val="24"/>
          <w:lang w:eastAsia="en-US"/>
        </w:rPr>
        <w:t>1,144,474,532.70</w:t>
      </w:r>
      <w:r w:rsidR="000C630C">
        <w:rPr>
          <w:rFonts w:ascii="Arial" w:eastAsia="Times New Roman" w:hAnsi="Arial" w:cs="Arial"/>
          <w:b/>
          <w:bCs/>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703B093D"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Pr="000C630C">
        <w:rPr>
          <w:rFonts w:ascii="Arial" w:eastAsia="Times New Roman" w:hAnsi="Arial" w:cs="Arial"/>
          <w:b/>
          <w:color w:val="0070C0"/>
          <w:sz w:val="24"/>
          <w:szCs w:val="24"/>
          <w:lang w:val="en-US" w:eastAsia="en-US"/>
        </w:rPr>
        <w:t>₱</w:t>
      </w:r>
      <w:r w:rsidR="000C630C" w:rsidRPr="000C630C">
        <w:rPr>
          <w:rFonts w:ascii="Arial" w:eastAsia="Times New Roman" w:hAnsi="Arial" w:cs="Arial"/>
          <w:b/>
          <w:bCs/>
          <w:color w:val="0070C0"/>
          <w:sz w:val="24"/>
          <w:szCs w:val="24"/>
          <w:lang w:eastAsia="en-US"/>
        </w:rPr>
        <w:t xml:space="preserve">538,099,081.63 </w:t>
      </w:r>
      <w:r w:rsidRPr="000C630C">
        <w:rPr>
          <w:rFonts w:ascii="Arial" w:eastAsia="Times New Roman" w:hAnsi="Arial" w:cs="Arial"/>
          <w:b/>
          <w:color w:val="0070C0"/>
          <w:sz w:val="24"/>
          <w:szCs w:val="24"/>
          <w:lang w:val="en-US" w:eastAsia="en-US"/>
        </w:rPr>
        <w:t>standby fund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in the CO and FOs. Of the said amount</w:t>
      </w:r>
      <w:r w:rsidR="004F5B17" w:rsidRPr="00B71E27">
        <w:rPr>
          <w:rFonts w:ascii="Arial" w:eastAsia="Times New Roman" w:hAnsi="Arial" w:cs="Arial"/>
          <w:sz w:val="24"/>
          <w:szCs w:val="24"/>
          <w:lang w:val="en-US" w:eastAsia="en-US"/>
        </w:rPr>
        <w:t>,</w:t>
      </w:r>
      <w:r w:rsidRPr="00B71E27">
        <w:rPr>
          <w:rFonts w:ascii="Arial" w:eastAsia="Times New Roman" w:hAnsi="Arial" w:cs="Arial"/>
          <w:sz w:val="24"/>
          <w:szCs w:val="24"/>
          <w:lang w:val="en-US" w:eastAsia="en-US"/>
        </w:rPr>
        <w:t xml:space="preserve"> </w:t>
      </w:r>
      <w:r w:rsidRPr="000C630C">
        <w:rPr>
          <w:rFonts w:ascii="Arial" w:eastAsia="Times New Roman" w:hAnsi="Arial" w:cs="Arial"/>
          <w:b/>
          <w:color w:val="0070C0"/>
          <w:sz w:val="24"/>
          <w:szCs w:val="24"/>
          <w:lang w:val="en-US" w:eastAsia="en-US"/>
        </w:rPr>
        <w:t>₱</w:t>
      </w:r>
      <w:r w:rsidR="000C630C" w:rsidRPr="000C630C">
        <w:rPr>
          <w:rFonts w:ascii="Arial" w:eastAsia="Times New Roman" w:hAnsi="Arial" w:cs="Arial"/>
          <w:b/>
          <w:color w:val="0070C0"/>
          <w:sz w:val="24"/>
          <w:szCs w:val="24"/>
          <w:lang w:val="en-US" w:eastAsia="en-US"/>
        </w:rPr>
        <w:t xml:space="preserve">491,412,544.94 </w:t>
      </w:r>
      <w:r w:rsidRPr="00B71E27">
        <w:rPr>
          <w:rFonts w:ascii="Arial" w:eastAsia="Times New Roman" w:hAnsi="Arial" w:cs="Arial"/>
          <w:sz w:val="24"/>
          <w:szCs w:val="24"/>
          <w:lang w:val="en-US" w:eastAsia="en-US"/>
        </w:rPr>
        <w:t>is the available Quick Response Fund (QRF) 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6C0FC941"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000C630C" w:rsidRPr="000C630C">
        <w:rPr>
          <w:rFonts w:ascii="Arial" w:eastAsia="Times New Roman" w:hAnsi="Arial" w:cs="Arial"/>
          <w:b/>
          <w:bCs/>
          <w:color w:val="0070C0"/>
          <w:sz w:val="24"/>
          <w:szCs w:val="24"/>
          <w:lang w:eastAsia="en-US"/>
        </w:rPr>
        <w:t xml:space="preserve">165,751 </w:t>
      </w:r>
      <w:r w:rsidRPr="000C630C">
        <w:rPr>
          <w:rFonts w:ascii="Arial" w:eastAsia="Times New Roman" w:hAnsi="Arial" w:cs="Arial"/>
          <w:b/>
          <w:color w:val="0070C0"/>
          <w:sz w:val="24"/>
          <w:szCs w:val="24"/>
          <w:lang w:val="en-US" w:eastAsia="en-US"/>
        </w:rPr>
        <w:t>family food packs (FFP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0C630C">
        <w:rPr>
          <w:rFonts w:ascii="Arial" w:eastAsia="Times New Roman" w:hAnsi="Arial" w:cs="Arial"/>
          <w:b/>
          <w:color w:val="0070C0"/>
          <w:sz w:val="24"/>
          <w:szCs w:val="24"/>
          <w:lang w:val="en-US" w:eastAsia="en-US"/>
        </w:rPr>
        <w:t>₱</w:t>
      </w:r>
      <w:r w:rsidR="000C630C" w:rsidRPr="000C630C">
        <w:rPr>
          <w:rFonts w:ascii="Arial" w:eastAsia="Times New Roman" w:hAnsi="Arial" w:cs="Arial"/>
          <w:b/>
          <w:bCs/>
          <w:color w:val="0070C0"/>
          <w:sz w:val="24"/>
          <w:szCs w:val="24"/>
          <w:lang w:eastAsia="en-US"/>
        </w:rPr>
        <w:t>76,864,119.38</w:t>
      </w:r>
      <w:r w:rsidRPr="00B71E27">
        <w:rPr>
          <w:rFonts w:ascii="Arial" w:eastAsia="Times New Roman" w:hAnsi="Arial" w:cs="Arial"/>
          <w:sz w:val="24"/>
          <w:szCs w:val="24"/>
          <w:lang w:val="en-US" w:eastAsia="en-US"/>
        </w:rPr>
        <w:t xml:space="preserve">, </w:t>
      </w:r>
      <w:r w:rsidRPr="007E3C09">
        <w:rPr>
          <w:rFonts w:ascii="Arial" w:eastAsia="Times New Roman" w:hAnsi="Arial" w:cs="Arial"/>
          <w:b/>
          <w:color w:val="0070C0"/>
          <w:sz w:val="24"/>
          <w:szCs w:val="24"/>
          <w:lang w:val="en-US" w:eastAsia="en-US"/>
        </w:rPr>
        <w:t>other food items</w:t>
      </w:r>
      <w:r w:rsidRPr="007E3C09">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7E3C09">
        <w:rPr>
          <w:rFonts w:ascii="Arial" w:eastAsia="Times New Roman" w:hAnsi="Arial" w:cs="Arial"/>
          <w:b/>
          <w:color w:val="0070C0"/>
          <w:sz w:val="24"/>
          <w:szCs w:val="24"/>
          <w:lang w:val="en-US" w:eastAsia="en-US"/>
        </w:rPr>
        <w:t>₱</w:t>
      </w:r>
      <w:r w:rsidR="007E3C09" w:rsidRPr="007E3C09">
        <w:rPr>
          <w:rFonts w:ascii="Arial" w:eastAsia="Times New Roman" w:hAnsi="Arial" w:cs="Arial"/>
          <w:b/>
          <w:color w:val="0070C0"/>
          <w:sz w:val="24"/>
          <w:szCs w:val="24"/>
          <w:lang w:val="en-US" w:eastAsia="en-US"/>
        </w:rPr>
        <w:t>201,205,575.55</w:t>
      </w:r>
      <w:r w:rsidR="007E3C09" w:rsidRPr="007E3C09">
        <w:rPr>
          <w:rFonts w:ascii="Arial" w:eastAsia="Times New Roman" w:hAnsi="Arial" w:cs="Arial"/>
          <w:b/>
          <w:color w:val="0070C0"/>
          <w:sz w:val="24"/>
          <w:szCs w:val="24"/>
          <w:lang w:val="en-US" w:eastAsia="en-US"/>
        </w:rPr>
        <w:t xml:space="preserve"> </w:t>
      </w:r>
      <w:r w:rsidRPr="00B71E27">
        <w:rPr>
          <w:rFonts w:ascii="Arial" w:eastAsia="Times New Roman" w:hAnsi="Arial" w:cs="Arial"/>
          <w:sz w:val="24"/>
          <w:szCs w:val="24"/>
          <w:lang w:val="en-US" w:eastAsia="en-US"/>
        </w:rPr>
        <w:t xml:space="preserve">and </w:t>
      </w:r>
      <w:r w:rsidRPr="007E3C09">
        <w:rPr>
          <w:rFonts w:ascii="Arial" w:eastAsia="Times New Roman" w:hAnsi="Arial" w:cs="Arial"/>
          <w:b/>
          <w:color w:val="0070C0"/>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7E3C09">
        <w:rPr>
          <w:rFonts w:ascii="Arial" w:eastAsia="Times New Roman" w:hAnsi="Arial" w:cs="Arial"/>
          <w:b/>
          <w:color w:val="0070C0"/>
          <w:sz w:val="24"/>
          <w:szCs w:val="24"/>
          <w:lang w:val="en-US" w:eastAsia="en-US"/>
        </w:rPr>
        <w:t>₱</w:t>
      </w:r>
      <w:r w:rsidR="007E3C09" w:rsidRPr="007E3C09">
        <w:rPr>
          <w:rFonts w:ascii="Arial" w:eastAsia="Times New Roman" w:hAnsi="Arial" w:cs="Arial"/>
          <w:b/>
          <w:bCs/>
          <w:color w:val="0070C0"/>
          <w:sz w:val="24"/>
          <w:szCs w:val="24"/>
          <w:lang w:eastAsia="en-US"/>
        </w:rPr>
        <w:t>328,305,756.14</w:t>
      </w:r>
      <w:r w:rsidR="007E3C09" w:rsidRPr="007E3C09">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06" w:type="pct"/>
        <w:tblInd w:w="352" w:type="dxa"/>
        <w:tblCellMar>
          <w:left w:w="0" w:type="dxa"/>
          <w:right w:w="0" w:type="dxa"/>
        </w:tblCellMar>
        <w:tblLook w:val="04A0" w:firstRow="1" w:lastRow="0" w:firstColumn="1" w:lastColumn="0" w:noHBand="0" w:noVBand="1"/>
      </w:tblPr>
      <w:tblGrid>
        <w:gridCol w:w="1498"/>
        <w:gridCol w:w="1290"/>
        <w:gridCol w:w="986"/>
        <w:gridCol w:w="1196"/>
        <w:gridCol w:w="1288"/>
        <w:gridCol w:w="1469"/>
        <w:gridCol w:w="1632"/>
      </w:tblGrid>
      <w:tr w:rsidR="00A20D2E" w:rsidRPr="000C630C" w14:paraId="7716B043" w14:textId="77777777" w:rsidTr="00B71E27">
        <w:trPr>
          <w:trHeight w:val="20"/>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27FDAC" w14:textId="77777777" w:rsidR="00A20D2E" w:rsidRPr="000C630C" w:rsidRDefault="00A20D2E" w:rsidP="00A20D2E">
            <w:pPr>
              <w:widowControl/>
              <w:spacing w:after="0" w:line="240" w:lineRule="auto"/>
              <w:ind w:right="57"/>
              <w:contextualSpacing/>
              <w:jc w:val="center"/>
              <w:rPr>
                <w:rFonts w:ascii="Arial Narrow" w:eastAsia="Times New Roman" w:hAnsi="Arial Narrow" w:cs="Arial"/>
                <w:b/>
                <w:bCs/>
                <w:color w:val="000000"/>
                <w:sz w:val="18"/>
                <w:szCs w:val="18"/>
              </w:rPr>
            </w:pPr>
            <w:r w:rsidRPr="000C630C">
              <w:rPr>
                <w:rFonts w:ascii="Arial Narrow" w:hAnsi="Arial Narrow" w:cs="Arial"/>
                <w:b/>
                <w:bCs/>
                <w:color w:val="000000"/>
                <w:sz w:val="18"/>
                <w:szCs w:val="18"/>
              </w:rPr>
              <w:t>REGIONAL / FIELD OFFICE</w:t>
            </w:r>
          </w:p>
        </w:tc>
        <w:tc>
          <w:tcPr>
            <w:tcW w:w="68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3B6342" w14:textId="77777777" w:rsidR="00A20D2E" w:rsidRPr="000C630C" w:rsidRDefault="00A20D2E" w:rsidP="00A20D2E">
            <w:pPr>
              <w:spacing w:after="0" w:line="240" w:lineRule="auto"/>
              <w:ind w:right="57"/>
              <w:contextualSpacing/>
              <w:jc w:val="center"/>
              <w:rPr>
                <w:rFonts w:ascii="Arial Narrow" w:hAnsi="Arial Narrow" w:cs="Arial"/>
                <w:b/>
                <w:bCs/>
                <w:sz w:val="18"/>
                <w:szCs w:val="18"/>
              </w:rPr>
            </w:pPr>
            <w:r w:rsidRPr="000C630C">
              <w:rPr>
                <w:rFonts w:ascii="Arial Narrow" w:hAnsi="Arial Narrow" w:cs="Arial"/>
                <w:b/>
                <w:bCs/>
                <w:sz w:val="18"/>
                <w:szCs w:val="18"/>
              </w:rPr>
              <w:t>STANDBY FUNDS</w:t>
            </w:r>
          </w:p>
        </w:tc>
        <w:tc>
          <w:tcPr>
            <w:tcW w:w="1166"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5BC885" w14:textId="77777777" w:rsidR="00A20D2E" w:rsidRPr="000C630C" w:rsidRDefault="00A20D2E" w:rsidP="00A20D2E">
            <w:pPr>
              <w:spacing w:after="0" w:line="240" w:lineRule="auto"/>
              <w:ind w:right="57"/>
              <w:contextualSpacing/>
              <w:jc w:val="center"/>
              <w:rPr>
                <w:rFonts w:ascii="Arial Narrow" w:hAnsi="Arial Narrow" w:cs="Arial"/>
                <w:b/>
                <w:bCs/>
                <w:sz w:val="18"/>
                <w:szCs w:val="18"/>
              </w:rPr>
            </w:pPr>
            <w:r w:rsidRPr="000C630C">
              <w:rPr>
                <w:rFonts w:ascii="Arial Narrow" w:hAnsi="Arial Narrow" w:cs="Arial"/>
                <w:b/>
                <w:bCs/>
                <w:sz w:val="18"/>
                <w:szCs w:val="18"/>
              </w:rPr>
              <w:t>FAMILY FOOD PACKS</w:t>
            </w:r>
          </w:p>
        </w:tc>
        <w:tc>
          <w:tcPr>
            <w:tcW w:w="68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288596" w14:textId="77777777" w:rsidR="00A20D2E" w:rsidRPr="000C630C" w:rsidRDefault="00A20D2E" w:rsidP="00A20D2E">
            <w:pPr>
              <w:spacing w:after="0" w:line="240" w:lineRule="auto"/>
              <w:ind w:right="57"/>
              <w:contextualSpacing/>
              <w:jc w:val="center"/>
              <w:rPr>
                <w:rFonts w:ascii="Arial Narrow" w:hAnsi="Arial Narrow" w:cs="Arial"/>
                <w:b/>
                <w:bCs/>
                <w:sz w:val="18"/>
                <w:szCs w:val="18"/>
              </w:rPr>
            </w:pPr>
            <w:r w:rsidRPr="000C630C">
              <w:rPr>
                <w:rFonts w:ascii="Arial Narrow" w:hAnsi="Arial Narrow" w:cs="Arial"/>
                <w:b/>
                <w:bCs/>
                <w:sz w:val="18"/>
                <w:szCs w:val="18"/>
              </w:rPr>
              <w:t>OTHER FOOD ITEMS</w:t>
            </w:r>
          </w:p>
        </w:tc>
        <w:tc>
          <w:tcPr>
            <w:tcW w:w="78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999B4A" w14:textId="77777777" w:rsidR="00A20D2E" w:rsidRPr="000C630C" w:rsidRDefault="00A20D2E" w:rsidP="00A20D2E">
            <w:pPr>
              <w:spacing w:after="0" w:line="240" w:lineRule="auto"/>
              <w:ind w:right="57"/>
              <w:contextualSpacing/>
              <w:jc w:val="center"/>
              <w:rPr>
                <w:rFonts w:ascii="Arial Narrow" w:hAnsi="Arial Narrow" w:cs="Arial"/>
                <w:b/>
                <w:bCs/>
                <w:sz w:val="18"/>
                <w:szCs w:val="18"/>
              </w:rPr>
            </w:pPr>
            <w:r w:rsidRPr="000C630C">
              <w:rPr>
                <w:rFonts w:ascii="Arial Narrow" w:hAnsi="Arial Narrow" w:cs="Arial"/>
                <w:b/>
                <w:bCs/>
                <w:sz w:val="18"/>
                <w:szCs w:val="18"/>
              </w:rPr>
              <w:t>NON-FOOD RELIEF ITEMS</w:t>
            </w:r>
          </w:p>
        </w:tc>
        <w:tc>
          <w:tcPr>
            <w:tcW w:w="87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AE750E1" w14:textId="77777777" w:rsidR="00A20D2E" w:rsidRPr="000C630C" w:rsidRDefault="00A20D2E" w:rsidP="00A20D2E">
            <w:pPr>
              <w:spacing w:after="0" w:line="240" w:lineRule="auto"/>
              <w:ind w:right="57"/>
              <w:contextualSpacing/>
              <w:jc w:val="center"/>
              <w:rPr>
                <w:rFonts w:ascii="Arial Narrow" w:hAnsi="Arial Narrow" w:cs="Arial"/>
                <w:b/>
                <w:bCs/>
                <w:sz w:val="18"/>
                <w:szCs w:val="18"/>
              </w:rPr>
            </w:pPr>
            <w:r w:rsidRPr="000C630C">
              <w:rPr>
                <w:rFonts w:ascii="Arial Narrow" w:hAnsi="Arial Narrow" w:cs="Arial"/>
                <w:b/>
                <w:bCs/>
                <w:sz w:val="18"/>
                <w:szCs w:val="18"/>
              </w:rPr>
              <w:t>TOTAL STANDBY FUNDS &amp; STOCKPILE</w:t>
            </w:r>
          </w:p>
        </w:tc>
      </w:tr>
      <w:tr w:rsidR="00A20D2E" w:rsidRPr="000C630C" w14:paraId="31E6B221" w14:textId="77777777" w:rsidTr="00B71E27">
        <w:trPr>
          <w:trHeight w:val="20"/>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3C74E317" w14:textId="77777777" w:rsidR="00A20D2E" w:rsidRPr="000C630C" w:rsidRDefault="00A20D2E" w:rsidP="00A20D2E">
            <w:pPr>
              <w:spacing w:after="0" w:line="240" w:lineRule="auto"/>
              <w:ind w:right="57"/>
              <w:contextualSpacing/>
              <w:rPr>
                <w:rFonts w:ascii="Arial Narrow" w:hAnsi="Arial Narrow" w:cs="Arial"/>
                <w:b/>
                <w:bCs/>
                <w:color w:val="000000"/>
                <w:sz w:val="18"/>
                <w:szCs w:val="18"/>
              </w:rPr>
            </w:pPr>
          </w:p>
        </w:tc>
        <w:tc>
          <w:tcPr>
            <w:tcW w:w="689" w:type="pct"/>
            <w:vMerge/>
            <w:tcBorders>
              <w:top w:val="single" w:sz="6" w:space="0" w:color="000000"/>
              <w:left w:val="single" w:sz="6" w:space="0" w:color="CCCCCC"/>
              <w:bottom w:val="single" w:sz="6" w:space="0" w:color="000000"/>
              <w:right w:val="single" w:sz="6" w:space="0" w:color="000000"/>
            </w:tcBorders>
            <w:vAlign w:val="center"/>
            <w:hideMark/>
          </w:tcPr>
          <w:p w14:paraId="6B38C0CB" w14:textId="77777777" w:rsidR="00A20D2E" w:rsidRPr="000C630C" w:rsidRDefault="00A20D2E" w:rsidP="00A20D2E">
            <w:pPr>
              <w:spacing w:after="0" w:line="240" w:lineRule="auto"/>
              <w:ind w:right="57"/>
              <w:contextualSpacing/>
              <w:rPr>
                <w:rFonts w:ascii="Arial Narrow" w:hAnsi="Arial Narrow" w:cs="Arial"/>
                <w:b/>
                <w:bCs/>
                <w:sz w:val="18"/>
                <w:szCs w:val="18"/>
              </w:rPr>
            </w:pPr>
          </w:p>
        </w:tc>
        <w:tc>
          <w:tcPr>
            <w:tcW w:w="52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492AF9" w14:textId="77777777" w:rsidR="00A20D2E" w:rsidRPr="000C630C" w:rsidRDefault="00A20D2E" w:rsidP="00A20D2E">
            <w:pPr>
              <w:spacing w:after="0" w:line="240" w:lineRule="auto"/>
              <w:ind w:right="57"/>
              <w:contextualSpacing/>
              <w:jc w:val="center"/>
              <w:rPr>
                <w:rFonts w:ascii="Arial Narrow" w:hAnsi="Arial Narrow" w:cs="Arial"/>
                <w:b/>
                <w:bCs/>
                <w:color w:val="000000"/>
                <w:sz w:val="18"/>
                <w:szCs w:val="18"/>
              </w:rPr>
            </w:pPr>
            <w:r w:rsidRPr="000C630C">
              <w:rPr>
                <w:rFonts w:ascii="Arial Narrow" w:hAnsi="Arial Narrow" w:cs="Arial"/>
                <w:b/>
                <w:bCs/>
                <w:color w:val="000000"/>
                <w:sz w:val="18"/>
                <w:szCs w:val="18"/>
              </w:rPr>
              <w:t>QUANTITY</w:t>
            </w:r>
          </w:p>
        </w:tc>
        <w:tc>
          <w:tcPr>
            <w:tcW w:w="63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027CC8" w14:textId="77777777" w:rsidR="00A20D2E" w:rsidRPr="000C630C" w:rsidRDefault="00A20D2E" w:rsidP="00A20D2E">
            <w:pPr>
              <w:spacing w:after="0" w:line="240" w:lineRule="auto"/>
              <w:ind w:right="57"/>
              <w:contextualSpacing/>
              <w:jc w:val="center"/>
              <w:rPr>
                <w:rFonts w:ascii="Arial Narrow" w:hAnsi="Arial Narrow" w:cs="Arial"/>
                <w:b/>
                <w:bCs/>
                <w:sz w:val="18"/>
                <w:szCs w:val="18"/>
              </w:rPr>
            </w:pPr>
            <w:r w:rsidRPr="000C630C">
              <w:rPr>
                <w:rFonts w:ascii="Arial Narrow" w:hAnsi="Arial Narrow" w:cs="Arial"/>
                <w:b/>
                <w:bCs/>
                <w:sz w:val="18"/>
                <w:szCs w:val="18"/>
              </w:rPr>
              <w:t>TOTAL COST</w:t>
            </w:r>
          </w:p>
        </w:tc>
        <w:tc>
          <w:tcPr>
            <w:tcW w:w="68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79D4E8" w14:textId="77777777" w:rsidR="00A20D2E" w:rsidRPr="000C630C" w:rsidRDefault="00A20D2E" w:rsidP="00A20D2E">
            <w:pPr>
              <w:spacing w:after="0" w:line="240" w:lineRule="auto"/>
              <w:ind w:right="57"/>
              <w:contextualSpacing/>
              <w:jc w:val="center"/>
              <w:rPr>
                <w:rFonts w:ascii="Arial Narrow" w:hAnsi="Arial Narrow" w:cs="Arial"/>
                <w:b/>
                <w:bCs/>
                <w:sz w:val="18"/>
                <w:szCs w:val="18"/>
              </w:rPr>
            </w:pPr>
            <w:r w:rsidRPr="000C630C">
              <w:rPr>
                <w:rFonts w:ascii="Arial Narrow" w:hAnsi="Arial Narrow" w:cs="Arial"/>
                <w:b/>
                <w:bCs/>
                <w:sz w:val="18"/>
                <w:szCs w:val="18"/>
              </w:rPr>
              <w:t>TOTAL COST</w:t>
            </w:r>
          </w:p>
        </w:tc>
        <w:tc>
          <w:tcPr>
            <w:tcW w:w="78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7E9905D" w14:textId="77777777" w:rsidR="00A20D2E" w:rsidRPr="000C630C" w:rsidRDefault="00A20D2E" w:rsidP="00A20D2E">
            <w:pPr>
              <w:spacing w:after="0" w:line="240" w:lineRule="auto"/>
              <w:ind w:right="57"/>
              <w:contextualSpacing/>
              <w:jc w:val="center"/>
              <w:rPr>
                <w:rFonts w:ascii="Arial Narrow" w:hAnsi="Arial Narrow" w:cs="Arial"/>
                <w:b/>
                <w:bCs/>
                <w:sz w:val="18"/>
                <w:szCs w:val="18"/>
              </w:rPr>
            </w:pPr>
            <w:r w:rsidRPr="000C630C">
              <w:rPr>
                <w:rFonts w:ascii="Arial Narrow" w:hAnsi="Arial Narrow" w:cs="Arial"/>
                <w:b/>
                <w:bCs/>
                <w:sz w:val="18"/>
                <w:szCs w:val="18"/>
              </w:rPr>
              <w:t>TOTAL COST</w:t>
            </w:r>
          </w:p>
        </w:tc>
        <w:tc>
          <w:tcPr>
            <w:tcW w:w="872" w:type="pct"/>
            <w:vMerge/>
            <w:tcBorders>
              <w:top w:val="single" w:sz="6" w:space="0" w:color="000000"/>
              <w:left w:val="single" w:sz="6" w:space="0" w:color="CCCCCC"/>
              <w:bottom w:val="single" w:sz="6" w:space="0" w:color="000000"/>
              <w:right w:val="single" w:sz="6" w:space="0" w:color="000000"/>
            </w:tcBorders>
            <w:vAlign w:val="center"/>
            <w:hideMark/>
          </w:tcPr>
          <w:p w14:paraId="16540F96" w14:textId="77777777" w:rsidR="00A20D2E" w:rsidRPr="000C630C" w:rsidRDefault="00A20D2E" w:rsidP="00A20D2E">
            <w:pPr>
              <w:spacing w:after="0" w:line="240" w:lineRule="auto"/>
              <w:ind w:right="57"/>
              <w:contextualSpacing/>
              <w:rPr>
                <w:rFonts w:ascii="Arial Narrow" w:hAnsi="Arial Narrow" w:cs="Arial"/>
                <w:b/>
                <w:bCs/>
                <w:sz w:val="18"/>
                <w:szCs w:val="18"/>
              </w:rPr>
            </w:pPr>
          </w:p>
        </w:tc>
      </w:tr>
      <w:tr w:rsidR="000C630C" w:rsidRPr="000C630C" w14:paraId="304E9FAC"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4C5E26" w14:textId="77777777" w:rsidR="000C630C" w:rsidRPr="000C630C" w:rsidRDefault="000C630C" w:rsidP="000C630C">
            <w:pPr>
              <w:spacing w:after="0" w:line="240" w:lineRule="auto"/>
              <w:ind w:right="57"/>
              <w:contextualSpacing/>
              <w:jc w:val="center"/>
              <w:rPr>
                <w:rFonts w:ascii="Arial Narrow" w:hAnsi="Arial Narrow" w:cs="Arial"/>
                <w:b/>
                <w:bCs/>
                <w:color w:val="000000"/>
                <w:sz w:val="18"/>
                <w:szCs w:val="18"/>
              </w:rPr>
            </w:pPr>
            <w:r w:rsidRPr="000C630C">
              <w:rPr>
                <w:rFonts w:ascii="Arial Narrow" w:hAnsi="Arial Narrow" w:cs="Arial"/>
                <w:b/>
                <w:bCs/>
                <w:color w:val="000000"/>
                <w:sz w:val="18"/>
                <w:szCs w:val="18"/>
              </w:rPr>
              <w:t>TOTAL</w:t>
            </w:r>
          </w:p>
        </w:tc>
        <w:tc>
          <w:tcPr>
            <w:tcW w:w="68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EC4C08E" w14:textId="373C929B" w:rsidR="000C630C" w:rsidRPr="000C630C" w:rsidRDefault="000C630C" w:rsidP="000C630C">
            <w:pPr>
              <w:spacing w:after="0" w:line="240" w:lineRule="auto"/>
              <w:ind w:right="57"/>
              <w:contextualSpacing/>
              <w:jc w:val="right"/>
              <w:rPr>
                <w:rFonts w:ascii="Arial Narrow" w:hAnsi="Arial Narrow" w:cs="Arial"/>
                <w:b/>
                <w:bCs/>
                <w:color w:val="000000"/>
                <w:sz w:val="18"/>
                <w:szCs w:val="18"/>
              </w:rPr>
            </w:pPr>
            <w:r w:rsidRPr="000C630C">
              <w:rPr>
                <w:rFonts w:ascii="Arial Narrow" w:hAnsi="Arial Narrow"/>
                <w:b/>
                <w:bCs/>
                <w:color w:val="000000"/>
                <w:sz w:val="18"/>
                <w:szCs w:val="18"/>
              </w:rPr>
              <w:t>538,099,081.63</w:t>
            </w:r>
          </w:p>
        </w:tc>
        <w:tc>
          <w:tcPr>
            <w:tcW w:w="5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D1BDF07" w14:textId="56BDA6A1" w:rsidR="000C630C" w:rsidRPr="000C630C" w:rsidRDefault="000C630C" w:rsidP="000C630C">
            <w:pPr>
              <w:spacing w:after="0" w:line="240" w:lineRule="auto"/>
              <w:ind w:right="57"/>
              <w:contextualSpacing/>
              <w:jc w:val="right"/>
              <w:rPr>
                <w:rFonts w:ascii="Arial Narrow" w:hAnsi="Arial Narrow" w:cs="Arial"/>
                <w:b/>
                <w:bCs/>
                <w:color w:val="000000"/>
                <w:sz w:val="18"/>
                <w:szCs w:val="18"/>
              </w:rPr>
            </w:pPr>
            <w:r w:rsidRPr="000C630C">
              <w:rPr>
                <w:rFonts w:ascii="Arial Narrow" w:hAnsi="Arial Narrow"/>
                <w:b/>
                <w:bCs/>
                <w:color w:val="000000"/>
                <w:sz w:val="18"/>
                <w:szCs w:val="18"/>
              </w:rPr>
              <w:t>165,751</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147E868" w14:textId="70B166CD" w:rsidR="000C630C" w:rsidRPr="000C630C" w:rsidRDefault="000C630C" w:rsidP="000C630C">
            <w:pPr>
              <w:spacing w:after="0" w:line="240" w:lineRule="auto"/>
              <w:ind w:right="57"/>
              <w:contextualSpacing/>
              <w:jc w:val="right"/>
              <w:rPr>
                <w:rFonts w:ascii="Arial Narrow" w:hAnsi="Arial Narrow" w:cs="Arial"/>
                <w:b/>
                <w:bCs/>
                <w:color w:val="000000"/>
                <w:sz w:val="18"/>
                <w:szCs w:val="18"/>
              </w:rPr>
            </w:pPr>
            <w:r w:rsidRPr="000C630C">
              <w:rPr>
                <w:rFonts w:ascii="Arial Narrow" w:hAnsi="Arial Narrow"/>
                <w:b/>
                <w:bCs/>
                <w:color w:val="000000"/>
                <w:sz w:val="18"/>
                <w:szCs w:val="18"/>
              </w:rPr>
              <w:t>76,864,119.38</w:t>
            </w:r>
          </w:p>
        </w:tc>
        <w:tc>
          <w:tcPr>
            <w:tcW w:w="68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ABC7F4" w14:textId="02B68634" w:rsidR="000C630C" w:rsidRPr="000C630C" w:rsidRDefault="000C630C" w:rsidP="000C630C">
            <w:pPr>
              <w:spacing w:after="0" w:line="240" w:lineRule="auto"/>
              <w:ind w:right="57"/>
              <w:contextualSpacing/>
              <w:jc w:val="right"/>
              <w:rPr>
                <w:rFonts w:ascii="Arial Narrow" w:hAnsi="Arial Narrow" w:cs="Arial"/>
                <w:b/>
                <w:bCs/>
                <w:color w:val="000000"/>
                <w:sz w:val="18"/>
                <w:szCs w:val="18"/>
              </w:rPr>
            </w:pPr>
            <w:r w:rsidRPr="000C630C">
              <w:rPr>
                <w:rFonts w:ascii="Arial Narrow" w:hAnsi="Arial Narrow"/>
                <w:b/>
                <w:bCs/>
                <w:color w:val="000000"/>
                <w:sz w:val="18"/>
                <w:szCs w:val="18"/>
              </w:rPr>
              <w:t>201,205,575.55</w:t>
            </w:r>
          </w:p>
        </w:tc>
        <w:tc>
          <w:tcPr>
            <w:tcW w:w="78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22C451" w14:textId="5B04A6B9" w:rsidR="000C630C" w:rsidRPr="000C630C" w:rsidRDefault="000C630C" w:rsidP="000C630C">
            <w:pPr>
              <w:spacing w:after="0" w:line="240" w:lineRule="auto"/>
              <w:ind w:right="57"/>
              <w:contextualSpacing/>
              <w:jc w:val="right"/>
              <w:rPr>
                <w:rFonts w:ascii="Arial Narrow" w:hAnsi="Arial Narrow" w:cs="Arial"/>
                <w:b/>
                <w:bCs/>
                <w:color w:val="000000"/>
                <w:sz w:val="18"/>
                <w:szCs w:val="18"/>
              </w:rPr>
            </w:pPr>
            <w:r w:rsidRPr="000C630C">
              <w:rPr>
                <w:rFonts w:ascii="Arial Narrow" w:hAnsi="Arial Narrow"/>
                <w:b/>
                <w:bCs/>
                <w:color w:val="000000"/>
                <w:sz w:val="18"/>
                <w:szCs w:val="18"/>
              </w:rPr>
              <w:t>328,305,756.14</w:t>
            </w:r>
          </w:p>
        </w:tc>
        <w:tc>
          <w:tcPr>
            <w:tcW w:w="87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3D227D4" w14:textId="40397F5B" w:rsidR="000C630C" w:rsidRPr="000C630C" w:rsidRDefault="000C630C" w:rsidP="000C630C">
            <w:pPr>
              <w:spacing w:after="0" w:line="240" w:lineRule="auto"/>
              <w:ind w:right="57"/>
              <w:contextualSpacing/>
              <w:jc w:val="right"/>
              <w:rPr>
                <w:rFonts w:ascii="Arial Narrow" w:hAnsi="Arial Narrow" w:cs="Arial"/>
                <w:b/>
                <w:bCs/>
                <w:color w:val="000000"/>
                <w:sz w:val="18"/>
                <w:szCs w:val="18"/>
              </w:rPr>
            </w:pPr>
            <w:r w:rsidRPr="000C630C">
              <w:rPr>
                <w:rFonts w:ascii="Arial Narrow" w:hAnsi="Arial Narrow"/>
                <w:b/>
                <w:bCs/>
                <w:color w:val="000000"/>
                <w:sz w:val="18"/>
                <w:szCs w:val="18"/>
              </w:rPr>
              <w:t>1,144,474,532.70</w:t>
            </w:r>
          </w:p>
        </w:tc>
      </w:tr>
      <w:tr w:rsidR="000C630C" w:rsidRPr="000C630C" w14:paraId="67BE1EFA"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50510A"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Central Office</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1D861" w14:textId="031E0C3B" w:rsidR="000C630C" w:rsidRPr="000C630C" w:rsidRDefault="000C630C" w:rsidP="000C630C">
            <w:pPr>
              <w:spacing w:after="0" w:line="240" w:lineRule="auto"/>
              <w:ind w:right="57"/>
              <w:contextualSpacing/>
              <w:jc w:val="right"/>
              <w:rPr>
                <w:rFonts w:ascii="Arial Narrow" w:hAnsi="Arial Narrow" w:cs="Arial"/>
                <w:sz w:val="18"/>
                <w:szCs w:val="18"/>
              </w:rPr>
            </w:pPr>
            <w:bookmarkStart w:id="1" w:name="_Hlk61272999"/>
            <w:r w:rsidRPr="000C630C">
              <w:rPr>
                <w:rFonts w:ascii="Arial Narrow" w:hAnsi="Arial Narrow"/>
                <w:color w:val="000000"/>
                <w:sz w:val="18"/>
                <w:szCs w:val="18"/>
              </w:rPr>
              <w:t>491,412,544.94</w:t>
            </w:r>
            <w:bookmarkEnd w:id="1"/>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6E2B9" w14:textId="117CFBF8" w:rsidR="000C630C" w:rsidRPr="000C630C" w:rsidRDefault="000C630C" w:rsidP="000C630C">
            <w:pPr>
              <w:spacing w:after="0" w:line="240" w:lineRule="auto"/>
              <w:ind w:right="57"/>
              <w:contextualSpacing/>
              <w:jc w:val="right"/>
              <w:rPr>
                <w:rFonts w:ascii="Arial Narrow" w:hAnsi="Arial Narrow" w:cs="Arial"/>
                <w:sz w:val="18"/>
                <w:szCs w:val="18"/>
              </w:rPr>
            </w:pPr>
            <w:r>
              <w:rPr>
                <w:rFonts w:ascii="Arial Narrow" w:hAnsi="Arial Narrow"/>
                <w:b/>
                <w:bCs/>
                <w:color w:val="000000"/>
                <w:sz w:val="18"/>
                <w:szCs w:val="18"/>
              </w:rPr>
              <w:t>-</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492BF" w14:textId="34C6FDA3"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b/>
                <w:bCs/>
                <w:color w:val="000000"/>
                <w:sz w:val="18"/>
                <w:szCs w:val="18"/>
              </w:rPr>
              <w:t>-</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E846E" w14:textId="1C48F95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b/>
                <w:bCs/>
                <w:color w:val="000000"/>
                <w:sz w:val="18"/>
                <w:szCs w:val="18"/>
              </w:rPr>
              <w:t>-</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B17AD" w14:textId="207B8E1B"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b/>
                <w:bCs/>
                <w:color w:val="000000"/>
                <w:sz w:val="18"/>
                <w:szCs w:val="18"/>
              </w:rPr>
              <w:t>-</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805AB" w14:textId="1AF499F0"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91,412,544.94</w:t>
            </w:r>
          </w:p>
        </w:tc>
      </w:tr>
      <w:tr w:rsidR="000C630C" w:rsidRPr="000C630C" w14:paraId="387A8DD0"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B73CF5"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NRLMB - NROC</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A3834" w14:textId="6D86DEF6" w:rsidR="000C630C" w:rsidRPr="000C630C" w:rsidRDefault="000C630C" w:rsidP="000C630C">
            <w:pPr>
              <w:spacing w:after="0" w:line="240" w:lineRule="auto"/>
              <w:ind w:right="57"/>
              <w:contextualSpacing/>
              <w:jc w:val="right"/>
              <w:rPr>
                <w:rFonts w:ascii="Arial Narrow" w:hAnsi="Arial Narrow" w:cs="Arial"/>
                <w:sz w:val="18"/>
                <w:szCs w:val="18"/>
              </w:rPr>
            </w:pPr>
            <w:r>
              <w:rPr>
                <w:rFonts w:ascii="Arial Narrow" w:hAnsi="Arial Narrow"/>
                <w:sz w:val="18"/>
                <w:szCs w:val="18"/>
              </w:rPr>
              <w:t>-</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AFB61" w14:textId="51D2E4B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70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AA5F0" w14:textId="26E70DBD"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35,602.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C98AB" w14:textId="63696D2D"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7,868,434.2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99F9B" w14:textId="14CA5905"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26,763,629.36</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CBBB9" w14:textId="0CEF27EB"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75,067,665.56</w:t>
            </w:r>
          </w:p>
        </w:tc>
      </w:tr>
      <w:tr w:rsidR="000C630C" w:rsidRPr="000C630C" w14:paraId="5A3EE5FE"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F23BA"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NRLMB - VDRC</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A7522" w14:textId="27A0B8AC" w:rsidR="000C630C" w:rsidRPr="000C630C" w:rsidRDefault="000C630C" w:rsidP="000C630C">
            <w:pPr>
              <w:spacing w:after="0" w:line="240" w:lineRule="auto"/>
              <w:ind w:right="57"/>
              <w:contextualSpacing/>
              <w:jc w:val="right"/>
              <w:rPr>
                <w:rFonts w:ascii="Arial Narrow" w:hAnsi="Arial Narrow" w:cs="Arial"/>
                <w:sz w:val="18"/>
                <w:szCs w:val="18"/>
              </w:rPr>
            </w:pPr>
            <w:r>
              <w:rPr>
                <w:rFonts w:ascii="Arial Narrow" w:hAnsi="Arial Narrow"/>
                <w:color w:val="000000"/>
                <w:sz w:val="18"/>
                <w:szCs w:val="18"/>
              </w:rPr>
              <w:t>-</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DC55AB" w14:textId="2CDDC7A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1,259</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F636C" w14:textId="11D98588"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183,447.5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6326C" w14:textId="375027D0"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0,307,461.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953BE" w14:textId="380A402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114,737.4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E7943" w14:textId="0254B02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8,605,645.95</w:t>
            </w:r>
          </w:p>
        </w:tc>
      </w:tr>
      <w:tr w:rsidR="000C630C" w:rsidRPr="000C630C" w14:paraId="0FDBA9C9"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0A1545"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DEC34C" w14:textId="01F184FB"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F6FC2D" w14:textId="45CBD84D"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0,47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4FB5B" w14:textId="03D17CAA"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306,043.54</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B7D98" w14:textId="4C893CE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867,146.3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DF826" w14:textId="414A0373"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8,116,500.79</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5B208" w14:textId="10699C3D"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9,289,690.63</w:t>
            </w:r>
          </w:p>
        </w:tc>
      </w:tr>
      <w:tr w:rsidR="000C630C" w:rsidRPr="000C630C" w14:paraId="7C098F85"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0D456E"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D7CC2" w14:textId="6ED3B8DC"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7D241" w14:textId="658BF145"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6,174</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9CECC" w14:textId="3F2757D7"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2,928,412.89</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AF3104" w14:textId="35AA6C4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547,354.87</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8362E" w14:textId="00E184A5"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9,742,652.4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34061" w14:textId="30A7803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8,218,420.21</w:t>
            </w:r>
          </w:p>
        </w:tc>
      </w:tr>
      <w:tr w:rsidR="000C630C" w:rsidRPr="000C630C" w14:paraId="5405AAEC"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D3C9B2"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I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D6630" w14:textId="678C8951"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305,028.74</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7625F0" w14:textId="7035255A"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73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A549C" w14:textId="527DEB18"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867,582.42</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CB824" w14:textId="741EAD31"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726,133.8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12441" w14:textId="5AA62CAA"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6,095,990.74</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78B005" w14:textId="59367CA8"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2,994,735.76</w:t>
            </w:r>
          </w:p>
        </w:tc>
      </w:tr>
      <w:tr w:rsidR="000C630C" w:rsidRPr="000C630C" w14:paraId="420ED80D"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7B0A5B"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CALABARZON</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49311B" w14:textId="667DA373"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DAFF3" w14:textId="44E9A70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95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3E0A2" w14:textId="303F99FD"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37,95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4D7B25" w14:textId="7E65BDFA"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7,691,867.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A218C" w14:textId="55832E6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980,373.37</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5A8EF" w14:textId="1D9A7254"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5,110,190.37</w:t>
            </w:r>
          </w:p>
        </w:tc>
      </w:tr>
      <w:tr w:rsidR="000C630C" w:rsidRPr="000C630C" w14:paraId="7E7CE858"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8354E5"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MIMAROPA</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CBDCB" w14:textId="0A2F603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9DE1A" w14:textId="21AFDF6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1,894</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FA5E9D" w14:textId="7F4972A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9,852,30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C9EB4" w14:textId="7A76F9F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061,634.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3127FF" w14:textId="27665B8C"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6,029,105.40</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83BDA" w14:textId="6195BA4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0,943,039.40</w:t>
            </w:r>
          </w:p>
        </w:tc>
      </w:tr>
      <w:tr w:rsidR="000C630C" w:rsidRPr="000C630C" w14:paraId="04C44CE0"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EA631E"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V</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94625" w14:textId="5CFFF853"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34E7E2" w14:textId="3EDF15B1"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0,735</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0BF69" w14:textId="09AD863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598,791.76</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AC1827" w14:textId="6CAC944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567,218.95</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27776B" w14:textId="449C13B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7,125,279.90</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1D2941" w14:textId="3418C95B"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291,290.61</w:t>
            </w:r>
          </w:p>
        </w:tc>
      </w:tr>
      <w:tr w:rsidR="000C630C" w:rsidRPr="000C630C" w14:paraId="29516D92"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C5F1EE"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V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F3F62" w14:textId="0CA10B4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000.07</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8F5942" w14:textId="69523D2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0,68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601DD4" w14:textId="5215ED95"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9,403,655.54</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53A96" w14:textId="2772774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5,257,674.34</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856DE7" w14:textId="2B112B71"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9,470,572.13</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5EF7E" w14:textId="7016081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77,131,902.08</w:t>
            </w:r>
          </w:p>
        </w:tc>
      </w:tr>
      <w:tr w:rsidR="000C630C" w:rsidRPr="000C630C" w14:paraId="60D7E7B0"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E547BE"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V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FE055C" w14:textId="18D2700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208340" w14:textId="6EA8208C"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787</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57E639" w14:textId="62A6AE01"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647,345.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7E67C" w14:textId="34DCBB23"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6,847,145.21</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1EB5B" w14:textId="1BF90BE4"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7,884,718.23</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EC067" w14:textId="7A9BD568"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9,379,208.44</w:t>
            </w:r>
          </w:p>
        </w:tc>
      </w:tr>
      <w:tr w:rsidR="000C630C" w:rsidRPr="000C630C" w14:paraId="22AADB9A"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E03496"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VI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E3CAE" w14:textId="6E95CFFC"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194,543.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A9F0C" w14:textId="5FFCC3BD"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50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48644" w14:textId="101108B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714,312.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FE919" w14:textId="4616A5C4"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132,799.9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6E2A71" w14:textId="15FB561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9,239,402.9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EFA08" w14:textId="01F278F4"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281,057.85</w:t>
            </w:r>
          </w:p>
        </w:tc>
      </w:tr>
      <w:tr w:rsidR="000C630C" w:rsidRPr="000C630C" w14:paraId="38120B36"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B75C7E"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IX</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4146F" w14:textId="5BCE162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7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0A4D2" w14:textId="03BD6857"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19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6FAC22" w14:textId="21FC338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289,793.1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B75C2" w14:textId="713FFB5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1,395,968.8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1896B" w14:textId="638FD895"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0,866,180.12</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17DC1" w14:textId="3B70CED2"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5,121,942.02</w:t>
            </w:r>
          </w:p>
        </w:tc>
      </w:tr>
      <w:tr w:rsidR="000C630C" w:rsidRPr="000C630C" w14:paraId="02D3FE64"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44F601"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X</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E409C" w14:textId="31504A92"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724.42</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155A6" w14:textId="5125CBA7"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0,551</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F84E5" w14:textId="2C5FF0DD"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360,278.6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9F287" w14:textId="048919C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1,330,547.64</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9D465" w14:textId="6327D1E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7,509,355.74</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61F1A" w14:textId="35127E9E"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7,200,906.40</w:t>
            </w:r>
          </w:p>
        </w:tc>
      </w:tr>
      <w:tr w:rsidR="000C630C" w:rsidRPr="000C630C" w14:paraId="19725B21"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D302EB"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X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3BAE1" w14:textId="34411940"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51B7D" w14:textId="05D6A34A"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6,74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C4468" w14:textId="221C892B"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495,551.3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9913E3" w14:textId="5A06C7A1"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593,750.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CB799" w14:textId="22314787"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6,794,873.47</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3C0AAE" w14:textId="10C5841B"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5,884,174.77</w:t>
            </w:r>
          </w:p>
        </w:tc>
      </w:tr>
      <w:tr w:rsidR="000C630C" w:rsidRPr="000C630C" w14:paraId="796D421B"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1EB104"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XII</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9D0DA" w14:textId="68432FD7"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513.8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E1256" w14:textId="37E72BC5"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315</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225099" w14:textId="65C9C53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275,45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AD207" w14:textId="226FCE53"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0,990,010.01</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82538" w14:textId="7859C47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433,691.49</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18A48C" w14:textId="3840DA2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9,699,665.35</w:t>
            </w:r>
          </w:p>
        </w:tc>
      </w:tr>
      <w:tr w:rsidR="000C630C" w:rsidRPr="000C630C" w14:paraId="70045E2D"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E0F4D"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CARAGA</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DE2CD" w14:textId="75D9BFD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740.5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22A69E" w14:textId="25A93586"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9,892</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ED491" w14:textId="625873A2"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4,871,583.75</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D7800" w14:textId="4EC2802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433,762.36</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149C0" w14:textId="5502307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4,509,518.92</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373BF7" w14:textId="39DF0DE7"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5,815,605.58</w:t>
            </w:r>
          </w:p>
        </w:tc>
      </w:tr>
      <w:tr w:rsidR="000C630C" w:rsidRPr="000C630C" w14:paraId="6EDE11CB"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DD051"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NCR</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DA9E4" w14:textId="5819C525"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000,559.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B4A0C" w14:textId="5C7916E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260</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D48D5E" w14:textId="7CCAE1C0"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692,118.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03547" w14:textId="4E23667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634,667.00</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8AE5F" w14:textId="27EF6471"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5,741,232.78</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65A96" w14:textId="1357D591"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0,068,576.78</w:t>
            </w:r>
          </w:p>
        </w:tc>
      </w:tr>
      <w:tr w:rsidR="000C630C" w:rsidRPr="000C630C" w14:paraId="062B8F1C" w14:textId="77777777" w:rsidTr="00B71E27">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5D88C3" w14:textId="77777777" w:rsidR="000C630C" w:rsidRPr="000C630C" w:rsidRDefault="000C630C" w:rsidP="000C630C">
            <w:pPr>
              <w:spacing w:after="0" w:line="240" w:lineRule="auto"/>
              <w:ind w:right="57"/>
              <w:contextualSpacing/>
              <w:rPr>
                <w:rFonts w:ascii="Arial Narrow" w:hAnsi="Arial Narrow" w:cs="Arial"/>
                <w:sz w:val="18"/>
                <w:szCs w:val="18"/>
              </w:rPr>
            </w:pPr>
            <w:r w:rsidRPr="000C630C">
              <w:rPr>
                <w:rFonts w:ascii="Arial Narrow" w:hAnsi="Arial Narrow" w:cs="Arial"/>
                <w:sz w:val="18"/>
                <w:szCs w:val="18"/>
              </w:rPr>
              <w:t>CAR</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48FF6" w14:textId="05314794"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3,614,427.06</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39228" w14:textId="11B6BE89"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1,916</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AACE70" w14:textId="7B1EAEDF"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6,503,901.98</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E8A96" w14:textId="03212424"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952,000.11</w:t>
            </w:r>
          </w:p>
        </w:tc>
        <w:tc>
          <w:tcPr>
            <w:tcW w:w="7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7658D" w14:textId="69C12B0B"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10,887,940.85</w:t>
            </w:r>
          </w:p>
        </w:tc>
        <w:tc>
          <w:tcPr>
            <w:tcW w:w="87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F8985" w14:textId="514A42B0" w:rsidR="000C630C" w:rsidRPr="000C630C" w:rsidRDefault="000C630C" w:rsidP="000C630C">
            <w:pPr>
              <w:spacing w:after="0" w:line="240" w:lineRule="auto"/>
              <w:ind w:right="57"/>
              <w:contextualSpacing/>
              <w:jc w:val="right"/>
              <w:rPr>
                <w:rFonts w:ascii="Arial Narrow" w:hAnsi="Arial Narrow" w:cs="Arial"/>
                <w:sz w:val="18"/>
                <w:szCs w:val="18"/>
              </w:rPr>
            </w:pPr>
            <w:r w:rsidRPr="000C630C">
              <w:rPr>
                <w:rFonts w:ascii="Arial Narrow" w:hAnsi="Arial Narrow"/>
                <w:color w:val="000000"/>
                <w:sz w:val="18"/>
                <w:szCs w:val="18"/>
              </w:rPr>
              <w:t>21,958,270.00</w:t>
            </w:r>
          </w:p>
        </w:tc>
      </w:tr>
    </w:tbl>
    <w:p w14:paraId="3A58A2DA" w14:textId="744CACCE"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0C630C">
        <w:rPr>
          <w:rFonts w:ascii="Arial" w:eastAsia="Arial" w:hAnsi="Arial" w:cs="Arial"/>
          <w:i/>
          <w:sz w:val="16"/>
          <w:szCs w:val="16"/>
        </w:rPr>
        <w:t>1</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0C630C">
        <w:rPr>
          <w:rFonts w:ascii="Arial" w:eastAsia="Arial" w:hAnsi="Arial" w:cs="Arial"/>
          <w:i/>
          <w:sz w:val="16"/>
          <w:szCs w:val="16"/>
        </w:rPr>
        <w:t>4</w:t>
      </w:r>
      <w:r>
        <w:rPr>
          <w:rFonts w:ascii="Arial" w:eastAsia="Arial" w:hAnsi="Arial" w:cs="Arial"/>
          <w:i/>
          <w:sz w:val="16"/>
          <w:szCs w:val="16"/>
        </w:rPr>
        <w:t>PM</w:t>
      </w:r>
      <w:r w:rsidR="00D72392">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62338A9" w14:textId="77777777" w:rsidR="0081230B" w:rsidRDefault="0081230B"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767BA0F"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405B9">
              <w:rPr>
                <w:rFonts w:ascii="Arial" w:eastAsia="Arial" w:hAnsi="Arial" w:cs="Arial"/>
                <w:sz w:val="20"/>
                <w:szCs w:val="20"/>
              </w:rPr>
              <w:t>1</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59C7B50" w14:textId="77777777" w:rsidR="00C062A8" w:rsidRDefault="00C062A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4D6638C3"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CA7A421" w:rsidR="000C011D" w:rsidRPr="00D42B1F" w:rsidRDefault="009A3455"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9</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689CB8EB" w:rsidR="000C011D" w:rsidRPr="00B405B9"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B405B9">
              <w:rPr>
                <w:rFonts w:ascii="Arial" w:eastAsia="Arial" w:hAnsi="Arial" w:cs="Arial"/>
                <w:color w:val="0070C0"/>
                <w:sz w:val="20"/>
                <w:szCs w:val="20"/>
              </w:rPr>
              <w:t xml:space="preserve">11 </w:t>
            </w:r>
            <w:r w:rsidR="008A6C17" w:rsidRPr="00B405B9">
              <w:rPr>
                <w:rFonts w:ascii="Arial" w:eastAsia="Arial" w:hAnsi="Arial" w:cs="Arial"/>
                <w:color w:val="0070C0"/>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B405B9"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405B9">
              <w:rPr>
                <w:rFonts w:ascii="Arial" w:eastAsia="Arial" w:hAnsi="Arial" w:cs="Arial"/>
                <w:color w:val="0070C0"/>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B405B9" w:rsidRPr="00B405B9"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B405B9" w:rsidRDefault="000C011D" w:rsidP="006162E5">
                  <w:pPr>
                    <w:spacing w:after="0" w:line="240" w:lineRule="auto"/>
                    <w:contextualSpacing/>
                    <w:jc w:val="center"/>
                    <w:rPr>
                      <w:rFonts w:ascii="Arial" w:eastAsia="Arial" w:hAnsi="Arial" w:cs="Arial"/>
                      <w:b/>
                      <w:color w:val="0070C0"/>
                      <w:sz w:val="16"/>
                      <w:szCs w:val="16"/>
                    </w:rPr>
                  </w:pPr>
                  <w:r w:rsidRPr="00B405B9">
                    <w:rPr>
                      <w:rFonts w:ascii="Arial" w:eastAsia="Arial" w:hAnsi="Arial" w:cs="Arial"/>
                      <w:b/>
                      <w:color w:val="0070C0"/>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B405B9" w:rsidRDefault="000C011D" w:rsidP="006162E5">
                  <w:pPr>
                    <w:spacing w:after="0" w:line="240" w:lineRule="auto"/>
                    <w:contextualSpacing/>
                    <w:jc w:val="center"/>
                    <w:rPr>
                      <w:rFonts w:ascii="Arial" w:eastAsia="Arial" w:hAnsi="Arial" w:cs="Arial"/>
                      <w:b/>
                      <w:color w:val="0070C0"/>
                      <w:sz w:val="16"/>
                      <w:szCs w:val="16"/>
                    </w:rPr>
                  </w:pPr>
                  <w:r w:rsidRPr="00B405B9">
                    <w:rPr>
                      <w:rFonts w:ascii="Arial" w:eastAsia="Arial" w:hAnsi="Arial" w:cs="Arial"/>
                      <w:b/>
                      <w:color w:val="0070C0"/>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B405B9" w:rsidRDefault="000C011D" w:rsidP="006162E5">
                  <w:pPr>
                    <w:spacing w:after="0" w:line="240" w:lineRule="auto"/>
                    <w:contextualSpacing/>
                    <w:jc w:val="center"/>
                    <w:rPr>
                      <w:rFonts w:ascii="Arial" w:eastAsia="Arial" w:hAnsi="Arial" w:cs="Arial"/>
                      <w:b/>
                      <w:color w:val="0070C0"/>
                      <w:sz w:val="16"/>
                      <w:szCs w:val="16"/>
                    </w:rPr>
                  </w:pPr>
                  <w:r w:rsidRPr="00B405B9">
                    <w:rPr>
                      <w:rFonts w:ascii="Arial" w:eastAsia="Arial" w:hAnsi="Arial" w:cs="Arial"/>
                      <w:b/>
                      <w:color w:val="0070C0"/>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B405B9" w:rsidRDefault="000C011D" w:rsidP="006162E5">
                  <w:pPr>
                    <w:spacing w:after="0" w:line="240" w:lineRule="auto"/>
                    <w:contextualSpacing/>
                    <w:jc w:val="center"/>
                    <w:rPr>
                      <w:rFonts w:ascii="Arial" w:eastAsia="Arial" w:hAnsi="Arial" w:cs="Arial"/>
                      <w:b/>
                      <w:color w:val="0070C0"/>
                      <w:sz w:val="16"/>
                      <w:szCs w:val="16"/>
                    </w:rPr>
                  </w:pPr>
                  <w:r w:rsidRPr="00B405B9">
                    <w:rPr>
                      <w:rFonts w:ascii="Arial" w:eastAsia="Arial" w:hAnsi="Arial" w:cs="Arial"/>
                      <w:b/>
                      <w:color w:val="0070C0"/>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B405B9" w:rsidRDefault="000C011D" w:rsidP="006162E5">
                  <w:pPr>
                    <w:spacing w:after="0" w:line="240" w:lineRule="auto"/>
                    <w:contextualSpacing/>
                    <w:jc w:val="center"/>
                    <w:rPr>
                      <w:rFonts w:ascii="Arial" w:eastAsia="Arial" w:hAnsi="Arial" w:cs="Arial"/>
                      <w:b/>
                      <w:color w:val="0070C0"/>
                      <w:sz w:val="16"/>
                      <w:szCs w:val="16"/>
                    </w:rPr>
                  </w:pPr>
                  <w:r w:rsidRPr="00B405B9">
                    <w:rPr>
                      <w:rFonts w:ascii="Arial" w:eastAsia="Arial" w:hAnsi="Arial" w:cs="Arial"/>
                      <w:b/>
                      <w:color w:val="0070C0"/>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B405B9" w:rsidRDefault="000C011D" w:rsidP="006162E5">
                  <w:pPr>
                    <w:spacing w:after="0" w:line="240" w:lineRule="auto"/>
                    <w:contextualSpacing/>
                    <w:jc w:val="center"/>
                    <w:rPr>
                      <w:rFonts w:ascii="Arial" w:eastAsia="Arial" w:hAnsi="Arial" w:cs="Arial"/>
                      <w:b/>
                      <w:color w:val="0070C0"/>
                      <w:sz w:val="16"/>
                      <w:szCs w:val="16"/>
                    </w:rPr>
                  </w:pPr>
                  <w:r w:rsidRPr="00B405B9">
                    <w:rPr>
                      <w:rFonts w:ascii="Arial" w:eastAsia="Arial" w:hAnsi="Arial" w:cs="Arial"/>
                      <w:b/>
                      <w:color w:val="0070C0"/>
                      <w:sz w:val="16"/>
                      <w:szCs w:val="16"/>
                    </w:rPr>
                    <w:t>Total</w:t>
                  </w:r>
                </w:p>
              </w:tc>
            </w:tr>
            <w:tr w:rsidR="00B405B9" w:rsidRPr="00B405B9"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42,100,000.00</w:t>
                  </w:r>
                </w:p>
              </w:tc>
            </w:tr>
            <w:tr w:rsidR="00B405B9" w:rsidRPr="00B405B9"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B405B9" w:rsidRDefault="000C011D" w:rsidP="006162E5">
                  <w:pPr>
                    <w:pStyle w:val="NoSpacing"/>
                    <w:widowControl w:val="0"/>
                    <w:contextualSpacing/>
                    <w:jc w:val="right"/>
                    <w:rPr>
                      <w:rFonts w:ascii="Arial" w:eastAsia="Arial" w:hAnsi="Arial" w:cs="Arial"/>
                      <w:color w:val="0070C0"/>
                      <w:sz w:val="16"/>
                      <w:szCs w:val="16"/>
                      <w:lang w:val="en-PH"/>
                    </w:rPr>
                  </w:pPr>
                  <w:r w:rsidRPr="00B405B9">
                    <w:rPr>
                      <w:rFonts w:ascii="Arial" w:eastAsia="Arial" w:hAnsi="Arial" w:cs="Arial"/>
                      <w:color w:val="0070C0"/>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B405B9" w:rsidRDefault="000C011D" w:rsidP="006162E5">
                  <w:pPr>
                    <w:pStyle w:val="NoSpacing"/>
                    <w:widowControl w:val="0"/>
                    <w:contextualSpacing/>
                    <w:jc w:val="right"/>
                    <w:rPr>
                      <w:rFonts w:ascii="Arial" w:eastAsia="Arial" w:hAnsi="Arial" w:cs="Arial"/>
                      <w:color w:val="0070C0"/>
                      <w:sz w:val="16"/>
                      <w:szCs w:val="16"/>
                      <w:lang w:val="en-PH"/>
                    </w:rPr>
                  </w:pPr>
                  <w:r w:rsidRPr="00B405B9">
                    <w:rPr>
                      <w:rFonts w:ascii="Arial" w:eastAsia="Arial" w:hAnsi="Arial" w:cs="Arial"/>
                      <w:color w:val="0070C0"/>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B405B9" w:rsidRDefault="000C011D" w:rsidP="006162E5">
                  <w:pPr>
                    <w:pStyle w:val="NoSpacing"/>
                    <w:widowControl w:val="0"/>
                    <w:contextualSpacing/>
                    <w:jc w:val="right"/>
                    <w:rPr>
                      <w:rFonts w:ascii="Arial" w:eastAsia="Arial" w:hAnsi="Arial" w:cs="Arial"/>
                      <w:color w:val="0070C0"/>
                      <w:sz w:val="16"/>
                      <w:szCs w:val="16"/>
                      <w:lang w:val="en-PH"/>
                    </w:rPr>
                  </w:pPr>
                  <w:r w:rsidRPr="00B405B9">
                    <w:rPr>
                      <w:rFonts w:ascii="Arial" w:eastAsia="Arial" w:hAnsi="Arial" w:cs="Arial"/>
                      <w:color w:val="0070C0"/>
                      <w:sz w:val="16"/>
                      <w:szCs w:val="16"/>
                      <w:lang w:val="en-PH"/>
                    </w:rPr>
                    <w:t>14,625,000.00</w:t>
                  </w:r>
                </w:p>
              </w:tc>
            </w:tr>
            <w:tr w:rsidR="00B405B9" w:rsidRPr="00B405B9"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36,507,500.00</w:t>
                  </w:r>
                </w:p>
              </w:tc>
            </w:tr>
            <w:tr w:rsidR="00B405B9" w:rsidRPr="00B405B9"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6,250,000.00</w:t>
                  </w:r>
                </w:p>
              </w:tc>
            </w:tr>
            <w:tr w:rsidR="00B405B9" w:rsidRPr="00B405B9"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8,392,500.00</w:t>
                  </w:r>
                </w:p>
              </w:tc>
            </w:tr>
            <w:tr w:rsidR="00B405B9" w:rsidRPr="00B405B9"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37,442,500.00</w:t>
                  </w:r>
                </w:p>
              </w:tc>
            </w:tr>
            <w:tr w:rsidR="00B405B9" w:rsidRPr="00B405B9"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1,915,000.00</w:t>
                  </w:r>
                </w:p>
              </w:tc>
            </w:tr>
            <w:tr w:rsidR="00B405B9" w:rsidRPr="00B405B9"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0,722,500.00</w:t>
                  </w:r>
                </w:p>
              </w:tc>
            </w:tr>
            <w:tr w:rsidR="00B405B9" w:rsidRPr="00B405B9"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6,500,000.00</w:t>
                  </w:r>
                </w:p>
              </w:tc>
            </w:tr>
            <w:tr w:rsidR="00B405B9" w:rsidRPr="00B405B9"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58,850,000.00</w:t>
                  </w:r>
                </w:p>
              </w:tc>
            </w:tr>
            <w:tr w:rsidR="00B405B9" w:rsidRPr="00B405B9"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7,500,000.00</w:t>
                  </w:r>
                </w:p>
              </w:tc>
            </w:tr>
            <w:tr w:rsidR="00B405B9" w:rsidRPr="00B405B9"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485,000.00</w:t>
                  </w:r>
                </w:p>
              </w:tc>
            </w:tr>
            <w:tr w:rsidR="00B405B9" w:rsidRPr="00B405B9"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B405B9" w:rsidRDefault="000C011D" w:rsidP="006162E5">
                  <w:pPr>
                    <w:spacing w:after="0" w:line="240" w:lineRule="auto"/>
                    <w:contextualSpacing/>
                    <w:rPr>
                      <w:rFonts w:ascii="Arial" w:eastAsia="Arial" w:hAnsi="Arial" w:cs="Arial"/>
                      <w:color w:val="0070C0"/>
                      <w:sz w:val="16"/>
                      <w:szCs w:val="16"/>
                    </w:rPr>
                  </w:pPr>
                  <w:r w:rsidRPr="00B405B9">
                    <w:rPr>
                      <w:rFonts w:ascii="Arial" w:eastAsia="Arial" w:hAnsi="Arial" w:cs="Arial"/>
                      <w:color w:val="0070C0"/>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B405B9" w:rsidRDefault="000C011D" w:rsidP="006162E5">
                  <w:pPr>
                    <w:spacing w:after="0" w:line="240" w:lineRule="auto"/>
                    <w:contextualSpacing/>
                    <w:jc w:val="right"/>
                    <w:rPr>
                      <w:rFonts w:ascii="Arial" w:eastAsia="Arial" w:hAnsi="Arial" w:cs="Arial"/>
                      <w:color w:val="0070C0"/>
                      <w:sz w:val="16"/>
                      <w:szCs w:val="16"/>
                    </w:rPr>
                  </w:pPr>
                  <w:r w:rsidRPr="00B405B9">
                    <w:rPr>
                      <w:rFonts w:ascii="Arial" w:eastAsia="Arial" w:hAnsi="Arial" w:cs="Arial"/>
                      <w:color w:val="0070C0"/>
                      <w:sz w:val="16"/>
                      <w:szCs w:val="16"/>
                    </w:rPr>
                    <w:t>69,120,000.00</w:t>
                  </w:r>
                </w:p>
              </w:tc>
            </w:tr>
            <w:tr w:rsidR="00B405B9" w:rsidRPr="00B405B9"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B405B9" w:rsidRDefault="000C011D" w:rsidP="006162E5">
                  <w:pPr>
                    <w:spacing w:after="0" w:line="240" w:lineRule="auto"/>
                    <w:contextualSpacing/>
                    <w:jc w:val="both"/>
                    <w:rPr>
                      <w:rFonts w:ascii="Arial" w:eastAsia="Arial" w:hAnsi="Arial" w:cs="Arial"/>
                      <w:b/>
                      <w:color w:val="0070C0"/>
                      <w:sz w:val="16"/>
                      <w:szCs w:val="16"/>
                    </w:rPr>
                  </w:pPr>
                  <w:r w:rsidRPr="00B405B9">
                    <w:rPr>
                      <w:rFonts w:ascii="Arial" w:eastAsia="Arial" w:hAnsi="Arial" w:cs="Arial"/>
                      <w:b/>
                      <w:color w:val="0070C0"/>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B405B9" w:rsidRDefault="000C011D" w:rsidP="006162E5">
                  <w:pPr>
                    <w:spacing w:after="0" w:line="240" w:lineRule="auto"/>
                    <w:contextualSpacing/>
                    <w:jc w:val="right"/>
                    <w:rPr>
                      <w:rFonts w:ascii="Arial" w:eastAsia="Arial" w:hAnsi="Arial" w:cs="Arial"/>
                      <w:b/>
                      <w:color w:val="0070C0"/>
                      <w:sz w:val="16"/>
                      <w:szCs w:val="16"/>
                    </w:rPr>
                  </w:pPr>
                  <w:r w:rsidRPr="00B405B9">
                    <w:rPr>
                      <w:rFonts w:ascii="Arial" w:eastAsia="Arial" w:hAnsi="Arial" w:cs="Arial"/>
                      <w:b/>
                      <w:color w:val="0070C0"/>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B405B9" w:rsidRDefault="000C011D" w:rsidP="006162E5">
                  <w:pPr>
                    <w:spacing w:after="0" w:line="240" w:lineRule="auto"/>
                    <w:contextualSpacing/>
                    <w:jc w:val="right"/>
                    <w:rPr>
                      <w:rFonts w:ascii="Arial" w:eastAsia="Arial" w:hAnsi="Arial" w:cs="Arial"/>
                      <w:b/>
                      <w:color w:val="0070C0"/>
                      <w:sz w:val="16"/>
                      <w:szCs w:val="16"/>
                    </w:rPr>
                  </w:pPr>
                  <w:r w:rsidRPr="00B405B9">
                    <w:rPr>
                      <w:rFonts w:ascii="Arial" w:eastAsia="Arial" w:hAnsi="Arial" w:cs="Arial"/>
                      <w:b/>
                      <w:color w:val="0070C0"/>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B405B9" w:rsidRDefault="000C011D" w:rsidP="006162E5">
                  <w:pPr>
                    <w:spacing w:after="0" w:line="240" w:lineRule="auto"/>
                    <w:contextualSpacing/>
                    <w:jc w:val="right"/>
                    <w:rPr>
                      <w:rFonts w:ascii="Arial" w:eastAsia="Arial" w:hAnsi="Arial" w:cs="Arial"/>
                      <w:b/>
                      <w:color w:val="0070C0"/>
                      <w:sz w:val="16"/>
                      <w:szCs w:val="16"/>
                    </w:rPr>
                  </w:pPr>
                  <w:r w:rsidRPr="00B405B9">
                    <w:rPr>
                      <w:rFonts w:ascii="Arial" w:eastAsia="Arial" w:hAnsi="Arial" w:cs="Arial"/>
                      <w:b/>
                      <w:color w:val="0070C0"/>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B405B9" w:rsidRDefault="000C011D" w:rsidP="006162E5">
                  <w:pPr>
                    <w:spacing w:after="0" w:line="240" w:lineRule="auto"/>
                    <w:contextualSpacing/>
                    <w:jc w:val="right"/>
                    <w:rPr>
                      <w:rFonts w:ascii="Arial" w:eastAsia="Arial" w:hAnsi="Arial" w:cs="Arial"/>
                      <w:b/>
                      <w:color w:val="0070C0"/>
                      <w:sz w:val="16"/>
                      <w:szCs w:val="16"/>
                    </w:rPr>
                  </w:pPr>
                  <w:r w:rsidRPr="00B405B9">
                    <w:rPr>
                      <w:rFonts w:ascii="Arial" w:eastAsia="Arial" w:hAnsi="Arial" w:cs="Arial"/>
                      <w:b/>
                      <w:color w:val="0070C0"/>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B405B9" w:rsidRDefault="000C011D" w:rsidP="006162E5">
                  <w:pPr>
                    <w:spacing w:after="0" w:line="240" w:lineRule="auto"/>
                    <w:contextualSpacing/>
                    <w:jc w:val="right"/>
                    <w:rPr>
                      <w:rFonts w:ascii="Arial" w:eastAsia="Arial" w:hAnsi="Arial" w:cs="Arial"/>
                      <w:b/>
                      <w:color w:val="0070C0"/>
                      <w:sz w:val="16"/>
                      <w:szCs w:val="16"/>
                    </w:rPr>
                  </w:pPr>
                  <w:r w:rsidRPr="00B405B9">
                    <w:rPr>
                      <w:rFonts w:ascii="Arial" w:eastAsia="Arial" w:hAnsi="Arial" w:cs="Arial"/>
                      <w:b/>
                      <w:color w:val="0070C0"/>
                      <w:sz w:val="16"/>
                      <w:szCs w:val="16"/>
                    </w:rPr>
                    <w:t>365,410,000.00</w:t>
                  </w:r>
                </w:p>
              </w:tc>
            </w:tr>
          </w:tbl>
          <w:p w14:paraId="55D42712" w14:textId="77777777" w:rsidR="000C011D" w:rsidRPr="00B405B9"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405B9">
              <w:rPr>
                <w:rFonts w:ascii="Arial" w:eastAsia="Arial" w:hAnsi="Arial" w:cs="Arial"/>
                <w:color w:val="0070C0"/>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B405B9"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405B9">
              <w:rPr>
                <w:rFonts w:ascii="Arial" w:eastAsia="Arial" w:hAnsi="Arial" w:cs="Arial"/>
                <w:color w:val="0070C0"/>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BC794B9" w14:textId="77777777" w:rsidR="00A20D2E" w:rsidRDefault="00A20D2E" w:rsidP="000C011D">
      <w:pPr>
        <w:widowControl/>
        <w:spacing w:after="0" w:line="240" w:lineRule="auto"/>
        <w:contextualSpacing/>
        <w:rPr>
          <w:rFonts w:ascii="Arial" w:eastAsia="Arial" w:hAnsi="Arial" w:cs="Arial"/>
          <w:b/>
          <w:sz w:val="24"/>
          <w:szCs w:val="24"/>
        </w:rPr>
      </w:pPr>
    </w:p>
    <w:p w14:paraId="0C245C6E" w14:textId="349F3BD8"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5135CF3A" w:rsidR="000C011D" w:rsidRPr="00B71E27" w:rsidRDefault="00781E4D" w:rsidP="009E7FF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B71E27">
              <w:rPr>
                <w:rFonts w:ascii="Arial" w:eastAsia="Arial" w:hAnsi="Arial" w:cs="Arial"/>
                <w:sz w:val="20"/>
                <w:szCs w:val="19"/>
              </w:rPr>
              <w:lastRenderedPageBreak/>
              <w:t>0</w:t>
            </w:r>
            <w:r w:rsidR="008E5B19" w:rsidRPr="00B71E27">
              <w:rPr>
                <w:rFonts w:ascii="Arial" w:eastAsia="Arial" w:hAnsi="Arial" w:cs="Arial"/>
                <w:sz w:val="20"/>
                <w:szCs w:val="19"/>
              </w:rPr>
              <w:t>9</w:t>
            </w:r>
            <w:r w:rsidRPr="00B71E27">
              <w:rPr>
                <w:rFonts w:ascii="Arial" w:eastAsia="Arial" w:hAnsi="Arial" w:cs="Arial"/>
                <w:sz w:val="20"/>
                <w:szCs w:val="19"/>
              </w:rPr>
              <w:t xml:space="preserve"> January</w:t>
            </w:r>
            <w:r w:rsidR="000C011D" w:rsidRPr="00B71E27">
              <w:rPr>
                <w:rFonts w:ascii="Arial" w:eastAsia="Arial" w:hAnsi="Arial" w:cs="Arial"/>
                <w:sz w:val="20"/>
                <w:szCs w:val="19"/>
              </w:rPr>
              <w:t xml:space="preserve"> 202</w:t>
            </w:r>
            <w:r w:rsidRPr="00B71E27">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1600F9E3"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w:t>
            </w:r>
            <w:r w:rsidR="0081230B" w:rsidRPr="00B71E27">
              <w:rPr>
                <w:rFonts w:ascii="Arial" w:eastAsia="Arial" w:hAnsi="Arial" w:cs="Arial"/>
                <w:sz w:val="20"/>
                <w:szCs w:val="19"/>
              </w:rPr>
              <w:t xml:space="preserve">in the </w:t>
            </w:r>
            <w:r w:rsidRPr="00B71E27">
              <w:rPr>
                <w:rFonts w:ascii="Arial" w:eastAsia="Arial" w:hAnsi="Arial" w:cs="Arial"/>
                <w:sz w:val="20"/>
                <w:szCs w:val="19"/>
              </w:rPr>
              <w:t>Region are continually being conducted. Likewise, close coordination with the provincial IMTs, among RIMT and other RDRRMC1 members is also maintained for smooth operation against COVID-19 pandemic.</w:t>
            </w:r>
          </w:p>
          <w:p w14:paraId="50F0F0C7" w14:textId="36FAADCE" w:rsidR="000C011D" w:rsidRPr="00B71E27" w:rsidRDefault="000C011D" w:rsidP="001C6402">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A total of </w:t>
            </w:r>
            <w:r w:rsidR="008E5B19" w:rsidRPr="00B71E27">
              <w:rPr>
                <w:rFonts w:ascii="Arial" w:eastAsia="Arial" w:hAnsi="Arial" w:cs="Arial"/>
                <w:sz w:val="20"/>
                <w:szCs w:val="19"/>
              </w:rPr>
              <w:t>91</w:t>
            </w:r>
            <w:r w:rsidRPr="00B71E27">
              <w:rPr>
                <w:rFonts w:ascii="Arial" w:eastAsia="Arial" w:hAnsi="Arial" w:cs="Arial"/>
                <w:sz w:val="20"/>
                <w:szCs w:val="19"/>
              </w:rPr>
              <w:t xml:space="preserve"> personnel are on-duty/deployed region-wide to conduct response operation and to monitor and execute SAP implementation in the Region</w:t>
            </w:r>
          </w:p>
          <w:p w14:paraId="75B7A80A" w14:textId="77777777" w:rsidR="0060145D" w:rsidRPr="00B71E27" w:rsidRDefault="0060145D" w:rsidP="0060145D">
            <w:pPr>
              <w:spacing w:after="0" w:line="240" w:lineRule="auto"/>
              <w:jc w:val="both"/>
              <w:rPr>
                <w:rFonts w:ascii="Arial" w:eastAsia="Arial" w:hAnsi="Arial" w:cs="Arial"/>
                <w:sz w:val="20"/>
                <w:szCs w:val="19"/>
              </w:rPr>
            </w:pPr>
          </w:p>
          <w:p w14:paraId="4651D949" w14:textId="77777777" w:rsidR="000C011D" w:rsidRPr="00B71E27" w:rsidRDefault="000C011D" w:rsidP="006162E5">
            <w:pPr>
              <w:spacing w:after="0" w:line="240" w:lineRule="auto"/>
              <w:contextualSpacing/>
              <w:jc w:val="both"/>
              <w:rPr>
                <w:rFonts w:ascii="Arial" w:eastAsia="Arial" w:hAnsi="Arial" w:cs="Arial"/>
                <w:b/>
                <w:sz w:val="20"/>
                <w:szCs w:val="19"/>
              </w:rPr>
            </w:pPr>
            <w:r w:rsidRPr="00B71E27">
              <w:rPr>
                <w:rFonts w:ascii="Arial" w:eastAsia="Arial" w:hAnsi="Arial" w:cs="Arial"/>
                <w:b/>
                <w:sz w:val="20"/>
                <w:szCs w:val="19"/>
              </w:rPr>
              <w:t>Social Amelioration Program (SAP)</w:t>
            </w:r>
          </w:p>
          <w:p w14:paraId="4D099AF0"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A total of </w:t>
            </w:r>
            <w:r w:rsidRPr="00B71E27">
              <w:rPr>
                <w:rFonts w:ascii="Arial" w:eastAsia="Arial" w:hAnsi="Arial" w:cs="Arial"/>
                <w:b/>
                <w:sz w:val="20"/>
                <w:szCs w:val="19"/>
              </w:rPr>
              <w:t>₱</w:t>
            </w:r>
            <w:r w:rsidRPr="00B71E27">
              <w:rPr>
                <w:rFonts w:ascii="Arial" w:eastAsia="Arial" w:hAnsi="Arial" w:cs="Arial"/>
                <w:b/>
                <w:sz w:val="20"/>
                <w:szCs w:val="19"/>
                <w:lang w:val="en-US"/>
              </w:rPr>
              <w:t xml:space="preserve">4,270,871,000.00 </w:t>
            </w:r>
            <w:r w:rsidRPr="00B71E27">
              <w:rPr>
                <w:rFonts w:ascii="Arial" w:eastAsia="Arial" w:hAnsi="Arial" w:cs="Arial"/>
                <w:sz w:val="20"/>
                <w:szCs w:val="19"/>
              </w:rPr>
              <w:t xml:space="preserve">was paid to </w:t>
            </w:r>
            <w:r w:rsidRPr="00B71E27">
              <w:rPr>
                <w:rFonts w:ascii="Arial" w:eastAsia="Arial" w:hAnsi="Arial" w:cs="Arial"/>
                <w:b/>
                <w:bCs/>
                <w:sz w:val="20"/>
                <w:szCs w:val="19"/>
                <w:lang w:val="en-US"/>
              </w:rPr>
              <w:t>776,522 beneficiaries</w:t>
            </w:r>
            <w:r w:rsidRPr="00B71E27">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A total amount of </w:t>
            </w:r>
            <w:r w:rsidRPr="00B71E27">
              <w:rPr>
                <w:rFonts w:ascii="Arial" w:eastAsia="Arial" w:hAnsi="Arial" w:cs="Arial"/>
                <w:b/>
                <w:bCs/>
                <w:sz w:val="20"/>
                <w:szCs w:val="19"/>
              </w:rPr>
              <w:t>₱513,724,350.00</w:t>
            </w:r>
            <w:r w:rsidRPr="00B71E27">
              <w:rPr>
                <w:rFonts w:ascii="Arial" w:eastAsia="Arial" w:hAnsi="Arial" w:cs="Arial"/>
                <w:sz w:val="20"/>
                <w:szCs w:val="19"/>
              </w:rPr>
              <w:t xml:space="preserve"> were paid through direct payout and cash cards to </w:t>
            </w:r>
            <w:r w:rsidRPr="00B71E27">
              <w:rPr>
                <w:rFonts w:ascii="Arial" w:eastAsia="Arial" w:hAnsi="Arial" w:cs="Arial"/>
                <w:b/>
                <w:bCs/>
                <w:sz w:val="20"/>
                <w:szCs w:val="19"/>
              </w:rPr>
              <w:t>123,789</w:t>
            </w:r>
            <w:r w:rsidRPr="00B71E27">
              <w:rPr>
                <w:rFonts w:ascii="Arial" w:eastAsia="Arial" w:hAnsi="Arial" w:cs="Arial"/>
                <w:sz w:val="20"/>
                <w:szCs w:val="19"/>
              </w:rPr>
              <w:t xml:space="preserve"> </w:t>
            </w:r>
            <w:r w:rsidRPr="00B71E27">
              <w:rPr>
                <w:rFonts w:ascii="Arial" w:eastAsia="Arial" w:hAnsi="Arial" w:cs="Arial"/>
                <w:b/>
                <w:sz w:val="20"/>
                <w:szCs w:val="19"/>
              </w:rPr>
              <w:t>4Ps beneficiaries</w:t>
            </w:r>
            <w:r w:rsidRPr="00B71E27">
              <w:rPr>
                <w:rFonts w:ascii="Arial" w:eastAsia="Arial" w:hAnsi="Arial" w:cs="Arial"/>
                <w:sz w:val="20"/>
                <w:szCs w:val="19"/>
              </w:rPr>
              <w:t xml:space="preserve"> while a total amount of </w:t>
            </w:r>
            <w:r w:rsidRPr="00B71E27">
              <w:rPr>
                <w:rFonts w:ascii="Arial" w:eastAsia="Arial" w:hAnsi="Arial" w:cs="Arial"/>
                <w:b/>
                <w:sz w:val="20"/>
                <w:szCs w:val="19"/>
              </w:rPr>
              <w:t>₱</w:t>
            </w:r>
            <w:r w:rsidRPr="00B71E27">
              <w:rPr>
                <w:rFonts w:ascii="Arial" w:eastAsia="Arial" w:hAnsi="Arial" w:cs="Arial"/>
                <w:b/>
                <w:sz w:val="20"/>
                <w:szCs w:val="19"/>
                <w:lang w:val="en-US"/>
              </w:rPr>
              <w:t xml:space="preserve">2,259,829,000.00 </w:t>
            </w:r>
            <w:r w:rsidRPr="00B71E27">
              <w:rPr>
                <w:rFonts w:ascii="Arial" w:eastAsia="Arial" w:hAnsi="Arial" w:cs="Arial"/>
                <w:sz w:val="20"/>
                <w:szCs w:val="19"/>
              </w:rPr>
              <w:t xml:space="preserve">were paid through financial service providers (FSPs) to </w:t>
            </w:r>
            <w:r w:rsidRPr="00B71E27">
              <w:rPr>
                <w:rFonts w:ascii="Arial" w:eastAsia="Arial" w:hAnsi="Arial" w:cs="Arial"/>
                <w:b/>
                <w:sz w:val="20"/>
                <w:szCs w:val="19"/>
                <w:lang w:val="en-US"/>
              </w:rPr>
              <w:t xml:space="preserve">410,878 </w:t>
            </w:r>
            <w:r w:rsidRPr="00B71E27">
              <w:rPr>
                <w:rFonts w:ascii="Arial" w:eastAsia="Arial" w:hAnsi="Arial" w:cs="Arial"/>
                <w:b/>
                <w:sz w:val="20"/>
                <w:szCs w:val="19"/>
              </w:rPr>
              <w:t>non-4Ps beneficiaries</w:t>
            </w:r>
            <w:r w:rsidRPr="00B71E27">
              <w:rPr>
                <w:rFonts w:ascii="Arial" w:eastAsia="Arial" w:hAnsi="Arial" w:cs="Arial"/>
                <w:sz w:val="20"/>
                <w:szCs w:val="19"/>
              </w:rPr>
              <w:t xml:space="preserve"> in Pangasinan for the second tranche implementation.</w:t>
            </w:r>
          </w:p>
          <w:p w14:paraId="3473308F" w14:textId="3922228E"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A total amount of</w:t>
            </w:r>
            <w:r w:rsidRPr="00B71E27">
              <w:rPr>
                <w:rFonts w:ascii="Arial" w:eastAsia="Arial" w:hAnsi="Arial" w:cs="Arial"/>
                <w:b/>
                <w:sz w:val="20"/>
                <w:szCs w:val="19"/>
              </w:rPr>
              <w:t xml:space="preserve"> ₱265,446,500.00 </w:t>
            </w:r>
            <w:r w:rsidR="0081230B" w:rsidRPr="00B71E27">
              <w:rPr>
                <w:rFonts w:ascii="Arial" w:eastAsia="Arial" w:hAnsi="Arial" w:cs="Arial"/>
                <w:sz w:val="20"/>
                <w:szCs w:val="19"/>
              </w:rPr>
              <w:t xml:space="preserve">was </w:t>
            </w:r>
            <w:r w:rsidRPr="00B71E27">
              <w:rPr>
                <w:rFonts w:ascii="Arial" w:eastAsia="Arial" w:hAnsi="Arial" w:cs="Arial"/>
                <w:sz w:val="20"/>
                <w:szCs w:val="19"/>
              </w:rPr>
              <w:t xml:space="preserve">paid to </w:t>
            </w:r>
            <w:r w:rsidRPr="00B71E27">
              <w:rPr>
                <w:rFonts w:ascii="Arial" w:eastAsia="Arial" w:hAnsi="Arial" w:cs="Arial"/>
                <w:b/>
                <w:sz w:val="20"/>
                <w:szCs w:val="19"/>
              </w:rPr>
              <w:t>48,263 waitlisted beneficiaries</w:t>
            </w:r>
            <w:r w:rsidRPr="00B71E27">
              <w:rPr>
                <w:rFonts w:ascii="Arial" w:eastAsia="Arial" w:hAnsi="Arial" w:cs="Arial"/>
                <w:sz w:val="20"/>
                <w:szCs w:val="19"/>
              </w:rPr>
              <w:t xml:space="preserve"> in the Region.</w:t>
            </w:r>
          </w:p>
          <w:p w14:paraId="421ABC6F" w14:textId="7216AFE0"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 xml:space="preserve">A total amount of </w:t>
            </w:r>
            <w:r w:rsidRPr="00B71E27">
              <w:rPr>
                <w:rFonts w:ascii="Arial" w:eastAsia="Arial" w:hAnsi="Arial" w:cs="Arial"/>
                <w:b/>
                <w:sz w:val="20"/>
                <w:szCs w:val="19"/>
              </w:rPr>
              <w:t>₱</w:t>
            </w:r>
            <w:r w:rsidRPr="00B71E27">
              <w:rPr>
                <w:rFonts w:ascii="Arial" w:eastAsia="Arial" w:hAnsi="Arial" w:cs="Arial"/>
                <w:b/>
                <w:sz w:val="20"/>
                <w:szCs w:val="19"/>
                <w:lang w:val="en-US"/>
              </w:rPr>
              <w:t xml:space="preserve">15,130,500.00 </w:t>
            </w:r>
            <w:r w:rsidR="0081230B" w:rsidRPr="00B71E27">
              <w:rPr>
                <w:rFonts w:ascii="Arial" w:eastAsia="Arial" w:hAnsi="Arial" w:cs="Arial"/>
                <w:sz w:val="20"/>
                <w:szCs w:val="19"/>
              </w:rPr>
              <w:t xml:space="preserve">was </w:t>
            </w:r>
            <w:r w:rsidRPr="00B71E27">
              <w:rPr>
                <w:rFonts w:ascii="Arial" w:eastAsia="Arial" w:hAnsi="Arial" w:cs="Arial"/>
                <w:sz w:val="20"/>
                <w:szCs w:val="19"/>
              </w:rPr>
              <w:t xml:space="preserve">paid to </w:t>
            </w:r>
            <w:r w:rsidRPr="00B71E27">
              <w:rPr>
                <w:rFonts w:ascii="Arial" w:eastAsia="Arial" w:hAnsi="Arial" w:cs="Arial"/>
                <w:b/>
                <w:sz w:val="20"/>
                <w:szCs w:val="19"/>
              </w:rPr>
              <w:t xml:space="preserve">1,887 </w:t>
            </w:r>
            <w:r w:rsidRPr="00B71E27">
              <w:rPr>
                <w:rFonts w:ascii="Arial" w:eastAsia="Arial" w:hAnsi="Arial" w:cs="Arial"/>
                <w:b/>
                <w:bCs/>
                <w:sz w:val="20"/>
                <w:szCs w:val="19"/>
              </w:rPr>
              <w:t>TNVS/PUV drivers</w:t>
            </w:r>
            <w:r w:rsidRPr="00B71E27">
              <w:rPr>
                <w:rFonts w:ascii="Arial" w:eastAsia="Arial" w:hAnsi="Arial" w:cs="Arial"/>
                <w:sz w:val="20"/>
                <w:szCs w:val="19"/>
              </w:rPr>
              <w:t xml:space="preserve"> in the Region.</w:t>
            </w:r>
          </w:p>
          <w:p w14:paraId="16BBCA0A"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B71E27" w:rsidRDefault="000C011D" w:rsidP="006162E5">
            <w:pPr>
              <w:pStyle w:val="ListParagraph"/>
              <w:numPr>
                <w:ilvl w:val="0"/>
                <w:numId w:val="7"/>
              </w:numPr>
              <w:spacing w:after="0" w:line="240" w:lineRule="auto"/>
              <w:jc w:val="both"/>
              <w:rPr>
                <w:rFonts w:ascii="Arial" w:eastAsia="Arial" w:hAnsi="Arial" w:cs="Arial"/>
                <w:sz w:val="20"/>
                <w:szCs w:val="19"/>
              </w:rPr>
            </w:pPr>
            <w:r w:rsidRPr="00B71E2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B405B9"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B405B9">
              <w:rPr>
                <w:rFonts w:ascii="Arial" w:eastAsia="Arial" w:hAnsi="Arial" w:cs="Arial"/>
                <w:color w:val="0070C0"/>
                <w:sz w:val="20"/>
                <w:szCs w:val="20"/>
              </w:rPr>
              <w:t>11</w:t>
            </w:r>
            <w:r w:rsidR="000E0F23" w:rsidRPr="00B405B9">
              <w:rPr>
                <w:rFonts w:ascii="Arial" w:eastAsia="Arial" w:hAnsi="Arial" w:cs="Arial"/>
                <w:color w:val="0070C0"/>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B405B9" w:rsidRDefault="000C011D" w:rsidP="00312CB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405B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12CBA" w:rsidRPr="00B405B9">
              <w:rPr>
                <w:rFonts w:ascii="Arial" w:eastAsia="Arial" w:hAnsi="Arial" w:cs="Arial"/>
                <w:b/>
                <w:color w:val="0070C0"/>
                <w:sz w:val="20"/>
                <w:szCs w:val="19"/>
                <w:lang w:bidi="en-US"/>
              </w:rPr>
              <w:t>6</w:t>
            </w:r>
            <w:r w:rsidR="00B405B9" w:rsidRPr="00B405B9">
              <w:rPr>
                <w:rFonts w:ascii="Arial" w:eastAsia="Arial" w:hAnsi="Arial" w:cs="Arial"/>
                <w:b/>
                <w:color w:val="0070C0"/>
                <w:sz w:val="20"/>
                <w:szCs w:val="19"/>
                <w:lang w:bidi="en-US"/>
              </w:rPr>
              <w:t>1</w:t>
            </w:r>
            <w:r w:rsidR="00312CBA" w:rsidRPr="00B405B9">
              <w:rPr>
                <w:rFonts w:ascii="Arial" w:eastAsia="Arial" w:hAnsi="Arial" w:cs="Arial"/>
                <w:b/>
                <w:color w:val="0070C0"/>
                <w:sz w:val="20"/>
                <w:szCs w:val="19"/>
                <w:lang w:bidi="en-US"/>
              </w:rPr>
              <w:t>,</w:t>
            </w:r>
            <w:r w:rsidR="00B405B9" w:rsidRPr="00B405B9">
              <w:rPr>
                <w:rFonts w:ascii="Arial" w:eastAsia="Arial" w:hAnsi="Arial" w:cs="Arial"/>
                <w:b/>
                <w:color w:val="0070C0"/>
                <w:sz w:val="20"/>
                <w:szCs w:val="19"/>
                <w:lang w:bidi="en-US"/>
              </w:rPr>
              <w:t>045</w:t>
            </w:r>
            <w:r w:rsidR="00312CBA" w:rsidRPr="00B405B9">
              <w:rPr>
                <w:rFonts w:ascii="Arial" w:eastAsia="Arial" w:hAnsi="Arial" w:cs="Arial"/>
                <w:b/>
                <w:color w:val="0070C0"/>
                <w:sz w:val="20"/>
                <w:szCs w:val="19"/>
                <w:lang w:bidi="en-US"/>
              </w:rPr>
              <w:t xml:space="preserve"> </w:t>
            </w:r>
            <w:r w:rsidRPr="00B405B9">
              <w:rPr>
                <w:rFonts w:ascii="Arial" w:eastAsia="Arial" w:hAnsi="Arial" w:cs="Arial"/>
                <w:b/>
                <w:color w:val="0070C0"/>
                <w:sz w:val="20"/>
                <w:szCs w:val="19"/>
                <w:lang w:bidi="en-US"/>
              </w:rPr>
              <w:t>clients</w:t>
            </w:r>
            <w:r w:rsidRPr="00B405B9">
              <w:rPr>
                <w:rFonts w:ascii="Arial" w:eastAsia="Arial" w:hAnsi="Arial" w:cs="Arial"/>
                <w:color w:val="0070C0"/>
                <w:sz w:val="20"/>
                <w:szCs w:val="19"/>
                <w:lang w:bidi="en-US"/>
              </w:rPr>
              <w:t xml:space="preserve"> were served and provided with assistance amounting to </w:t>
            </w:r>
            <w:r w:rsidR="00B405B9" w:rsidRPr="00B405B9">
              <w:rPr>
                <w:rFonts w:ascii="Arial" w:eastAsia="Arial" w:hAnsi="Arial" w:cs="Arial"/>
                <w:b/>
                <w:color w:val="0070C0"/>
                <w:sz w:val="20"/>
                <w:szCs w:val="19"/>
                <w:lang w:bidi="en-US"/>
              </w:rPr>
              <w:t xml:space="preserve">₱180,640,275.56 </w:t>
            </w:r>
            <w:r w:rsidRPr="00B405B9">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B405B9"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405B9">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B405B9">
              <w:rPr>
                <w:rFonts w:ascii="Arial" w:eastAsia="Arial" w:hAnsi="Arial" w:cs="Arial"/>
                <w:b/>
                <w:color w:val="0070C0"/>
                <w:sz w:val="20"/>
                <w:szCs w:val="19"/>
                <w:lang w:bidi="en-US"/>
              </w:rPr>
              <w:t>₱50,031,597.20</w:t>
            </w:r>
            <w:r w:rsidRPr="00B405B9">
              <w:rPr>
                <w:rFonts w:ascii="Arial" w:eastAsia="Arial" w:hAnsi="Arial" w:cs="Arial"/>
                <w:color w:val="0070C0"/>
                <w:sz w:val="20"/>
                <w:szCs w:val="19"/>
                <w:lang w:bidi="en-US"/>
              </w:rPr>
              <w:t xml:space="preserve"> to </w:t>
            </w:r>
            <w:r w:rsidRPr="00B405B9">
              <w:rPr>
                <w:rFonts w:ascii="Arial" w:eastAsia="Arial" w:hAnsi="Arial" w:cs="Arial"/>
                <w:b/>
                <w:color w:val="0070C0"/>
                <w:sz w:val="20"/>
                <w:szCs w:val="19"/>
                <w:lang w:bidi="en-US"/>
              </w:rPr>
              <w:t xml:space="preserve">5,991 </w:t>
            </w:r>
            <w:r w:rsidRPr="00B405B9">
              <w:rPr>
                <w:rFonts w:ascii="Arial" w:eastAsia="Arial" w:hAnsi="Arial" w:cs="Arial"/>
                <w:color w:val="0070C0"/>
                <w:sz w:val="20"/>
                <w:szCs w:val="19"/>
                <w:lang w:bidi="en-US"/>
              </w:rPr>
              <w:t>beneficiaries.</w:t>
            </w:r>
          </w:p>
          <w:p w14:paraId="710F8097" w14:textId="77777777" w:rsidR="000C011D" w:rsidRPr="00B405B9"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405B9">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B405B9"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405B9">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B405B9"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B405B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B405B9">
              <w:rPr>
                <w:rFonts w:ascii="Arial" w:eastAsia="Arial" w:hAnsi="Arial" w:cs="Arial"/>
                <w:b/>
                <w:color w:val="0070C0"/>
                <w:sz w:val="20"/>
                <w:szCs w:val="19"/>
              </w:rPr>
              <w:t>Social Amelioration Program (SAP)</w:t>
            </w:r>
          </w:p>
          <w:p w14:paraId="0EBDF5DC" w14:textId="42CF1C49" w:rsidR="000C011D" w:rsidRPr="00B405B9"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B405B9">
              <w:rPr>
                <w:rFonts w:ascii="Arial" w:eastAsia="Arial" w:hAnsi="Arial" w:cs="Arial"/>
                <w:color w:val="0070C0"/>
                <w:sz w:val="20"/>
                <w:szCs w:val="19"/>
                <w:lang w:bidi="en-US"/>
              </w:rPr>
              <w:t>DSWD-FO II has ongoing Social Amelioration Program (SAP) payout under the implementation of Bayanihan 2.</w:t>
            </w:r>
          </w:p>
          <w:p w14:paraId="442A2A31" w14:textId="707A83B6" w:rsidR="000C011D" w:rsidRPr="00B405B9" w:rsidRDefault="0060145D" w:rsidP="00350BA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405B9">
              <w:rPr>
                <w:rFonts w:ascii="Arial" w:eastAsia="Arial" w:hAnsi="Arial" w:cs="Arial"/>
                <w:color w:val="0070C0"/>
                <w:sz w:val="20"/>
                <w:szCs w:val="19"/>
                <w:lang w:bidi="en-US"/>
              </w:rPr>
              <w:t>DSWD-FO II conducted pay</w:t>
            </w:r>
            <w:r w:rsidR="000C011D" w:rsidRPr="00B405B9">
              <w:rPr>
                <w:rFonts w:ascii="Arial" w:eastAsia="Arial" w:hAnsi="Arial" w:cs="Arial"/>
                <w:color w:val="0070C0"/>
                <w:sz w:val="20"/>
                <w:szCs w:val="19"/>
                <w:lang w:bidi="en-US"/>
              </w:rPr>
              <w:t xml:space="preserve">out to </w:t>
            </w:r>
            <w:r w:rsidR="00350BA2" w:rsidRPr="00B405B9">
              <w:rPr>
                <w:rFonts w:ascii="Arial" w:eastAsia="Arial" w:hAnsi="Arial" w:cs="Arial"/>
                <w:b/>
                <w:color w:val="0070C0"/>
                <w:sz w:val="20"/>
                <w:szCs w:val="19"/>
                <w:lang w:bidi="en-US"/>
              </w:rPr>
              <w:t>19,</w:t>
            </w:r>
            <w:r w:rsidR="00B405B9" w:rsidRPr="00B405B9">
              <w:rPr>
                <w:rFonts w:ascii="Arial" w:eastAsia="Arial" w:hAnsi="Arial" w:cs="Arial"/>
                <w:b/>
                <w:color w:val="0070C0"/>
                <w:sz w:val="20"/>
                <w:szCs w:val="19"/>
                <w:lang w:bidi="en-US"/>
              </w:rPr>
              <w:t>039</w:t>
            </w:r>
            <w:r w:rsidR="00350BA2" w:rsidRPr="00B405B9">
              <w:rPr>
                <w:rFonts w:ascii="Arial" w:eastAsia="Arial" w:hAnsi="Arial" w:cs="Arial"/>
                <w:b/>
                <w:color w:val="0070C0"/>
                <w:sz w:val="20"/>
                <w:szCs w:val="19"/>
                <w:lang w:bidi="en-US"/>
              </w:rPr>
              <w:t xml:space="preserve"> </w:t>
            </w:r>
            <w:r w:rsidR="000C011D" w:rsidRPr="00B405B9">
              <w:rPr>
                <w:rFonts w:ascii="Arial" w:eastAsia="Arial" w:hAnsi="Arial" w:cs="Arial"/>
                <w:b/>
                <w:color w:val="0070C0"/>
                <w:sz w:val="20"/>
                <w:szCs w:val="19"/>
                <w:lang w:bidi="en-US"/>
              </w:rPr>
              <w:t>beneficiaries</w:t>
            </w:r>
            <w:r w:rsidR="000C011D" w:rsidRPr="00B405B9">
              <w:rPr>
                <w:rFonts w:ascii="Arial" w:eastAsia="Arial" w:hAnsi="Arial" w:cs="Arial"/>
                <w:color w:val="0070C0"/>
                <w:sz w:val="20"/>
                <w:szCs w:val="19"/>
                <w:lang w:bidi="en-US"/>
              </w:rPr>
              <w:t xml:space="preserve"> of the Bay</w:t>
            </w:r>
            <w:r w:rsidR="00350BA2" w:rsidRPr="00B405B9">
              <w:rPr>
                <w:rFonts w:ascii="Arial" w:eastAsia="Arial" w:hAnsi="Arial" w:cs="Arial"/>
                <w:color w:val="0070C0"/>
                <w:sz w:val="20"/>
                <w:szCs w:val="19"/>
                <w:lang w:bidi="en-US"/>
              </w:rPr>
              <w:t>anihan 2 with a total amount of</w:t>
            </w:r>
            <w:r w:rsidR="00350BA2" w:rsidRPr="00B405B9">
              <w:rPr>
                <w:color w:val="0070C0"/>
              </w:rPr>
              <w:t xml:space="preserve"> </w:t>
            </w:r>
            <w:r w:rsidR="00B405B9" w:rsidRPr="00B405B9">
              <w:rPr>
                <w:rFonts w:ascii="Arial" w:eastAsia="Arial" w:hAnsi="Arial" w:cs="Arial"/>
                <w:b/>
                <w:bCs/>
                <w:color w:val="0070C0"/>
                <w:sz w:val="20"/>
                <w:szCs w:val="19"/>
                <w:lang w:bidi="en-US"/>
              </w:rPr>
              <w:t>₱104,714,500.00</w:t>
            </w:r>
            <w:r w:rsidR="00350BA2" w:rsidRPr="00B405B9">
              <w:rPr>
                <w:rFonts w:ascii="Arial" w:eastAsia="Arial" w:hAnsi="Arial" w:cs="Arial"/>
                <w:b/>
                <w:bCs/>
                <w:color w:val="0070C0"/>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809A556"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94B1611" w:rsidR="000C011D" w:rsidRPr="00887824" w:rsidRDefault="00C062A8"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062A8">
              <w:rPr>
                <w:rFonts w:ascii="Arial" w:eastAsia="Arial" w:hAnsi="Arial" w:cs="Arial"/>
                <w:sz w:val="20"/>
                <w:szCs w:val="20"/>
              </w:rPr>
              <w:t>08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lastRenderedPageBreak/>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through the DRMD attended the “Mask Para sa Masa coordinating” meeting. The meeting was presided by DSWD Undersecretary for Inclusive and Sustainable Peace Rene Glen O. Paje.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Pantawid Pamilya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791FFF50" w14:textId="77777777" w:rsidR="007B6204" w:rsidRDefault="007B6204" w:rsidP="000C011D">
      <w:pPr>
        <w:widowControl/>
        <w:spacing w:after="0" w:line="240" w:lineRule="auto"/>
        <w:ind w:right="57"/>
        <w:contextualSpacing/>
        <w:rPr>
          <w:rFonts w:ascii="Arial" w:eastAsia="Arial" w:hAnsi="Arial" w:cs="Arial"/>
          <w:b/>
          <w:sz w:val="24"/>
          <w:szCs w:val="24"/>
        </w:rPr>
      </w:pPr>
    </w:p>
    <w:p w14:paraId="6B66081A" w14:textId="77777777" w:rsidR="0081230B" w:rsidRDefault="0081230B" w:rsidP="000C011D">
      <w:pPr>
        <w:widowControl/>
        <w:spacing w:after="0" w:line="240" w:lineRule="auto"/>
        <w:ind w:right="57"/>
        <w:contextualSpacing/>
        <w:rPr>
          <w:rFonts w:ascii="Arial" w:eastAsia="Arial" w:hAnsi="Arial" w:cs="Arial"/>
          <w:b/>
          <w:sz w:val="24"/>
          <w:szCs w:val="24"/>
        </w:rPr>
      </w:pPr>
    </w:p>
    <w:p w14:paraId="0364F984" w14:textId="5C8BC561"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644CE0F6" w:rsidR="000C011D" w:rsidRPr="009E7FFD" w:rsidRDefault="001F077B"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7FFD">
              <w:rPr>
                <w:rFonts w:ascii="Arial" w:eastAsia="Arial" w:hAnsi="Arial" w:cs="Arial"/>
                <w:sz w:val="20"/>
                <w:szCs w:val="20"/>
              </w:rPr>
              <w:t>0</w:t>
            </w:r>
            <w:r w:rsidR="00C062A8" w:rsidRPr="009E7FFD">
              <w:rPr>
                <w:rFonts w:ascii="Arial" w:eastAsia="Arial" w:hAnsi="Arial" w:cs="Arial"/>
                <w:sz w:val="20"/>
                <w:szCs w:val="20"/>
              </w:rPr>
              <w:t>8</w:t>
            </w:r>
            <w:r w:rsidR="000C011D" w:rsidRPr="009E7FFD">
              <w:rPr>
                <w:rFonts w:ascii="Arial" w:eastAsia="Arial" w:hAnsi="Arial" w:cs="Arial"/>
                <w:sz w:val="20"/>
                <w:szCs w:val="20"/>
              </w:rPr>
              <w:t xml:space="preserve"> </w:t>
            </w:r>
            <w:r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lastRenderedPageBreak/>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96315C"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96315C">
              <w:rPr>
                <w:rFonts w:ascii="Arial" w:eastAsia="Arial" w:hAnsi="Arial" w:cs="Arial"/>
                <w:color w:val="0070C0"/>
                <w:sz w:val="20"/>
                <w:szCs w:val="19"/>
              </w:rPr>
              <w:t>11</w:t>
            </w:r>
            <w:r w:rsidR="001B221B" w:rsidRPr="0096315C">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96315C"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6315C">
              <w:rPr>
                <w:rFonts w:ascii="Arial" w:eastAsia="Arial" w:hAnsi="Arial" w:cs="Arial"/>
                <w:color w:val="0070C0"/>
                <w:sz w:val="20"/>
                <w:szCs w:val="19"/>
              </w:rPr>
              <w:t>DSWD-FO V is continuously providing FFPs to LGUs with request for augmentation.</w:t>
            </w:r>
          </w:p>
          <w:p w14:paraId="2ACDE923" w14:textId="77777777" w:rsidR="000C011D" w:rsidRPr="0096315C"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6315C">
              <w:rPr>
                <w:rFonts w:ascii="Arial" w:eastAsia="Arial" w:hAnsi="Arial" w:cs="Arial"/>
                <w:color w:val="0070C0"/>
                <w:sz w:val="20"/>
                <w:szCs w:val="19"/>
              </w:rPr>
              <w:t>P/C/MAT members of the six (6) provinces are helping in the repacking of goods in their respective areas of assignment.</w:t>
            </w:r>
          </w:p>
          <w:p w14:paraId="3875B982" w14:textId="77777777" w:rsidR="000C011D" w:rsidRPr="0096315C"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6315C">
              <w:rPr>
                <w:rFonts w:ascii="Arial" w:eastAsia="Arial" w:hAnsi="Arial" w:cs="Arial"/>
                <w:color w:val="0070C0"/>
                <w:sz w:val="20"/>
                <w:szCs w:val="19"/>
              </w:rPr>
              <w:t>The Regional Resource Operation Section (RROS) of DSWD-FO V ensures the availability of FFPs and NFIs as need arises.</w:t>
            </w:r>
          </w:p>
          <w:p w14:paraId="175A893F" w14:textId="77777777" w:rsidR="000C011D" w:rsidRPr="0096315C"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074FE146" w14:textId="77777777" w:rsidR="000C011D" w:rsidRPr="0096315C" w:rsidRDefault="000C011D" w:rsidP="006162E5">
            <w:pPr>
              <w:widowControl/>
              <w:spacing w:after="0" w:line="240" w:lineRule="auto"/>
              <w:ind w:right="113"/>
              <w:contextualSpacing/>
              <w:jc w:val="both"/>
              <w:rPr>
                <w:rFonts w:ascii="Arial" w:eastAsia="Arial" w:hAnsi="Arial" w:cs="Arial"/>
                <w:b/>
                <w:color w:val="0070C0"/>
                <w:sz w:val="20"/>
                <w:szCs w:val="19"/>
              </w:rPr>
            </w:pPr>
            <w:r w:rsidRPr="0096315C">
              <w:rPr>
                <w:rFonts w:ascii="Arial" w:eastAsia="Arial" w:hAnsi="Arial" w:cs="Arial"/>
                <w:b/>
                <w:color w:val="0070C0"/>
                <w:sz w:val="20"/>
                <w:szCs w:val="19"/>
              </w:rPr>
              <w:t>Social Amelioration Program (SAP)</w:t>
            </w:r>
          </w:p>
          <w:p w14:paraId="1E81F46D" w14:textId="77777777" w:rsidR="000C011D" w:rsidRPr="0096315C"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6315C">
              <w:rPr>
                <w:rFonts w:ascii="Arial" w:eastAsia="Arial" w:hAnsi="Arial" w:cs="Arial"/>
                <w:color w:val="0070C0"/>
                <w:sz w:val="20"/>
                <w:szCs w:val="19"/>
              </w:rPr>
              <w:t xml:space="preserve">DSWD-FO V was able to pay </w:t>
            </w:r>
            <w:r w:rsidRPr="0096315C">
              <w:rPr>
                <w:rFonts w:ascii="Arial" w:eastAsia="Arial" w:hAnsi="Arial" w:cs="Arial"/>
                <w:b/>
                <w:color w:val="0070C0"/>
                <w:sz w:val="20"/>
                <w:szCs w:val="19"/>
              </w:rPr>
              <w:t>772,287 non-4Ps beneficiaries</w:t>
            </w:r>
            <w:r w:rsidRPr="0096315C">
              <w:rPr>
                <w:rFonts w:ascii="Arial" w:eastAsia="Arial" w:hAnsi="Arial" w:cs="Arial"/>
                <w:color w:val="0070C0"/>
                <w:sz w:val="20"/>
                <w:szCs w:val="19"/>
              </w:rPr>
              <w:t xml:space="preserve"> amounting to </w:t>
            </w:r>
            <w:r w:rsidRPr="0096315C">
              <w:rPr>
                <w:rFonts w:ascii="Arial" w:eastAsia="Arial" w:hAnsi="Arial" w:cs="Arial"/>
                <w:b/>
                <w:color w:val="0070C0"/>
                <w:sz w:val="20"/>
                <w:szCs w:val="19"/>
              </w:rPr>
              <w:t>₱3,861,435,000.00</w:t>
            </w:r>
            <w:r w:rsidRPr="0096315C">
              <w:rPr>
                <w:rFonts w:ascii="Arial" w:eastAsia="Arial" w:hAnsi="Arial" w:cs="Arial"/>
                <w:color w:val="0070C0"/>
                <w:sz w:val="20"/>
                <w:szCs w:val="19"/>
              </w:rPr>
              <w:t xml:space="preserve"> and </w:t>
            </w:r>
            <w:r w:rsidRPr="0096315C">
              <w:rPr>
                <w:rFonts w:ascii="Arial" w:eastAsia="Arial" w:hAnsi="Arial" w:cs="Arial"/>
                <w:b/>
                <w:color w:val="0070C0"/>
                <w:sz w:val="20"/>
                <w:szCs w:val="19"/>
              </w:rPr>
              <w:t xml:space="preserve">357,374 </w:t>
            </w:r>
            <w:r w:rsidRPr="0096315C">
              <w:rPr>
                <w:rFonts w:ascii="Arial" w:eastAsia="Arial" w:hAnsi="Arial" w:cs="Arial"/>
                <w:color w:val="0070C0"/>
                <w:sz w:val="20"/>
                <w:szCs w:val="19"/>
              </w:rPr>
              <w:t>or</w:t>
            </w:r>
            <w:r w:rsidRPr="0096315C">
              <w:rPr>
                <w:rFonts w:ascii="Arial" w:eastAsia="Arial" w:hAnsi="Arial" w:cs="Arial"/>
                <w:b/>
                <w:color w:val="0070C0"/>
                <w:sz w:val="20"/>
                <w:szCs w:val="19"/>
              </w:rPr>
              <w:t xml:space="preserve"> 4Ps beneficiaries</w:t>
            </w:r>
            <w:r w:rsidRPr="0096315C">
              <w:rPr>
                <w:rFonts w:ascii="Arial" w:eastAsia="Arial" w:hAnsi="Arial" w:cs="Arial"/>
                <w:color w:val="0070C0"/>
                <w:sz w:val="20"/>
                <w:szCs w:val="19"/>
              </w:rPr>
              <w:t xml:space="preserve"> amounting to </w:t>
            </w:r>
            <w:r w:rsidRPr="0096315C">
              <w:rPr>
                <w:rFonts w:ascii="Arial" w:eastAsia="Arial" w:hAnsi="Arial" w:cs="Arial"/>
                <w:b/>
                <w:color w:val="0070C0"/>
                <w:sz w:val="20"/>
                <w:szCs w:val="19"/>
              </w:rPr>
              <w:t>₱1,227,049,700.00</w:t>
            </w:r>
            <w:r w:rsidRPr="0096315C">
              <w:rPr>
                <w:rFonts w:ascii="Arial" w:eastAsia="Arial" w:hAnsi="Arial" w:cs="Arial"/>
                <w:color w:val="0070C0"/>
                <w:sz w:val="20"/>
                <w:szCs w:val="19"/>
              </w:rPr>
              <w:t xml:space="preserve"> as of 14 July 2020, 3PM.</w:t>
            </w:r>
          </w:p>
          <w:p w14:paraId="7A8AC3B3" w14:textId="77777777" w:rsidR="000C011D" w:rsidRPr="0096315C"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96315C">
              <w:rPr>
                <w:rFonts w:ascii="Arial" w:eastAsia="Arial" w:hAnsi="Arial" w:cs="Arial"/>
                <w:color w:val="0070C0"/>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083E91DD" w:rsidR="000C011D" w:rsidRPr="009E7FFD"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9E7FFD">
              <w:rPr>
                <w:rFonts w:ascii="Arial" w:eastAsia="Arial" w:hAnsi="Arial" w:cs="Arial"/>
                <w:sz w:val="20"/>
                <w:szCs w:val="20"/>
              </w:rPr>
              <w:t>0</w:t>
            </w:r>
            <w:r w:rsidR="00162F5B" w:rsidRPr="009E7FFD">
              <w:rPr>
                <w:rFonts w:ascii="Arial" w:eastAsia="Arial" w:hAnsi="Arial" w:cs="Arial"/>
                <w:sz w:val="20"/>
                <w:szCs w:val="20"/>
              </w:rPr>
              <w:t>8</w:t>
            </w:r>
            <w:r w:rsidRPr="009E7FFD">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6F9F5141" w:rsidR="00CC0CFD" w:rsidRPr="009E7FFD" w:rsidRDefault="00162F5B" w:rsidP="00162F5B">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DSWD-FO VI released 1,000 FFPs to LGU Sibunag, Guimaras for COVID-19 affected communities.</w:t>
            </w:r>
          </w:p>
          <w:p w14:paraId="1990458E" w14:textId="1E92E087" w:rsidR="000C011D" w:rsidRPr="009E7FFD" w:rsidRDefault="000C011D" w:rsidP="00CC0CFD">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DSWD-FO VI is continuously repacking FFPs at the DSWD Regional Warehouse.</w:t>
            </w:r>
          </w:p>
          <w:p w14:paraId="11427A9A" w14:textId="69E3D5A2" w:rsidR="000C011D" w:rsidRPr="009E7FFD" w:rsidRDefault="000C011D" w:rsidP="00CC0CFD">
            <w:pPr>
              <w:pStyle w:val="ListParagraph"/>
              <w:numPr>
                <w:ilvl w:val="0"/>
                <w:numId w:val="6"/>
              </w:numPr>
              <w:spacing w:after="0" w:line="240" w:lineRule="auto"/>
              <w:jc w:val="both"/>
              <w:rPr>
                <w:rFonts w:ascii="Arial" w:eastAsia="Times New Roman" w:hAnsi="Arial" w:cs="Arial"/>
                <w:sz w:val="20"/>
                <w:szCs w:val="20"/>
              </w:rPr>
            </w:pPr>
            <w:r w:rsidRPr="009E7FFD">
              <w:rPr>
                <w:rFonts w:ascii="Arial" w:eastAsia="Times New Roman" w:hAnsi="Arial" w:cs="Arial"/>
                <w:sz w:val="20"/>
                <w:szCs w:val="20"/>
              </w:rPr>
              <w:t xml:space="preserve">DSWD-FO VI provided </w:t>
            </w:r>
            <w:r w:rsidR="00CC0CFD" w:rsidRPr="009E7FFD">
              <w:rPr>
                <w:rFonts w:ascii="Arial" w:eastAsia="Times New Roman" w:hAnsi="Arial" w:cs="Arial"/>
                <w:b/>
                <w:bCs/>
                <w:sz w:val="20"/>
                <w:szCs w:val="20"/>
              </w:rPr>
              <w:t xml:space="preserve">₱271,388,445.20 </w:t>
            </w:r>
            <w:r w:rsidRPr="009E7FFD">
              <w:rPr>
                <w:rFonts w:ascii="Arial" w:eastAsia="Times New Roman" w:hAnsi="Arial" w:cs="Arial"/>
                <w:sz w:val="20"/>
                <w:szCs w:val="20"/>
              </w:rPr>
              <w:t xml:space="preserve">worth of assistance to </w:t>
            </w:r>
            <w:r w:rsidR="000E0F23" w:rsidRPr="009E7FFD">
              <w:rPr>
                <w:rFonts w:ascii="Arial" w:eastAsia="Times New Roman" w:hAnsi="Arial" w:cs="Arial"/>
                <w:b/>
                <w:bCs/>
                <w:sz w:val="20"/>
                <w:szCs w:val="20"/>
              </w:rPr>
              <w:t>85,</w:t>
            </w:r>
            <w:r w:rsidR="006826F8" w:rsidRPr="009E7FFD">
              <w:rPr>
                <w:rFonts w:ascii="Arial" w:eastAsia="Times New Roman" w:hAnsi="Arial" w:cs="Arial"/>
                <w:b/>
                <w:bCs/>
                <w:sz w:val="20"/>
                <w:szCs w:val="20"/>
              </w:rPr>
              <w:t>089</w:t>
            </w:r>
            <w:r w:rsidR="000E0F23" w:rsidRPr="009E7FFD">
              <w:rPr>
                <w:rFonts w:ascii="Arial" w:eastAsia="Times New Roman" w:hAnsi="Arial" w:cs="Arial"/>
                <w:b/>
                <w:bCs/>
                <w:sz w:val="20"/>
                <w:szCs w:val="20"/>
              </w:rPr>
              <w:t xml:space="preserve"> </w:t>
            </w:r>
            <w:r w:rsidRPr="009E7FFD">
              <w:rPr>
                <w:rFonts w:ascii="Arial" w:eastAsia="Times New Roman" w:hAnsi="Arial" w:cs="Arial"/>
                <w:b/>
                <w:bCs/>
                <w:sz w:val="20"/>
                <w:szCs w:val="20"/>
              </w:rPr>
              <w:t>individuals</w:t>
            </w:r>
            <w:r w:rsidRPr="009E7FFD">
              <w:rPr>
                <w:rFonts w:ascii="Arial" w:eastAsia="Times New Roman" w:hAnsi="Arial" w:cs="Arial"/>
                <w:sz w:val="20"/>
                <w:szCs w:val="20"/>
              </w:rPr>
              <w:t xml:space="preserve"> under </w:t>
            </w:r>
            <w:r w:rsidRPr="009E7FFD">
              <w:rPr>
                <w:rFonts w:ascii="Arial" w:eastAsia="Times New Roman" w:hAnsi="Arial" w:cs="Arial"/>
                <w:b/>
                <w:bCs/>
                <w:sz w:val="20"/>
                <w:szCs w:val="20"/>
              </w:rPr>
              <w:t>Assistance to Individuals in Crisis Situation (AICS)</w:t>
            </w:r>
            <w:r w:rsidRPr="009E7FFD">
              <w:rPr>
                <w:rFonts w:ascii="Arial" w:eastAsia="Times New Roman" w:hAnsi="Arial" w:cs="Arial"/>
                <w:sz w:val="20"/>
                <w:szCs w:val="20"/>
              </w:rPr>
              <w:t xml:space="preserve"> from 09 March to 21 December 2020.</w:t>
            </w:r>
          </w:p>
          <w:p w14:paraId="5B064275" w14:textId="77777777" w:rsidR="00CC0CFD" w:rsidRPr="009E7FFD" w:rsidRDefault="00CC0CFD" w:rsidP="00CC0CFD">
            <w:pPr>
              <w:pStyle w:val="ListParagraph"/>
              <w:spacing w:after="0" w:line="240" w:lineRule="auto"/>
              <w:ind w:left="360"/>
              <w:jc w:val="both"/>
              <w:rPr>
                <w:rFonts w:ascii="Arial" w:eastAsia="Times New Roman" w:hAnsi="Arial" w:cs="Arial"/>
                <w:sz w:val="20"/>
                <w:szCs w:val="20"/>
              </w:rPr>
            </w:pPr>
          </w:p>
          <w:p w14:paraId="3E661573" w14:textId="77777777" w:rsidR="000C011D" w:rsidRPr="009E7FFD"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E7FFD">
              <w:rPr>
                <w:rFonts w:ascii="Arial" w:eastAsia="Times New Roman" w:hAnsi="Arial" w:cs="Arial"/>
                <w:b/>
                <w:bCs/>
                <w:sz w:val="20"/>
                <w:szCs w:val="20"/>
              </w:rPr>
              <w:t>Social Amelioration Program (SAP)</w:t>
            </w:r>
          </w:p>
          <w:p w14:paraId="6D51BCC2"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To date, a total of</w:t>
            </w:r>
            <w:r w:rsidRPr="009E7FFD">
              <w:rPr>
                <w:rFonts w:ascii="Arial" w:eastAsia="Times New Roman" w:hAnsi="Arial" w:cs="Arial"/>
                <w:b/>
                <w:bCs/>
                <w:sz w:val="20"/>
                <w:szCs w:val="20"/>
              </w:rPr>
              <w:t xml:space="preserve"> ₱1,496,509,500.00 </w:t>
            </w:r>
            <w:r w:rsidRPr="009E7FFD">
              <w:rPr>
                <w:rFonts w:ascii="Arial" w:eastAsia="Times New Roman" w:hAnsi="Arial" w:cs="Arial"/>
                <w:sz w:val="20"/>
                <w:szCs w:val="20"/>
              </w:rPr>
              <w:t xml:space="preserve">was provided to </w:t>
            </w:r>
            <w:r w:rsidRPr="009E7FFD">
              <w:rPr>
                <w:rFonts w:ascii="Arial" w:eastAsia="Times New Roman" w:hAnsi="Arial" w:cs="Arial"/>
                <w:b/>
                <w:bCs/>
                <w:sz w:val="20"/>
                <w:szCs w:val="20"/>
              </w:rPr>
              <w:t xml:space="preserve">321,830 4Ps beneficiaries </w:t>
            </w:r>
            <w:r w:rsidRPr="009E7FFD">
              <w:rPr>
                <w:rFonts w:ascii="Arial" w:eastAsia="Times New Roman" w:hAnsi="Arial" w:cs="Arial"/>
                <w:sz w:val="20"/>
                <w:szCs w:val="20"/>
              </w:rPr>
              <w:t xml:space="preserve">and </w:t>
            </w:r>
            <w:r w:rsidRPr="009E7FFD">
              <w:rPr>
                <w:rFonts w:ascii="Arial" w:eastAsia="Times New Roman" w:hAnsi="Arial" w:cs="Arial"/>
                <w:b/>
                <w:bCs/>
                <w:sz w:val="20"/>
                <w:szCs w:val="20"/>
              </w:rPr>
              <w:t xml:space="preserve">₱6,788,214,000.00 </w:t>
            </w:r>
            <w:r w:rsidRPr="009E7FFD">
              <w:rPr>
                <w:rFonts w:ascii="Arial" w:eastAsia="Times New Roman" w:hAnsi="Arial" w:cs="Arial"/>
                <w:sz w:val="20"/>
                <w:szCs w:val="20"/>
              </w:rPr>
              <w:t>was provided</w:t>
            </w:r>
            <w:r w:rsidRPr="009E7FFD">
              <w:rPr>
                <w:rFonts w:ascii="Arial" w:eastAsia="Times New Roman" w:hAnsi="Arial" w:cs="Arial"/>
                <w:b/>
                <w:bCs/>
                <w:sz w:val="20"/>
                <w:szCs w:val="20"/>
              </w:rPr>
              <w:t xml:space="preserve"> </w:t>
            </w:r>
            <w:r w:rsidRPr="009E7FFD">
              <w:rPr>
                <w:rFonts w:ascii="Arial" w:eastAsia="Times New Roman" w:hAnsi="Arial" w:cs="Arial"/>
                <w:sz w:val="20"/>
                <w:szCs w:val="20"/>
              </w:rPr>
              <w:t>to</w:t>
            </w:r>
            <w:r w:rsidRPr="009E7FFD">
              <w:rPr>
                <w:rFonts w:ascii="Arial" w:eastAsia="Times New Roman" w:hAnsi="Arial" w:cs="Arial"/>
                <w:b/>
                <w:bCs/>
                <w:sz w:val="20"/>
                <w:szCs w:val="20"/>
              </w:rPr>
              <w:t xml:space="preserve"> 1,131,369 Non-4Ps beneficiaries </w:t>
            </w:r>
            <w:r w:rsidRPr="009E7FFD">
              <w:rPr>
                <w:rFonts w:ascii="Arial" w:eastAsia="Times New Roman" w:hAnsi="Arial" w:cs="Arial"/>
                <w:sz w:val="20"/>
                <w:szCs w:val="20"/>
              </w:rPr>
              <w:t>for the first tranche.</w:t>
            </w:r>
          </w:p>
          <w:p w14:paraId="73C35276"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 xml:space="preserve">DSWD-FO VI has served </w:t>
            </w:r>
            <w:r w:rsidRPr="009E7FFD">
              <w:rPr>
                <w:rFonts w:ascii="Arial" w:eastAsia="Times New Roman" w:hAnsi="Arial" w:cs="Arial"/>
                <w:b/>
                <w:bCs/>
                <w:sz w:val="20"/>
                <w:szCs w:val="20"/>
              </w:rPr>
              <w:t>103,608 4Ps beneficiaries</w:t>
            </w:r>
            <w:r w:rsidRPr="009E7FFD">
              <w:rPr>
                <w:rFonts w:ascii="Arial" w:eastAsia="Times New Roman" w:hAnsi="Arial" w:cs="Arial"/>
                <w:sz w:val="20"/>
                <w:szCs w:val="20"/>
              </w:rPr>
              <w:t xml:space="preserve"> amounting to </w:t>
            </w:r>
            <w:r w:rsidRPr="009E7FFD">
              <w:rPr>
                <w:rFonts w:ascii="Arial" w:eastAsia="Times New Roman" w:hAnsi="Arial" w:cs="Arial"/>
                <w:b/>
                <w:bCs/>
                <w:sz w:val="20"/>
                <w:szCs w:val="20"/>
              </w:rPr>
              <w:t xml:space="preserve">₱481,777,200.00 </w:t>
            </w:r>
            <w:r w:rsidRPr="009E7FFD">
              <w:rPr>
                <w:rFonts w:ascii="Arial" w:eastAsia="Times New Roman" w:hAnsi="Arial" w:cs="Arial"/>
                <w:sz w:val="20"/>
                <w:szCs w:val="20"/>
              </w:rPr>
              <w:t xml:space="preserve">and </w:t>
            </w:r>
            <w:r w:rsidRPr="009E7FFD">
              <w:rPr>
                <w:rFonts w:ascii="Arial" w:eastAsia="Times New Roman" w:hAnsi="Arial" w:cs="Arial"/>
                <w:b/>
                <w:bCs/>
                <w:sz w:val="20"/>
                <w:szCs w:val="20"/>
              </w:rPr>
              <w:t>440,802 Non-4Ps beneficiaries</w:t>
            </w:r>
            <w:r w:rsidRPr="009E7FFD">
              <w:rPr>
                <w:rFonts w:ascii="Arial" w:eastAsia="Times New Roman" w:hAnsi="Arial" w:cs="Arial"/>
                <w:sz w:val="20"/>
                <w:szCs w:val="20"/>
              </w:rPr>
              <w:t xml:space="preserve"> amounting to</w:t>
            </w:r>
            <w:r w:rsidRPr="009E7FFD">
              <w:rPr>
                <w:rFonts w:eastAsia="Times New Roman"/>
              </w:rPr>
              <w:t xml:space="preserve"> </w:t>
            </w:r>
            <w:r w:rsidRPr="009E7FFD">
              <w:rPr>
                <w:rFonts w:ascii="Arial" w:eastAsia="Times New Roman" w:hAnsi="Arial" w:cs="Arial"/>
                <w:b/>
                <w:bCs/>
                <w:sz w:val="20"/>
                <w:szCs w:val="20"/>
              </w:rPr>
              <w:t xml:space="preserve">₱2,644,812,000.00 </w:t>
            </w:r>
            <w:r w:rsidRPr="009E7FFD">
              <w:rPr>
                <w:rFonts w:ascii="Arial" w:eastAsia="Times New Roman" w:hAnsi="Arial" w:cs="Arial"/>
                <w:sz w:val="20"/>
                <w:szCs w:val="20"/>
              </w:rPr>
              <w:t xml:space="preserve">for the second tranche, and </w:t>
            </w:r>
            <w:r w:rsidRPr="009E7FFD">
              <w:rPr>
                <w:rFonts w:ascii="Arial" w:eastAsia="Times New Roman" w:hAnsi="Arial" w:cs="Arial"/>
                <w:b/>
                <w:bCs/>
                <w:sz w:val="20"/>
                <w:szCs w:val="20"/>
              </w:rPr>
              <w:t>190,738 left-out/waitlisted</w:t>
            </w:r>
            <w:r w:rsidRPr="009E7FFD">
              <w:rPr>
                <w:rFonts w:ascii="Arial" w:eastAsia="Times New Roman" w:hAnsi="Arial" w:cs="Arial"/>
                <w:sz w:val="20"/>
                <w:szCs w:val="20"/>
              </w:rPr>
              <w:t xml:space="preserve"> </w:t>
            </w:r>
            <w:r w:rsidRPr="009E7FFD">
              <w:rPr>
                <w:rFonts w:ascii="Arial" w:eastAsia="Times New Roman" w:hAnsi="Arial" w:cs="Arial"/>
                <w:b/>
                <w:bCs/>
                <w:sz w:val="20"/>
                <w:szCs w:val="20"/>
              </w:rPr>
              <w:t>beneficiaries</w:t>
            </w:r>
            <w:r w:rsidRPr="009E7FFD">
              <w:rPr>
                <w:rFonts w:ascii="Arial" w:eastAsia="Times New Roman" w:hAnsi="Arial" w:cs="Arial"/>
                <w:sz w:val="20"/>
                <w:szCs w:val="20"/>
              </w:rPr>
              <w:t xml:space="preserve"> amounting to </w:t>
            </w:r>
            <w:r w:rsidRPr="009E7FFD">
              <w:rPr>
                <w:rFonts w:ascii="Arial" w:eastAsia="Times New Roman" w:hAnsi="Arial" w:cs="Arial"/>
                <w:b/>
                <w:bCs/>
                <w:sz w:val="20"/>
                <w:szCs w:val="20"/>
              </w:rPr>
              <w:t>₱1,144,428,000.00.</w:t>
            </w:r>
          </w:p>
          <w:p w14:paraId="273F7FF7" w14:textId="77777777" w:rsidR="000C011D" w:rsidRPr="009E7FFD" w:rsidRDefault="000C011D" w:rsidP="006162E5">
            <w:pPr>
              <w:pStyle w:val="ListParagraph"/>
              <w:numPr>
                <w:ilvl w:val="0"/>
                <w:numId w:val="6"/>
              </w:numPr>
              <w:spacing w:after="0" w:line="240" w:lineRule="auto"/>
              <w:jc w:val="both"/>
              <w:rPr>
                <w:rFonts w:eastAsia="Times New Roman"/>
              </w:rPr>
            </w:pPr>
            <w:r w:rsidRPr="009E7FFD">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1B221B"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A630F5" w:rsidRPr="001B221B">
              <w:rPr>
                <w:rFonts w:ascii="Arial" w:eastAsia="Arial" w:hAnsi="Arial" w:cs="Arial"/>
                <w:sz w:val="20"/>
                <w:szCs w:val="19"/>
              </w:rPr>
              <w:t>06</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77777777"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as of reporting period.</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7777777"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lastRenderedPageBreak/>
              <w:t xml:space="preserve">As of reporting period,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590C6A9C" w:rsidR="000C011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E766AD0" w14:textId="77777777" w:rsidR="00CC0CFD" w:rsidRDefault="00CC0CF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64529F1" w14:textId="77777777" w:rsidR="009A3455" w:rsidRDefault="009A345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5C3554B5"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23AC638" w:rsidR="000C011D" w:rsidRPr="009A3455" w:rsidRDefault="00155CE4"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A3455">
              <w:rPr>
                <w:rFonts w:ascii="Arial" w:eastAsia="Arial" w:hAnsi="Arial" w:cs="Arial"/>
                <w:sz w:val="20"/>
                <w:szCs w:val="19"/>
              </w:rPr>
              <w:t>0</w:t>
            </w:r>
            <w:r w:rsidR="000839C0">
              <w:rPr>
                <w:rFonts w:ascii="Arial" w:eastAsia="Arial" w:hAnsi="Arial" w:cs="Arial"/>
                <w:sz w:val="20"/>
                <w:szCs w:val="19"/>
              </w:rPr>
              <w:t>9</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65905598"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3D5AB3"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w:t>
            </w:r>
            <w:r w:rsidRPr="00124D16">
              <w:rPr>
                <w:rFonts w:ascii="Arial" w:eastAsia="Arial" w:hAnsi="Arial" w:cs="Arial"/>
                <w:bCs/>
                <w:sz w:val="20"/>
                <w:szCs w:val="20"/>
              </w:rPr>
              <w:lastRenderedPageBreak/>
              <w:t>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72429B50" w14:textId="77777777" w:rsidR="00640F24" w:rsidRDefault="00B71E27" w:rsidP="00162F5B">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DA516D7" w14:textId="19060FEF" w:rsidR="000C011D" w:rsidRDefault="00640F24" w:rsidP="00162F5B">
      <w:pPr>
        <w:spacing w:after="0" w:line="240" w:lineRule="auto"/>
        <w:contextualSpacing/>
        <w:rPr>
          <w:rFonts w:ascii="Arial" w:eastAsia="Arial" w:hAnsi="Arial" w:cs="Arial"/>
          <w:sz w:val="24"/>
          <w:szCs w:val="24"/>
        </w:rPr>
      </w:pPr>
      <w:r>
        <w:rPr>
          <w:rFonts w:ascii="Arial" w:eastAsia="Arial" w:hAnsi="Arial" w:cs="Arial"/>
          <w:b/>
          <w:sz w:val="24"/>
          <w:szCs w:val="24"/>
        </w:rPr>
        <w:t>DIANE C. PELEGRINO</w:t>
      </w:r>
      <w:r w:rsidR="000C011D">
        <w:rPr>
          <w:rFonts w:ascii="Arial" w:eastAsia="Arial" w:hAnsi="Arial" w:cs="Arial"/>
          <w:sz w:val="24"/>
          <w:szCs w:val="24"/>
        </w:rPr>
        <w:tab/>
      </w:r>
      <w:r w:rsidR="000C011D">
        <w:rPr>
          <w:rFonts w:ascii="Arial" w:eastAsia="Arial" w:hAnsi="Arial" w:cs="Arial"/>
          <w:sz w:val="24"/>
          <w:szCs w:val="24"/>
        </w:rPr>
        <w:tab/>
      </w:r>
    </w:p>
    <w:p w14:paraId="26897F3B" w14:textId="77777777" w:rsidR="00162F5B" w:rsidRDefault="00162F5B" w:rsidP="00D0702F">
      <w:pPr>
        <w:spacing w:after="0" w:line="240" w:lineRule="auto"/>
        <w:contextualSpacing/>
        <w:rPr>
          <w:rFonts w:ascii="Arial" w:eastAsia="Arial" w:hAnsi="Arial" w:cs="Arial"/>
          <w:b/>
          <w:sz w:val="24"/>
          <w:szCs w:val="24"/>
        </w:rPr>
      </w:pPr>
    </w:p>
    <w:p w14:paraId="27DD3A31" w14:textId="77777777" w:rsidR="00162F5B" w:rsidRDefault="00162F5B" w:rsidP="00D0702F">
      <w:pPr>
        <w:spacing w:after="0" w:line="240" w:lineRule="auto"/>
        <w:contextualSpacing/>
        <w:rPr>
          <w:rFonts w:ascii="Arial" w:eastAsia="Arial" w:hAnsi="Arial" w:cs="Arial"/>
          <w:b/>
          <w:sz w:val="24"/>
          <w:szCs w:val="24"/>
        </w:rPr>
      </w:pPr>
    </w:p>
    <w:p w14:paraId="7550789B" w14:textId="04D0C2CF" w:rsidR="009A3455" w:rsidRDefault="00640F24" w:rsidP="00D0702F">
      <w:pPr>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440976F7" w14:textId="015A03CD" w:rsidR="002F406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B510ADC" w14:textId="3FE5CD93" w:rsidR="006B7F7E" w:rsidRDefault="006B7F7E" w:rsidP="00D0702F">
      <w:pPr>
        <w:spacing w:after="0" w:line="240" w:lineRule="auto"/>
        <w:contextualSpacing/>
        <w:rPr>
          <w:rFonts w:ascii="Arial" w:eastAsia="Arial" w:hAnsi="Arial" w:cs="Arial"/>
          <w:sz w:val="24"/>
          <w:szCs w:val="24"/>
        </w:rPr>
      </w:pPr>
    </w:p>
    <w:p w14:paraId="6E0C46C2" w14:textId="03EE6B0C" w:rsidR="006B7F7E" w:rsidRDefault="006B7F7E" w:rsidP="00D0702F">
      <w:pPr>
        <w:spacing w:after="0" w:line="240" w:lineRule="auto"/>
        <w:contextualSpacing/>
        <w:rPr>
          <w:rFonts w:ascii="Arial" w:eastAsia="Arial" w:hAnsi="Arial" w:cs="Arial"/>
          <w:sz w:val="24"/>
          <w:szCs w:val="24"/>
        </w:rPr>
      </w:pPr>
    </w:p>
    <w:p w14:paraId="6C8D62A7" w14:textId="6664ADCD" w:rsidR="006B7F7E" w:rsidRDefault="006B7F7E" w:rsidP="00D0702F">
      <w:pPr>
        <w:spacing w:after="0" w:line="240" w:lineRule="auto"/>
        <w:contextualSpacing/>
        <w:rPr>
          <w:rFonts w:ascii="Arial" w:eastAsia="Arial" w:hAnsi="Arial" w:cs="Arial"/>
          <w:sz w:val="24"/>
          <w:szCs w:val="24"/>
        </w:rPr>
      </w:pPr>
    </w:p>
    <w:p w14:paraId="3F6C8264" w14:textId="52082153" w:rsidR="006B7F7E" w:rsidRDefault="006B7F7E" w:rsidP="00D0702F">
      <w:pPr>
        <w:spacing w:after="0" w:line="240" w:lineRule="auto"/>
        <w:contextualSpacing/>
        <w:rPr>
          <w:rFonts w:ascii="Arial" w:eastAsia="Arial" w:hAnsi="Arial" w:cs="Arial"/>
          <w:sz w:val="24"/>
          <w:szCs w:val="24"/>
        </w:rPr>
      </w:pPr>
    </w:p>
    <w:p w14:paraId="1CF34652" w14:textId="63D0C727" w:rsidR="006B7F7E" w:rsidRDefault="006B7F7E" w:rsidP="00D0702F">
      <w:pPr>
        <w:spacing w:after="0" w:line="240" w:lineRule="auto"/>
        <w:contextualSpacing/>
        <w:rPr>
          <w:rFonts w:ascii="Arial" w:eastAsia="Arial" w:hAnsi="Arial" w:cs="Arial"/>
          <w:sz w:val="24"/>
          <w:szCs w:val="24"/>
        </w:rPr>
      </w:pPr>
    </w:p>
    <w:p w14:paraId="5B750C37" w14:textId="7AAB032F" w:rsidR="006B7F7E" w:rsidRDefault="006B7F7E" w:rsidP="00D0702F">
      <w:pPr>
        <w:spacing w:after="0" w:line="240" w:lineRule="auto"/>
        <w:contextualSpacing/>
        <w:rPr>
          <w:rFonts w:ascii="Arial" w:eastAsia="Arial" w:hAnsi="Arial" w:cs="Arial"/>
          <w:sz w:val="24"/>
          <w:szCs w:val="24"/>
        </w:rPr>
      </w:pPr>
    </w:p>
    <w:p w14:paraId="0DA61372" w14:textId="6DC6E30C" w:rsidR="006B7F7E" w:rsidRDefault="006B7F7E" w:rsidP="00D0702F">
      <w:pPr>
        <w:spacing w:after="0" w:line="240" w:lineRule="auto"/>
        <w:contextualSpacing/>
        <w:rPr>
          <w:rFonts w:ascii="Arial" w:eastAsia="Arial" w:hAnsi="Arial" w:cs="Arial"/>
          <w:sz w:val="24"/>
          <w:szCs w:val="24"/>
        </w:rPr>
      </w:pPr>
    </w:p>
    <w:p w14:paraId="02012FA3" w14:textId="52CB76B2" w:rsidR="006B7F7E" w:rsidRDefault="006B7F7E" w:rsidP="00D0702F">
      <w:pPr>
        <w:spacing w:after="0" w:line="240" w:lineRule="auto"/>
        <w:contextualSpacing/>
        <w:rPr>
          <w:rFonts w:ascii="Arial" w:eastAsia="Arial" w:hAnsi="Arial" w:cs="Arial"/>
          <w:sz w:val="24"/>
          <w:szCs w:val="24"/>
        </w:rPr>
      </w:pPr>
    </w:p>
    <w:p w14:paraId="629569BF" w14:textId="7A55153A" w:rsidR="006B7F7E" w:rsidRDefault="006B7F7E" w:rsidP="00D0702F">
      <w:pPr>
        <w:spacing w:after="0" w:line="240" w:lineRule="auto"/>
        <w:contextualSpacing/>
        <w:rPr>
          <w:rFonts w:ascii="Arial" w:eastAsia="Arial" w:hAnsi="Arial" w:cs="Arial"/>
          <w:sz w:val="24"/>
          <w:szCs w:val="24"/>
        </w:rPr>
      </w:pPr>
    </w:p>
    <w:p w14:paraId="2D1C5A24" w14:textId="6BC5024C" w:rsidR="006B7F7E" w:rsidRDefault="006B7F7E" w:rsidP="00D0702F">
      <w:pPr>
        <w:spacing w:after="0" w:line="240" w:lineRule="auto"/>
        <w:contextualSpacing/>
        <w:rPr>
          <w:rFonts w:ascii="Arial" w:eastAsia="Arial" w:hAnsi="Arial" w:cs="Arial"/>
          <w:sz w:val="24"/>
          <w:szCs w:val="24"/>
        </w:rPr>
      </w:pPr>
    </w:p>
    <w:p w14:paraId="7FF6198A" w14:textId="36D137AB" w:rsidR="006B7F7E" w:rsidRDefault="006B7F7E" w:rsidP="00D0702F">
      <w:pPr>
        <w:spacing w:after="0" w:line="240" w:lineRule="auto"/>
        <w:contextualSpacing/>
        <w:rPr>
          <w:rFonts w:ascii="Arial" w:eastAsia="Arial" w:hAnsi="Arial" w:cs="Arial"/>
          <w:sz w:val="24"/>
          <w:szCs w:val="24"/>
        </w:rPr>
      </w:pPr>
    </w:p>
    <w:p w14:paraId="135168D3" w14:textId="67CDFBC9" w:rsidR="006B7F7E" w:rsidRDefault="006B7F7E" w:rsidP="00D0702F">
      <w:pPr>
        <w:spacing w:after="0" w:line="240" w:lineRule="auto"/>
        <w:contextualSpacing/>
        <w:rPr>
          <w:rFonts w:ascii="Arial" w:eastAsia="Arial" w:hAnsi="Arial" w:cs="Arial"/>
          <w:sz w:val="24"/>
          <w:szCs w:val="24"/>
        </w:rPr>
      </w:pPr>
    </w:p>
    <w:p w14:paraId="6441386A" w14:textId="3B9FF81F" w:rsidR="006B7F7E" w:rsidRDefault="006B7F7E" w:rsidP="00D0702F">
      <w:pPr>
        <w:spacing w:after="0" w:line="240" w:lineRule="auto"/>
        <w:contextualSpacing/>
        <w:rPr>
          <w:rFonts w:ascii="Arial" w:eastAsia="Arial" w:hAnsi="Arial" w:cs="Arial"/>
          <w:sz w:val="24"/>
          <w:szCs w:val="24"/>
        </w:rPr>
      </w:pPr>
    </w:p>
    <w:p w14:paraId="02FE89FE" w14:textId="003E15ED" w:rsidR="006B7F7E" w:rsidRDefault="006B7F7E" w:rsidP="00D0702F">
      <w:pPr>
        <w:spacing w:after="0" w:line="240" w:lineRule="auto"/>
        <w:contextualSpacing/>
        <w:rPr>
          <w:rFonts w:ascii="Arial" w:eastAsia="Arial" w:hAnsi="Arial" w:cs="Arial"/>
          <w:sz w:val="24"/>
          <w:szCs w:val="24"/>
        </w:rPr>
      </w:pPr>
    </w:p>
    <w:p w14:paraId="68DBD08E" w14:textId="3387BD8E" w:rsidR="006B7F7E" w:rsidRDefault="006B7F7E" w:rsidP="00D0702F">
      <w:pPr>
        <w:spacing w:after="0" w:line="240" w:lineRule="auto"/>
        <w:contextualSpacing/>
        <w:rPr>
          <w:rFonts w:ascii="Arial" w:eastAsia="Arial" w:hAnsi="Arial" w:cs="Arial"/>
          <w:sz w:val="24"/>
          <w:szCs w:val="24"/>
        </w:rPr>
      </w:pPr>
    </w:p>
    <w:p w14:paraId="797FBD76" w14:textId="3914C84F" w:rsidR="006B7F7E" w:rsidRDefault="006B7F7E" w:rsidP="00D0702F">
      <w:pPr>
        <w:spacing w:after="0" w:line="240" w:lineRule="auto"/>
        <w:contextualSpacing/>
        <w:rPr>
          <w:rFonts w:ascii="Arial" w:eastAsia="Arial" w:hAnsi="Arial" w:cs="Arial"/>
          <w:sz w:val="24"/>
          <w:szCs w:val="24"/>
        </w:rPr>
      </w:pPr>
    </w:p>
    <w:p w14:paraId="6D554F05" w14:textId="3228233F" w:rsidR="006B7F7E" w:rsidRDefault="006B7F7E" w:rsidP="00D0702F">
      <w:pPr>
        <w:spacing w:after="0" w:line="240" w:lineRule="auto"/>
        <w:contextualSpacing/>
        <w:rPr>
          <w:rFonts w:ascii="Arial" w:eastAsia="Arial" w:hAnsi="Arial" w:cs="Arial"/>
          <w:sz w:val="24"/>
          <w:szCs w:val="24"/>
        </w:rPr>
      </w:pPr>
    </w:p>
    <w:p w14:paraId="48DD0459" w14:textId="43046366" w:rsidR="006B7F7E" w:rsidRDefault="006B7F7E" w:rsidP="00D0702F">
      <w:pPr>
        <w:spacing w:after="0" w:line="240" w:lineRule="auto"/>
        <w:contextualSpacing/>
        <w:rPr>
          <w:rFonts w:ascii="Arial" w:eastAsia="Arial" w:hAnsi="Arial" w:cs="Arial"/>
          <w:sz w:val="24"/>
          <w:szCs w:val="24"/>
        </w:rPr>
      </w:pPr>
    </w:p>
    <w:p w14:paraId="1A662B34" w14:textId="26230C57" w:rsidR="006B7F7E" w:rsidRDefault="006B7F7E" w:rsidP="00D0702F">
      <w:pPr>
        <w:spacing w:after="0" w:line="240" w:lineRule="auto"/>
        <w:contextualSpacing/>
        <w:rPr>
          <w:rFonts w:ascii="Arial" w:eastAsia="Arial" w:hAnsi="Arial" w:cs="Arial"/>
          <w:sz w:val="24"/>
          <w:szCs w:val="24"/>
        </w:rPr>
      </w:pPr>
    </w:p>
    <w:p w14:paraId="299D290B" w14:textId="266780FE" w:rsidR="006B7F7E" w:rsidRDefault="006B7F7E" w:rsidP="00D0702F">
      <w:pPr>
        <w:spacing w:after="0" w:line="240" w:lineRule="auto"/>
        <w:contextualSpacing/>
        <w:rPr>
          <w:rFonts w:ascii="Arial" w:eastAsia="Arial" w:hAnsi="Arial" w:cs="Arial"/>
          <w:sz w:val="24"/>
          <w:szCs w:val="24"/>
        </w:rPr>
      </w:pPr>
    </w:p>
    <w:p w14:paraId="6BCC4C70" w14:textId="3A7BE652" w:rsidR="006B7F7E" w:rsidRDefault="006B7F7E" w:rsidP="00D0702F">
      <w:pPr>
        <w:spacing w:after="0" w:line="240" w:lineRule="auto"/>
        <w:contextualSpacing/>
        <w:rPr>
          <w:rFonts w:ascii="Arial" w:eastAsia="Arial" w:hAnsi="Arial" w:cs="Arial"/>
          <w:sz w:val="24"/>
          <w:szCs w:val="24"/>
        </w:rPr>
      </w:pPr>
    </w:p>
    <w:p w14:paraId="3E3FBBE5" w14:textId="25ACF8E2" w:rsidR="006B7F7E" w:rsidRDefault="006B7F7E" w:rsidP="00D0702F">
      <w:pPr>
        <w:spacing w:after="0" w:line="240" w:lineRule="auto"/>
        <w:contextualSpacing/>
        <w:rPr>
          <w:rFonts w:ascii="Arial" w:eastAsia="Arial" w:hAnsi="Arial" w:cs="Arial"/>
          <w:sz w:val="24"/>
          <w:szCs w:val="24"/>
        </w:rPr>
      </w:pPr>
    </w:p>
    <w:p w14:paraId="77D4AF92" w14:textId="789EB374" w:rsidR="006B7F7E" w:rsidRDefault="006B7F7E" w:rsidP="00D0702F">
      <w:pPr>
        <w:spacing w:after="0" w:line="240" w:lineRule="auto"/>
        <w:contextualSpacing/>
        <w:rPr>
          <w:rFonts w:ascii="Arial" w:eastAsia="Arial" w:hAnsi="Arial" w:cs="Arial"/>
          <w:sz w:val="24"/>
          <w:szCs w:val="24"/>
        </w:rPr>
      </w:pPr>
    </w:p>
    <w:p w14:paraId="7B574FF0" w14:textId="25381DAA" w:rsidR="006B7F7E" w:rsidRDefault="006B7F7E" w:rsidP="00D0702F">
      <w:pPr>
        <w:spacing w:after="0" w:line="240" w:lineRule="auto"/>
        <w:contextualSpacing/>
        <w:rPr>
          <w:rFonts w:ascii="Arial" w:eastAsia="Arial" w:hAnsi="Arial" w:cs="Arial"/>
          <w:sz w:val="24"/>
          <w:szCs w:val="24"/>
        </w:rPr>
      </w:pPr>
    </w:p>
    <w:p w14:paraId="74D6B9AD" w14:textId="2A90345A" w:rsidR="006B7F7E" w:rsidRDefault="006B7F7E" w:rsidP="00D0702F">
      <w:pPr>
        <w:spacing w:after="0" w:line="240" w:lineRule="auto"/>
        <w:contextualSpacing/>
        <w:rPr>
          <w:rFonts w:ascii="Arial" w:eastAsia="Arial" w:hAnsi="Arial" w:cs="Arial"/>
          <w:sz w:val="24"/>
          <w:szCs w:val="24"/>
        </w:rPr>
      </w:pPr>
    </w:p>
    <w:p w14:paraId="79351930" w14:textId="01FAD8EA" w:rsidR="006B7F7E" w:rsidRDefault="006B7F7E" w:rsidP="00D0702F">
      <w:pPr>
        <w:spacing w:after="0" w:line="240" w:lineRule="auto"/>
        <w:contextualSpacing/>
        <w:rPr>
          <w:rFonts w:ascii="Arial" w:eastAsia="Arial" w:hAnsi="Arial" w:cs="Arial"/>
          <w:sz w:val="24"/>
          <w:szCs w:val="24"/>
        </w:rPr>
      </w:pPr>
    </w:p>
    <w:p w14:paraId="0F604B06" w14:textId="114EFCD2" w:rsidR="006B7F7E" w:rsidRDefault="006B7F7E" w:rsidP="00D0702F">
      <w:pPr>
        <w:spacing w:after="0" w:line="240" w:lineRule="auto"/>
        <w:contextualSpacing/>
        <w:rPr>
          <w:rFonts w:ascii="Arial" w:eastAsia="Arial" w:hAnsi="Arial" w:cs="Arial"/>
          <w:sz w:val="24"/>
          <w:szCs w:val="24"/>
        </w:rPr>
      </w:pPr>
    </w:p>
    <w:p w14:paraId="1E45B1C6" w14:textId="006DE17F" w:rsidR="006B7F7E" w:rsidRDefault="006B7F7E" w:rsidP="00D0702F">
      <w:pPr>
        <w:spacing w:after="0" w:line="240" w:lineRule="auto"/>
        <w:contextualSpacing/>
        <w:rPr>
          <w:rFonts w:ascii="Arial" w:eastAsia="Arial" w:hAnsi="Arial" w:cs="Arial"/>
          <w:sz w:val="24"/>
          <w:szCs w:val="24"/>
        </w:rPr>
      </w:pPr>
    </w:p>
    <w:p w14:paraId="12707F49" w14:textId="34856A28" w:rsidR="006B7F7E" w:rsidRDefault="006B7F7E" w:rsidP="00D0702F">
      <w:pPr>
        <w:spacing w:after="0" w:line="240" w:lineRule="auto"/>
        <w:contextualSpacing/>
        <w:rPr>
          <w:rFonts w:ascii="Arial" w:eastAsia="Arial" w:hAnsi="Arial" w:cs="Arial"/>
          <w:sz w:val="24"/>
          <w:szCs w:val="24"/>
        </w:rPr>
      </w:pPr>
    </w:p>
    <w:p w14:paraId="7D4655CC" w14:textId="2A4CD63B" w:rsidR="006B7F7E" w:rsidRDefault="006B7F7E" w:rsidP="00D0702F">
      <w:pPr>
        <w:spacing w:after="0" w:line="240" w:lineRule="auto"/>
        <w:contextualSpacing/>
        <w:rPr>
          <w:rFonts w:ascii="Arial" w:eastAsia="Arial" w:hAnsi="Arial" w:cs="Arial"/>
          <w:sz w:val="24"/>
          <w:szCs w:val="24"/>
        </w:rPr>
      </w:pPr>
    </w:p>
    <w:p w14:paraId="60C369BA" w14:textId="7D851F0C" w:rsidR="006B7F7E" w:rsidRDefault="006B7F7E" w:rsidP="00D0702F">
      <w:pPr>
        <w:spacing w:after="0" w:line="240" w:lineRule="auto"/>
        <w:contextualSpacing/>
        <w:rPr>
          <w:rFonts w:ascii="Arial" w:eastAsia="Arial" w:hAnsi="Arial" w:cs="Arial"/>
          <w:sz w:val="24"/>
          <w:szCs w:val="24"/>
        </w:rPr>
      </w:pPr>
    </w:p>
    <w:p w14:paraId="77051122" w14:textId="03A60EB0" w:rsidR="006B7F7E" w:rsidRDefault="006B7F7E" w:rsidP="00D0702F">
      <w:pPr>
        <w:spacing w:after="0" w:line="240" w:lineRule="auto"/>
        <w:contextualSpacing/>
        <w:rPr>
          <w:rFonts w:ascii="Arial" w:eastAsia="Arial" w:hAnsi="Arial" w:cs="Arial"/>
          <w:sz w:val="24"/>
          <w:szCs w:val="24"/>
        </w:rPr>
      </w:pPr>
    </w:p>
    <w:p w14:paraId="148E35B4" w14:textId="27875F2D" w:rsidR="006B7F7E" w:rsidRDefault="006B7F7E" w:rsidP="00D0702F">
      <w:pPr>
        <w:spacing w:after="0" w:line="240" w:lineRule="auto"/>
        <w:contextualSpacing/>
        <w:rPr>
          <w:rFonts w:ascii="Arial" w:eastAsia="Arial" w:hAnsi="Arial" w:cs="Arial"/>
          <w:sz w:val="24"/>
          <w:szCs w:val="24"/>
        </w:rPr>
      </w:pPr>
    </w:p>
    <w:p w14:paraId="2ADC2D13" w14:textId="3F1E5A30" w:rsidR="006B7F7E" w:rsidRDefault="006B7F7E" w:rsidP="00D0702F">
      <w:pPr>
        <w:spacing w:after="0" w:line="240" w:lineRule="auto"/>
        <w:contextualSpacing/>
        <w:rPr>
          <w:rFonts w:ascii="Arial" w:eastAsia="Arial" w:hAnsi="Arial" w:cs="Arial"/>
          <w:b/>
          <w:color w:val="002060"/>
          <w:sz w:val="28"/>
          <w:szCs w:val="24"/>
        </w:rPr>
      </w:pPr>
      <w:r w:rsidRPr="006B7F7E">
        <w:rPr>
          <w:rFonts w:ascii="Arial" w:eastAsia="Arial" w:hAnsi="Arial" w:cs="Arial"/>
          <w:b/>
          <w:color w:val="002060"/>
          <w:sz w:val="28"/>
          <w:szCs w:val="24"/>
        </w:rPr>
        <w:lastRenderedPageBreak/>
        <w:t>PHOTO DOCUMENTATION</w:t>
      </w:r>
    </w:p>
    <w:p w14:paraId="3D196194" w14:textId="2DFB3C1E" w:rsid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428D06CB" wp14:editId="55554611">
            <wp:simplePos x="0" y="0"/>
            <wp:positionH relativeFrom="margin">
              <wp:align>center</wp:align>
            </wp:positionH>
            <wp:positionV relativeFrom="paragraph">
              <wp:posOffset>205106</wp:posOffset>
            </wp:positionV>
            <wp:extent cx="5697872" cy="427340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1).JPG"/>
                    <pic:cNvPicPr/>
                  </pic:nvPicPr>
                  <pic:blipFill>
                    <a:blip r:embed="rId10">
                      <a:extLst>
                        <a:ext uri="{28A0092B-C50C-407E-A947-70E740481C1C}">
                          <a14:useLocalDpi xmlns:a14="http://schemas.microsoft.com/office/drawing/2010/main" val="0"/>
                        </a:ext>
                      </a:extLst>
                    </a:blip>
                    <a:stretch>
                      <a:fillRect/>
                    </a:stretch>
                  </pic:blipFill>
                  <pic:spPr>
                    <a:xfrm>
                      <a:off x="0" y="0"/>
                      <a:ext cx="5697872" cy="4273404"/>
                    </a:xfrm>
                    <a:prstGeom prst="rect">
                      <a:avLst/>
                    </a:prstGeom>
                  </pic:spPr>
                </pic:pic>
              </a:graphicData>
            </a:graphic>
            <wp14:sizeRelH relativeFrom="page">
              <wp14:pctWidth>0</wp14:pctWidth>
            </wp14:sizeRelH>
            <wp14:sizeRelV relativeFrom="page">
              <wp14:pctHeight>0</wp14:pctHeight>
            </wp14:sizeRelV>
          </wp:anchor>
        </w:drawing>
      </w:r>
    </w:p>
    <w:p w14:paraId="253B9F28" w14:textId="59555681" w:rsidR="006B7F7E" w:rsidRPr="006B7F7E" w:rsidRDefault="006B7F7E" w:rsidP="00D0702F">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9264" behindDoc="1" locked="0" layoutInCell="1" allowOverlap="1" wp14:anchorId="49A731F4" wp14:editId="1E1FB38F">
            <wp:simplePos x="0" y="0"/>
            <wp:positionH relativeFrom="margin">
              <wp:align>center</wp:align>
            </wp:positionH>
            <wp:positionV relativeFrom="paragraph">
              <wp:posOffset>4382135</wp:posOffset>
            </wp:positionV>
            <wp:extent cx="5678805" cy="4259103"/>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1).JPG"/>
                    <pic:cNvPicPr/>
                  </pic:nvPicPr>
                  <pic:blipFill>
                    <a:blip r:embed="rId11">
                      <a:extLst>
                        <a:ext uri="{28A0092B-C50C-407E-A947-70E740481C1C}">
                          <a14:useLocalDpi xmlns:a14="http://schemas.microsoft.com/office/drawing/2010/main" val="0"/>
                        </a:ext>
                      </a:extLst>
                    </a:blip>
                    <a:stretch>
                      <a:fillRect/>
                    </a:stretch>
                  </pic:blipFill>
                  <pic:spPr>
                    <a:xfrm>
                      <a:off x="0" y="0"/>
                      <a:ext cx="5678805" cy="4259103"/>
                    </a:xfrm>
                    <a:prstGeom prst="rect">
                      <a:avLst/>
                    </a:prstGeom>
                  </pic:spPr>
                </pic:pic>
              </a:graphicData>
            </a:graphic>
            <wp14:sizeRelH relativeFrom="page">
              <wp14:pctWidth>0</wp14:pctWidth>
            </wp14:sizeRelH>
            <wp14:sizeRelV relativeFrom="page">
              <wp14:pctHeight>0</wp14:pctHeight>
            </wp14:sizeRelV>
          </wp:anchor>
        </w:drawing>
      </w:r>
    </w:p>
    <w:sectPr w:rsidR="006B7F7E" w:rsidRPr="006B7F7E"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C829B" w14:textId="77777777" w:rsidR="00811AE8" w:rsidRDefault="00811AE8">
      <w:pPr>
        <w:spacing w:after="0" w:line="240" w:lineRule="auto"/>
      </w:pPr>
      <w:r>
        <w:separator/>
      </w:r>
    </w:p>
  </w:endnote>
  <w:endnote w:type="continuationSeparator" w:id="0">
    <w:p w14:paraId="0D95E3C5" w14:textId="77777777" w:rsidR="00811AE8" w:rsidRDefault="00811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0C630C" w:rsidRDefault="000C630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0C630C" w:rsidRDefault="000C630C">
    <w:pPr>
      <w:pBdr>
        <w:bottom w:val="single" w:sz="6" w:space="1" w:color="000000"/>
      </w:pBdr>
      <w:tabs>
        <w:tab w:val="left" w:pos="2371"/>
        <w:tab w:val="center" w:pos="5233"/>
      </w:tabs>
      <w:spacing w:after="0" w:line="240" w:lineRule="auto"/>
      <w:jc w:val="right"/>
      <w:rPr>
        <w:sz w:val="16"/>
        <w:szCs w:val="16"/>
      </w:rPr>
    </w:pPr>
  </w:p>
  <w:p w14:paraId="7DE3E999" w14:textId="60B63B54" w:rsidR="000C630C" w:rsidRDefault="000C630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28</w:t>
    </w:r>
    <w:r w:rsidRPr="002E2AB4">
      <w:rPr>
        <w:rFonts w:ascii="Arial" w:eastAsia="Arial" w:hAnsi="Arial" w:cs="Arial"/>
        <w:sz w:val="14"/>
        <w:szCs w:val="14"/>
      </w:rPr>
      <w:t xml:space="preserve"> on the Coronavirus Disease (COVID19) as of </w:t>
    </w:r>
    <w:r>
      <w:rPr>
        <w:rFonts w:ascii="Arial" w:eastAsia="Arial" w:hAnsi="Arial" w:cs="Arial"/>
        <w:sz w:val="14"/>
        <w:szCs w:val="14"/>
      </w:rPr>
      <w:t>11 January 2021, 6P</w:t>
    </w:r>
    <w:r w:rsidRPr="002E2AB4">
      <w:rPr>
        <w:rFonts w:ascii="Arial" w:eastAsia="Arial" w:hAnsi="Arial" w:cs="Arial"/>
        <w:sz w:val="14"/>
        <w:szCs w:val="14"/>
      </w:rPr>
      <w:t>M</w:t>
    </w:r>
  </w:p>
  <w:p w14:paraId="2B859230" w14:textId="77777777" w:rsidR="000C630C" w:rsidRDefault="000C630C">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0C630C" w:rsidRDefault="000C630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E6BE3" w14:textId="77777777" w:rsidR="00811AE8" w:rsidRDefault="00811AE8">
      <w:pPr>
        <w:spacing w:after="0" w:line="240" w:lineRule="auto"/>
      </w:pPr>
      <w:r>
        <w:separator/>
      </w:r>
    </w:p>
  </w:footnote>
  <w:footnote w:type="continuationSeparator" w:id="0">
    <w:p w14:paraId="64667DF2" w14:textId="77777777" w:rsidR="00811AE8" w:rsidRDefault="00811A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0C630C" w:rsidRDefault="000C630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0C630C" w:rsidRDefault="000C630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0C630C" w:rsidRDefault="000C630C">
    <w:pPr>
      <w:pBdr>
        <w:bottom w:val="single" w:sz="6" w:space="1" w:color="000000"/>
      </w:pBdr>
      <w:tabs>
        <w:tab w:val="center" w:pos="4680"/>
        <w:tab w:val="right" w:pos="9360"/>
      </w:tabs>
      <w:spacing w:after="0" w:line="240" w:lineRule="auto"/>
      <w:jc w:val="center"/>
      <w:rPr>
        <w:sz w:val="10"/>
      </w:rPr>
    </w:pPr>
  </w:p>
  <w:p w14:paraId="3A0C3660" w14:textId="77777777" w:rsidR="000C630C" w:rsidRDefault="000C630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0C630C" w:rsidRDefault="000C630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7433350-AABB-4609-9D69-AC21A50D701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5</Pages>
  <Words>13884</Words>
  <Characters>79142</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8</cp:revision>
  <dcterms:created xsi:type="dcterms:W3CDTF">2021-01-11T07:53:00Z</dcterms:created>
  <dcterms:modified xsi:type="dcterms:W3CDTF">2021-01-1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